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E4984F" w14:textId="5CCDE701" w:rsidR="00341485" w:rsidRDefault="00341485" w:rsidP="00025663">
      <w:pPr>
        <w:pStyle w:val="Title"/>
        <w:jc w:val="center"/>
        <w:rPr>
          <w:rFonts w:ascii="Times New Roman" w:hAnsi="Times New Roman" w:cs="Times New Roman"/>
          <w:b/>
          <w:bCs/>
          <w:sz w:val="24"/>
          <w:szCs w:val="24"/>
        </w:rPr>
      </w:pPr>
    </w:p>
    <w:p w14:paraId="6223F58A" w14:textId="77777777" w:rsidR="00AC0984" w:rsidRPr="00AC0984" w:rsidRDefault="00AC0984" w:rsidP="00AC0984">
      <w:bookmarkStart w:id="0" w:name="_GoBack"/>
      <w:bookmarkEnd w:id="0"/>
    </w:p>
    <w:p w14:paraId="6D64E5A5" w14:textId="7A35E1F4" w:rsidR="00025663" w:rsidRPr="00644C1D" w:rsidRDefault="00422183" w:rsidP="00E62642">
      <w:pPr>
        <w:pStyle w:val="Title"/>
        <w:jc w:val="center"/>
        <w:rPr>
          <w:rFonts w:ascii="Times New Roman" w:hAnsi="Times New Roman" w:cs="Times New Roman"/>
          <w:b/>
          <w:bCs/>
          <w:sz w:val="72"/>
          <w:szCs w:val="72"/>
        </w:rPr>
      </w:pPr>
      <w:r w:rsidRPr="00644C1D">
        <w:rPr>
          <w:rFonts w:ascii="Times New Roman" w:hAnsi="Times New Roman" w:cs="Times New Roman"/>
          <w:b/>
          <w:bCs/>
          <w:sz w:val="72"/>
          <w:szCs w:val="72"/>
        </w:rPr>
        <w:t>Capstone</w:t>
      </w:r>
      <w:r w:rsidR="00025663" w:rsidRPr="00644C1D">
        <w:rPr>
          <w:rFonts w:ascii="Times New Roman" w:hAnsi="Times New Roman" w:cs="Times New Roman"/>
          <w:b/>
          <w:bCs/>
          <w:sz w:val="72"/>
          <w:szCs w:val="72"/>
        </w:rPr>
        <w:t xml:space="preserve"> Project Report</w:t>
      </w:r>
    </w:p>
    <w:p w14:paraId="4AB1FE89" w14:textId="6E8E3E90" w:rsidR="00025663" w:rsidRPr="00644C1D" w:rsidRDefault="00025663" w:rsidP="00E62642">
      <w:pPr>
        <w:pStyle w:val="Subtitle"/>
        <w:jc w:val="center"/>
        <w:rPr>
          <w:rFonts w:ascii="Times New Roman" w:hAnsi="Times New Roman" w:cs="Times New Roman"/>
          <w:b/>
          <w:bCs/>
          <w:sz w:val="40"/>
          <w:szCs w:val="40"/>
        </w:rPr>
      </w:pPr>
      <w:r w:rsidRPr="00644C1D">
        <w:rPr>
          <w:rFonts w:ascii="Times New Roman" w:hAnsi="Times New Roman" w:cs="Times New Roman"/>
          <w:b/>
          <w:bCs/>
          <w:noProof/>
          <w:sz w:val="40"/>
          <w:szCs w:val="40"/>
        </w:rPr>
        <mc:AlternateContent>
          <mc:Choice Requires="wps">
            <w:drawing>
              <wp:inline distT="0" distB="0" distL="0" distR="0" wp14:anchorId="1D55D4C7" wp14:editId="4E92BDF5">
                <wp:extent cx="1440180" cy="635"/>
                <wp:effectExtent l="8255" t="11430" r="8890" b="7620"/>
                <wp:docPr id="1292201020"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51A313F" id="_x0000_t32" coordsize="21600,21600" o:spt="32" o:oned="t" path="m,l21600,21600e" filled="f">
                <v:path arrowok="t" fillok="f" o:connecttype="none"/>
                <o:lock v:ext="edit" shapetype="t"/>
              </v:shapetype>
              <v:shape id="Straight Arrow Connector 7"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1474CEA5" w14:textId="75CCEE09" w:rsidR="00274128" w:rsidRPr="00644C1D" w:rsidRDefault="00274128" w:rsidP="00E62642">
      <w:pPr>
        <w:pStyle w:val="FirstParagraph"/>
        <w:jc w:val="center"/>
        <w:rPr>
          <w:rFonts w:ascii="Times New Roman" w:hAnsi="Times New Roman" w:cs="Times New Roman"/>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4C1D">
        <w:rPr>
          <w:rFonts w:ascii="Times New Roman" w:hAnsi="Times New Roman" w:cs="Times New Roman"/>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w:t>
      </w:r>
      <w:r w:rsidR="002D1BC4" w:rsidRPr="00644C1D">
        <w:rPr>
          <w:rFonts w:ascii="Times New Roman" w:hAnsi="Times New Roman" w:cs="Times New Roman"/>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rbon Footprint </w:t>
      </w:r>
      <w:r w:rsidRPr="00644C1D">
        <w:rPr>
          <w:rFonts w:ascii="Times New Roman" w:hAnsi="Times New Roman" w:cs="Times New Roman"/>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Optimization in Supply Chain </w:t>
      </w:r>
      <w:r w:rsidR="002D1BC4" w:rsidRPr="00644C1D">
        <w:rPr>
          <w:rFonts w:ascii="Times New Roman" w:hAnsi="Times New Roman" w:cs="Times New Roman"/>
          <w:sz w:val="56"/>
          <w:szCs w:val="5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stics</w:t>
      </w:r>
    </w:p>
    <w:p w14:paraId="297EA0A4" w14:textId="6F752B61" w:rsidR="00025663" w:rsidRPr="00644C1D" w:rsidRDefault="005E5235" w:rsidP="00E62642">
      <w:pPr>
        <w:pStyle w:val="Subtitle"/>
        <w:jc w:val="center"/>
        <w:rPr>
          <w:rFonts w:ascii="Times New Roman" w:hAnsi="Times New Roman" w:cs="Times New Roman"/>
          <w:b/>
          <w:bCs/>
          <w:caps/>
        </w:rPr>
      </w:pPr>
      <w:r w:rsidRPr="00644C1D">
        <w:rPr>
          <w:rFonts w:ascii="Times New Roman" w:hAnsi="Times New Roman" w:cs="Times New Roman"/>
          <w:b/>
          <w:bCs/>
          <w:noProof/>
        </w:rPr>
        <mc:AlternateContent>
          <mc:Choice Requires="wps">
            <w:drawing>
              <wp:inline distT="0" distB="0" distL="0" distR="0" wp14:anchorId="7D0E279D" wp14:editId="2312AA26">
                <wp:extent cx="1440180" cy="635"/>
                <wp:effectExtent l="8255" t="13335" r="8890" b="5715"/>
                <wp:docPr id="303438878"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0DC0EB" id="_x0000_t32" coordsize="21600,21600" o:spt="32" o:oned="t" path="m,l21600,21600e" filled="f">
                <v:path arrowok="t" fillok="f" o:connecttype="none"/>
                <o:lock v:ext="edit" shapetype="t"/>
              </v:shapetype>
              <v:shape id="Straight Arrow Connector 6"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5D3DA86" w14:textId="6852FB45" w:rsidR="00025663" w:rsidRPr="00644C1D" w:rsidRDefault="00025663" w:rsidP="00E62642">
      <w:pPr>
        <w:pStyle w:val="BlockText"/>
        <w:spacing w:before="200" w:after="200"/>
        <w:rPr>
          <w:b/>
          <w:bCs/>
        </w:rPr>
      </w:pPr>
    </w:p>
    <w:p w14:paraId="6F3CABD0" w14:textId="79D24BB7" w:rsidR="00025663" w:rsidRPr="00644C1D" w:rsidRDefault="00025663" w:rsidP="00E62642">
      <w:pPr>
        <w:pStyle w:val="BlockText"/>
        <w:spacing w:before="200" w:after="200"/>
        <w:ind w:left="0" w:right="560"/>
        <w:rPr>
          <w:sz w:val="36"/>
          <w:szCs w:val="36"/>
        </w:rPr>
      </w:pPr>
      <w:r w:rsidRPr="00644C1D">
        <w:rPr>
          <w:sz w:val="36"/>
          <w:szCs w:val="36"/>
        </w:rPr>
        <w:t xml:space="preserve">A report submitted in part fulfilment of the </w:t>
      </w:r>
      <w:r w:rsidR="00E91531" w:rsidRPr="00644C1D">
        <w:rPr>
          <w:sz w:val="36"/>
          <w:szCs w:val="36"/>
        </w:rPr>
        <w:t xml:space="preserve">certificate </w:t>
      </w:r>
      <w:r w:rsidRPr="00644C1D">
        <w:rPr>
          <w:sz w:val="36"/>
          <w:szCs w:val="36"/>
        </w:rPr>
        <w:t>of</w:t>
      </w:r>
    </w:p>
    <w:p w14:paraId="5E4894BE" w14:textId="77777777" w:rsidR="00025663" w:rsidRPr="00644C1D" w:rsidRDefault="00025663" w:rsidP="00E62642">
      <w:pPr>
        <w:pStyle w:val="BlockText"/>
        <w:spacing w:before="200" w:after="200"/>
        <w:rPr>
          <w:b/>
          <w:bCs/>
          <w:sz w:val="36"/>
          <w:szCs w:val="36"/>
        </w:rPr>
      </w:pPr>
      <w:r w:rsidRPr="00644C1D">
        <w:rPr>
          <w:b/>
          <w:bCs/>
          <w:sz w:val="36"/>
          <w:szCs w:val="36"/>
        </w:rPr>
        <w:t>Artificial Intelligence Programming Assistance</w:t>
      </w:r>
    </w:p>
    <w:p w14:paraId="05984201" w14:textId="58AF75D7" w:rsidR="00025663" w:rsidRPr="00644C1D" w:rsidRDefault="00025663" w:rsidP="00E62642">
      <w:pPr>
        <w:pStyle w:val="BlockText"/>
        <w:spacing w:before="200" w:after="200"/>
        <w:rPr>
          <w:b/>
          <w:bCs/>
          <w:sz w:val="36"/>
          <w:szCs w:val="36"/>
        </w:rPr>
      </w:pPr>
      <w:r w:rsidRPr="00644C1D">
        <w:rPr>
          <w:b/>
          <w:bCs/>
          <w:sz w:val="36"/>
          <w:szCs w:val="36"/>
        </w:rPr>
        <w:t>(2024-2025)</w:t>
      </w:r>
    </w:p>
    <w:p w14:paraId="3D28C228" w14:textId="1D0E097A" w:rsidR="00025663" w:rsidRPr="00644C1D" w:rsidRDefault="00E91531" w:rsidP="00E62642">
      <w:pPr>
        <w:pStyle w:val="BlockText"/>
        <w:spacing w:before="200" w:after="200"/>
        <w:rPr>
          <w:sz w:val="36"/>
          <w:szCs w:val="36"/>
        </w:rPr>
      </w:pPr>
      <w:r w:rsidRPr="00644C1D">
        <w:rPr>
          <w:b/>
          <w:bCs/>
          <w:sz w:val="36"/>
          <w:szCs w:val="36"/>
        </w:rPr>
        <w:t>Guidance</w:t>
      </w:r>
      <w:r w:rsidR="00025663" w:rsidRPr="00644C1D">
        <w:rPr>
          <w:b/>
          <w:bCs/>
          <w:sz w:val="36"/>
          <w:szCs w:val="36"/>
        </w:rPr>
        <w:t xml:space="preserve">: </w:t>
      </w:r>
      <w:r w:rsidR="00025663" w:rsidRPr="00644C1D">
        <w:rPr>
          <w:sz w:val="36"/>
          <w:szCs w:val="36"/>
        </w:rPr>
        <w:t>Ms. Arpita Roy</w:t>
      </w:r>
    </w:p>
    <w:p w14:paraId="5FAD4F4C" w14:textId="6B8FCDA1" w:rsidR="00025663" w:rsidRPr="00644C1D" w:rsidRDefault="004C3A80" w:rsidP="00E62642">
      <w:pPr>
        <w:pStyle w:val="BlockText"/>
        <w:rPr>
          <w:b/>
          <w:bCs/>
        </w:rPr>
      </w:pPr>
      <w:r w:rsidRPr="00644C1D">
        <w:rPr>
          <w:b/>
          <w:bCs/>
          <w:noProof/>
        </w:rPr>
        <w:drawing>
          <wp:inline distT="0" distB="0" distL="0" distR="0" wp14:anchorId="744578F1" wp14:editId="191699B5">
            <wp:extent cx="3803597" cy="1183304"/>
            <wp:effectExtent l="0" t="0" r="6985" b="0"/>
            <wp:docPr id="70774324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2673" cy="1189238"/>
                    </a:xfrm>
                    <a:prstGeom prst="rect">
                      <a:avLst/>
                    </a:prstGeom>
                    <a:noFill/>
                    <a:ln>
                      <a:noFill/>
                    </a:ln>
                  </pic:spPr>
                </pic:pic>
              </a:graphicData>
            </a:graphic>
          </wp:inline>
        </w:drawing>
      </w:r>
    </w:p>
    <w:p w14:paraId="115466F3" w14:textId="2224B2AA" w:rsidR="00025663" w:rsidRPr="00644C1D" w:rsidRDefault="004C3A80" w:rsidP="00E62642">
      <w:pPr>
        <w:pStyle w:val="Dept"/>
        <w:spacing w:after="120"/>
        <w:rPr>
          <w:b/>
          <w:bCs/>
          <w:sz w:val="32"/>
          <w:szCs w:val="32"/>
        </w:rPr>
      </w:pPr>
      <w:r w:rsidRPr="00644C1D">
        <w:rPr>
          <w:b/>
          <w:bCs/>
          <w:sz w:val="32"/>
          <w:szCs w:val="32"/>
        </w:rPr>
        <w:t>NSTIW Kolkata</w:t>
      </w:r>
    </w:p>
    <w:p w14:paraId="3C8043F1" w14:textId="67C943B9" w:rsidR="00025663" w:rsidRPr="00644C1D" w:rsidRDefault="00025663" w:rsidP="00025663">
      <w:pPr>
        <w:pStyle w:val="Dept"/>
        <w:rPr>
          <w:b/>
          <w:bCs/>
          <w:sz w:val="28"/>
          <w:szCs w:val="32"/>
        </w:rPr>
      </w:pPr>
    </w:p>
    <w:p w14:paraId="16AEA4A2" w14:textId="321EDC37" w:rsidR="00440084" w:rsidRPr="00644C1D" w:rsidRDefault="00440084" w:rsidP="00025663">
      <w:pPr>
        <w:jc w:val="center"/>
        <w:rPr>
          <w:rFonts w:ascii="Times New Roman" w:hAnsi="Times New Roman" w:cs="Times New Roman"/>
          <w:b/>
          <w:bCs/>
        </w:rPr>
      </w:pPr>
    </w:p>
    <w:p w14:paraId="1958150C" w14:textId="77777777" w:rsidR="00E91531" w:rsidRPr="00644C1D" w:rsidRDefault="00440084" w:rsidP="00E91531">
      <w:pPr>
        <w:rPr>
          <w:rFonts w:ascii="Times New Roman" w:hAnsi="Times New Roman" w:cs="Times New Roman"/>
          <w:b/>
          <w:bCs/>
        </w:rPr>
      </w:pPr>
      <w:r w:rsidRPr="00644C1D">
        <w:rPr>
          <w:rFonts w:ascii="Times New Roman" w:hAnsi="Times New Roman" w:cs="Times New Roman"/>
          <w:b/>
          <w:bCs/>
        </w:rPr>
        <w:lastRenderedPageBreak/>
        <w:br w:type="page"/>
      </w:r>
    </w:p>
    <w:p w14:paraId="1CFABE8E" w14:textId="77777777" w:rsidR="00BD092C" w:rsidRPr="00644C1D" w:rsidRDefault="00BD092C" w:rsidP="00BD092C">
      <w:pPr>
        <w:rPr>
          <w:rFonts w:ascii="Times New Roman" w:hAnsi="Times New Roman" w:cs="Times New Roman"/>
          <w:sz w:val="16"/>
          <w:szCs w:val="16"/>
        </w:rPr>
      </w:pPr>
      <w:bookmarkStart w:id="1" w:name="_Toc202953807"/>
    </w:p>
    <w:p w14:paraId="6FF8AD57" w14:textId="3C86DDE0" w:rsidR="00440084" w:rsidRPr="00644C1D" w:rsidRDefault="00440084" w:rsidP="00BD092C">
      <w:pPr>
        <w:pStyle w:val="Heading1"/>
        <w:spacing w:before="0"/>
        <w:jc w:val="center"/>
        <w:rPr>
          <w:rFonts w:ascii="Times New Roman" w:hAnsi="Times New Roman" w:cs="Times New Roman"/>
          <w:b/>
          <w:sz w:val="36"/>
          <w:szCs w:val="36"/>
        </w:rPr>
      </w:pPr>
      <w:r w:rsidRPr="00644C1D">
        <w:rPr>
          <w:rFonts w:ascii="Times New Roman" w:hAnsi="Times New Roman" w:cs="Times New Roman"/>
          <w:b/>
          <w:sz w:val="36"/>
          <w:szCs w:val="36"/>
        </w:rPr>
        <w:t>Abstract</w:t>
      </w:r>
      <w:bookmarkEnd w:id="1"/>
    </w:p>
    <w:p w14:paraId="7E98B112" w14:textId="116BE073" w:rsidR="00DF295F" w:rsidRPr="00644C1D" w:rsidRDefault="00DF295F" w:rsidP="00BD092C">
      <w:pPr>
        <w:spacing w:after="0" w:line="360" w:lineRule="auto"/>
        <w:jc w:val="both"/>
        <w:rPr>
          <w:rFonts w:ascii="Times New Roman" w:hAnsi="Times New Roman" w:cs="Times New Roman"/>
          <w:kern w:val="0"/>
          <w:sz w:val="28"/>
          <w14:ligatures w14:val="none"/>
        </w:rPr>
      </w:pPr>
      <w:r w:rsidRPr="00644C1D">
        <w:rPr>
          <w:rFonts w:ascii="Times New Roman" w:hAnsi="Times New Roman" w:cs="Times New Roman"/>
          <w:kern w:val="0"/>
          <w14:ligatures w14:val="none"/>
        </w:rPr>
        <w:br/>
      </w:r>
      <w:r w:rsidRPr="00644C1D">
        <w:rPr>
          <w:rFonts w:ascii="Times New Roman" w:hAnsi="Times New Roman" w:cs="Times New Roman"/>
          <w:kern w:val="0"/>
          <w:sz w:val="28"/>
          <w14:ligatures w14:val="none"/>
        </w:rPr>
        <w:t>Traditional logistics systems prioritize cost and time, often neglecting environmental impact. Develop a deep learning model that uses route data, fuel usage, weather, traffic, and cargo weight to optimize delivery routes for minimal carbon emissions, helping companies make green logistics decisions. </w:t>
      </w:r>
    </w:p>
    <w:p w14:paraId="78E809A1" w14:textId="48EEA2FB" w:rsidR="00D5540C" w:rsidRPr="00644C1D" w:rsidRDefault="00D5540C" w:rsidP="00DF295F">
      <w:pPr>
        <w:rPr>
          <w:rFonts w:ascii="Times New Roman" w:hAnsi="Times New Roman" w:cs="Times New Roman"/>
          <w:kern w:val="0"/>
          <w:lang w:val="en-US"/>
          <w14:ligatures w14:val="none"/>
        </w:rPr>
      </w:pPr>
    </w:p>
    <w:p w14:paraId="05EF49D5" w14:textId="47F03144" w:rsidR="00B9553A" w:rsidRPr="00644C1D" w:rsidRDefault="00B9553A" w:rsidP="00DF295F">
      <w:pPr>
        <w:rPr>
          <w:rFonts w:ascii="Times New Roman" w:hAnsi="Times New Roman" w:cs="Times New Roman"/>
          <w:kern w:val="0"/>
          <w:lang w:val="en-US"/>
          <w14:ligatures w14:val="none"/>
        </w:rPr>
      </w:pPr>
    </w:p>
    <w:p w14:paraId="649EE314" w14:textId="3E7A6D41" w:rsidR="00B9553A" w:rsidRPr="00644C1D" w:rsidRDefault="00B9553A" w:rsidP="00DF295F">
      <w:pPr>
        <w:rPr>
          <w:rFonts w:ascii="Times New Roman" w:hAnsi="Times New Roman" w:cs="Times New Roman"/>
          <w:kern w:val="0"/>
          <w:lang w:val="en-US"/>
          <w14:ligatures w14:val="none"/>
        </w:rPr>
      </w:pPr>
    </w:p>
    <w:p w14:paraId="79BE1B2B" w14:textId="0D25488B" w:rsidR="00B9553A" w:rsidRPr="00644C1D" w:rsidRDefault="00B9553A" w:rsidP="00DF295F">
      <w:pPr>
        <w:rPr>
          <w:rFonts w:ascii="Times New Roman" w:hAnsi="Times New Roman" w:cs="Times New Roman"/>
          <w:kern w:val="0"/>
          <w:lang w:val="en-US"/>
          <w14:ligatures w14:val="none"/>
        </w:rPr>
      </w:pPr>
    </w:p>
    <w:p w14:paraId="6A5CC327" w14:textId="03B79407" w:rsidR="00B9553A" w:rsidRPr="00644C1D" w:rsidRDefault="00B9553A" w:rsidP="00DF295F">
      <w:pPr>
        <w:rPr>
          <w:rFonts w:ascii="Times New Roman" w:hAnsi="Times New Roman" w:cs="Times New Roman"/>
          <w:kern w:val="0"/>
          <w:lang w:val="en-US"/>
          <w14:ligatures w14:val="none"/>
        </w:rPr>
      </w:pPr>
    </w:p>
    <w:p w14:paraId="34B67063" w14:textId="5602675F" w:rsidR="00B9553A" w:rsidRPr="00644C1D" w:rsidRDefault="00B9553A" w:rsidP="00DF295F">
      <w:pPr>
        <w:rPr>
          <w:rFonts w:ascii="Times New Roman" w:hAnsi="Times New Roman" w:cs="Times New Roman"/>
          <w:kern w:val="0"/>
          <w:lang w:val="en-US"/>
          <w14:ligatures w14:val="none"/>
        </w:rPr>
      </w:pPr>
    </w:p>
    <w:p w14:paraId="35448672" w14:textId="20E6A293" w:rsidR="00B9553A" w:rsidRPr="00644C1D" w:rsidRDefault="00B9553A" w:rsidP="00DF295F">
      <w:pPr>
        <w:rPr>
          <w:rFonts w:ascii="Times New Roman" w:hAnsi="Times New Roman" w:cs="Times New Roman"/>
          <w:kern w:val="0"/>
          <w:lang w:val="en-US"/>
          <w14:ligatures w14:val="none"/>
        </w:rPr>
      </w:pPr>
    </w:p>
    <w:p w14:paraId="4AF7AF1A" w14:textId="1B056026" w:rsidR="00B9553A" w:rsidRPr="00644C1D" w:rsidRDefault="00B9553A" w:rsidP="00DF295F">
      <w:pPr>
        <w:rPr>
          <w:rFonts w:ascii="Times New Roman" w:hAnsi="Times New Roman" w:cs="Times New Roman"/>
          <w:kern w:val="0"/>
          <w:lang w:val="en-US"/>
          <w14:ligatures w14:val="none"/>
        </w:rPr>
      </w:pPr>
    </w:p>
    <w:p w14:paraId="38465444" w14:textId="7D1B92F6" w:rsidR="00B9553A" w:rsidRPr="00644C1D" w:rsidRDefault="00B9553A" w:rsidP="00DF295F">
      <w:pPr>
        <w:rPr>
          <w:rFonts w:ascii="Times New Roman" w:hAnsi="Times New Roman" w:cs="Times New Roman"/>
          <w:kern w:val="0"/>
          <w:lang w:val="en-US"/>
          <w14:ligatures w14:val="none"/>
        </w:rPr>
      </w:pPr>
    </w:p>
    <w:p w14:paraId="25E1D48A" w14:textId="63A37EA2" w:rsidR="00B9553A" w:rsidRPr="00644C1D" w:rsidRDefault="00B9553A" w:rsidP="00DF295F">
      <w:pPr>
        <w:rPr>
          <w:rFonts w:ascii="Times New Roman" w:hAnsi="Times New Roman" w:cs="Times New Roman"/>
          <w:kern w:val="0"/>
          <w:lang w:val="en-US"/>
          <w14:ligatures w14:val="none"/>
        </w:rPr>
      </w:pPr>
    </w:p>
    <w:p w14:paraId="123DF827" w14:textId="6E65A7D6" w:rsidR="00B9553A" w:rsidRPr="00644C1D" w:rsidRDefault="00B9553A" w:rsidP="00DF295F">
      <w:pPr>
        <w:rPr>
          <w:rFonts w:ascii="Times New Roman" w:hAnsi="Times New Roman" w:cs="Times New Roman"/>
          <w:kern w:val="0"/>
          <w:lang w:val="en-US"/>
          <w14:ligatures w14:val="none"/>
        </w:rPr>
      </w:pPr>
    </w:p>
    <w:p w14:paraId="4CE4BB5F" w14:textId="7DF50473" w:rsidR="00B9553A" w:rsidRPr="00644C1D" w:rsidRDefault="00B9553A" w:rsidP="00DF295F">
      <w:pPr>
        <w:rPr>
          <w:rFonts w:ascii="Times New Roman" w:hAnsi="Times New Roman" w:cs="Times New Roman"/>
          <w:kern w:val="0"/>
          <w:lang w:val="en-US"/>
          <w14:ligatures w14:val="none"/>
        </w:rPr>
      </w:pPr>
    </w:p>
    <w:p w14:paraId="3BB8A0EB" w14:textId="35023C00" w:rsidR="00B9553A" w:rsidRPr="00644C1D" w:rsidRDefault="00B9553A" w:rsidP="00DF295F">
      <w:pPr>
        <w:rPr>
          <w:rFonts w:ascii="Times New Roman" w:hAnsi="Times New Roman" w:cs="Times New Roman"/>
          <w:kern w:val="0"/>
          <w:lang w:val="en-US"/>
          <w14:ligatures w14:val="none"/>
        </w:rPr>
      </w:pPr>
    </w:p>
    <w:p w14:paraId="31C4A3AB" w14:textId="5FC79E87" w:rsidR="00B9553A" w:rsidRPr="00644C1D" w:rsidRDefault="00B9553A" w:rsidP="00DF295F">
      <w:pPr>
        <w:rPr>
          <w:rFonts w:ascii="Times New Roman" w:hAnsi="Times New Roman" w:cs="Times New Roman"/>
          <w:kern w:val="0"/>
          <w:lang w:val="en-US"/>
          <w14:ligatures w14:val="none"/>
        </w:rPr>
      </w:pPr>
    </w:p>
    <w:p w14:paraId="08197EDB" w14:textId="55245AEB" w:rsidR="00B9553A" w:rsidRPr="00644C1D" w:rsidRDefault="00B9553A" w:rsidP="00DF295F">
      <w:pPr>
        <w:rPr>
          <w:rFonts w:ascii="Times New Roman" w:hAnsi="Times New Roman" w:cs="Times New Roman"/>
          <w:kern w:val="0"/>
          <w:lang w:val="en-US"/>
          <w14:ligatures w14:val="none"/>
        </w:rPr>
      </w:pPr>
    </w:p>
    <w:p w14:paraId="6EC0CE86" w14:textId="75BFCCC2" w:rsidR="00B9553A" w:rsidRPr="00644C1D" w:rsidRDefault="00B9553A" w:rsidP="00DF295F">
      <w:pPr>
        <w:rPr>
          <w:rFonts w:ascii="Times New Roman" w:hAnsi="Times New Roman" w:cs="Times New Roman"/>
          <w:kern w:val="0"/>
          <w:lang w:val="en-US"/>
          <w14:ligatures w14:val="none"/>
        </w:rPr>
      </w:pPr>
    </w:p>
    <w:p w14:paraId="5A1F25D6" w14:textId="77FB6A37" w:rsidR="00B9553A" w:rsidRPr="00644C1D" w:rsidRDefault="00B9553A" w:rsidP="00DF295F">
      <w:pPr>
        <w:rPr>
          <w:rFonts w:ascii="Times New Roman" w:hAnsi="Times New Roman" w:cs="Times New Roman"/>
          <w:kern w:val="0"/>
          <w:lang w:val="en-US"/>
          <w14:ligatures w14:val="none"/>
        </w:rPr>
      </w:pPr>
    </w:p>
    <w:p w14:paraId="0326BA44" w14:textId="7FC486F6" w:rsidR="00B9553A" w:rsidRPr="00644C1D" w:rsidRDefault="00B9553A" w:rsidP="00DF295F">
      <w:pPr>
        <w:rPr>
          <w:rFonts w:ascii="Times New Roman" w:hAnsi="Times New Roman" w:cs="Times New Roman"/>
          <w:kern w:val="0"/>
          <w:lang w:val="en-US"/>
          <w14:ligatures w14:val="none"/>
        </w:rPr>
      </w:pPr>
    </w:p>
    <w:p w14:paraId="317A776B" w14:textId="42440B94" w:rsidR="00B9553A" w:rsidRPr="00644C1D" w:rsidRDefault="00B9553A" w:rsidP="00DF295F">
      <w:pPr>
        <w:rPr>
          <w:rFonts w:ascii="Times New Roman" w:hAnsi="Times New Roman" w:cs="Times New Roman"/>
          <w:kern w:val="0"/>
          <w:lang w:val="en-US"/>
          <w14:ligatures w14:val="none"/>
        </w:rPr>
      </w:pPr>
    </w:p>
    <w:p w14:paraId="477D0016" w14:textId="2179253C" w:rsidR="00B9553A" w:rsidRPr="00644C1D" w:rsidRDefault="00B9553A" w:rsidP="00DF295F">
      <w:pPr>
        <w:rPr>
          <w:rFonts w:ascii="Times New Roman" w:hAnsi="Times New Roman" w:cs="Times New Roman"/>
          <w:kern w:val="0"/>
          <w:lang w:val="en-US"/>
          <w14:ligatures w14:val="none"/>
        </w:rPr>
      </w:pPr>
    </w:p>
    <w:p w14:paraId="2FF3ECDB" w14:textId="77777777" w:rsidR="00BD092C" w:rsidRPr="00644C1D" w:rsidRDefault="00BD092C" w:rsidP="00D5540C">
      <w:pPr>
        <w:pStyle w:val="Heading1"/>
        <w:jc w:val="center"/>
        <w:rPr>
          <w:rFonts w:ascii="Times New Roman" w:hAnsi="Times New Roman" w:cs="Times New Roman"/>
          <w:b/>
          <w:sz w:val="16"/>
          <w:szCs w:val="16"/>
        </w:rPr>
      </w:pPr>
    </w:p>
    <w:p w14:paraId="71775DB4" w14:textId="59050093" w:rsidR="00D5540C" w:rsidRPr="00644C1D" w:rsidRDefault="00D5540C" w:rsidP="00BD092C">
      <w:pPr>
        <w:pStyle w:val="Heading1"/>
        <w:spacing w:before="0"/>
        <w:jc w:val="center"/>
        <w:rPr>
          <w:rFonts w:ascii="Times New Roman" w:hAnsi="Times New Roman" w:cs="Times New Roman"/>
          <w:b/>
          <w:sz w:val="36"/>
          <w:szCs w:val="36"/>
        </w:rPr>
      </w:pPr>
      <w:r w:rsidRPr="00644C1D">
        <w:rPr>
          <w:rFonts w:ascii="Times New Roman" w:hAnsi="Times New Roman" w:cs="Times New Roman"/>
          <w:b/>
          <w:sz w:val="36"/>
          <w:szCs w:val="36"/>
        </w:rPr>
        <w:t>Acknowledgement</w:t>
      </w:r>
    </w:p>
    <w:p w14:paraId="6A8EF335" w14:textId="77777777" w:rsidR="00D5540C" w:rsidRPr="00644C1D" w:rsidRDefault="00D5540C" w:rsidP="00DF295F">
      <w:pPr>
        <w:rPr>
          <w:rFonts w:ascii="Times New Roman" w:hAnsi="Times New Roman" w:cs="Times New Roman"/>
          <w:kern w:val="0"/>
          <w:lang w:val="en-US"/>
          <w14:ligatures w14:val="none"/>
        </w:rPr>
      </w:pPr>
    </w:p>
    <w:p w14:paraId="52A743DF" w14:textId="51FEDBBA" w:rsidR="00DF295F" w:rsidRPr="00644C1D" w:rsidRDefault="00DF295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 xml:space="preserve">We would like to express our sincere gratitude to everyone who contributed to the successful completion of the </w:t>
      </w:r>
      <w:r w:rsidRPr="00644C1D">
        <w:rPr>
          <w:rFonts w:ascii="Times New Roman" w:hAnsi="Times New Roman" w:cs="Times New Roman"/>
          <w:i/>
          <w:iCs/>
          <w:kern w:val="0"/>
          <w:sz w:val="28"/>
          <w:szCs w:val="28"/>
          <w:lang w:val="en-US"/>
          <w14:ligatures w14:val="none"/>
        </w:rPr>
        <w:t>GreenRoute: CO₂ Optimization</w:t>
      </w:r>
      <w:r w:rsidRPr="00644C1D">
        <w:rPr>
          <w:rFonts w:ascii="Times New Roman" w:hAnsi="Times New Roman" w:cs="Times New Roman"/>
          <w:kern w:val="0"/>
          <w:sz w:val="28"/>
          <w:szCs w:val="28"/>
          <w:lang w:val="en-US"/>
          <w14:ligatures w14:val="none"/>
        </w:rPr>
        <w:t xml:space="preserve"> project.</w:t>
      </w:r>
    </w:p>
    <w:p w14:paraId="75E3B1F4" w14:textId="494F4103" w:rsidR="00DF295F" w:rsidRPr="00644C1D" w:rsidRDefault="00DF295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 xml:space="preserve">First, </w:t>
      </w:r>
      <w:r w:rsidR="00BD092C" w:rsidRPr="00644C1D">
        <w:rPr>
          <w:rFonts w:ascii="Times New Roman" w:hAnsi="Times New Roman" w:cs="Times New Roman"/>
          <w:kern w:val="0"/>
          <w:sz w:val="28"/>
          <w:szCs w:val="28"/>
          <w:lang w:val="en-US"/>
          <w14:ligatures w14:val="none"/>
        </w:rPr>
        <w:t>we</w:t>
      </w:r>
      <w:r w:rsidRPr="00644C1D">
        <w:rPr>
          <w:rFonts w:ascii="Times New Roman" w:hAnsi="Times New Roman" w:cs="Times New Roman"/>
          <w:kern w:val="0"/>
          <w:sz w:val="28"/>
          <w:szCs w:val="28"/>
          <w:lang w:val="en-US"/>
          <w14:ligatures w14:val="none"/>
        </w:rPr>
        <w:t xml:space="preserve"> thank our</w:t>
      </w:r>
      <w:r w:rsidR="00D5540C" w:rsidRPr="00644C1D">
        <w:rPr>
          <w:rFonts w:ascii="Times New Roman" w:hAnsi="Times New Roman" w:cs="Times New Roman"/>
          <w:kern w:val="0"/>
          <w:sz w:val="28"/>
          <w:szCs w:val="28"/>
          <w:lang w:val="en-US"/>
          <w14:ligatures w14:val="none"/>
        </w:rPr>
        <w:t xml:space="preserve"> </w:t>
      </w:r>
      <w:r w:rsidRPr="00644C1D">
        <w:rPr>
          <w:rFonts w:ascii="Times New Roman" w:hAnsi="Times New Roman" w:cs="Times New Roman"/>
          <w:kern w:val="0"/>
          <w:sz w:val="28"/>
          <w:szCs w:val="28"/>
          <w:lang w:val="en-US"/>
          <w14:ligatures w14:val="none"/>
        </w:rPr>
        <w:t>mentors, instructors, and project guides for their valuable guidance, encouragement, and feedback throughout the development process.</w:t>
      </w:r>
    </w:p>
    <w:p w14:paraId="3B2EC5B7" w14:textId="77777777" w:rsidR="00DF295F" w:rsidRPr="00644C1D" w:rsidRDefault="00DF295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Special thanks to the creators and maintainers of open-source platforms such as Scikit-learn, Streamlit, and Folium, as well as data sources like Kaggle and UCI Machine Learning Repository, which played a vital role in enabling this project.</w:t>
      </w:r>
    </w:p>
    <w:p w14:paraId="0C63E2DD" w14:textId="30F34A37" w:rsidR="00DF295F" w:rsidRPr="00644C1D" w:rsidRDefault="00DF295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We also acknowledge the efforts of various online educators and content creators whose tutorials on YouTube and blogs helped me understand and apply key concepts in machine learning and web app deployment.</w:t>
      </w:r>
    </w:p>
    <w:p w14:paraId="6F02E28B" w14:textId="2855F4A8" w:rsidR="00DF295F" w:rsidRPr="00644C1D" w:rsidRDefault="00DF295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Finally, We grateful to our peers, friends, and family for their support and motivation during this journey.</w:t>
      </w:r>
    </w:p>
    <w:p w14:paraId="78972C97" w14:textId="030BE4AC" w:rsidR="00DF295F" w:rsidRPr="00644C1D" w:rsidRDefault="00DF295F" w:rsidP="00BD092C">
      <w:pPr>
        <w:jc w:val="both"/>
        <w:rPr>
          <w:rFonts w:ascii="Times New Roman" w:hAnsi="Times New Roman" w:cs="Times New Roman"/>
        </w:rPr>
      </w:pPr>
    </w:p>
    <w:p w14:paraId="7A503F71" w14:textId="739EB918" w:rsidR="00EB6008" w:rsidRPr="00644C1D" w:rsidRDefault="00EB6008" w:rsidP="00E91531">
      <w:pPr>
        <w:rPr>
          <w:rFonts w:ascii="Times New Roman" w:hAnsi="Times New Roman" w:cs="Times New Roman"/>
        </w:rPr>
      </w:pPr>
    </w:p>
    <w:p w14:paraId="2B2FD3C4" w14:textId="40077AEB" w:rsidR="00EB6008" w:rsidRPr="00644C1D" w:rsidRDefault="00EB6008" w:rsidP="00E91531">
      <w:pPr>
        <w:rPr>
          <w:rFonts w:ascii="Times New Roman" w:hAnsi="Times New Roman" w:cs="Times New Roman"/>
        </w:rPr>
      </w:pPr>
    </w:p>
    <w:p w14:paraId="7A034F5A" w14:textId="414635DE" w:rsidR="00EB6008" w:rsidRPr="00644C1D" w:rsidRDefault="00EB6008" w:rsidP="00E91531">
      <w:pPr>
        <w:rPr>
          <w:rFonts w:ascii="Times New Roman" w:hAnsi="Times New Roman" w:cs="Times New Roman"/>
        </w:rPr>
      </w:pPr>
    </w:p>
    <w:p w14:paraId="3D8D60C3" w14:textId="44A214A3" w:rsidR="00EB6008" w:rsidRPr="00644C1D" w:rsidRDefault="00EB6008" w:rsidP="00E91531">
      <w:pPr>
        <w:rPr>
          <w:rFonts w:ascii="Times New Roman" w:hAnsi="Times New Roman" w:cs="Times New Roman"/>
        </w:rPr>
      </w:pPr>
    </w:p>
    <w:p w14:paraId="18FE9BC4" w14:textId="53CCC017" w:rsidR="00EB6008" w:rsidRPr="00644C1D" w:rsidRDefault="00EB6008" w:rsidP="00E91531">
      <w:pPr>
        <w:rPr>
          <w:rFonts w:ascii="Times New Roman" w:hAnsi="Times New Roman" w:cs="Times New Roman"/>
        </w:rPr>
      </w:pPr>
    </w:p>
    <w:p w14:paraId="70F2127C" w14:textId="77777777" w:rsidR="00EB6008" w:rsidRPr="00644C1D" w:rsidRDefault="00EB6008" w:rsidP="00E91531">
      <w:pPr>
        <w:rPr>
          <w:rFonts w:ascii="Times New Roman" w:hAnsi="Times New Roman" w:cs="Times New Roman"/>
        </w:rPr>
      </w:pPr>
    </w:p>
    <w:p w14:paraId="32835A93" w14:textId="6A67C8CF" w:rsidR="00EB6008" w:rsidRPr="00644C1D" w:rsidRDefault="00EB6008" w:rsidP="00E91531">
      <w:pPr>
        <w:pStyle w:val="Heading1"/>
        <w:rPr>
          <w:rFonts w:ascii="Times New Roman" w:hAnsi="Times New Roman" w:cs="Times New Roman"/>
          <w:b/>
          <w:sz w:val="36"/>
          <w:szCs w:val="36"/>
        </w:rPr>
      </w:pPr>
      <w:bookmarkStart w:id="2" w:name="_Toc202953809"/>
    </w:p>
    <w:p w14:paraId="2A8F9B7F" w14:textId="624D18FF" w:rsidR="00B9553A" w:rsidRPr="00644C1D" w:rsidRDefault="00B9553A" w:rsidP="00B9553A">
      <w:pPr>
        <w:rPr>
          <w:rFonts w:ascii="Times New Roman" w:hAnsi="Times New Roman" w:cs="Times New Roman"/>
        </w:rPr>
      </w:pPr>
    </w:p>
    <w:p w14:paraId="42C4E1E0" w14:textId="161A3627" w:rsidR="00B9553A" w:rsidRPr="00644C1D" w:rsidRDefault="00B9553A" w:rsidP="00B9553A">
      <w:pPr>
        <w:rPr>
          <w:rFonts w:ascii="Times New Roman" w:hAnsi="Times New Roman" w:cs="Times New Roman"/>
        </w:rPr>
      </w:pPr>
    </w:p>
    <w:p w14:paraId="069C3F9A" w14:textId="3340AAB9" w:rsidR="00B9553A" w:rsidRPr="00644C1D" w:rsidRDefault="00B9553A" w:rsidP="00B9553A">
      <w:pPr>
        <w:rPr>
          <w:rFonts w:ascii="Times New Roman" w:hAnsi="Times New Roman" w:cs="Times New Roman"/>
        </w:rPr>
      </w:pPr>
    </w:p>
    <w:p w14:paraId="52E24263" w14:textId="4D19BF3C" w:rsidR="00B9553A" w:rsidRPr="00644C1D" w:rsidRDefault="00B9553A" w:rsidP="00B9553A">
      <w:pPr>
        <w:rPr>
          <w:rFonts w:ascii="Times New Roman" w:hAnsi="Times New Roman" w:cs="Times New Roman"/>
        </w:rPr>
      </w:pPr>
    </w:p>
    <w:p w14:paraId="6FCA3085" w14:textId="3AB44259" w:rsidR="00B9553A" w:rsidRPr="00644C1D" w:rsidRDefault="00B9553A" w:rsidP="00B9553A">
      <w:pPr>
        <w:rPr>
          <w:rFonts w:ascii="Times New Roman" w:hAnsi="Times New Roman" w:cs="Times New Roman"/>
        </w:rPr>
      </w:pPr>
    </w:p>
    <w:p w14:paraId="306216B1" w14:textId="77777777" w:rsidR="00B9553A" w:rsidRPr="00644C1D" w:rsidRDefault="00B9553A" w:rsidP="00B9553A">
      <w:pPr>
        <w:rPr>
          <w:rFonts w:ascii="Times New Roman" w:hAnsi="Times New Roman" w:cs="Times New Roman"/>
        </w:rPr>
      </w:pPr>
    </w:p>
    <w:p w14:paraId="3ECEF208" w14:textId="7DDA15CD" w:rsidR="000A703E" w:rsidRPr="00644C1D" w:rsidRDefault="000A703E" w:rsidP="00E91531">
      <w:pPr>
        <w:pStyle w:val="Heading1"/>
        <w:rPr>
          <w:rFonts w:ascii="Times New Roman" w:hAnsi="Times New Roman" w:cs="Times New Roman"/>
          <w:b/>
          <w:sz w:val="36"/>
          <w:szCs w:val="36"/>
        </w:rPr>
      </w:pPr>
      <w:r w:rsidRPr="00644C1D">
        <w:rPr>
          <w:rFonts w:ascii="Times New Roman" w:hAnsi="Times New Roman" w:cs="Times New Roman"/>
          <w:b/>
          <w:sz w:val="36"/>
          <w:szCs w:val="36"/>
        </w:rPr>
        <w:t>Table of content</w:t>
      </w:r>
      <w:bookmarkEnd w:id="2"/>
    </w:p>
    <w:sdt>
      <w:sdtPr>
        <w:rPr>
          <w:rFonts w:ascii="Times New Roman" w:eastAsiaTheme="minorHAnsi" w:hAnsi="Times New Roman" w:cs="Times New Roman"/>
          <w:color w:val="auto"/>
          <w:kern w:val="2"/>
          <w:sz w:val="24"/>
          <w:szCs w:val="24"/>
          <w:lang w:val="en-IN"/>
          <w14:ligatures w14:val="standardContextual"/>
        </w:rPr>
        <w:id w:val="1355307932"/>
        <w:docPartObj>
          <w:docPartGallery w:val="Table of Contents"/>
          <w:docPartUnique/>
        </w:docPartObj>
      </w:sdtPr>
      <w:sdtEndPr>
        <w:rPr>
          <w:b/>
          <w:bCs/>
          <w:noProof/>
        </w:rPr>
      </w:sdtEndPr>
      <w:sdtContent>
        <w:p w14:paraId="3C711A72" w14:textId="62947535" w:rsidR="00A93C83" w:rsidRPr="00644C1D" w:rsidRDefault="00A93C83">
          <w:pPr>
            <w:pStyle w:val="TOCHeading"/>
            <w:rPr>
              <w:rFonts w:ascii="Times New Roman" w:hAnsi="Times New Roman" w:cs="Times New Roman"/>
              <w:sz w:val="24"/>
              <w:szCs w:val="24"/>
            </w:rPr>
          </w:pPr>
        </w:p>
        <w:p w14:paraId="15FF0ACC" w14:textId="70B739F2" w:rsidR="00AB7528" w:rsidRPr="00644C1D" w:rsidRDefault="00A93C83">
          <w:pPr>
            <w:pStyle w:val="TOC1"/>
            <w:tabs>
              <w:tab w:val="right" w:leader="dot" w:pos="9016"/>
            </w:tabs>
            <w:rPr>
              <w:rFonts w:ascii="Times New Roman" w:eastAsiaTheme="minorEastAsia" w:hAnsi="Times New Roman" w:cs="Times New Roman"/>
              <w:noProof/>
              <w:lang w:val="en-US"/>
            </w:rPr>
          </w:pPr>
          <w:r w:rsidRPr="00644C1D">
            <w:rPr>
              <w:rFonts w:ascii="Times New Roman" w:hAnsi="Times New Roman" w:cs="Times New Roman"/>
            </w:rPr>
            <w:fldChar w:fldCharType="begin"/>
          </w:r>
          <w:r w:rsidRPr="00644C1D">
            <w:rPr>
              <w:rFonts w:ascii="Times New Roman" w:hAnsi="Times New Roman" w:cs="Times New Roman"/>
            </w:rPr>
            <w:instrText xml:space="preserve"> TOC \o "1-3" \h \z \u </w:instrText>
          </w:r>
          <w:r w:rsidRPr="00644C1D">
            <w:rPr>
              <w:rFonts w:ascii="Times New Roman" w:hAnsi="Times New Roman" w:cs="Times New Roman"/>
            </w:rPr>
            <w:fldChar w:fldCharType="separate"/>
          </w:r>
          <w:hyperlink w:anchor="_Toc202953807" w:history="1">
            <w:r w:rsidR="00AB7528" w:rsidRPr="00644C1D">
              <w:rPr>
                <w:rStyle w:val="Hyperlink"/>
                <w:rFonts w:ascii="Times New Roman" w:hAnsi="Times New Roman" w:cs="Times New Roman"/>
                <w:noProof/>
              </w:rPr>
              <w:t>Abstract</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07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2</w:t>
            </w:r>
            <w:r w:rsidR="00AB7528" w:rsidRPr="00644C1D">
              <w:rPr>
                <w:rFonts w:ascii="Times New Roman" w:hAnsi="Times New Roman" w:cs="Times New Roman"/>
                <w:noProof/>
                <w:webHidden/>
              </w:rPr>
              <w:fldChar w:fldCharType="end"/>
            </w:r>
          </w:hyperlink>
        </w:p>
        <w:p w14:paraId="744DF944" w14:textId="7F6266DE"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08" w:history="1">
            <w:r w:rsidR="00AB7528" w:rsidRPr="00644C1D">
              <w:rPr>
                <w:rStyle w:val="Hyperlink"/>
                <w:rFonts w:ascii="Times New Roman" w:hAnsi="Times New Roman" w:cs="Times New Roman"/>
                <w:noProof/>
              </w:rPr>
              <w:t>Acknowledgement</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08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b/>
                <w:bCs/>
                <w:noProof/>
                <w:webHidden/>
                <w:lang w:val="en-US"/>
              </w:rPr>
              <w:t>Error! Bookmark not defined.</w:t>
            </w:r>
            <w:r w:rsidR="00AB7528" w:rsidRPr="00644C1D">
              <w:rPr>
                <w:rFonts w:ascii="Times New Roman" w:hAnsi="Times New Roman" w:cs="Times New Roman"/>
                <w:noProof/>
                <w:webHidden/>
              </w:rPr>
              <w:fldChar w:fldCharType="end"/>
            </w:r>
          </w:hyperlink>
        </w:p>
        <w:p w14:paraId="6E6098A4" w14:textId="1AB8BCFC"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09" w:history="1">
            <w:r w:rsidR="00AB7528" w:rsidRPr="00644C1D">
              <w:rPr>
                <w:rStyle w:val="Hyperlink"/>
                <w:rFonts w:ascii="Times New Roman" w:hAnsi="Times New Roman" w:cs="Times New Roman"/>
                <w:noProof/>
              </w:rPr>
              <w:t>Table of content</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09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3</w:t>
            </w:r>
            <w:r w:rsidR="00AB7528" w:rsidRPr="00644C1D">
              <w:rPr>
                <w:rFonts w:ascii="Times New Roman" w:hAnsi="Times New Roman" w:cs="Times New Roman"/>
                <w:noProof/>
                <w:webHidden/>
              </w:rPr>
              <w:fldChar w:fldCharType="end"/>
            </w:r>
          </w:hyperlink>
        </w:p>
        <w:p w14:paraId="0ACCBDFF" w14:textId="1DF5770F"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0" w:history="1">
            <w:r w:rsidR="00AB7528" w:rsidRPr="00644C1D">
              <w:rPr>
                <w:rStyle w:val="Hyperlink"/>
                <w:rFonts w:ascii="Times New Roman" w:hAnsi="Times New Roman" w:cs="Times New Roman"/>
                <w:noProof/>
              </w:rPr>
              <w:t>Table of figures</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0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4</w:t>
            </w:r>
            <w:r w:rsidR="00AB7528" w:rsidRPr="00644C1D">
              <w:rPr>
                <w:rFonts w:ascii="Times New Roman" w:hAnsi="Times New Roman" w:cs="Times New Roman"/>
                <w:noProof/>
                <w:webHidden/>
              </w:rPr>
              <w:fldChar w:fldCharType="end"/>
            </w:r>
          </w:hyperlink>
        </w:p>
        <w:p w14:paraId="6BA1A132" w14:textId="30676007"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1" w:history="1">
            <w:r w:rsidR="00AB7528" w:rsidRPr="00644C1D">
              <w:rPr>
                <w:rStyle w:val="Hyperlink"/>
                <w:rFonts w:ascii="Times New Roman" w:hAnsi="Times New Roman" w:cs="Times New Roman"/>
                <w:noProof/>
              </w:rPr>
              <w:t>Problem Statement</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1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0</w:t>
            </w:r>
            <w:r w:rsidR="00AB7528" w:rsidRPr="00644C1D">
              <w:rPr>
                <w:rFonts w:ascii="Times New Roman" w:hAnsi="Times New Roman" w:cs="Times New Roman"/>
                <w:noProof/>
                <w:webHidden/>
              </w:rPr>
              <w:fldChar w:fldCharType="end"/>
            </w:r>
          </w:hyperlink>
        </w:p>
        <w:p w14:paraId="32B1F8E5" w14:textId="70DB0057"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2" w:history="1">
            <w:r w:rsidR="00AB7528" w:rsidRPr="00644C1D">
              <w:rPr>
                <w:rStyle w:val="Hyperlink"/>
                <w:rFonts w:ascii="Times New Roman" w:hAnsi="Times New Roman" w:cs="Times New Roman"/>
                <w:noProof/>
              </w:rPr>
              <w:t>Literature Review</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2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0</w:t>
            </w:r>
            <w:r w:rsidR="00AB7528" w:rsidRPr="00644C1D">
              <w:rPr>
                <w:rFonts w:ascii="Times New Roman" w:hAnsi="Times New Roman" w:cs="Times New Roman"/>
                <w:noProof/>
                <w:webHidden/>
              </w:rPr>
              <w:fldChar w:fldCharType="end"/>
            </w:r>
          </w:hyperlink>
        </w:p>
        <w:p w14:paraId="70A63B3C" w14:textId="1CE150D4"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3" w:history="1">
            <w:r w:rsidR="00AB7528" w:rsidRPr="00644C1D">
              <w:rPr>
                <w:rStyle w:val="Hyperlink"/>
                <w:rFonts w:ascii="Times New Roman" w:hAnsi="Times New Roman" w:cs="Times New Roman"/>
                <w:noProof/>
              </w:rPr>
              <w:t>Proposed Solution</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3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0</w:t>
            </w:r>
            <w:r w:rsidR="00AB7528" w:rsidRPr="00644C1D">
              <w:rPr>
                <w:rFonts w:ascii="Times New Roman" w:hAnsi="Times New Roman" w:cs="Times New Roman"/>
                <w:noProof/>
                <w:webHidden/>
              </w:rPr>
              <w:fldChar w:fldCharType="end"/>
            </w:r>
          </w:hyperlink>
        </w:p>
        <w:p w14:paraId="343B6907" w14:textId="48AA7FF9"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4" w:history="1">
            <w:r w:rsidR="00AB7528" w:rsidRPr="00644C1D">
              <w:rPr>
                <w:rStyle w:val="Hyperlink"/>
                <w:rFonts w:ascii="Times New Roman" w:hAnsi="Times New Roman" w:cs="Times New Roman"/>
                <w:noProof/>
              </w:rPr>
              <w:t>Requirements</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4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1</w:t>
            </w:r>
            <w:r w:rsidR="00AB7528" w:rsidRPr="00644C1D">
              <w:rPr>
                <w:rFonts w:ascii="Times New Roman" w:hAnsi="Times New Roman" w:cs="Times New Roman"/>
                <w:noProof/>
                <w:webHidden/>
              </w:rPr>
              <w:fldChar w:fldCharType="end"/>
            </w:r>
          </w:hyperlink>
        </w:p>
        <w:p w14:paraId="663911AD" w14:textId="1BBB5EF7"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5" w:history="1">
            <w:r w:rsidR="00AB7528" w:rsidRPr="00644C1D">
              <w:rPr>
                <w:rStyle w:val="Hyperlink"/>
                <w:rFonts w:ascii="Times New Roman" w:hAnsi="Times New Roman" w:cs="Times New Roman"/>
                <w:noProof/>
              </w:rPr>
              <w:t>Algorithms Used</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5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2</w:t>
            </w:r>
            <w:r w:rsidR="00AB7528" w:rsidRPr="00644C1D">
              <w:rPr>
                <w:rFonts w:ascii="Times New Roman" w:hAnsi="Times New Roman" w:cs="Times New Roman"/>
                <w:noProof/>
                <w:webHidden/>
              </w:rPr>
              <w:fldChar w:fldCharType="end"/>
            </w:r>
          </w:hyperlink>
        </w:p>
        <w:p w14:paraId="3667F569" w14:textId="1EADB3EE"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6" w:history="1">
            <w:r w:rsidR="00AB7528" w:rsidRPr="00644C1D">
              <w:rPr>
                <w:rStyle w:val="Hyperlink"/>
                <w:rFonts w:ascii="Times New Roman" w:hAnsi="Times New Roman" w:cs="Times New Roman"/>
                <w:noProof/>
              </w:rPr>
              <w:t>Dataset Description</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6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3</w:t>
            </w:r>
            <w:r w:rsidR="00AB7528" w:rsidRPr="00644C1D">
              <w:rPr>
                <w:rFonts w:ascii="Times New Roman" w:hAnsi="Times New Roman" w:cs="Times New Roman"/>
                <w:noProof/>
                <w:webHidden/>
              </w:rPr>
              <w:fldChar w:fldCharType="end"/>
            </w:r>
          </w:hyperlink>
        </w:p>
        <w:p w14:paraId="4D3E95A2" w14:textId="0CD67D4F"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7" w:history="1">
            <w:r w:rsidR="00AB7528" w:rsidRPr="00644C1D">
              <w:rPr>
                <w:rStyle w:val="Hyperlink"/>
                <w:rFonts w:ascii="Times New Roman" w:hAnsi="Times New Roman" w:cs="Times New Roman"/>
                <w:noProof/>
              </w:rPr>
              <w:t>Data Preprocessing</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7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5</w:t>
            </w:r>
            <w:r w:rsidR="00AB7528" w:rsidRPr="00644C1D">
              <w:rPr>
                <w:rFonts w:ascii="Times New Roman" w:hAnsi="Times New Roman" w:cs="Times New Roman"/>
                <w:noProof/>
                <w:webHidden/>
              </w:rPr>
              <w:fldChar w:fldCharType="end"/>
            </w:r>
          </w:hyperlink>
        </w:p>
        <w:p w14:paraId="74FF558B" w14:textId="47E325C3"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8" w:history="1">
            <w:r w:rsidR="00AB7528" w:rsidRPr="00644C1D">
              <w:rPr>
                <w:rStyle w:val="Hyperlink"/>
                <w:rFonts w:ascii="Times New Roman" w:hAnsi="Times New Roman" w:cs="Times New Roman"/>
                <w:noProof/>
              </w:rPr>
              <w:t>EDA</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8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5</w:t>
            </w:r>
            <w:r w:rsidR="00AB7528" w:rsidRPr="00644C1D">
              <w:rPr>
                <w:rFonts w:ascii="Times New Roman" w:hAnsi="Times New Roman" w:cs="Times New Roman"/>
                <w:noProof/>
                <w:webHidden/>
              </w:rPr>
              <w:fldChar w:fldCharType="end"/>
            </w:r>
          </w:hyperlink>
        </w:p>
        <w:p w14:paraId="0281B2B5" w14:textId="781D6C5C"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19" w:history="1">
            <w:r w:rsidR="00AB7528" w:rsidRPr="00644C1D">
              <w:rPr>
                <w:rStyle w:val="Hyperlink"/>
                <w:rFonts w:ascii="Times New Roman" w:hAnsi="Times New Roman" w:cs="Times New Roman"/>
                <w:noProof/>
              </w:rPr>
              <w:t>Model Building</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19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6</w:t>
            </w:r>
            <w:r w:rsidR="00AB7528" w:rsidRPr="00644C1D">
              <w:rPr>
                <w:rFonts w:ascii="Times New Roman" w:hAnsi="Times New Roman" w:cs="Times New Roman"/>
                <w:noProof/>
                <w:webHidden/>
              </w:rPr>
              <w:fldChar w:fldCharType="end"/>
            </w:r>
          </w:hyperlink>
        </w:p>
        <w:p w14:paraId="44B16AF2" w14:textId="0A211627"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20" w:history="1">
            <w:r w:rsidR="00AB7528" w:rsidRPr="00644C1D">
              <w:rPr>
                <w:rStyle w:val="Hyperlink"/>
                <w:rFonts w:ascii="Times New Roman" w:hAnsi="Times New Roman" w:cs="Times New Roman"/>
                <w:noProof/>
              </w:rPr>
              <w:t>Model Evaluation</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20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6</w:t>
            </w:r>
            <w:r w:rsidR="00AB7528" w:rsidRPr="00644C1D">
              <w:rPr>
                <w:rFonts w:ascii="Times New Roman" w:hAnsi="Times New Roman" w:cs="Times New Roman"/>
                <w:noProof/>
                <w:webHidden/>
              </w:rPr>
              <w:fldChar w:fldCharType="end"/>
            </w:r>
          </w:hyperlink>
        </w:p>
        <w:p w14:paraId="6560B1A9" w14:textId="7A580C28"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21" w:history="1">
            <w:r w:rsidR="00AB7528" w:rsidRPr="00644C1D">
              <w:rPr>
                <w:rStyle w:val="Hyperlink"/>
                <w:rFonts w:ascii="Times New Roman" w:hAnsi="Times New Roman" w:cs="Times New Roman"/>
                <w:noProof/>
              </w:rPr>
              <w:t>Challenges Faced</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21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7</w:t>
            </w:r>
            <w:r w:rsidR="00AB7528" w:rsidRPr="00644C1D">
              <w:rPr>
                <w:rFonts w:ascii="Times New Roman" w:hAnsi="Times New Roman" w:cs="Times New Roman"/>
                <w:noProof/>
                <w:webHidden/>
              </w:rPr>
              <w:fldChar w:fldCharType="end"/>
            </w:r>
          </w:hyperlink>
        </w:p>
        <w:p w14:paraId="498C98E1" w14:textId="460018A2"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22" w:history="1">
            <w:r w:rsidR="00AB7528" w:rsidRPr="00644C1D">
              <w:rPr>
                <w:rStyle w:val="Hyperlink"/>
                <w:rFonts w:ascii="Times New Roman" w:hAnsi="Times New Roman" w:cs="Times New Roman"/>
                <w:noProof/>
              </w:rPr>
              <w:t>Conclusions and Future Work</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22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8</w:t>
            </w:r>
            <w:r w:rsidR="00AB7528" w:rsidRPr="00644C1D">
              <w:rPr>
                <w:rFonts w:ascii="Times New Roman" w:hAnsi="Times New Roman" w:cs="Times New Roman"/>
                <w:noProof/>
                <w:webHidden/>
              </w:rPr>
              <w:fldChar w:fldCharType="end"/>
            </w:r>
          </w:hyperlink>
        </w:p>
        <w:p w14:paraId="31D1CC93" w14:textId="6B3FE3AF"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23" w:history="1">
            <w:r w:rsidR="00AB7528" w:rsidRPr="00644C1D">
              <w:rPr>
                <w:rStyle w:val="Hyperlink"/>
                <w:rFonts w:ascii="Times New Roman" w:hAnsi="Times New Roman" w:cs="Times New Roman"/>
                <w:noProof/>
              </w:rPr>
              <w:t>References</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23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8</w:t>
            </w:r>
            <w:r w:rsidR="00AB7528" w:rsidRPr="00644C1D">
              <w:rPr>
                <w:rFonts w:ascii="Times New Roman" w:hAnsi="Times New Roman" w:cs="Times New Roman"/>
                <w:noProof/>
                <w:webHidden/>
              </w:rPr>
              <w:fldChar w:fldCharType="end"/>
            </w:r>
          </w:hyperlink>
        </w:p>
        <w:p w14:paraId="58A1FF43" w14:textId="06618253" w:rsidR="00AB7528" w:rsidRPr="00644C1D" w:rsidRDefault="00CE6BA1">
          <w:pPr>
            <w:pStyle w:val="TOC1"/>
            <w:tabs>
              <w:tab w:val="right" w:leader="dot" w:pos="9016"/>
            </w:tabs>
            <w:rPr>
              <w:rFonts w:ascii="Times New Roman" w:eastAsiaTheme="minorEastAsia" w:hAnsi="Times New Roman" w:cs="Times New Roman"/>
              <w:noProof/>
              <w:lang w:val="en-US"/>
            </w:rPr>
          </w:pPr>
          <w:hyperlink w:anchor="_Toc202953824" w:history="1">
            <w:r w:rsidR="00AB7528" w:rsidRPr="00644C1D">
              <w:rPr>
                <w:rStyle w:val="Hyperlink"/>
                <w:rFonts w:ascii="Times New Roman" w:hAnsi="Times New Roman" w:cs="Times New Roman"/>
                <w:noProof/>
              </w:rPr>
              <w:t>Appendix</w:t>
            </w:r>
            <w:r w:rsidR="00AB7528" w:rsidRPr="00644C1D">
              <w:rPr>
                <w:rFonts w:ascii="Times New Roman" w:hAnsi="Times New Roman" w:cs="Times New Roman"/>
                <w:noProof/>
                <w:webHidden/>
              </w:rPr>
              <w:tab/>
            </w:r>
            <w:r w:rsidR="00AB7528" w:rsidRPr="00644C1D">
              <w:rPr>
                <w:rFonts w:ascii="Times New Roman" w:hAnsi="Times New Roman" w:cs="Times New Roman"/>
                <w:noProof/>
                <w:webHidden/>
              </w:rPr>
              <w:fldChar w:fldCharType="begin"/>
            </w:r>
            <w:r w:rsidR="00AB7528" w:rsidRPr="00644C1D">
              <w:rPr>
                <w:rFonts w:ascii="Times New Roman" w:hAnsi="Times New Roman" w:cs="Times New Roman"/>
                <w:noProof/>
                <w:webHidden/>
              </w:rPr>
              <w:instrText xml:space="preserve"> PAGEREF _Toc202953824 \h </w:instrText>
            </w:r>
            <w:r w:rsidR="00AB7528" w:rsidRPr="00644C1D">
              <w:rPr>
                <w:rFonts w:ascii="Times New Roman" w:hAnsi="Times New Roman" w:cs="Times New Roman"/>
                <w:noProof/>
                <w:webHidden/>
              </w:rPr>
            </w:r>
            <w:r w:rsidR="00AB7528" w:rsidRPr="00644C1D">
              <w:rPr>
                <w:rFonts w:ascii="Times New Roman" w:hAnsi="Times New Roman" w:cs="Times New Roman"/>
                <w:noProof/>
                <w:webHidden/>
              </w:rPr>
              <w:fldChar w:fldCharType="separate"/>
            </w:r>
            <w:r w:rsidR="008B3DF3" w:rsidRPr="00644C1D">
              <w:rPr>
                <w:rFonts w:ascii="Times New Roman" w:hAnsi="Times New Roman" w:cs="Times New Roman"/>
                <w:noProof/>
                <w:webHidden/>
              </w:rPr>
              <w:t>19</w:t>
            </w:r>
            <w:r w:rsidR="00AB7528" w:rsidRPr="00644C1D">
              <w:rPr>
                <w:rFonts w:ascii="Times New Roman" w:hAnsi="Times New Roman" w:cs="Times New Roman"/>
                <w:noProof/>
                <w:webHidden/>
              </w:rPr>
              <w:fldChar w:fldCharType="end"/>
            </w:r>
          </w:hyperlink>
        </w:p>
        <w:p w14:paraId="5A106BF7" w14:textId="59CAA1B4" w:rsidR="00A93C83" w:rsidRPr="00644C1D" w:rsidRDefault="00A93C83">
          <w:pPr>
            <w:rPr>
              <w:rFonts w:ascii="Times New Roman" w:hAnsi="Times New Roman" w:cs="Times New Roman"/>
            </w:rPr>
          </w:pPr>
          <w:r w:rsidRPr="00644C1D">
            <w:rPr>
              <w:rFonts w:ascii="Times New Roman" w:hAnsi="Times New Roman" w:cs="Times New Roman"/>
              <w:b/>
              <w:bCs/>
              <w:noProof/>
            </w:rPr>
            <w:fldChar w:fldCharType="end"/>
          </w:r>
        </w:p>
      </w:sdtContent>
    </w:sdt>
    <w:p w14:paraId="16EB2037" w14:textId="77777777" w:rsidR="000A703E" w:rsidRPr="00644C1D" w:rsidRDefault="000A703E">
      <w:pPr>
        <w:rPr>
          <w:rFonts w:ascii="Times New Roman" w:hAnsi="Times New Roman" w:cs="Times New Roman"/>
        </w:rPr>
      </w:pPr>
      <w:r w:rsidRPr="00644C1D">
        <w:rPr>
          <w:rFonts w:ascii="Times New Roman" w:hAnsi="Times New Roman" w:cs="Times New Roman"/>
        </w:rPr>
        <w:br w:type="page"/>
      </w:r>
    </w:p>
    <w:p w14:paraId="29260397" w14:textId="77777777" w:rsidR="00E91531" w:rsidRPr="00644C1D" w:rsidRDefault="00E91531" w:rsidP="00E91531">
      <w:pPr>
        <w:rPr>
          <w:rFonts w:ascii="Times New Roman" w:hAnsi="Times New Roman" w:cs="Times New Roman"/>
          <w:sz w:val="16"/>
          <w:szCs w:val="16"/>
        </w:rPr>
      </w:pPr>
    </w:p>
    <w:p w14:paraId="4ED63EC5" w14:textId="4A7FEFF9" w:rsidR="000A703E" w:rsidRPr="00644C1D" w:rsidRDefault="000A703E" w:rsidP="00E91531">
      <w:pPr>
        <w:pStyle w:val="Heading1"/>
        <w:rPr>
          <w:rFonts w:ascii="Times New Roman" w:hAnsi="Times New Roman" w:cs="Times New Roman"/>
          <w:b/>
          <w:sz w:val="36"/>
          <w:szCs w:val="36"/>
        </w:rPr>
      </w:pPr>
      <w:bookmarkStart w:id="3" w:name="_Toc202953810"/>
      <w:r w:rsidRPr="00644C1D">
        <w:rPr>
          <w:rFonts w:ascii="Times New Roman" w:hAnsi="Times New Roman" w:cs="Times New Roman"/>
          <w:b/>
          <w:sz w:val="36"/>
          <w:szCs w:val="36"/>
        </w:rPr>
        <w:t>Table of figures</w:t>
      </w:r>
      <w:bookmarkEnd w:id="3"/>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42"/>
        <w:gridCol w:w="7874"/>
      </w:tblGrid>
      <w:tr w:rsidR="00FA1F65" w:rsidRPr="00644C1D" w14:paraId="1EB1E9B1" w14:textId="77A45C39" w:rsidTr="00FA1F65">
        <w:trPr>
          <w:tblHeader/>
          <w:tblCellSpacing w:w="15" w:type="dxa"/>
        </w:trPr>
        <w:tc>
          <w:tcPr>
            <w:tcW w:w="2757" w:type="dxa"/>
            <w:vAlign w:val="center"/>
            <w:hideMark/>
          </w:tcPr>
          <w:p w14:paraId="6C8D8543" w14:textId="77777777" w:rsidR="00EB6008" w:rsidRPr="00644C1D" w:rsidRDefault="00EB6008" w:rsidP="00023E13">
            <w:pPr>
              <w:rPr>
                <w:rFonts w:ascii="Times New Roman" w:hAnsi="Times New Roman" w:cs="Times New Roman"/>
                <w:b/>
                <w:bCs/>
                <w:lang w:val="en-US"/>
              </w:rPr>
            </w:pPr>
          </w:p>
          <w:p w14:paraId="7941EBF7" w14:textId="7436920A" w:rsidR="00FA1F65" w:rsidRPr="00644C1D" w:rsidRDefault="00FA1F65" w:rsidP="00023E13">
            <w:pPr>
              <w:rPr>
                <w:rFonts w:ascii="Times New Roman" w:hAnsi="Times New Roman" w:cs="Times New Roman"/>
                <w:b/>
                <w:bCs/>
                <w:lang w:val="en-US"/>
              </w:rPr>
            </w:pPr>
            <w:r w:rsidRPr="00644C1D">
              <w:rPr>
                <w:rFonts w:ascii="Times New Roman" w:hAnsi="Times New Roman" w:cs="Times New Roman"/>
                <w:b/>
                <w:bCs/>
                <w:lang w:val="en-US"/>
              </w:rPr>
              <w:t>Title</w:t>
            </w:r>
          </w:p>
        </w:tc>
        <w:tc>
          <w:tcPr>
            <w:tcW w:w="2757" w:type="dxa"/>
          </w:tcPr>
          <w:p w14:paraId="7772FD0D" w14:textId="5233BCB5" w:rsidR="00FA1F65" w:rsidRPr="00644C1D" w:rsidRDefault="00FA1F65" w:rsidP="00023E13">
            <w:pPr>
              <w:rPr>
                <w:rFonts w:ascii="Times New Roman" w:hAnsi="Times New Roman" w:cs="Times New Roman"/>
                <w:b/>
                <w:bCs/>
                <w:lang w:val="en-US"/>
              </w:rPr>
            </w:pPr>
            <w:r w:rsidRPr="00644C1D">
              <w:rPr>
                <w:rFonts w:ascii="Times New Roman" w:hAnsi="Times New Roman" w:cs="Times New Roman"/>
                <w:b/>
                <w:bCs/>
                <w:lang w:val="en-US"/>
              </w:rPr>
              <w:t>Figure</w:t>
            </w:r>
          </w:p>
        </w:tc>
      </w:tr>
      <w:tr w:rsidR="00FA1F65" w:rsidRPr="00644C1D" w14:paraId="729E602D" w14:textId="1162CFCA" w:rsidTr="00FA1F65">
        <w:trPr>
          <w:tblCellSpacing w:w="15" w:type="dxa"/>
        </w:trPr>
        <w:tc>
          <w:tcPr>
            <w:tcW w:w="2757" w:type="dxa"/>
            <w:vAlign w:val="center"/>
            <w:hideMark/>
          </w:tcPr>
          <w:p w14:paraId="1763E9A3" w14:textId="11E84A24"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t>Chat about CO₂ &amp; Emissions</w:t>
            </w:r>
          </w:p>
        </w:tc>
        <w:tc>
          <w:tcPr>
            <w:tcW w:w="2757" w:type="dxa"/>
          </w:tcPr>
          <w:p w14:paraId="16CA39CC" w14:textId="0CADEF9E"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084B815F" wp14:editId="055A2C6D">
                  <wp:extent cx="4933950" cy="2230828"/>
                  <wp:effectExtent l="0" t="0" r="0" b="0"/>
                  <wp:docPr id="5247331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74711" cy="2249258"/>
                          </a:xfrm>
                          <a:prstGeom prst="rect">
                            <a:avLst/>
                          </a:prstGeom>
                          <a:noFill/>
                          <a:ln>
                            <a:noFill/>
                          </a:ln>
                        </pic:spPr>
                      </pic:pic>
                    </a:graphicData>
                  </a:graphic>
                </wp:inline>
              </w:drawing>
            </w:r>
          </w:p>
        </w:tc>
      </w:tr>
      <w:tr w:rsidR="00FA1F65" w:rsidRPr="00644C1D" w14:paraId="1F25C5CE" w14:textId="67181089" w:rsidTr="00FA1F65">
        <w:trPr>
          <w:tblCellSpacing w:w="15" w:type="dxa"/>
        </w:trPr>
        <w:tc>
          <w:tcPr>
            <w:tcW w:w="2757" w:type="dxa"/>
            <w:vAlign w:val="center"/>
            <w:hideMark/>
          </w:tcPr>
          <w:p w14:paraId="68EF6DA9" w14:textId="50C4EDCD"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t>CO₂ Emissions by Vehicle Type</w:t>
            </w:r>
          </w:p>
        </w:tc>
        <w:tc>
          <w:tcPr>
            <w:tcW w:w="2757" w:type="dxa"/>
          </w:tcPr>
          <w:p w14:paraId="213F5846" w14:textId="2642DD61"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5C1337A8" wp14:editId="747845B0">
                  <wp:extent cx="4960040" cy="3061970"/>
                  <wp:effectExtent l="0" t="0" r="0" b="5080"/>
                  <wp:docPr id="5961899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0714" cy="3074733"/>
                          </a:xfrm>
                          <a:prstGeom prst="rect">
                            <a:avLst/>
                          </a:prstGeom>
                          <a:noFill/>
                          <a:ln>
                            <a:noFill/>
                          </a:ln>
                        </pic:spPr>
                      </pic:pic>
                    </a:graphicData>
                  </a:graphic>
                </wp:inline>
              </w:drawing>
            </w:r>
          </w:p>
        </w:tc>
      </w:tr>
      <w:tr w:rsidR="00FA1F65" w:rsidRPr="00644C1D" w14:paraId="2DBF5E6E" w14:textId="162A3C9D" w:rsidTr="00FA1F65">
        <w:trPr>
          <w:tblCellSpacing w:w="15" w:type="dxa"/>
        </w:trPr>
        <w:tc>
          <w:tcPr>
            <w:tcW w:w="2757" w:type="dxa"/>
            <w:vAlign w:val="center"/>
            <w:hideMark/>
          </w:tcPr>
          <w:p w14:paraId="45974FE1"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lastRenderedPageBreak/>
              <w:t>CO₂ Emissions by Traffic Conditions</w:t>
            </w:r>
          </w:p>
        </w:tc>
        <w:tc>
          <w:tcPr>
            <w:tcW w:w="2757" w:type="dxa"/>
          </w:tcPr>
          <w:p w14:paraId="6D641BF0" w14:textId="5586C9DE"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216E06D9" wp14:editId="7DCEE5FE">
                  <wp:extent cx="4912372" cy="5083810"/>
                  <wp:effectExtent l="0" t="0" r="2540" b="2540"/>
                  <wp:docPr id="18453232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30809" cy="5102890"/>
                          </a:xfrm>
                          <a:prstGeom prst="rect">
                            <a:avLst/>
                          </a:prstGeom>
                          <a:noFill/>
                          <a:ln>
                            <a:noFill/>
                          </a:ln>
                        </pic:spPr>
                      </pic:pic>
                    </a:graphicData>
                  </a:graphic>
                </wp:inline>
              </w:drawing>
            </w:r>
          </w:p>
        </w:tc>
      </w:tr>
      <w:tr w:rsidR="00FA1F65" w:rsidRPr="00644C1D" w14:paraId="7DFBEAF8" w14:textId="3490BC47" w:rsidTr="00FA1F65">
        <w:trPr>
          <w:tblCellSpacing w:w="15" w:type="dxa"/>
        </w:trPr>
        <w:tc>
          <w:tcPr>
            <w:tcW w:w="2757" w:type="dxa"/>
            <w:vAlign w:val="center"/>
            <w:hideMark/>
          </w:tcPr>
          <w:p w14:paraId="25C79142" w14:textId="6C3D2330"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lastRenderedPageBreak/>
              <w:t>Engine Size vs CO₂ Emissions</w:t>
            </w:r>
          </w:p>
        </w:tc>
        <w:tc>
          <w:tcPr>
            <w:tcW w:w="2757" w:type="dxa"/>
          </w:tcPr>
          <w:p w14:paraId="2F93AD76" w14:textId="4EFC9E7D"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274B8EA1" wp14:editId="5094A9AF">
                  <wp:extent cx="4898322" cy="3023870"/>
                  <wp:effectExtent l="0" t="0" r="0" b="5080"/>
                  <wp:docPr id="11388219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24371" cy="3039951"/>
                          </a:xfrm>
                          <a:prstGeom prst="rect">
                            <a:avLst/>
                          </a:prstGeom>
                          <a:noFill/>
                          <a:ln>
                            <a:noFill/>
                          </a:ln>
                        </pic:spPr>
                      </pic:pic>
                    </a:graphicData>
                  </a:graphic>
                </wp:inline>
              </w:drawing>
            </w:r>
          </w:p>
        </w:tc>
      </w:tr>
      <w:tr w:rsidR="00FA1F65" w:rsidRPr="00644C1D" w14:paraId="1B4B86A1" w14:textId="4F724E26" w:rsidTr="00FA1F65">
        <w:trPr>
          <w:tblCellSpacing w:w="15" w:type="dxa"/>
        </w:trPr>
        <w:tc>
          <w:tcPr>
            <w:tcW w:w="2757" w:type="dxa"/>
            <w:vAlign w:val="center"/>
            <w:hideMark/>
          </w:tcPr>
          <w:p w14:paraId="6B4DEF07"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t>Feature Correlation Heatmap</w:t>
            </w:r>
          </w:p>
        </w:tc>
        <w:tc>
          <w:tcPr>
            <w:tcW w:w="2757" w:type="dxa"/>
          </w:tcPr>
          <w:p w14:paraId="6F2CF02D" w14:textId="75C290B3"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3D90A7F6" wp14:editId="76D6CC06">
                  <wp:extent cx="4968107" cy="4215130"/>
                  <wp:effectExtent l="0" t="0" r="4445" b="0"/>
                  <wp:docPr id="169487412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8248" cy="4240703"/>
                          </a:xfrm>
                          <a:prstGeom prst="rect">
                            <a:avLst/>
                          </a:prstGeom>
                          <a:noFill/>
                          <a:ln>
                            <a:noFill/>
                          </a:ln>
                        </pic:spPr>
                      </pic:pic>
                    </a:graphicData>
                  </a:graphic>
                </wp:inline>
              </w:drawing>
            </w:r>
          </w:p>
        </w:tc>
      </w:tr>
      <w:tr w:rsidR="00FA1F65" w:rsidRPr="00644C1D" w14:paraId="47282C69" w14:textId="2A06EF87" w:rsidTr="00FA1F65">
        <w:trPr>
          <w:tblCellSpacing w:w="15" w:type="dxa"/>
        </w:trPr>
        <w:tc>
          <w:tcPr>
            <w:tcW w:w="2757" w:type="dxa"/>
            <w:vAlign w:val="center"/>
            <w:hideMark/>
          </w:tcPr>
          <w:p w14:paraId="1910530D"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lastRenderedPageBreak/>
              <w:t>Country-wise CO₂ Emission Trend (Total)</w:t>
            </w:r>
          </w:p>
        </w:tc>
        <w:tc>
          <w:tcPr>
            <w:tcW w:w="2757" w:type="dxa"/>
          </w:tcPr>
          <w:p w14:paraId="671FC736" w14:textId="0EBC7E99"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6F72B9C5" wp14:editId="0F2E49B9">
                  <wp:extent cx="5155617" cy="2387600"/>
                  <wp:effectExtent l="0" t="0" r="6985" b="0"/>
                  <wp:docPr id="161833999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85766" cy="2401562"/>
                          </a:xfrm>
                          <a:prstGeom prst="rect">
                            <a:avLst/>
                          </a:prstGeom>
                          <a:noFill/>
                          <a:ln>
                            <a:noFill/>
                          </a:ln>
                        </pic:spPr>
                      </pic:pic>
                    </a:graphicData>
                  </a:graphic>
                </wp:inline>
              </w:drawing>
            </w:r>
          </w:p>
        </w:tc>
      </w:tr>
      <w:tr w:rsidR="00FA1F65" w:rsidRPr="00644C1D" w14:paraId="7E228EEB" w14:textId="492A5329" w:rsidTr="00FA1F65">
        <w:trPr>
          <w:tblCellSpacing w:w="15" w:type="dxa"/>
        </w:trPr>
        <w:tc>
          <w:tcPr>
            <w:tcW w:w="2757" w:type="dxa"/>
            <w:vAlign w:val="center"/>
            <w:hideMark/>
          </w:tcPr>
          <w:p w14:paraId="0E405C25"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t>Country-wise CO₂ Emission Trend (Per Capita)</w:t>
            </w:r>
          </w:p>
        </w:tc>
        <w:tc>
          <w:tcPr>
            <w:tcW w:w="2757" w:type="dxa"/>
          </w:tcPr>
          <w:p w14:paraId="31F07D16" w14:textId="77777777" w:rsidR="00FA1F65" w:rsidRPr="00644C1D" w:rsidRDefault="00FA1F65" w:rsidP="00023E13">
            <w:pPr>
              <w:rPr>
                <w:rFonts w:ascii="Times New Roman" w:hAnsi="Times New Roman" w:cs="Times New Roman"/>
                <w:noProof/>
              </w:rPr>
            </w:pPr>
          </w:p>
          <w:p w14:paraId="77C51EFD" w14:textId="4A90D963"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0FC580B3" wp14:editId="3E5EE6F7">
                  <wp:extent cx="1762125" cy="1516380"/>
                  <wp:effectExtent l="0" t="0" r="9525" b="7620"/>
                  <wp:docPr id="16656280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5819" t="21652" r="2018"/>
                          <a:stretch>
                            <a:fillRect/>
                          </a:stretch>
                        </pic:blipFill>
                        <pic:spPr bwMode="auto">
                          <a:xfrm>
                            <a:off x="0" y="0"/>
                            <a:ext cx="1766461" cy="152011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A1F65" w:rsidRPr="00644C1D" w14:paraId="2F825743" w14:textId="6042BA9B" w:rsidTr="00FA1F65">
        <w:trPr>
          <w:tblCellSpacing w:w="15" w:type="dxa"/>
        </w:trPr>
        <w:tc>
          <w:tcPr>
            <w:tcW w:w="2757" w:type="dxa"/>
            <w:vAlign w:val="center"/>
            <w:hideMark/>
          </w:tcPr>
          <w:p w14:paraId="22FEC42F"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t>CO₂ Emission Simulation Gauge</w:t>
            </w:r>
          </w:p>
        </w:tc>
        <w:tc>
          <w:tcPr>
            <w:tcW w:w="2757" w:type="dxa"/>
          </w:tcPr>
          <w:p w14:paraId="7AFDBF52" w14:textId="38F5FC70"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4016C937" wp14:editId="3197CBF7">
                  <wp:extent cx="5000625" cy="1929667"/>
                  <wp:effectExtent l="0" t="0" r="0" b="0"/>
                  <wp:docPr id="103878058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32109" cy="1941816"/>
                          </a:xfrm>
                          <a:prstGeom prst="rect">
                            <a:avLst/>
                          </a:prstGeom>
                          <a:noFill/>
                          <a:ln>
                            <a:noFill/>
                          </a:ln>
                        </pic:spPr>
                      </pic:pic>
                    </a:graphicData>
                  </a:graphic>
                </wp:inline>
              </w:drawing>
            </w:r>
          </w:p>
        </w:tc>
      </w:tr>
      <w:tr w:rsidR="00FA1F65" w:rsidRPr="00644C1D" w14:paraId="49C81B50" w14:textId="73A1A605" w:rsidTr="00FA1F65">
        <w:trPr>
          <w:tblCellSpacing w:w="15" w:type="dxa"/>
        </w:trPr>
        <w:tc>
          <w:tcPr>
            <w:tcW w:w="2757" w:type="dxa"/>
            <w:vAlign w:val="center"/>
            <w:hideMark/>
          </w:tcPr>
          <w:p w14:paraId="473E4B5C"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lastRenderedPageBreak/>
              <w:t>Folium Route Map</w:t>
            </w:r>
          </w:p>
        </w:tc>
        <w:tc>
          <w:tcPr>
            <w:tcW w:w="2757" w:type="dxa"/>
          </w:tcPr>
          <w:p w14:paraId="1B6B0A20" w14:textId="391BAC41"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0572B1DF" wp14:editId="2F9A7C66">
                  <wp:extent cx="4972050" cy="2381913"/>
                  <wp:effectExtent l="0" t="0" r="0" b="0"/>
                  <wp:docPr id="32432813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6979" cy="2408227"/>
                          </a:xfrm>
                          <a:prstGeom prst="rect">
                            <a:avLst/>
                          </a:prstGeom>
                          <a:noFill/>
                          <a:ln>
                            <a:noFill/>
                          </a:ln>
                        </pic:spPr>
                      </pic:pic>
                    </a:graphicData>
                  </a:graphic>
                </wp:inline>
              </w:drawing>
            </w:r>
          </w:p>
        </w:tc>
      </w:tr>
      <w:tr w:rsidR="00FA1F65" w:rsidRPr="00644C1D" w14:paraId="7018EA04" w14:textId="74702E49" w:rsidTr="00FA1F65">
        <w:trPr>
          <w:tblCellSpacing w:w="15" w:type="dxa"/>
        </w:trPr>
        <w:tc>
          <w:tcPr>
            <w:tcW w:w="2757" w:type="dxa"/>
            <w:vAlign w:val="center"/>
            <w:hideMark/>
          </w:tcPr>
          <w:p w14:paraId="74472698" w14:textId="77777777" w:rsidR="00FA1F65" w:rsidRPr="00644C1D" w:rsidRDefault="00FA1F65" w:rsidP="00023E13">
            <w:pPr>
              <w:rPr>
                <w:rFonts w:ascii="Times New Roman" w:hAnsi="Times New Roman" w:cs="Times New Roman"/>
                <w:lang w:val="en-US"/>
              </w:rPr>
            </w:pPr>
            <w:r w:rsidRPr="00644C1D">
              <w:rPr>
                <w:rFonts w:ascii="Times New Roman" w:hAnsi="Times New Roman" w:cs="Times New Roman"/>
                <w:lang w:val="en-US"/>
              </w:rPr>
              <w:lastRenderedPageBreak/>
              <w:t>CO₂ Feature Importance (if generated in notebook)</w:t>
            </w:r>
          </w:p>
        </w:tc>
        <w:tc>
          <w:tcPr>
            <w:tcW w:w="2757" w:type="dxa"/>
          </w:tcPr>
          <w:p w14:paraId="0EAC9D5C" w14:textId="7211AF3D" w:rsidR="00FA1F65" w:rsidRPr="00644C1D" w:rsidRDefault="00FA1F65" w:rsidP="00023E13">
            <w:pPr>
              <w:rPr>
                <w:rFonts w:ascii="Times New Roman" w:hAnsi="Times New Roman" w:cs="Times New Roman"/>
                <w:lang w:val="en-US"/>
              </w:rPr>
            </w:pPr>
            <w:r w:rsidRPr="00644C1D">
              <w:rPr>
                <w:rFonts w:ascii="Times New Roman" w:hAnsi="Times New Roman" w:cs="Times New Roman"/>
                <w:noProof/>
              </w:rPr>
              <w:drawing>
                <wp:inline distT="0" distB="0" distL="0" distR="0" wp14:anchorId="142F23CD" wp14:editId="23E397C1">
                  <wp:extent cx="4238625" cy="8569341"/>
                  <wp:effectExtent l="0" t="0" r="0" b="3175"/>
                  <wp:docPr id="15058634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46650" cy="8585565"/>
                          </a:xfrm>
                          <a:prstGeom prst="rect">
                            <a:avLst/>
                          </a:prstGeom>
                          <a:noFill/>
                          <a:ln>
                            <a:noFill/>
                          </a:ln>
                        </pic:spPr>
                      </pic:pic>
                    </a:graphicData>
                  </a:graphic>
                </wp:inline>
              </w:drawing>
            </w:r>
          </w:p>
        </w:tc>
      </w:tr>
    </w:tbl>
    <w:p w14:paraId="5C5066D5" w14:textId="6D4197A9" w:rsidR="000A703E" w:rsidRPr="00644C1D" w:rsidRDefault="000A703E">
      <w:pPr>
        <w:rPr>
          <w:rFonts w:ascii="Times New Roman" w:hAnsi="Times New Roman" w:cs="Times New Roman"/>
          <w:sz w:val="16"/>
          <w:szCs w:val="16"/>
        </w:rPr>
      </w:pPr>
    </w:p>
    <w:p w14:paraId="75F606BE" w14:textId="2E74E6AE" w:rsidR="000A703E" w:rsidRPr="00644C1D" w:rsidRDefault="000A703E" w:rsidP="00E91531">
      <w:pPr>
        <w:pStyle w:val="Heading1"/>
        <w:rPr>
          <w:rFonts w:ascii="Times New Roman" w:hAnsi="Times New Roman" w:cs="Times New Roman"/>
          <w:b/>
          <w:sz w:val="36"/>
          <w:szCs w:val="36"/>
        </w:rPr>
      </w:pPr>
      <w:bookmarkStart w:id="4" w:name="_Toc202953811"/>
      <w:r w:rsidRPr="00644C1D">
        <w:rPr>
          <w:rFonts w:ascii="Times New Roman" w:hAnsi="Times New Roman" w:cs="Times New Roman"/>
          <w:b/>
          <w:sz w:val="36"/>
          <w:szCs w:val="36"/>
        </w:rPr>
        <w:t>Problem Statement</w:t>
      </w:r>
      <w:bookmarkEnd w:id="4"/>
    </w:p>
    <w:p w14:paraId="55C271E8" w14:textId="77777777" w:rsidR="00BD092C" w:rsidRPr="00644C1D" w:rsidRDefault="00BD092C" w:rsidP="00BD092C">
      <w:pPr>
        <w:rPr>
          <w:rFonts w:ascii="Times New Roman" w:hAnsi="Times New Roman" w:cs="Times New Roman"/>
        </w:rPr>
      </w:pPr>
    </w:p>
    <w:p w14:paraId="1FA27B8D" w14:textId="77777777" w:rsidR="001C6B06" w:rsidRPr="00644C1D" w:rsidRDefault="001C6B06" w:rsidP="00BD092C">
      <w:pPr>
        <w:pStyle w:val="FirstParagraph"/>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The increasing carbon emissions from transportation are a significant contributor to global climate change. Logistics companies, individual travelers, and fleet managers often lack tools that offer insights into the environmental impact of their travel choices and don't have access to actionable suggestions to reduce their CO₂ footprint. There is a pressing need for an intelligent system that not only calculates carbon emissions based on origin, destination, vehicle, and environmental conditions but also offers data-driven suggestions for optimization.</w:t>
      </w:r>
    </w:p>
    <w:p w14:paraId="376A8067" w14:textId="77777777" w:rsidR="001C6B06" w:rsidRPr="00644C1D" w:rsidRDefault="001C6B06" w:rsidP="00BD092C">
      <w:pPr>
        <w:pStyle w:val="FirstParagraph"/>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 xml:space="preserve">This project addresses the problem by developing </w:t>
      </w:r>
      <w:r w:rsidRPr="00644C1D">
        <w:rPr>
          <w:rFonts w:ascii="Times New Roman" w:hAnsi="Times New Roman" w:cs="Times New Roman"/>
          <w:b/>
          <w:bCs/>
          <w:sz w:val="28"/>
          <w:szCs w:val="28"/>
        </w:rPr>
        <w:t>GreenRoute</w:t>
      </w:r>
      <w:r w:rsidRPr="00644C1D">
        <w:rPr>
          <w:rFonts w:ascii="Times New Roman" w:hAnsi="Times New Roman" w:cs="Times New Roman"/>
          <w:sz w:val="28"/>
          <w:szCs w:val="28"/>
        </w:rPr>
        <w:t>, a web-based application that:</w:t>
      </w:r>
    </w:p>
    <w:p w14:paraId="0BCCC165" w14:textId="77777777" w:rsidR="001C6B06" w:rsidRPr="00644C1D" w:rsidRDefault="001C6B06" w:rsidP="00BD092C">
      <w:pPr>
        <w:pStyle w:val="FirstParagraph"/>
        <w:numPr>
          <w:ilvl w:val="0"/>
          <w:numId w:val="15"/>
        </w:numPr>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Predicts CO₂ emissions for road transportation based on route distance, vehicle and fuel type, road and traffic conditions.</w:t>
      </w:r>
    </w:p>
    <w:p w14:paraId="4923E83A" w14:textId="77777777" w:rsidR="001C6B06" w:rsidRPr="00644C1D" w:rsidRDefault="001C6B06" w:rsidP="00BD092C">
      <w:pPr>
        <w:pStyle w:val="FirstParagraph"/>
        <w:numPr>
          <w:ilvl w:val="0"/>
          <w:numId w:val="15"/>
        </w:numPr>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Simulates alternative scenarios to analyze emission impact using different parameters.</w:t>
      </w:r>
    </w:p>
    <w:p w14:paraId="0190DD2E" w14:textId="77777777" w:rsidR="001C6B06" w:rsidRPr="00644C1D" w:rsidRDefault="001C6B06" w:rsidP="00BD092C">
      <w:pPr>
        <w:pStyle w:val="FirstParagraph"/>
        <w:numPr>
          <w:ilvl w:val="0"/>
          <w:numId w:val="15"/>
        </w:numPr>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Provides personalized and general tips to minimize carbon emissions.</w:t>
      </w:r>
    </w:p>
    <w:p w14:paraId="2D81D49A" w14:textId="77777777" w:rsidR="001C6B06" w:rsidRPr="00644C1D" w:rsidRDefault="001C6B06" w:rsidP="00BD092C">
      <w:pPr>
        <w:pStyle w:val="FirstParagraph"/>
        <w:numPr>
          <w:ilvl w:val="0"/>
          <w:numId w:val="15"/>
        </w:numPr>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Visualizes geographic routes and historical CO₂ trends for countries.</w:t>
      </w:r>
    </w:p>
    <w:p w14:paraId="1AEC7F3A" w14:textId="3E0D4D48" w:rsidR="004C5475" w:rsidRPr="00644C1D" w:rsidRDefault="001C6B06" w:rsidP="00BD092C">
      <w:pPr>
        <w:pStyle w:val="FirstParagraph"/>
        <w:numPr>
          <w:ilvl w:val="0"/>
          <w:numId w:val="15"/>
        </w:numPr>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Offers downloadable PDF reports summarizing emission analysis and recommendations.</w:t>
      </w:r>
    </w:p>
    <w:p w14:paraId="1F5A99DA" w14:textId="71CCF9BD" w:rsidR="00B9553A" w:rsidRPr="00644C1D" w:rsidRDefault="00B9553A" w:rsidP="00B9553A">
      <w:pPr>
        <w:pStyle w:val="BodyText"/>
        <w:rPr>
          <w:rFonts w:ascii="Times New Roman" w:hAnsi="Times New Roman" w:cs="Times New Roman"/>
          <w:lang w:val="en-US"/>
        </w:rPr>
      </w:pPr>
    </w:p>
    <w:p w14:paraId="5F95B4AE" w14:textId="719B56DC" w:rsidR="00B9553A" w:rsidRPr="00644C1D" w:rsidRDefault="00B9553A" w:rsidP="00B9553A">
      <w:pPr>
        <w:pStyle w:val="BodyText"/>
        <w:rPr>
          <w:rFonts w:ascii="Times New Roman" w:hAnsi="Times New Roman" w:cs="Times New Roman"/>
          <w:lang w:val="en-US"/>
        </w:rPr>
      </w:pPr>
    </w:p>
    <w:p w14:paraId="6F6037EB" w14:textId="072818DB" w:rsidR="00B9553A" w:rsidRPr="00644C1D" w:rsidRDefault="00B9553A" w:rsidP="00B9553A">
      <w:pPr>
        <w:pStyle w:val="BodyText"/>
        <w:rPr>
          <w:rFonts w:ascii="Times New Roman" w:hAnsi="Times New Roman" w:cs="Times New Roman"/>
          <w:lang w:val="en-US"/>
        </w:rPr>
      </w:pPr>
    </w:p>
    <w:p w14:paraId="284E49C6" w14:textId="2A7BB73F" w:rsidR="00B9553A" w:rsidRPr="00644C1D" w:rsidRDefault="00B9553A" w:rsidP="00B9553A">
      <w:pPr>
        <w:pStyle w:val="BodyText"/>
        <w:rPr>
          <w:rFonts w:ascii="Times New Roman" w:hAnsi="Times New Roman" w:cs="Times New Roman"/>
          <w:lang w:val="en-US"/>
        </w:rPr>
      </w:pPr>
    </w:p>
    <w:p w14:paraId="6731C6C6" w14:textId="1B19CB26" w:rsidR="00B9553A" w:rsidRPr="00644C1D" w:rsidRDefault="00B9553A" w:rsidP="00B9553A">
      <w:pPr>
        <w:pStyle w:val="BodyText"/>
        <w:rPr>
          <w:rFonts w:ascii="Times New Roman" w:hAnsi="Times New Roman" w:cs="Times New Roman"/>
          <w:lang w:val="en-US"/>
        </w:rPr>
      </w:pPr>
    </w:p>
    <w:p w14:paraId="0D084FDE" w14:textId="1F98C32D" w:rsidR="00B9553A" w:rsidRPr="00644C1D" w:rsidRDefault="00B9553A" w:rsidP="00B9553A">
      <w:pPr>
        <w:pStyle w:val="BodyText"/>
        <w:rPr>
          <w:rFonts w:ascii="Times New Roman" w:hAnsi="Times New Roman" w:cs="Times New Roman"/>
          <w:lang w:val="en-US"/>
        </w:rPr>
      </w:pPr>
    </w:p>
    <w:p w14:paraId="42844C6C" w14:textId="77777777" w:rsidR="00BD092C" w:rsidRPr="00644C1D" w:rsidRDefault="00BD092C" w:rsidP="00B9553A">
      <w:pPr>
        <w:pStyle w:val="BodyText"/>
        <w:rPr>
          <w:rFonts w:ascii="Times New Roman" w:hAnsi="Times New Roman" w:cs="Times New Roman"/>
          <w:sz w:val="16"/>
          <w:szCs w:val="16"/>
          <w:lang w:val="en-US"/>
        </w:rPr>
      </w:pPr>
    </w:p>
    <w:p w14:paraId="7F897B53" w14:textId="5FD69EC1" w:rsidR="005C2B8C" w:rsidRPr="00644C1D" w:rsidRDefault="004C5475" w:rsidP="00BD092C">
      <w:pPr>
        <w:pStyle w:val="Heading1"/>
        <w:spacing w:before="0"/>
        <w:rPr>
          <w:rFonts w:ascii="Times New Roman" w:hAnsi="Times New Roman" w:cs="Times New Roman"/>
          <w:b/>
          <w:sz w:val="36"/>
          <w:szCs w:val="36"/>
        </w:rPr>
      </w:pPr>
      <w:bookmarkStart w:id="5" w:name="_Toc202953812"/>
      <w:r w:rsidRPr="00644C1D">
        <w:rPr>
          <w:rFonts w:ascii="Times New Roman" w:hAnsi="Times New Roman" w:cs="Times New Roman"/>
          <w:b/>
          <w:sz w:val="36"/>
          <w:szCs w:val="36"/>
        </w:rPr>
        <w:t>Literature Review</w:t>
      </w:r>
      <w:bookmarkEnd w:id="5"/>
    </w:p>
    <w:p w14:paraId="479545BA" w14:textId="77777777" w:rsidR="00BD092C" w:rsidRPr="00644C1D" w:rsidRDefault="00BD092C" w:rsidP="00BD092C">
      <w:pPr>
        <w:rPr>
          <w:rFonts w:ascii="Times New Roman" w:hAnsi="Times New Roman" w:cs="Times New Roman"/>
        </w:rPr>
      </w:pPr>
    </w:p>
    <w:p w14:paraId="147CE13F" w14:textId="77777777" w:rsidR="003C6F2F" w:rsidRPr="00644C1D" w:rsidRDefault="003C6F2F" w:rsidP="00BD092C">
      <w:pPr>
        <w:pStyle w:val="FirstParagraph"/>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The transportation sector contributes nearly 25% of global CO₂ emissions, with road transport being a major source. Researchers have used machine learning models to predict emissions based on factors like distance, fuel type, speed, and traffic conditions (Hao et al., 2020). These models help estimate environmental impact with high accuracy.</w:t>
      </w:r>
    </w:p>
    <w:p w14:paraId="15D9F97E" w14:textId="77777777" w:rsidR="003C6F2F" w:rsidRPr="00644C1D" w:rsidRDefault="003C6F2F" w:rsidP="00BD092C">
      <w:pPr>
        <w:pStyle w:val="FirstParagraph"/>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Eco-routing, which prioritizes fuel efficiency over travel time, has been shown to reduce emissions by up to 20% (Barth &amp; Boriboonsomsin, 2009). However, most navigation tools still lack this feature. Tools that simulate different vehicle and route scenarios are rare but can drive sustainable decisions.</w:t>
      </w:r>
    </w:p>
    <w:p w14:paraId="664514D0" w14:textId="77777777" w:rsidR="003C6F2F" w:rsidRPr="00644C1D" w:rsidRDefault="003C6F2F" w:rsidP="00BD092C">
      <w:pPr>
        <w:pStyle w:val="FirstParagraph"/>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Additionally, interactive platforms that offer real-time feedback—such as CO₂ dashboards or chatbots—have proven effective in raising awareness and encouraging cleaner choices (Zhang et al., 2021).</w:t>
      </w:r>
    </w:p>
    <w:p w14:paraId="584D134A" w14:textId="23F8CE50" w:rsidR="005C2B8C" w:rsidRPr="00644C1D" w:rsidRDefault="003C6F2F" w:rsidP="00BD092C">
      <w:pPr>
        <w:pStyle w:val="FirstParagraph"/>
        <w:spacing w:before="0"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Unlike existing tools, GreenRoute combines prediction, simulation, and personalized suggestions in one app. It uniquely integrates GIS-based routing, emission modeling, and downloadable reports to support users in minimizing their carbon footprint.</w:t>
      </w:r>
    </w:p>
    <w:p w14:paraId="420FFB1C" w14:textId="77777777" w:rsidR="00D5540C" w:rsidRPr="00644C1D" w:rsidRDefault="00D5540C" w:rsidP="00BD092C">
      <w:pPr>
        <w:pStyle w:val="Heading1"/>
        <w:spacing w:before="0" w:after="0" w:line="360" w:lineRule="auto"/>
        <w:jc w:val="both"/>
        <w:rPr>
          <w:rFonts w:ascii="Times New Roman" w:hAnsi="Times New Roman" w:cs="Times New Roman"/>
          <w:sz w:val="24"/>
          <w:szCs w:val="24"/>
        </w:rPr>
      </w:pPr>
      <w:bookmarkStart w:id="6" w:name="_Toc202953813"/>
    </w:p>
    <w:bookmarkEnd w:id="6"/>
    <w:p w14:paraId="568CB1F6" w14:textId="7BE914DD" w:rsidR="00D5540C" w:rsidRPr="00644C1D" w:rsidRDefault="00D5540C" w:rsidP="003C6F2F">
      <w:pPr>
        <w:rPr>
          <w:rFonts w:ascii="Times New Roman" w:hAnsi="Times New Roman" w:cs="Times New Roman"/>
          <w:kern w:val="0"/>
          <w:lang w:val="en-US"/>
          <w14:ligatures w14:val="none"/>
        </w:rPr>
      </w:pPr>
    </w:p>
    <w:p w14:paraId="37D25C58" w14:textId="19B49957" w:rsidR="00EB6008" w:rsidRPr="00644C1D" w:rsidRDefault="00EB6008" w:rsidP="003C6F2F">
      <w:pPr>
        <w:rPr>
          <w:rFonts w:ascii="Times New Roman" w:hAnsi="Times New Roman" w:cs="Times New Roman"/>
          <w:kern w:val="0"/>
          <w:lang w:val="en-US"/>
          <w14:ligatures w14:val="none"/>
        </w:rPr>
      </w:pPr>
    </w:p>
    <w:p w14:paraId="406B4D83" w14:textId="4A8621A4" w:rsidR="00B9553A" w:rsidRPr="00644C1D" w:rsidRDefault="00B9553A" w:rsidP="003C6F2F">
      <w:pPr>
        <w:rPr>
          <w:rFonts w:ascii="Times New Roman" w:hAnsi="Times New Roman" w:cs="Times New Roman"/>
          <w:kern w:val="0"/>
          <w:lang w:val="en-US"/>
          <w14:ligatures w14:val="none"/>
        </w:rPr>
      </w:pPr>
    </w:p>
    <w:p w14:paraId="16C57356" w14:textId="2FE66D28" w:rsidR="00B9553A" w:rsidRPr="00644C1D" w:rsidRDefault="00B9553A" w:rsidP="003C6F2F">
      <w:pPr>
        <w:rPr>
          <w:rFonts w:ascii="Times New Roman" w:hAnsi="Times New Roman" w:cs="Times New Roman"/>
          <w:kern w:val="0"/>
          <w:lang w:val="en-US"/>
          <w14:ligatures w14:val="none"/>
        </w:rPr>
      </w:pPr>
    </w:p>
    <w:p w14:paraId="35F652E0" w14:textId="45D62FD2" w:rsidR="00B9553A" w:rsidRPr="00644C1D" w:rsidRDefault="00B9553A" w:rsidP="003C6F2F">
      <w:pPr>
        <w:rPr>
          <w:rFonts w:ascii="Times New Roman" w:hAnsi="Times New Roman" w:cs="Times New Roman"/>
          <w:kern w:val="0"/>
          <w:lang w:val="en-US"/>
          <w14:ligatures w14:val="none"/>
        </w:rPr>
      </w:pPr>
    </w:p>
    <w:p w14:paraId="44F559F7" w14:textId="138927EF" w:rsidR="00B9553A" w:rsidRPr="00644C1D" w:rsidRDefault="00B9553A" w:rsidP="003C6F2F">
      <w:pPr>
        <w:rPr>
          <w:rFonts w:ascii="Times New Roman" w:hAnsi="Times New Roman" w:cs="Times New Roman"/>
          <w:kern w:val="0"/>
          <w:lang w:val="en-US"/>
          <w14:ligatures w14:val="none"/>
        </w:rPr>
      </w:pPr>
    </w:p>
    <w:p w14:paraId="0FCDAF14" w14:textId="60C24F08" w:rsidR="00B9553A" w:rsidRPr="00644C1D" w:rsidRDefault="00B9553A" w:rsidP="003C6F2F">
      <w:pPr>
        <w:rPr>
          <w:rFonts w:ascii="Times New Roman" w:hAnsi="Times New Roman" w:cs="Times New Roman"/>
          <w:kern w:val="0"/>
          <w:lang w:val="en-US"/>
          <w14:ligatures w14:val="none"/>
        </w:rPr>
      </w:pPr>
    </w:p>
    <w:p w14:paraId="4D9C7C56" w14:textId="77777777" w:rsidR="00B9553A" w:rsidRPr="00644C1D" w:rsidRDefault="00B9553A" w:rsidP="003C6F2F">
      <w:pPr>
        <w:rPr>
          <w:rFonts w:ascii="Times New Roman" w:hAnsi="Times New Roman" w:cs="Times New Roman"/>
          <w:kern w:val="0"/>
          <w:sz w:val="16"/>
          <w:szCs w:val="16"/>
          <w:lang w:val="en-US"/>
          <w14:ligatures w14:val="none"/>
        </w:rPr>
      </w:pPr>
    </w:p>
    <w:p w14:paraId="0C12B1F8" w14:textId="1C2D71C4" w:rsidR="00D5540C" w:rsidRPr="00644C1D" w:rsidRDefault="00D5540C" w:rsidP="00BD092C">
      <w:pPr>
        <w:pStyle w:val="Heading1"/>
        <w:spacing w:before="0"/>
        <w:rPr>
          <w:rFonts w:ascii="Times New Roman" w:hAnsi="Times New Roman" w:cs="Times New Roman"/>
          <w:b/>
          <w:sz w:val="36"/>
          <w:szCs w:val="36"/>
        </w:rPr>
      </w:pPr>
      <w:r w:rsidRPr="00644C1D">
        <w:rPr>
          <w:rFonts w:ascii="Times New Roman" w:hAnsi="Times New Roman" w:cs="Times New Roman"/>
          <w:b/>
          <w:sz w:val="36"/>
          <w:szCs w:val="36"/>
        </w:rPr>
        <w:lastRenderedPageBreak/>
        <w:t>Proposed Solution</w:t>
      </w:r>
    </w:p>
    <w:p w14:paraId="16721EDC" w14:textId="77777777" w:rsidR="00EB6008" w:rsidRPr="00644C1D" w:rsidRDefault="00EB6008" w:rsidP="00EB6008">
      <w:pPr>
        <w:rPr>
          <w:rFonts w:ascii="Times New Roman" w:hAnsi="Times New Roman" w:cs="Times New Roman"/>
        </w:rPr>
      </w:pPr>
    </w:p>
    <w:p w14:paraId="4F7352F6" w14:textId="44423E20" w:rsidR="003C6F2F" w:rsidRPr="00644C1D" w:rsidRDefault="003C6F2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GreenRoute is a web-based tool that helps users estimate and reduce CO₂ emissions from road travel. It uses a machine learning model to predict emissions based on inputs like distance, vehicle type, fuel type, traffic, and road conditions.</w:t>
      </w:r>
    </w:p>
    <w:p w14:paraId="1642785E" w14:textId="77777777" w:rsidR="003C6F2F" w:rsidRPr="00644C1D" w:rsidRDefault="003C6F2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Key features include:</w:t>
      </w:r>
    </w:p>
    <w:p w14:paraId="0F106F31" w14:textId="77777777" w:rsidR="003C6F2F" w:rsidRPr="00644C1D" w:rsidRDefault="003C6F2F" w:rsidP="00BD092C">
      <w:pPr>
        <w:numPr>
          <w:ilvl w:val="0"/>
          <w:numId w:val="1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Emission Prediction</w:t>
      </w:r>
      <w:r w:rsidRPr="00644C1D">
        <w:rPr>
          <w:rFonts w:ascii="Times New Roman" w:hAnsi="Times New Roman" w:cs="Times New Roman"/>
          <w:kern w:val="0"/>
          <w:sz w:val="28"/>
          <w:szCs w:val="28"/>
          <w:lang w:val="en-US"/>
          <w14:ligatures w14:val="none"/>
        </w:rPr>
        <w:t xml:space="preserve"> using real-time route and vehicle data</w:t>
      </w:r>
    </w:p>
    <w:p w14:paraId="04865165" w14:textId="77777777" w:rsidR="003C6F2F" w:rsidRPr="00644C1D" w:rsidRDefault="003C6F2F" w:rsidP="00BD092C">
      <w:pPr>
        <w:numPr>
          <w:ilvl w:val="0"/>
          <w:numId w:val="1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Interactive Simulation</w:t>
      </w:r>
      <w:r w:rsidRPr="00644C1D">
        <w:rPr>
          <w:rFonts w:ascii="Times New Roman" w:hAnsi="Times New Roman" w:cs="Times New Roman"/>
          <w:kern w:val="0"/>
          <w:sz w:val="28"/>
          <w:szCs w:val="28"/>
          <w:lang w:val="en-US"/>
          <w14:ligatures w14:val="none"/>
        </w:rPr>
        <w:t xml:space="preserve"> to test different driving scenarios</w:t>
      </w:r>
    </w:p>
    <w:p w14:paraId="2FED31B6" w14:textId="77777777" w:rsidR="003C6F2F" w:rsidRPr="00644C1D" w:rsidRDefault="003C6F2F" w:rsidP="00BD092C">
      <w:pPr>
        <w:numPr>
          <w:ilvl w:val="0"/>
          <w:numId w:val="1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Personalized Tips</w:t>
      </w:r>
      <w:r w:rsidRPr="00644C1D">
        <w:rPr>
          <w:rFonts w:ascii="Times New Roman" w:hAnsi="Times New Roman" w:cs="Times New Roman"/>
          <w:kern w:val="0"/>
          <w:sz w:val="28"/>
          <w:szCs w:val="28"/>
          <w:lang w:val="en-US"/>
          <w14:ligatures w14:val="none"/>
        </w:rPr>
        <w:t xml:space="preserve"> for lowering carbon footprint</w:t>
      </w:r>
    </w:p>
    <w:p w14:paraId="3998D86D" w14:textId="77777777" w:rsidR="003C6F2F" w:rsidRPr="00644C1D" w:rsidRDefault="003C6F2F" w:rsidP="00BD092C">
      <w:pPr>
        <w:numPr>
          <w:ilvl w:val="0"/>
          <w:numId w:val="1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Visual Maps &amp; Charts</w:t>
      </w:r>
      <w:r w:rsidRPr="00644C1D">
        <w:rPr>
          <w:rFonts w:ascii="Times New Roman" w:hAnsi="Times New Roman" w:cs="Times New Roman"/>
          <w:kern w:val="0"/>
          <w:sz w:val="28"/>
          <w:szCs w:val="28"/>
          <w:lang w:val="en-US"/>
          <w14:ligatures w14:val="none"/>
        </w:rPr>
        <w:t xml:space="preserve"> for better understanding</w:t>
      </w:r>
    </w:p>
    <w:p w14:paraId="37B3A81D" w14:textId="77777777" w:rsidR="003C6F2F" w:rsidRPr="00644C1D" w:rsidRDefault="003C6F2F" w:rsidP="00BD092C">
      <w:pPr>
        <w:numPr>
          <w:ilvl w:val="0"/>
          <w:numId w:val="1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Chatbot Support</w:t>
      </w:r>
      <w:r w:rsidRPr="00644C1D">
        <w:rPr>
          <w:rFonts w:ascii="Times New Roman" w:hAnsi="Times New Roman" w:cs="Times New Roman"/>
          <w:kern w:val="0"/>
          <w:sz w:val="28"/>
          <w:szCs w:val="28"/>
          <w:lang w:val="en-US"/>
          <w14:ligatures w14:val="none"/>
        </w:rPr>
        <w:t xml:space="preserve"> for sustainability queries</w:t>
      </w:r>
    </w:p>
    <w:p w14:paraId="02452433" w14:textId="77777777" w:rsidR="003C6F2F" w:rsidRPr="00644C1D" w:rsidRDefault="003C6F2F" w:rsidP="00BD092C">
      <w:pPr>
        <w:numPr>
          <w:ilvl w:val="0"/>
          <w:numId w:val="1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PDF Report Generation</w:t>
      </w:r>
      <w:r w:rsidRPr="00644C1D">
        <w:rPr>
          <w:rFonts w:ascii="Times New Roman" w:hAnsi="Times New Roman" w:cs="Times New Roman"/>
          <w:kern w:val="0"/>
          <w:sz w:val="28"/>
          <w:szCs w:val="28"/>
          <w:lang w:val="en-US"/>
          <w14:ligatures w14:val="none"/>
        </w:rPr>
        <w:t xml:space="preserve"> for summary and action plans</w:t>
      </w:r>
    </w:p>
    <w:p w14:paraId="566865A9" w14:textId="075ADCDE" w:rsidR="00EB6008" w:rsidRPr="00644C1D" w:rsidRDefault="003C6F2F" w:rsidP="00BD092C">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By combining geolocation, data analytics, and user interaction, GreenRoute promotes smarter and greener travel decisions.</w:t>
      </w:r>
      <w:bookmarkStart w:id="7" w:name="_Toc202953814"/>
    </w:p>
    <w:p w14:paraId="43D7DA29" w14:textId="02CE88C0" w:rsidR="00B9553A" w:rsidRPr="00644C1D" w:rsidRDefault="00B9553A" w:rsidP="00BD092C">
      <w:pPr>
        <w:spacing w:after="0" w:line="360" w:lineRule="auto"/>
        <w:jc w:val="both"/>
        <w:rPr>
          <w:rFonts w:ascii="Times New Roman" w:hAnsi="Times New Roman" w:cs="Times New Roman"/>
          <w:kern w:val="0"/>
          <w:sz w:val="28"/>
          <w:szCs w:val="28"/>
          <w:lang w:val="en-US"/>
          <w14:ligatures w14:val="none"/>
        </w:rPr>
      </w:pPr>
    </w:p>
    <w:p w14:paraId="4860E413" w14:textId="4B9B51BC" w:rsidR="00B9553A" w:rsidRPr="00644C1D" w:rsidRDefault="00B9553A" w:rsidP="00EB6008">
      <w:pPr>
        <w:rPr>
          <w:rFonts w:ascii="Times New Roman" w:hAnsi="Times New Roman" w:cs="Times New Roman"/>
          <w:kern w:val="0"/>
          <w:lang w:val="en-US"/>
          <w14:ligatures w14:val="none"/>
        </w:rPr>
      </w:pPr>
    </w:p>
    <w:p w14:paraId="209B7982" w14:textId="07912C66" w:rsidR="00B9553A" w:rsidRPr="00644C1D" w:rsidRDefault="00B9553A" w:rsidP="00EB6008">
      <w:pPr>
        <w:rPr>
          <w:rFonts w:ascii="Times New Roman" w:hAnsi="Times New Roman" w:cs="Times New Roman"/>
          <w:kern w:val="0"/>
          <w:lang w:val="en-US"/>
          <w14:ligatures w14:val="none"/>
        </w:rPr>
      </w:pPr>
    </w:p>
    <w:p w14:paraId="6760F30F" w14:textId="0D597486" w:rsidR="00B9553A" w:rsidRPr="00644C1D" w:rsidRDefault="00B9553A" w:rsidP="00EB6008">
      <w:pPr>
        <w:rPr>
          <w:rFonts w:ascii="Times New Roman" w:hAnsi="Times New Roman" w:cs="Times New Roman"/>
          <w:kern w:val="0"/>
          <w:lang w:val="en-US"/>
          <w14:ligatures w14:val="none"/>
        </w:rPr>
      </w:pPr>
    </w:p>
    <w:p w14:paraId="3BD7E5A3" w14:textId="64917774" w:rsidR="00B9553A" w:rsidRPr="00644C1D" w:rsidRDefault="00B9553A" w:rsidP="00EB6008">
      <w:pPr>
        <w:rPr>
          <w:rFonts w:ascii="Times New Roman" w:hAnsi="Times New Roman" w:cs="Times New Roman"/>
          <w:kern w:val="0"/>
          <w:lang w:val="en-US"/>
          <w14:ligatures w14:val="none"/>
        </w:rPr>
      </w:pPr>
    </w:p>
    <w:p w14:paraId="3BA083CB" w14:textId="17ECD6BE" w:rsidR="00B9553A" w:rsidRPr="00644C1D" w:rsidRDefault="00B9553A" w:rsidP="00EB6008">
      <w:pPr>
        <w:rPr>
          <w:rFonts w:ascii="Times New Roman" w:hAnsi="Times New Roman" w:cs="Times New Roman"/>
          <w:kern w:val="0"/>
          <w:lang w:val="en-US"/>
          <w14:ligatures w14:val="none"/>
        </w:rPr>
      </w:pPr>
    </w:p>
    <w:p w14:paraId="73F70240" w14:textId="661E392C" w:rsidR="00B9553A" w:rsidRPr="00644C1D" w:rsidRDefault="00B9553A" w:rsidP="00EB6008">
      <w:pPr>
        <w:rPr>
          <w:rFonts w:ascii="Times New Roman" w:hAnsi="Times New Roman" w:cs="Times New Roman"/>
          <w:kern w:val="0"/>
          <w:lang w:val="en-US"/>
          <w14:ligatures w14:val="none"/>
        </w:rPr>
      </w:pPr>
    </w:p>
    <w:p w14:paraId="30844ACA" w14:textId="5E36003F" w:rsidR="00B9553A" w:rsidRPr="00644C1D" w:rsidRDefault="00B9553A" w:rsidP="00EB6008">
      <w:pPr>
        <w:rPr>
          <w:rFonts w:ascii="Times New Roman" w:hAnsi="Times New Roman" w:cs="Times New Roman"/>
          <w:kern w:val="0"/>
          <w:lang w:val="en-US"/>
          <w14:ligatures w14:val="none"/>
        </w:rPr>
      </w:pPr>
    </w:p>
    <w:p w14:paraId="58B45B0F" w14:textId="1A16370D" w:rsidR="00B9553A" w:rsidRPr="00644C1D" w:rsidRDefault="00B9553A" w:rsidP="00EB6008">
      <w:pPr>
        <w:rPr>
          <w:rFonts w:ascii="Times New Roman" w:hAnsi="Times New Roman" w:cs="Times New Roman"/>
          <w:kern w:val="0"/>
          <w:lang w:val="en-US"/>
          <w14:ligatures w14:val="none"/>
        </w:rPr>
      </w:pPr>
    </w:p>
    <w:p w14:paraId="614AB713" w14:textId="0A5E4D71" w:rsidR="00B9553A" w:rsidRPr="00644C1D" w:rsidRDefault="00B9553A" w:rsidP="00EB6008">
      <w:pPr>
        <w:rPr>
          <w:rFonts w:ascii="Times New Roman" w:hAnsi="Times New Roman" w:cs="Times New Roman"/>
          <w:kern w:val="0"/>
          <w:lang w:val="en-US"/>
          <w14:ligatures w14:val="none"/>
        </w:rPr>
      </w:pPr>
    </w:p>
    <w:p w14:paraId="5ECD8CFD" w14:textId="0EA6B4CF" w:rsidR="00B9553A" w:rsidRPr="00644C1D" w:rsidRDefault="00B9553A" w:rsidP="00EB6008">
      <w:pPr>
        <w:rPr>
          <w:rFonts w:ascii="Times New Roman" w:hAnsi="Times New Roman" w:cs="Times New Roman"/>
          <w:kern w:val="0"/>
          <w:lang w:val="en-US"/>
          <w14:ligatures w14:val="none"/>
        </w:rPr>
      </w:pPr>
    </w:p>
    <w:p w14:paraId="7D1C578B" w14:textId="7BDE3BB2" w:rsidR="00B9553A" w:rsidRPr="00644C1D" w:rsidRDefault="00B9553A" w:rsidP="00EB6008">
      <w:pPr>
        <w:rPr>
          <w:rFonts w:ascii="Times New Roman" w:hAnsi="Times New Roman" w:cs="Times New Roman"/>
          <w:kern w:val="0"/>
          <w:lang w:val="en-US"/>
          <w14:ligatures w14:val="none"/>
        </w:rPr>
      </w:pPr>
    </w:p>
    <w:p w14:paraId="17A5149A" w14:textId="77777777" w:rsidR="00BD092C" w:rsidRPr="00644C1D" w:rsidRDefault="00BD092C" w:rsidP="00EB6008">
      <w:pPr>
        <w:rPr>
          <w:rFonts w:ascii="Times New Roman" w:hAnsi="Times New Roman" w:cs="Times New Roman"/>
          <w:kern w:val="0"/>
          <w:sz w:val="16"/>
          <w:szCs w:val="16"/>
          <w:lang w:val="en-US"/>
          <w14:ligatures w14:val="none"/>
        </w:rPr>
      </w:pPr>
    </w:p>
    <w:p w14:paraId="0D2B2AE8" w14:textId="3AB568AA" w:rsidR="004C5475" w:rsidRPr="00644C1D" w:rsidRDefault="004C5475" w:rsidP="00BD092C">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lastRenderedPageBreak/>
        <w:t>Requirements</w:t>
      </w:r>
      <w:bookmarkEnd w:id="7"/>
    </w:p>
    <w:p w14:paraId="5C7D0784" w14:textId="77777777" w:rsidR="00BD092C" w:rsidRPr="00644C1D" w:rsidRDefault="00BD092C" w:rsidP="00BD092C">
      <w:pPr>
        <w:rPr>
          <w:rFonts w:ascii="Times New Roman" w:hAnsi="Times New Roman" w:cs="Times New Roman"/>
        </w:rPr>
      </w:pPr>
    </w:p>
    <w:p w14:paraId="40B647B2" w14:textId="703EE07A" w:rsidR="005C2B8C" w:rsidRPr="00644C1D" w:rsidRDefault="005C2B8C" w:rsidP="00641FD0">
      <w:pPr>
        <w:pStyle w:val="FirstParagraph"/>
        <w:spacing w:before="0" w:after="0" w:line="360" w:lineRule="auto"/>
        <w:rPr>
          <w:rFonts w:ascii="Times New Roman" w:hAnsi="Times New Roman" w:cs="Times New Roman"/>
          <w:sz w:val="28"/>
          <w:szCs w:val="28"/>
        </w:rPr>
      </w:pPr>
      <w:r w:rsidRPr="00644C1D">
        <w:rPr>
          <w:rFonts w:ascii="Times New Roman" w:hAnsi="Times New Roman" w:cs="Times New Roman"/>
          <w:b/>
          <w:bCs/>
          <w:sz w:val="28"/>
          <w:szCs w:val="28"/>
        </w:rPr>
        <w:t>Technology</w:t>
      </w:r>
      <w:r w:rsidR="00641FD0" w:rsidRPr="00644C1D">
        <w:rPr>
          <w:rFonts w:ascii="Times New Roman" w:hAnsi="Times New Roman" w:cs="Times New Roman"/>
          <w:b/>
          <w:bCs/>
          <w:sz w:val="28"/>
          <w:szCs w:val="28"/>
        </w:rPr>
        <w:t xml:space="preserve"> </w:t>
      </w:r>
      <w:r w:rsidRPr="00644C1D">
        <w:rPr>
          <w:rFonts w:ascii="Times New Roman" w:hAnsi="Times New Roman" w:cs="Times New Roman"/>
          <w:b/>
          <w:bCs/>
          <w:sz w:val="28"/>
          <w:szCs w:val="28"/>
        </w:rPr>
        <w:t>Stack:</w:t>
      </w:r>
      <w:r w:rsidRPr="00644C1D">
        <w:rPr>
          <w:rFonts w:ascii="Times New Roman" w:hAnsi="Times New Roman" w:cs="Times New Roman"/>
          <w:sz w:val="28"/>
          <w:szCs w:val="28"/>
        </w:rPr>
        <w:br/>
        <w:t>Python 3.12, Streamlit, Pandas, NumPy, Scikit-learn, Plotly, Folium, Seaborn, FPDF, Geopy, Matplotlib, joblib</w:t>
      </w:r>
    </w:p>
    <w:p w14:paraId="373689CE" w14:textId="77777777" w:rsidR="00641FD0" w:rsidRPr="00644C1D" w:rsidRDefault="00641FD0" w:rsidP="00641FD0">
      <w:pPr>
        <w:pStyle w:val="BodyText"/>
        <w:rPr>
          <w:rFonts w:ascii="Times New Roman" w:hAnsi="Times New Roman" w:cs="Times New Roman"/>
          <w:lang w:val="en-US"/>
        </w:rPr>
      </w:pPr>
    </w:p>
    <w:p w14:paraId="2BE959D2" w14:textId="42516373" w:rsidR="005C2B8C" w:rsidRPr="00644C1D" w:rsidRDefault="005C2B8C" w:rsidP="00641FD0">
      <w:pPr>
        <w:pStyle w:val="BodyText"/>
        <w:spacing w:after="0" w:line="360" w:lineRule="auto"/>
        <w:jc w:val="both"/>
        <w:rPr>
          <w:rFonts w:ascii="Times New Roman" w:hAnsi="Times New Roman" w:cs="Times New Roman"/>
          <w:sz w:val="28"/>
          <w:szCs w:val="28"/>
        </w:rPr>
      </w:pPr>
      <w:r w:rsidRPr="00644C1D">
        <w:rPr>
          <w:rFonts w:ascii="Times New Roman" w:hAnsi="Times New Roman" w:cs="Times New Roman"/>
          <w:b/>
          <w:bCs/>
          <w:sz w:val="28"/>
          <w:szCs w:val="28"/>
        </w:rPr>
        <w:t>Hardware:</w:t>
      </w:r>
      <w:r w:rsidRPr="00644C1D">
        <w:rPr>
          <w:rFonts w:ascii="Times New Roman" w:hAnsi="Times New Roman" w:cs="Times New Roman"/>
          <w:sz w:val="28"/>
          <w:szCs w:val="28"/>
        </w:rPr>
        <w:br/>
        <w:t>Minimum 4 GB RAM, Internet access for geocoding services</w:t>
      </w:r>
    </w:p>
    <w:p w14:paraId="476114C9" w14:textId="77777777" w:rsidR="00641FD0" w:rsidRPr="00644C1D" w:rsidRDefault="00641FD0" w:rsidP="00641FD0">
      <w:pPr>
        <w:pStyle w:val="BodyText"/>
        <w:spacing w:after="0" w:line="360" w:lineRule="auto"/>
        <w:jc w:val="both"/>
        <w:rPr>
          <w:rFonts w:ascii="Times New Roman" w:hAnsi="Times New Roman" w:cs="Times New Roman"/>
          <w:sz w:val="28"/>
          <w:szCs w:val="28"/>
        </w:rPr>
      </w:pPr>
    </w:p>
    <w:p w14:paraId="3227A52E" w14:textId="72672CF9" w:rsidR="005C2B8C" w:rsidRPr="00644C1D" w:rsidRDefault="005C2B8C" w:rsidP="00641FD0">
      <w:pPr>
        <w:pStyle w:val="BodyText"/>
        <w:spacing w:after="0" w:line="360" w:lineRule="auto"/>
        <w:jc w:val="both"/>
        <w:rPr>
          <w:rFonts w:ascii="Times New Roman" w:hAnsi="Times New Roman" w:cs="Times New Roman"/>
          <w:sz w:val="28"/>
          <w:szCs w:val="28"/>
        </w:rPr>
      </w:pPr>
      <w:r w:rsidRPr="00644C1D">
        <w:rPr>
          <w:rFonts w:ascii="Times New Roman" w:hAnsi="Times New Roman" w:cs="Times New Roman"/>
          <w:b/>
          <w:bCs/>
          <w:sz w:val="28"/>
          <w:szCs w:val="28"/>
        </w:rPr>
        <w:t>Software:</w:t>
      </w:r>
      <w:r w:rsidRPr="00644C1D">
        <w:rPr>
          <w:rFonts w:ascii="Times New Roman" w:hAnsi="Times New Roman" w:cs="Times New Roman"/>
          <w:sz w:val="28"/>
          <w:szCs w:val="28"/>
        </w:rPr>
        <w:br/>
        <w:t>Python, Streamlit, VS Code/Jupyter, required Python libraries</w:t>
      </w:r>
    </w:p>
    <w:p w14:paraId="7B353102" w14:textId="77777777" w:rsidR="00641FD0" w:rsidRPr="00644C1D" w:rsidRDefault="00641FD0" w:rsidP="00641FD0">
      <w:pPr>
        <w:pStyle w:val="BodyText"/>
        <w:spacing w:after="0" w:line="360" w:lineRule="auto"/>
        <w:jc w:val="both"/>
        <w:rPr>
          <w:rFonts w:ascii="Times New Roman" w:hAnsi="Times New Roman" w:cs="Times New Roman"/>
          <w:sz w:val="28"/>
          <w:szCs w:val="28"/>
        </w:rPr>
      </w:pPr>
    </w:p>
    <w:p w14:paraId="35F8B206" w14:textId="626FA5F7" w:rsidR="005C2B8C" w:rsidRPr="00644C1D" w:rsidRDefault="005C2B8C" w:rsidP="00641FD0">
      <w:pPr>
        <w:pStyle w:val="BodyText"/>
        <w:spacing w:after="0" w:line="360" w:lineRule="auto"/>
        <w:rPr>
          <w:rFonts w:ascii="Times New Roman" w:hAnsi="Times New Roman" w:cs="Times New Roman"/>
          <w:sz w:val="28"/>
          <w:szCs w:val="28"/>
        </w:rPr>
      </w:pPr>
      <w:r w:rsidRPr="00644C1D">
        <w:rPr>
          <w:rFonts w:ascii="Times New Roman" w:hAnsi="Times New Roman" w:cs="Times New Roman"/>
          <w:b/>
          <w:bCs/>
          <w:sz w:val="28"/>
          <w:szCs w:val="28"/>
        </w:rPr>
        <w:t>Deployment</w:t>
      </w:r>
      <w:r w:rsidR="00641FD0" w:rsidRPr="00644C1D">
        <w:rPr>
          <w:rFonts w:ascii="Times New Roman" w:hAnsi="Times New Roman" w:cs="Times New Roman"/>
          <w:b/>
          <w:bCs/>
          <w:sz w:val="28"/>
          <w:szCs w:val="28"/>
        </w:rPr>
        <w:t xml:space="preserve"> </w:t>
      </w:r>
      <w:r w:rsidRPr="00644C1D">
        <w:rPr>
          <w:rFonts w:ascii="Times New Roman" w:hAnsi="Times New Roman" w:cs="Times New Roman"/>
          <w:b/>
          <w:bCs/>
          <w:sz w:val="28"/>
          <w:szCs w:val="28"/>
        </w:rPr>
        <w:t>Environment:</w:t>
      </w:r>
      <w:r w:rsidRPr="00644C1D">
        <w:rPr>
          <w:rFonts w:ascii="Times New Roman" w:hAnsi="Times New Roman" w:cs="Times New Roman"/>
          <w:sz w:val="28"/>
          <w:szCs w:val="28"/>
        </w:rPr>
        <w:br/>
        <w:t>Local Streamlit app or deployment via Streamlit Cloud</w:t>
      </w:r>
    </w:p>
    <w:p w14:paraId="5270BEB6" w14:textId="316A44F4" w:rsidR="004C5475" w:rsidRPr="00644C1D" w:rsidRDefault="004C5475" w:rsidP="005C2B8C">
      <w:pPr>
        <w:rPr>
          <w:rFonts w:ascii="Times New Roman" w:hAnsi="Times New Roman" w:cs="Times New Roman"/>
        </w:rPr>
      </w:pPr>
    </w:p>
    <w:p w14:paraId="10CA0C68" w14:textId="5C6753AF" w:rsidR="00481F10" w:rsidRPr="00644C1D" w:rsidRDefault="004C5475" w:rsidP="00AB7528">
      <w:pPr>
        <w:rPr>
          <w:rFonts w:ascii="Times New Roman" w:eastAsiaTheme="majorEastAsia" w:hAnsi="Times New Roman" w:cs="Times New Roman"/>
          <w:color w:val="2F5496" w:themeColor="accent1" w:themeShade="BF"/>
        </w:rPr>
      </w:pPr>
      <w:r w:rsidRPr="00644C1D">
        <w:rPr>
          <w:rFonts w:ascii="Times New Roman" w:hAnsi="Times New Roman" w:cs="Times New Roman"/>
        </w:rPr>
        <w:br w:type="page"/>
      </w:r>
    </w:p>
    <w:p w14:paraId="1DEEEEF1" w14:textId="77777777" w:rsidR="00EB6008" w:rsidRPr="00644C1D" w:rsidRDefault="00EB6008" w:rsidP="00E91531">
      <w:pPr>
        <w:pStyle w:val="Heading1"/>
        <w:rPr>
          <w:rFonts w:ascii="Times New Roman" w:hAnsi="Times New Roman" w:cs="Times New Roman"/>
          <w:sz w:val="16"/>
          <w:szCs w:val="16"/>
        </w:rPr>
      </w:pPr>
      <w:bookmarkStart w:id="8" w:name="_Toc202953815"/>
    </w:p>
    <w:p w14:paraId="15B43D92" w14:textId="72516838" w:rsidR="000A703E" w:rsidRPr="00644C1D" w:rsidRDefault="000A703E" w:rsidP="00641FD0">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Algorithms Used</w:t>
      </w:r>
      <w:bookmarkEnd w:id="8"/>
    </w:p>
    <w:p w14:paraId="38180FED" w14:textId="77777777" w:rsidR="00EB6008" w:rsidRPr="00644C1D" w:rsidRDefault="00EB6008" w:rsidP="00EB6008">
      <w:pPr>
        <w:rPr>
          <w:rFonts w:ascii="Times New Roman" w:hAnsi="Times New Roman" w:cs="Times New Roman"/>
        </w:rPr>
      </w:pPr>
    </w:p>
    <w:p w14:paraId="2AD7EB74" w14:textId="77777777" w:rsidR="003C6F2F" w:rsidRPr="00644C1D" w:rsidRDefault="003C6F2F" w:rsidP="00641FD0">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The project uses a Supervised Machine Learning Regression Algorithm to predict CO₂ emissions per kilometer based on various trip and vehicle features. The model was trained on historical data containing:</w:t>
      </w:r>
    </w:p>
    <w:p w14:paraId="387086D3"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Vehicle type</w:t>
      </w:r>
    </w:p>
    <w:p w14:paraId="4FF123A5"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Fuel type</w:t>
      </w:r>
    </w:p>
    <w:p w14:paraId="70F1465B"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Distance</w:t>
      </w:r>
    </w:p>
    <w:p w14:paraId="732513F5"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Speed</w:t>
      </w:r>
    </w:p>
    <w:p w14:paraId="707B846E"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Engine size</w:t>
      </w:r>
    </w:p>
    <w:p w14:paraId="4D94557D"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Road and traffic conditions</w:t>
      </w:r>
    </w:p>
    <w:p w14:paraId="4EA07B0B" w14:textId="77777777" w:rsidR="003C6F2F" w:rsidRPr="00644C1D" w:rsidRDefault="003C6F2F" w:rsidP="00641FD0">
      <w:pPr>
        <w:numPr>
          <w:ilvl w:val="0"/>
          <w:numId w:val="1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Environmental factors (temperature, humidity, etc.)</w:t>
      </w:r>
    </w:p>
    <w:p w14:paraId="7D9D3EA4" w14:textId="77777777" w:rsidR="003C6F2F" w:rsidRPr="00644C1D" w:rsidRDefault="003C6F2F" w:rsidP="00641FD0">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The trained model is stored and loaded as model.pkl using joblib, ensuring efficient deployment in the Streamlit web app.</w:t>
      </w:r>
    </w:p>
    <w:p w14:paraId="3DA80C0C" w14:textId="3252E2EF" w:rsidR="000A703E" w:rsidRPr="00644C1D" w:rsidRDefault="000A703E">
      <w:pPr>
        <w:rPr>
          <w:rFonts w:ascii="Times New Roman" w:hAnsi="Times New Roman" w:cs="Times New Roman"/>
        </w:rPr>
      </w:pPr>
      <w:r w:rsidRPr="00644C1D">
        <w:rPr>
          <w:rFonts w:ascii="Times New Roman" w:hAnsi="Times New Roman" w:cs="Times New Roman"/>
        </w:rPr>
        <w:br w:type="page"/>
      </w:r>
    </w:p>
    <w:p w14:paraId="43CB884F" w14:textId="77777777" w:rsidR="00EB6008" w:rsidRPr="00644C1D" w:rsidRDefault="00EB6008" w:rsidP="00E91531">
      <w:pPr>
        <w:pStyle w:val="Heading1"/>
        <w:rPr>
          <w:rFonts w:ascii="Times New Roman" w:hAnsi="Times New Roman" w:cs="Times New Roman"/>
          <w:b/>
          <w:sz w:val="16"/>
          <w:szCs w:val="16"/>
        </w:rPr>
      </w:pPr>
      <w:bookmarkStart w:id="9" w:name="_Toc202953816"/>
    </w:p>
    <w:p w14:paraId="36485515" w14:textId="45B17468" w:rsidR="000A703E" w:rsidRPr="00644C1D" w:rsidRDefault="000A703E" w:rsidP="00641FD0">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Dataset Description</w:t>
      </w:r>
      <w:bookmarkEnd w:id="9"/>
    </w:p>
    <w:p w14:paraId="2517C06F" w14:textId="77777777" w:rsidR="00EB6008" w:rsidRPr="00644C1D" w:rsidRDefault="00EB6008" w:rsidP="00EB6008">
      <w:pPr>
        <w:rPr>
          <w:rFonts w:ascii="Times New Roman" w:hAnsi="Times New Roman" w:cs="Times New Roman"/>
        </w:rPr>
      </w:pPr>
    </w:p>
    <w:tbl>
      <w:tblPr>
        <w:tblW w:w="8412" w:type="dxa"/>
        <w:tblCellSpacing w:w="15" w:type="dxa"/>
        <w:tblCellMar>
          <w:top w:w="15" w:type="dxa"/>
          <w:left w:w="15" w:type="dxa"/>
          <w:bottom w:w="15" w:type="dxa"/>
          <w:right w:w="15" w:type="dxa"/>
        </w:tblCellMar>
        <w:tblLook w:val="04A0" w:firstRow="1" w:lastRow="0" w:firstColumn="1" w:lastColumn="0" w:noHBand="0" w:noVBand="1"/>
      </w:tblPr>
      <w:tblGrid>
        <w:gridCol w:w="8405"/>
        <w:gridCol w:w="66"/>
        <w:gridCol w:w="81"/>
      </w:tblGrid>
      <w:tr w:rsidR="00A57C89" w:rsidRPr="00644C1D" w14:paraId="3DFCED31" w14:textId="77777777" w:rsidTr="00E65614">
        <w:trPr>
          <w:trHeight w:val="466"/>
          <w:tblCellSpacing w:w="15" w:type="dxa"/>
        </w:trPr>
        <w:tc>
          <w:tcPr>
            <w:tcW w:w="0" w:type="auto"/>
            <w:vAlign w:val="center"/>
          </w:tcPr>
          <w:p w14:paraId="4C639C6C" w14:textId="77777777" w:rsidR="00C37ABD" w:rsidRPr="00644C1D" w:rsidRDefault="00C37ABD" w:rsidP="00641FD0">
            <w:pPr>
              <w:spacing w:after="0"/>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he dataset used for training the GreenRoute CO₂ prediction model contains real-world and simulated data on vehicle emissions. It includes trip-specific, vehicle-specific, and environmental variables that influence carbon output.</w:t>
            </w:r>
          </w:p>
          <w:p w14:paraId="2474C436" w14:textId="182E710B" w:rsidR="00C37ABD" w:rsidRPr="00644C1D" w:rsidRDefault="00C37ABD" w:rsidP="00C37ABD">
            <w:pPr>
              <w:rPr>
                <w:rFonts w:ascii="Times New Roman" w:hAnsi="Times New Roman" w:cs="Times New Roman"/>
                <w:b/>
                <w:bCs/>
                <w:lang w:val="en-US"/>
              </w:rPr>
            </w:pPr>
            <w:r w:rsidRPr="00644C1D">
              <w:rPr>
                <w:rFonts w:ascii="Times New Roman" w:hAnsi="Times New Roman" w:cs="Times New Roman"/>
                <w:b/>
                <w:bCs/>
                <w:lang w:val="en-US"/>
              </w:rPr>
              <w:t>Key Features:</w:t>
            </w:r>
          </w:p>
          <w:tbl>
            <w:tblPr>
              <w:tblW w:w="832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44"/>
              <w:gridCol w:w="2524"/>
              <w:gridCol w:w="3852"/>
            </w:tblGrid>
            <w:tr w:rsidR="0070658C" w:rsidRPr="00644C1D" w14:paraId="0740B8C0" w14:textId="77777777" w:rsidTr="00EB6008">
              <w:trPr>
                <w:trHeight w:val="933"/>
                <w:tblHeader/>
                <w:tblCellSpacing w:w="15" w:type="dxa"/>
              </w:trPr>
              <w:tc>
                <w:tcPr>
                  <w:tcW w:w="1899" w:type="dxa"/>
                  <w:vAlign w:val="center"/>
                  <w:hideMark/>
                </w:tcPr>
                <w:p w14:paraId="2E981174"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Feature Name</w:t>
                  </w:r>
                </w:p>
              </w:tc>
              <w:tc>
                <w:tcPr>
                  <w:tcW w:w="2494" w:type="dxa"/>
                  <w:vAlign w:val="center"/>
                  <w:hideMark/>
                </w:tcPr>
                <w:p w14:paraId="1AE24DB5"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Type</w:t>
                  </w:r>
                </w:p>
              </w:tc>
              <w:tc>
                <w:tcPr>
                  <w:tcW w:w="0" w:type="auto"/>
                  <w:vAlign w:val="center"/>
                  <w:hideMark/>
                </w:tcPr>
                <w:p w14:paraId="76CBE5ED"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Description</w:t>
                  </w:r>
                </w:p>
              </w:tc>
            </w:tr>
            <w:tr w:rsidR="0070658C" w:rsidRPr="00644C1D" w14:paraId="516D50BD" w14:textId="77777777" w:rsidTr="00EB6008">
              <w:trPr>
                <w:trHeight w:val="954"/>
                <w:tblCellSpacing w:w="15" w:type="dxa"/>
              </w:trPr>
              <w:tc>
                <w:tcPr>
                  <w:tcW w:w="1899" w:type="dxa"/>
                  <w:vAlign w:val="center"/>
                  <w:hideMark/>
                </w:tcPr>
                <w:p w14:paraId="58FC56C5"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Vehicle Type</w:t>
                  </w:r>
                </w:p>
              </w:tc>
              <w:tc>
                <w:tcPr>
                  <w:tcW w:w="2494" w:type="dxa"/>
                  <w:vAlign w:val="center"/>
                  <w:hideMark/>
                </w:tcPr>
                <w:p w14:paraId="6399A62C"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Categorical</w:t>
                  </w:r>
                </w:p>
              </w:tc>
              <w:tc>
                <w:tcPr>
                  <w:tcW w:w="0" w:type="auto"/>
                  <w:vAlign w:val="center"/>
                  <w:hideMark/>
                </w:tcPr>
                <w:p w14:paraId="1888C153"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Type of vehicle (e.g., Sedan, SUV, Truck)</w:t>
                  </w:r>
                </w:p>
              </w:tc>
            </w:tr>
            <w:tr w:rsidR="0070658C" w:rsidRPr="00644C1D" w14:paraId="1D3BB97A" w14:textId="77777777" w:rsidTr="00EB6008">
              <w:trPr>
                <w:trHeight w:val="1358"/>
                <w:tblCellSpacing w:w="15" w:type="dxa"/>
              </w:trPr>
              <w:tc>
                <w:tcPr>
                  <w:tcW w:w="1899" w:type="dxa"/>
                  <w:vAlign w:val="center"/>
                  <w:hideMark/>
                </w:tcPr>
                <w:p w14:paraId="69BF365A"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Fuel Type</w:t>
                  </w:r>
                </w:p>
              </w:tc>
              <w:tc>
                <w:tcPr>
                  <w:tcW w:w="2494" w:type="dxa"/>
                  <w:vAlign w:val="center"/>
                  <w:hideMark/>
                </w:tcPr>
                <w:p w14:paraId="679516C6"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Categorical</w:t>
                  </w:r>
                </w:p>
              </w:tc>
              <w:tc>
                <w:tcPr>
                  <w:tcW w:w="0" w:type="auto"/>
                  <w:vAlign w:val="center"/>
                  <w:hideMark/>
                </w:tcPr>
                <w:p w14:paraId="5D97A257"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Fuel used by the vehicle (Petrol, Diesel, CNG, Electric)</w:t>
                  </w:r>
                </w:p>
              </w:tc>
            </w:tr>
            <w:tr w:rsidR="0070658C" w:rsidRPr="00644C1D" w14:paraId="3F464036" w14:textId="77777777" w:rsidTr="00EB6008">
              <w:trPr>
                <w:trHeight w:val="933"/>
                <w:tblCellSpacing w:w="15" w:type="dxa"/>
              </w:trPr>
              <w:tc>
                <w:tcPr>
                  <w:tcW w:w="1899" w:type="dxa"/>
                  <w:vAlign w:val="center"/>
                  <w:hideMark/>
                </w:tcPr>
                <w:p w14:paraId="174736F1"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Road Type</w:t>
                  </w:r>
                </w:p>
              </w:tc>
              <w:tc>
                <w:tcPr>
                  <w:tcW w:w="2494" w:type="dxa"/>
                  <w:vAlign w:val="center"/>
                  <w:hideMark/>
                </w:tcPr>
                <w:p w14:paraId="2213892E"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Categorical</w:t>
                  </w:r>
                </w:p>
              </w:tc>
              <w:tc>
                <w:tcPr>
                  <w:tcW w:w="0" w:type="auto"/>
                  <w:vAlign w:val="center"/>
                  <w:hideMark/>
                </w:tcPr>
                <w:p w14:paraId="62826414"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Type of road traveled (Urban, Rural, Highway)</w:t>
                  </w:r>
                </w:p>
              </w:tc>
            </w:tr>
            <w:tr w:rsidR="0070658C" w:rsidRPr="00644C1D" w14:paraId="57DB85D5" w14:textId="77777777" w:rsidTr="00EB6008">
              <w:trPr>
                <w:trHeight w:val="1358"/>
                <w:tblCellSpacing w:w="15" w:type="dxa"/>
              </w:trPr>
              <w:tc>
                <w:tcPr>
                  <w:tcW w:w="1899" w:type="dxa"/>
                  <w:vAlign w:val="center"/>
                  <w:hideMark/>
                </w:tcPr>
                <w:p w14:paraId="051A3582"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Traffic Conditions</w:t>
                  </w:r>
                </w:p>
              </w:tc>
              <w:tc>
                <w:tcPr>
                  <w:tcW w:w="2494" w:type="dxa"/>
                  <w:vAlign w:val="center"/>
                  <w:hideMark/>
                </w:tcPr>
                <w:p w14:paraId="59836031"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Categorical</w:t>
                  </w:r>
                </w:p>
              </w:tc>
              <w:tc>
                <w:tcPr>
                  <w:tcW w:w="0" w:type="auto"/>
                  <w:vAlign w:val="center"/>
                  <w:hideMark/>
                </w:tcPr>
                <w:p w14:paraId="200E18D6"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Level of traffic congestion (Light, Moderate, Heavy)</w:t>
                  </w:r>
                </w:p>
              </w:tc>
            </w:tr>
            <w:tr w:rsidR="0070658C" w:rsidRPr="00644C1D" w14:paraId="2727D0EE" w14:textId="77777777" w:rsidTr="00EB6008">
              <w:trPr>
                <w:trHeight w:val="1358"/>
                <w:tblCellSpacing w:w="15" w:type="dxa"/>
              </w:trPr>
              <w:tc>
                <w:tcPr>
                  <w:tcW w:w="1899" w:type="dxa"/>
                  <w:vAlign w:val="center"/>
                  <w:hideMark/>
                </w:tcPr>
                <w:p w14:paraId="1BAA3025"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Distance (Km)</w:t>
                  </w:r>
                </w:p>
              </w:tc>
              <w:tc>
                <w:tcPr>
                  <w:tcW w:w="2494" w:type="dxa"/>
                  <w:vAlign w:val="center"/>
                  <w:hideMark/>
                </w:tcPr>
                <w:p w14:paraId="6B05C744"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57BA7503"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Total travel distance between origin and destination</w:t>
                  </w:r>
                </w:p>
              </w:tc>
            </w:tr>
            <w:tr w:rsidR="0070658C" w:rsidRPr="00644C1D" w14:paraId="298FD6C4" w14:textId="77777777" w:rsidTr="00EB6008">
              <w:trPr>
                <w:trHeight w:val="954"/>
                <w:tblCellSpacing w:w="15" w:type="dxa"/>
              </w:trPr>
              <w:tc>
                <w:tcPr>
                  <w:tcW w:w="1899" w:type="dxa"/>
                  <w:vAlign w:val="center"/>
                  <w:hideMark/>
                </w:tcPr>
                <w:p w14:paraId="3D86EFF6"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Speed</w:t>
                  </w:r>
                </w:p>
              </w:tc>
              <w:tc>
                <w:tcPr>
                  <w:tcW w:w="2494" w:type="dxa"/>
                  <w:vAlign w:val="center"/>
                  <w:hideMark/>
                </w:tcPr>
                <w:p w14:paraId="7CB07E5D"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19ECB95D"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Average speed during the trip (km/h)</w:t>
                  </w:r>
                </w:p>
              </w:tc>
            </w:tr>
            <w:tr w:rsidR="0070658C" w:rsidRPr="00644C1D" w14:paraId="5C15FF04" w14:textId="77777777" w:rsidTr="00EB6008">
              <w:trPr>
                <w:trHeight w:val="933"/>
                <w:tblCellSpacing w:w="15" w:type="dxa"/>
              </w:trPr>
              <w:tc>
                <w:tcPr>
                  <w:tcW w:w="1899" w:type="dxa"/>
                  <w:vAlign w:val="center"/>
                  <w:hideMark/>
                </w:tcPr>
                <w:p w14:paraId="0E2ED69A"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Engine Size</w:t>
                  </w:r>
                </w:p>
              </w:tc>
              <w:tc>
                <w:tcPr>
                  <w:tcW w:w="2494" w:type="dxa"/>
                  <w:vAlign w:val="center"/>
                  <w:hideMark/>
                </w:tcPr>
                <w:p w14:paraId="35EB8AAB"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283388DB"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Size of the engine in liters</w:t>
                  </w:r>
                </w:p>
              </w:tc>
            </w:tr>
            <w:tr w:rsidR="0070658C" w:rsidRPr="00644C1D" w14:paraId="55035A9A" w14:textId="77777777" w:rsidTr="00EB6008">
              <w:trPr>
                <w:trHeight w:val="1358"/>
                <w:tblCellSpacing w:w="15" w:type="dxa"/>
              </w:trPr>
              <w:tc>
                <w:tcPr>
                  <w:tcW w:w="1899" w:type="dxa"/>
                  <w:vAlign w:val="center"/>
                  <w:hideMark/>
                </w:tcPr>
                <w:p w14:paraId="52E524E7"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lastRenderedPageBreak/>
                    <w:t>Age of Vehicle</w:t>
                  </w:r>
                </w:p>
              </w:tc>
              <w:tc>
                <w:tcPr>
                  <w:tcW w:w="2494" w:type="dxa"/>
                  <w:vAlign w:val="center"/>
                  <w:hideMark/>
                </w:tcPr>
                <w:p w14:paraId="3BC593B3"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25C01571"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ber of years since the vehicle was manufactured</w:t>
                  </w:r>
                </w:p>
              </w:tc>
            </w:tr>
            <w:tr w:rsidR="0070658C" w:rsidRPr="00644C1D" w14:paraId="2E0FBE6F" w14:textId="77777777" w:rsidTr="00EB6008">
              <w:trPr>
                <w:trHeight w:val="954"/>
                <w:tblCellSpacing w:w="15" w:type="dxa"/>
              </w:trPr>
              <w:tc>
                <w:tcPr>
                  <w:tcW w:w="1899" w:type="dxa"/>
                  <w:vAlign w:val="center"/>
                  <w:hideMark/>
                </w:tcPr>
                <w:p w14:paraId="7CB7BBE1"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Mileage</w:t>
                  </w:r>
                </w:p>
              </w:tc>
              <w:tc>
                <w:tcPr>
                  <w:tcW w:w="2494" w:type="dxa"/>
                  <w:vAlign w:val="center"/>
                  <w:hideMark/>
                </w:tcPr>
                <w:p w14:paraId="2FAFA332"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001483C5"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Kilometers driven annually</w:t>
                  </w:r>
                </w:p>
              </w:tc>
            </w:tr>
            <w:tr w:rsidR="0070658C" w:rsidRPr="00644C1D" w14:paraId="773B2910" w14:textId="77777777" w:rsidTr="00EB6008">
              <w:trPr>
                <w:trHeight w:val="933"/>
                <w:tblCellSpacing w:w="15" w:type="dxa"/>
              </w:trPr>
              <w:tc>
                <w:tcPr>
                  <w:tcW w:w="1899" w:type="dxa"/>
                  <w:vAlign w:val="center"/>
                  <w:hideMark/>
                </w:tcPr>
                <w:p w14:paraId="2D098610"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Acceleration</w:t>
                  </w:r>
                </w:p>
              </w:tc>
              <w:tc>
                <w:tcPr>
                  <w:tcW w:w="2494" w:type="dxa"/>
                  <w:vAlign w:val="center"/>
                  <w:hideMark/>
                </w:tcPr>
                <w:p w14:paraId="6168DDD7"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0F136CA2"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Average acceleration during the trip (m/s²)</w:t>
                  </w:r>
                </w:p>
              </w:tc>
            </w:tr>
            <w:tr w:rsidR="0070658C" w:rsidRPr="00644C1D" w14:paraId="7818F6DA" w14:textId="77777777" w:rsidTr="00EB6008">
              <w:trPr>
                <w:trHeight w:val="954"/>
                <w:tblCellSpacing w:w="15" w:type="dxa"/>
              </w:trPr>
              <w:tc>
                <w:tcPr>
                  <w:tcW w:w="1899" w:type="dxa"/>
                  <w:vAlign w:val="center"/>
                  <w:hideMark/>
                </w:tcPr>
                <w:p w14:paraId="33A33D14"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Temperature</w:t>
                  </w:r>
                </w:p>
              </w:tc>
              <w:tc>
                <w:tcPr>
                  <w:tcW w:w="2494" w:type="dxa"/>
                  <w:vAlign w:val="center"/>
                  <w:hideMark/>
                </w:tcPr>
                <w:p w14:paraId="186B0242"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5C425738"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Outside temperature in °C</w:t>
                  </w:r>
                </w:p>
              </w:tc>
            </w:tr>
            <w:tr w:rsidR="0070658C" w:rsidRPr="00644C1D" w14:paraId="6EBC60D7" w14:textId="77777777" w:rsidTr="00EB6008">
              <w:trPr>
                <w:trHeight w:val="552"/>
                <w:tblCellSpacing w:w="15" w:type="dxa"/>
              </w:trPr>
              <w:tc>
                <w:tcPr>
                  <w:tcW w:w="1899" w:type="dxa"/>
                  <w:vAlign w:val="center"/>
                  <w:hideMark/>
                </w:tcPr>
                <w:p w14:paraId="70C2FE88"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Humidity</w:t>
                  </w:r>
                </w:p>
              </w:tc>
              <w:tc>
                <w:tcPr>
                  <w:tcW w:w="2494" w:type="dxa"/>
                  <w:vAlign w:val="center"/>
                  <w:hideMark/>
                </w:tcPr>
                <w:p w14:paraId="03AB92A2"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682501A1"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Relative humidity (%)</w:t>
                  </w:r>
                </w:p>
              </w:tc>
            </w:tr>
            <w:tr w:rsidR="0070658C" w:rsidRPr="00644C1D" w14:paraId="7BCBA807" w14:textId="77777777" w:rsidTr="00EB6008">
              <w:trPr>
                <w:trHeight w:val="933"/>
                <w:tblCellSpacing w:w="15" w:type="dxa"/>
              </w:trPr>
              <w:tc>
                <w:tcPr>
                  <w:tcW w:w="1899" w:type="dxa"/>
                  <w:vAlign w:val="center"/>
                  <w:hideMark/>
                </w:tcPr>
                <w:p w14:paraId="4BDC12C3"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Wind Speed</w:t>
                  </w:r>
                </w:p>
              </w:tc>
              <w:tc>
                <w:tcPr>
                  <w:tcW w:w="2494" w:type="dxa"/>
                  <w:vAlign w:val="center"/>
                  <w:hideMark/>
                </w:tcPr>
                <w:p w14:paraId="54C8AA04"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312F39DD"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Wind speed in km/h</w:t>
                  </w:r>
                </w:p>
              </w:tc>
            </w:tr>
            <w:tr w:rsidR="0070658C" w:rsidRPr="00644C1D" w14:paraId="72182482" w14:textId="77777777" w:rsidTr="00EB6008">
              <w:trPr>
                <w:trHeight w:val="954"/>
                <w:tblCellSpacing w:w="15" w:type="dxa"/>
              </w:trPr>
              <w:tc>
                <w:tcPr>
                  <w:tcW w:w="1899" w:type="dxa"/>
                  <w:vAlign w:val="center"/>
                  <w:hideMark/>
                </w:tcPr>
                <w:p w14:paraId="4EF9FF17"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Air Pressure</w:t>
                  </w:r>
                </w:p>
              </w:tc>
              <w:tc>
                <w:tcPr>
                  <w:tcW w:w="2494" w:type="dxa"/>
                  <w:vAlign w:val="center"/>
                  <w:hideMark/>
                </w:tcPr>
                <w:p w14:paraId="67BBFA95"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31890F2E"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Atmospheric pressure in hPa</w:t>
                  </w:r>
                </w:p>
              </w:tc>
            </w:tr>
            <w:tr w:rsidR="0070658C" w:rsidRPr="00644C1D" w14:paraId="30D21B9B" w14:textId="77777777" w:rsidTr="00EB6008">
              <w:trPr>
                <w:trHeight w:val="1337"/>
                <w:tblCellSpacing w:w="15" w:type="dxa"/>
              </w:trPr>
              <w:tc>
                <w:tcPr>
                  <w:tcW w:w="1899" w:type="dxa"/>
                  <w:vAlign w:val="center"/>
                  <w:hideMark/>
                </w:tcPr>
                <w:p w14:paraId="233D9666" w14:textId="77777777" w:rsidR="00C37ABD" w:rsidRPr="00644C1D" w:rsidRDefault="00C37ABD" w:rsidP="00EB6008">
                  <w:pPr>
                    <w:spacing w:after="0" w:line="240" w:lineRule="auto"/>
                    <w:rPr>
                      <w:rFonts w:ascii="Times New Roman" w:hAnsi="Times New Roman" w:cs="Times New Roman"/>
                      <w:b/>
                      <w:bCs/>
                      <w:lang w:val="en-US"/>
                    </w:rPr>
                  </w:pPr>
                  <w:r w:rsidRPr="00644C1D">
                    <w:rPr>
                      <w:rFonts w:ascii="Times New Roman" w:hAnsi="Times New Roman" w:cs="Times New Roman"/>
                      <w:b/>
                      <w:bCs/>
                      <w:lang w:val="en-US"/>
                    </w:rPr>
                    <w:t>CO₂ Emission (g/km)</w:t>
                  </w:r>
                </w:p>
              </w:tc>
              <w:tc>
                <w:tcPr>
                  <w:tcW w:w="2494" w:type="dxa"/>
                  <w:vAlign w:val="center"/>
                  <w:hideMark/>
                </w:tcPr>
                <w:p w14:paraId="0CBF949C"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Numerical</w:t>
                  </w:r>
                </w:p>
              </w:tc>
              <w:tc>
                <w:tcPr>
                  <w:tcW w:w="0" w:type="auto"/>
                  <w:vAlign w:val="center"/>
                  <w:hideMark/>
                </w:tcPr>
                <w:p w14:paraId="2CB4D813" w14:textId="77777777" w:rsidR="00C37ABD" w:rsidRPr="00644C1D" w:rsidRDefault="00C37ABD" w:rsidP="00EB6008">
                  <w:pPr>
                    <w:spacing w:after="0" w:line="240" w:lineRule="auto"/>
                    <w:rPr>
                      <w:rFonts w:ascii="Times New Roman" w:hAnsi="Times New Roman" w:cs="Times New Roman"/>
                      <w:lang w:val="en-US"/>
                    </w:rPr>
                  </w:pPr>
                  <w:r w:rsidRPr="00644C1D">
                    <w:rPr>
                      <w:rFonts w:ascii="Times New Roman" w:hAnsi="Times New Roman" w:cs="Times New Roman"/>
                      <w:lang w:val="en-US"/>
                    </w:rPr>
                    <w:t>Target variable: grams of CO₂ emitted per kilometer</w:t>
                  </w:r>
                </w:p>
              </w:tc>
            </w:tr>
          </w:tbl>
          <w:p w14:paraId="3CA61845" w14:textId="77777777" w:rsidR="00A57C89" w:rsidRPr="00644C1D" w:rsidRDefault="00A57C89" w:rsidP="00C37ABD">
            <w:pPr>
              <w:rPr>
                <w:rStyle w:val="Strong"/>
                <w:rFonts w:ascii="Times New Roman" w:hAnsi="Times New Roman" w:cs="Times New Roman"/>
                <w:b w:val="0"/>
                <w:bCs w:val="0"/>
              </w:rPr>
            </w:pPr>
          </w:p>
        </w:tc>
        <w:tc>
          <w:tcPr>
            <w:tcW w:w="0" w:type="auto"/>
            <w:vAlign w:val="center"/>
          </w:tcPr>
          <w:p w14:paraId="4AFDEFA6" w14:textId="77777777" w:rsidR="00A57C89" w:rsidRPr="00644C1D" w:rsidRDefault="00A57C89">
            <w:pPr>
              <w:rPr>
                <w:rFonts w:ascii="Times New Roman" w:hAnsi="Times New Roman" w:cs="Times New Roman"/>
              </w:rPr>
            </w:pPr>
          </w:p>
        </w:tc>
        <w:tc>
          <w:tcPr>
            <w:tcW w:w="0" w:type="auto"/>
            <w:vAlign w:val="center"/>
          </w:tcPr>
          <w:p w14:paraId="0ADF9251" w14:textId="77777777" w:rsidR="00A57C89" w:rsidRPr="00644C1D" w:rsidRDefault="00A57C89">
            <w:pPr>
              <w:rPr>
                <w:rFonts w:ascii="Times New Roman" w:hAnsi="Times New Roman" w:cs="Times New Roman"/>
              </w:rPr>
            </w:pPr>
          </w:p>
        </w:tc>
      </w:tr>
    </w:tbl>
    <w:p w14:paraId="242969C1" w14:textId="7D300E71" w:rsidR="000A703E" w:rsidRPr="00644C1D" w:rsidRDefault="000A703E">
      <w:pPr>
        <w:rPr>
          <w:rFonts w:ascii="Times New Roman" w:hAnsi="Times New Roman" w:cs="Times New Roman"/>
        </w:rPr>
      </w:pPr>
      <w:r w:rsidRPr="00644C1D">
        <w:rPr>
          <w:rFonts w:ascii="Times New Roman" w:hAnsi="Times New Roman" w:cs="Times New Roman"/>
        </w:rPr>
        <w:br w:type="page"/>
      </w:r>
    </w:p>
    <w:p w14:paraId="11782E71" w14:textId="77777777" w:rsidR="00EB6008" w:rsidRPr="00644C1D" w:rsidRDefault="00EB6008" w:rsidP="00A57C89">
      <w:pPr>
        <w:pStyle w:val="Heading1"/>
        <w:rPr>
          <w:rFonts w:ascii="Times New Roman" w:hAnsi="Times New Roman" w:cs="Times New Roman"/>
          <w:sz w:val="16"/>
          <w:szCs w:val="16"/>
        </w:rPr>
      </w:pPr>
      <w:bookmarkStart w:id="10" w:name="_Toc202953817"/>
    </w:p>
    <w:p w14:paraId="1D0C92AF" w14:textId="2107ACE9" w:rsidR="00EB6008" w:rsidRPr="00644C1D" w:rsidRDefault="000A703E" w:rsidP="00641FD0">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Data Preprocessing</w:t>
      </w:r>
      <w:bookmarkEnd w:id="10"/>
    </w:p>
    <w:p w14:paraId="3E8138EB" w14:textId="77777777" w:rsidR="00641FD0" w:rsidRPr="00644C1D" w:rsidRDefault="00641FD0" w:rsidP="00641FD0">
      <w:pPr>
        <w:rPr>
          <w:rFonts w:ascii="Times New Roman" w:hAnsi="Times New Roman" w:cs="Times New Roman"/>
        </w:rPr>
      </w:pPr>
    </w:p>
    <w:p w14:paraId="3A25ADF1" w14:textId="77777777" w:rsidR="00A57C89" w:rsidRPr="00644C1D" w:rsidRDefault="00A57C89" w:rsidP="00641FD0">
      <w:pPr>
        <w:spacing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Before training the CO₂ emission prediction model, the dataset underwent several preprocessing steps to ensure accuracy and compatibility with machine learning algorithms</w:t>
      </w:r>
    </w:p>
    <w:p w14:paraId="34C49B1C" w14:textId="0A8A9AFE" w:rsidR="00A57C89" w:rsidRPr="00644C1D" w:rsidRDefault="00A57C89"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Steps Involved:</w:t>
      </w:r>
    </w:p>
    <w:p w14:paraId="16664016" w14:textId="77777777" w:rsidR="00A57C89" w:rsidRPr="00644C1D" w:rsidRDefault="00A57C89" w:rsidP="00641FD0">
      <w:pPr>
        <w:pStyle w:val="ListParagraph"/>
        <w:numPr>
          <w:ilvl w:val="0"/>
          <w:numId w:val="2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issing Values</w:t>
      </w:r>
      <w:r w:rsidRPr="00644C1D">
        <w:rPr>
          <w:rFonts w:ascii="Times New Roman" w:hAnsi="Times New Roman" w:cs="Times New Roman"/>
          <w:sz w:val="28"/>
          <w:szCs w:val="28"/>
          <w:lang w:val="en-US"/>
        </w:rPr>
        <w:t>: Filled using mean (numerical) or most frequent (categorical) values.</w:t>
      </w:r>
    </w:p>
    <w:p w14:paraId="6BB54E74" w14:textId="77777777" w:rsidR="00A57C89" w:rsidRPr="00644C1D" w:rsidRDefault="00A57C89" w:rsidP="00641FD0">
      <w:pPr>
        <w:pStyle w:val="ListParagraph"/>
        <w:numPr>
          <w:ilvl w:val="0"/>
          <w:numId w:val="2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Categorical Encoding</w:t>
      </w:r>
      <w:r w:rsidRPr="00644C1D">
        <w:rPr>
          <w:rFonts w:ascii="Times New Roman" w:hAnsi="Times New Roman" w:cs="Times New Roman"/>
          <w:sz w:val="28"/>
          <w:szCs w:val="28"/>
          <w:lang w:val="en-US"/>
        </w:rPr>
        <w:t>: Label Encoding used for features like vehicle type, fuel type, road type, and traffic.</w:t>
      </w:r>
    </w:p>
    <w:p w14:paraId="258F9667" w14:textId="77777777" w:rsidR="00A57C89" w:rsidRPr="00644C1D" w:rsidRDefault="00A57C89" w:rsidP="00641FD0">
      <w:pPr>
        <w:pStyle w:val="ListParagraph"/>
        <w:numPr>
          <w:ilvl w:val="0"/>
          <w:numId w:val="2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Feature Engineering</w:t>
      </w:r>
      <w:r w:rsidRPr="00644C1D">
        <w:rPr>
          <w:rFonts w:ascii="Times New Roman" w:hAnsi="Times New Roman" w:cs="Times New Roman"/>
          <w:sz w:val="28"/>
          <w:szCs w:val="28"/>
          <w:lang w:val="en-US"/>
        </w:rPr>
        <w:t>: Real-time features like distance, speed, and weather were added.</w:t>
      </w:r>
    </w:p>
    <w:p w14:paraId="1089B461" w14:textId="77777777" w:rsidR="00A57C89" w:rsidRPr="00644C1D" w:rsidRDefault="00A57C89" w:rsidP="00641FD0">
      <w:pPr>
        <w:pStyle w:val="ListParagraph"/>
        <w:numPr>
          <w:ilvl w:val="0"/>
          <w:numId w:val="2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Feature Alignment</w:t>
      </w:r>
      <w:r w:rsidRPr="00644C1D">
        <w:rPr>
          <w:rFonts w:ascii="Times New Roman" w:hAnsi="Times New Roman" w:cs="Times New Roman"/>
          <w:sz w:val="28"/>
          <w:szCs w:val="28"/>
          <w:lang w:val="en-US"/>
        </w:rPr>
        <w:t>: Input features were ordered using feature_order.pkl to match model expectations.</w:t>
      </w:r>
    </w:p>
    <w:p w14:paraId="0DD9A13E" w14:textId="77777777" w:rsidR="00A57C89" w:rsidRPr="00644C1D" w:rsidRDefault="00A57C89" w:rsidP="00641FD0">
      <w:pPr>
        <w:pStyle w:val="ListParagraph"/>
        <w:numPr>
          <w:ilvl w:val="0"/>
          <w:numId w:val="2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Target Variable</w:t>
      </w:r>
      <w:r w:rsidRPr="00644C1D">
        <w:rPr>
          <w:rFonts w:ascii="Times New Roman" w:hAnsi="Times New Roman" w:cs="Times New Roman"/>
          <w:sz w:val="28"/>
          <w:szCs w:val="28"/>
          <w:lang w:val="en-US"/>
        </w:rPr>
        <w:t>: CO₂ emissions (g/km) used as the regression target.</w:t>
      </w:r>
    </w:p>
    <w:p w14:paraId="476D9857" w14:textId="4357795D" w:rsidR="00EB6008" w:rsidRPr="00644C1D" w:rsidRDefault="00A57C89"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his ensured the data was clean, consistent, and ready for accurate CO₂ prediction.</w:t>
      </w:r>
      <w:bookmarkStart w:id="11" w:name="_Toc202953818"/>
    </w:p>
    <w:p w14:paraId="0DD7C705" w14:textId="458788A6" w:rsidR="00B9553A" w:rsidRPr="00644C1D" w:rsidRDefault="00B9553A" w:rsidP="00EB6008">
      <w:pPr>
        <w:spacing w:after="0" w:line="240" w:lineRule="auto"/>
        <w:rPr>
          <w:rFonts w:ascii="Times New Roman" w:hAnsi="Times New Roman" w:cs="Times New Roman"/>
          <w:lang w:val="en-US"/>
        </w:rPr>
      </w:pPr>
    </w:p>
    <w:p w14:paraId="7B9234A6" w14:textId="79D81046" w:rsidR="00B9553A" w:rsidRPr="00644C1D" w:rsidRDefault="00B9553A" w:rsidP="00EB6008">
      <w:pPr>
        <w:spacing w:after="0" w:line="240" w:lineRule="auto"/>
        <w:rPr>
          <w:rFonts w:ascii="Times New Roman" w:hAnsi="Times New Roman" w:cs="Times New Roman"/>
          <w:lang w:val="en-US"/>
        </w:rPr>
      </w:pPr>
    </w:p>
    <w:p w14:paraId="70F547EF" w14:textId="0CD59B6E" w:rsidR="00B9553A" w:rsidRPr="00644C1D" w:rsidRDefault="00B9553A" w:rsidP="00EB6008">
      <w:pPr>
        <w:spacing w:after="0" w:line="240" w:lineRule="auto"/>
        <w:rPr>
          <w:rFonts w:ascii="Times New Roman" w:hAnsi="Times New Roman" w:cs="Times New Roman"/>
          <w:lang w:val="en-US"/>
        </w:rPr>
      </w:pPr>
    </w:p>
    <w:p w14:paraId="79B88B52" w14:textId="37C5CA1E" w:rsidR="00B9553A" w:rsidRPr="00644C1D" w:rsidRDefault="00B9553A" w:rsidP="00EB6008">
      <w:pPr>
        <w:spacing w:after="0" w:line="240" w:lineRule="auto"/>
        <w:rPr>
          <w:rFonts w:ascii="Times New Roman" w:hAnsi="Times New Roman" w:cs="Times New Roman"/>
          <w:lang w:val="en-US"/>
        </w:rPr>
      </w:pPr>
    </w:p>
    <w:p w14:paraId="39E7A828" w14:textId="072AD669" w:rsidR="00B9553A" w:rsidRPr="00644C1D" w:rsidRDefault="00B9553A" w:rsidP="00EB6008">
      <w:pPr>
        <w:spacing w:after="0" w:line="240" w:lineRule="auto"/>
        <w:rPr>
          <w:rFonts w:ascii="Times New Roman" w:hAnsi="Times New Roman" w:cs="Times New Roman"/>
          <w:lang w:val="en-US"/>
        </w:rPr>
      </w:pPr>
    </w:p>
    <w:p w14:paraId="11701F63" w14:textId="1570D702" w:rsidR="00B9553A" w:rsidRPr="00644C1D" w:rsidRDefault="00B9553A" w:rsidP="00EB6008">
      <w:pPr>
        <w:spacing w:after="0" w:line="240" w:lineRule="auto"/>
        <w:rPr>
          <w:rFonts w:ascii="Times New Roman" w:hAnsi="Times New Roman" w:cs="Times New Roman"/>
          <w:lang w:val="en-US"/>
        </w:rPr>
      </w:pPr>
    </w:p>
    <w:p w14:paraId="24F52A7D" w14:textId="6C6BD12D" w:rsidR="00B9553A" w:rsidRPr="00644C1D" w:rsidRDefault="00B9553A" w:rsidP="00EB6008">
      <w:pPr>
        <w:spacing w:after="0" w:line="240" w:lineRule="auto"/>
        <w:rPr>
          <w:rFonts w:ascii="Times New Roman" w:hAnsi="Times New Roman" w:cs="Times New Roman"/>
          <w:lang w:val="en-US"/>
        </w:rPr>
      </w:pPr>
    </w:p>
    <w:p w14:paraId="7F44AE65" w14:textId="08E34D0F" w:rsidR="00B9553A" w:rsidRPr="00644C1D" w:rsidRDefault="00B9553A" w:rsidP="00EB6008">
      <w:pPr>
        <w:spacing w:after="0" w:line="240" w:lineRule="auto"/>
        <w:rPr>
          <w:rFonts w:ascii="Times New Roman" w:hAnsi="Times New Roman" w:cs="Times New Roman"/>
          <w:lang w:val="en-US"/>
        </w:rPr>
      </w:pPr>
    </w:p>
    <w:p w14:paraId="130FEF60" w14:textId="655EEED2" w:rsidR="00B9553A" w:rsidRPr="00644C1D" w:rsidRDefault="00B9553A" w:rsidP="00EB6008">
      <w:pPr>
        <w:spacing w:after="0" w:line="240" w:lineRule="auto"/>
        <w:rPr>
          <w:rFonts w:ascii="Times New Roman" w:hAnsi="Times New Roman" w:cs="Times New Roman"/>
          <w:lang w:val="en-US"/>
        </w:rPr>
      </w:pPr>
    </w:p>
    <w:p w14:paraId="05FCC9EE" w14:textId="4DDB688E" w:rsidR="00B9553A" w:rsidRPr="00644C1D" w:rsidRDefault="00B9553A" w:rsidP="00EB6008">
      <w:pPr>
        <w:spacing w:after="0" w:line="240" w:lineRule="auto"/>
        <w:rPr>
          <w:rFonts w:ascii="Times New Roman" w:hAnsi="Times New Roman" w:cs="Times New Roman"/>
          <w:lang w:val="en-US"/>
        </w:rPr>
      </w:pPr>
    </w:p>
    <w:p w14:paraId="7546F928" w14:textId="3ED1711D" w:rsidR="00B9553A" w:rsidRPr="00644C1D" w:rsidRDefault="00B9553A" w:rsidP="00EB6008">
      <w:pPr>
        <w:spacing w:after="0" w:line="240" w:lineRule="auto"/>
        <w:rPr>
          <w:rFonts w:ascii="Times New Roman" w:hAnsi="Times New Roman" w:cs="Times New Roman"/>
          <w:lang w:val="en-US"/>
        </w:rPr>
      </w:pPr>
    </w:p>
    <w:p w14:paraId="03ED2980" w14:textId="3C5DBD4F" w:rsidR="00B9553A" w:rsidRPr="00644C1D" w:rsidRDefault="00B9553A" w:rsidP="00EB6008">
      <w:pPr>
        <w:spacing w:after="0" w:line="240" w:lineRule="auto"/>
        <w:rPr>
          <w:rFonts w:ascii="Times New Roman" w:hAnsi="Times New Roman" w:cs="Times New Roman"/>
          <w:lang w:val="en-US"/>
        </w:rPr>
      </w:pPr>
    </w:p>
    <w:p w14:paraId="7334672C" w14:textId="3C66FD45" w:rsidR="00B9553A" w:rsidRPr="00644C1D" w:rsidRDefault="00B9553A" w:rsidP="00EB6008">
      <w:pPr>
        <w:spacing w:after="0" w:line="240" w:lineRule="auto"/>
        <w:rPr>
          <w:rFonts w:ascii="Times New Roman" w:hAnsi="Times New Roman" w:cs="Times New Roman"/>
          <w:lang w:val="en-US"/>
        </w:rPr>
      </w:pPr>
    </w:p>
    <w:p w14:paraId="560F0453" w14:textId="1925D034" w:rsidR="00B9553A" w:rsidRPr="00644C1D" w:rsidRDefault="00B9553A" w:rsidP="00EB6008">
      <w:pPr>
        <w:spacing w:after="0" w:line="240" w:lineRule="auto"/>
        <w:rPr>
          <w:rFonts w:ascii="Times New Roman" w:hAnsi="Times New Roman" w:cs="Times New Roman"/>
          <w:lang w:val="en-US"/>
        </w:rPr>
      </w:pPr>
    </w:p>
    <w:p w14:paraId="5AB10B85" w14:textId="5513C2BC" w:rsidR="00B9553A" w:rsidRPr="00644C1D" w:rsidRDefault="00B9553A" w:rsidP="00EB6008">
      <w:pPr>
        <w:spacing w:after="0" w:line="240" w:lineRule="auto"/>
        <w:rPr>
          <w:rFonts w:ascii="Times New Roman" w:hAnsi="Times New Roman" w:cs="Times New Roman"/>
          <w:lang w:val="en-US"/>
        </w:rPr>
      </w:pPr>
    </w:p>
    <w:p w14:paraId="3C4601B4" w14:textId="1CB9221B" w:rsidR="00B9553A" w:rsidRPr="00644C1D" w:rsidRDefault="00B9553A" w:rsidP="00EB6008">
      <w:pPr>
        <w:spacing w:after="0" w:line="240" w:lineRule="auto"/>
        <w:rPr>
          <w:rFonts w:ascii="Times New Roman" w:hAnsi="Times New Roman" w:cs="Times New Roman"/>
          <w:lang w:val="en-US"/>
        </w:rPr>
      </w:pPr>
    </w:p>
    <w:p w14:paraId="055E1B89" w14:textId="77777777" w:rsidR="00641FD0" w:rsidRPr="00644C1D" w:rsidRDefault="00641FD0" w:rsidP="00EB6008">
      <w:pPr>
        <w:spacing w:after="0" w:line="240" w:lineRule="auto"/>
        <w:rPr>
          <w:rFonts w:ascii="Times New Roman" w:hAnsi="Times New Roman" w:cs="Times New Roman"/>
          <w:lang w:val="en-US"/>
        </w:rPr>
      </w:pPr>
    </w:p>
    <w:p w14:paraId="5BEA1984" w14:textId="72FC2952" w:rsidR="000A703E" w:rsidRPr="00644C1D" w:rsidRDefault="000A703E" w:rsidP="00641FD0">
      <w:pPr>
        <w:pStyle w:val="Heading1"/>
        <w:spacing w:before="0" w:after="0" w:line="240" w:lineRule="auto"/>
        <w:rPr>
          <w:rFonts w:ascii="Times New Roman" w:hAnsi="Times New Roman" w:cs="Times New Roman"/>
          <w:b/>
          <w:sz w:val="36"/>
          <w:szCs w:val="36"/>
        </w:rPr>
      </w:pPr>
      <w:r w:rsidRPr="00644C1D">
        <w:rPr>
          <w:rFonts w:ascii="Times New Roman" w:hAnsi="Times New Roman" w:cs="Times New Roman"/>
          <w:b/>
          <w:sz w:val="36"/>
          <w:szCs w:val="36"/>
        </w:rPr>
        <w:t>EDA</w:t>
      </w:r>
      <w:bookmarkEnd w:id="11"/>
    </w:p>
    <w:p w14:paraId="4ECA2CD1" w14:textId="77777777" w:rsidR="00EB6008" w:rsidRPr="00644C1D" w:rsidRDefault="00EB6008" w:rsidP="00EB6008">
      <w:pPr>
        <w:rPr>
          <w:rFonts w:ascii="Times New Roman" w:hAnsi="Times New Roman" w:cs="Times New Roman"/>
        </w:rPr>
      </w:pPr>
    </w:p>
    <w:p w14:paraId="50D2DF01" w14:textId="77777777" w:rsidR="005F4B48" w:rsidRPr="00644C1D" w:rsidRDefault="005F4B48" w:rsidP="00641FD0">
      <w:p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EDA was performed to gain insights into the relationships between vehicle, environmental factors, and CO₂ emissions.</w:t>
      </w:r>
    </w:p>
    <w:p w14:paraId="44C21BC7" w14:textId="2F3ADB9C" w:rsidR="005F4B48" w:rsidRPr="00644C1D" w:rsidRDefault="005F4B48" w:rsidP="00641FD0">
      <w:pPr>
        <w:spacing w:after="0" w:line="360" w:lineRule="auto"/>
        <w:jc w:val="both"/>
        <w:rPr>
          <w:rFonts w:ascii="Times New Roman" w:hAnsi="Times New Roman" w:cs="Times New Roman"/>
          <w:b/>
          <w:bCs/>
          <w:kern w:val="0"/>
          <w:sz w:val="28"/>
          <w:szCs w:val="28"/>
          <w:lang w:val="en-US"/>
          <w14:ligatures w14:val="none"/>
        </w:rPr>
      </w:pPr>
      <w:r w:rsidRPr="00644C1D">
        <w:rPr>
          <w:rFonts w:ascii="Times New Roman" w:hAnsi="Times New Roman" w:cs="Times New Roman"/>
          <w:b/>
          <w:bCs/>
          <w:kern w:val="0"/>
          <w:sz w:val="28"/>
          <w:szCs w:val="28"/>
          <w:lang w:val="en-US"/>
          <w14:ligatures w14:val="none"/>
        </w:rPr>
        <w:t>Key Observations:</w:t>
      </w:r>
    </w:p>
    <w:p w14:paraId="65B08924" w14:textId="77777777" w:rsidR="005F4B48" w:rsidRPr="00644C1D" w:rsidRDefault="005F4B48" w:rsidP="00641FD0">
      <w:pPr>
        <w:numPr>
          <w:ilvl w:val="0"/>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Distribution</w:t>
      </w:r>
      <w:r w:rsidRPr="00644C1D">
        <w:rPr>
          <w:rFonts w:ascii="Times New Roman" w:hAnsi="Times New Roman" w:cs="Times New Roman"/>
          <w:kern w:val="0"/>
          <w:sz w:val="28"/>
          <w:szCs w:val="28"/>
          <w:lang w:val="en-US"/>
          <w14:ligatures w14:val="none"/>
        </w:rPr>
        <w:t xml:space="preserve">: Most CO₂ emissions ranged between </w:t>
      </w:r>
      <w:r w:rsidRPr="00644C1D">
        <w:rPr>
          <w:rFonts w:ascii="Times New Roman" w:hAnsi="Times New Roman" w:cs="Times New Roman"/>
          <w:b/>
          <w:bCs/>
          <w:kern w:val="0"/>
          <w:sz w:val="28"/>
          <w:szCs w:val="28"/>
          <w:lang w:val="en-US"/>
          <w14:ligatures w14:val="none"/>
        </w:rPr>
        <w:t>80–300 g/km</w:t>
      </w:r>
      <w:r w:rsidRPr="00644C1D">
        <w:rPr>
          <w:rFonts w:ascii="Times New Roman" w:hAnsi="Times New Roman" w:cs="Times New Roman"/>
          <w:kern w:val="0"/>
          <w:sz w:val="28"/>
          <w:szCs w:val="28"/>
          <w:lang w:val="en-US"/>
          <w14:ligatures w14:val="none"/>
        </w:rPr>
        <w:t>, with outliers seen in diesel trucks.</w:t>
      </w:r>
    </w:p>
    <w:p w14:paraId="408A20D7" w14:textId="77777777" w:rsidR="005F4B48" w:rsidRPr="00644C1D" w:rsidRDefault="005F4B48" w:rsidP="00641FD0">
      <w:pPr>
        <w:numPr>
          <w:ilvl w:val="0"/>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Fuel Type Impact</w:t>
      </w:r>
      <w:r w:rsidRPr="00644C1D">
        <w:rPr>
          <w:rFonts w:ascii="Times New Roman" w:hAnsi="Times New Roman" w:cs="Times New Roman"/>
          <w:kern w:val="0"/>
          <w:sz w:val="28"/>
          <w:szCs w:val="28"/>
          <w:lang w:val="en-US"/>
          <w14:ligatures w14:val="none"/>
        </w:rPr>
        <w:t>:</w:t>
      </w:r>
    </w:p>
    <w:p w14:paraId="0E1AAE20" w14:textId="77777777" w:rsidR="005F4B48" w:rsidRPr="00644C1D" w:rsidRDefault="005F4B48" w:rsidP="00641FD0">
      <w:pPr>
        <w:numPr>
          <w:ilvl w:val="1"/>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Electric</w:t>
      </w:r>
      <w:r w:rsidRPr="00644C1D">
        <w:rPr>
          <w:rFonts w:ascii="Times New Roman" w:hAnsi="Times New Roman" w:cs="Times New Roman"/>
          <w:kern w:val="0"/>
          <w:sz w:val="28"/>
          <w:szCs w:val="28"/>
          <w:lang w:val="en-US"/>
          <w14:ligatures w14:val="none"/>
        </w:rPr>
        <w:t xml:space="preserve"> vehicles had near-zero emissions.</w:t>
      </w:r>
    </w:p>
    <w:p w14:paraId="3096C92F" w14:textId="77777777" w:rsidR="005F4B48" w:rsidRPr="00644C1D" w:rsidRDefault="005F4B48" w:rsidP="00641FD0">
      <w:pPr>
        <w:numPr>
          <w:ilvl w:val="1"/>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Diesel</w:t>
      </w:r>
      <w:r w:rsidRPr="00644C1D">
        <w:rPr>
          <w:rFonts w:ascii="Times New Roman" w:hAnsi="Times New Roman" w:cs="Times New Roman"/>
          <w:kern w:val="0"/>
          <w:sz w:val="28"/>
          <w:szCs w:val="28"/>
          <w:lang w:val="en-US"/>
          <w14:ligatures w14:val="none"/>
        </w:rPr>
        <w:t xml:space="preserve"> showed the highest average emissions.</w:t>
      </w:r>
    </w:p>
    <w:p w14:paraId="23B0D576" w14:textId="77777777" w:rsidR="005F4B48" w:rsidRPr="00644C1D" w:rsidRDefault="005F4B48" w:rsidP="00641FD0">
      <w:pPr>
        <w:numPr>
          <w:ilvl w:val="0"/>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Traffic &amp; Road Conditions</w:t>
      </w:r>
      <w:r w:rsidRPr="00644C1D">
        <w:rPr>
          <w:rFonts w:ascii="Times New Roman" w:hAnsi="Times New Roman" w:cs="Times New Roman"/>
          <w:kern w:val="0"/>
          <w:sz w:val="28"/>
          <w:szCs w:val="28"/>
          <w:lang w:val="en-US"/>
          <w14:ligatures w14:val="none"/>
        </w:rPr>
        <w:t>:</w:t>
      </w:r>
    </w:p>
    <w:p w14:paraId="51F9CAFC" w14:textId="77777777" w:rsidR="005F4B48" w:rsidRPr="00644C1D" w:rsidRDefault="005F4B48" w:rsidP="00641FD0">
      <w:pPr>
        <w:numPr>
          <w:ilvl w:val="1"/>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 xml:space="preserve">Emissions were highest in </w:t>
      </w:r>
      <w:r w:rsidRPr="00644C1D">
        <w:rPr>
          <w:rFonts w:ascii="Times New Roman" w:hAnsi="Times New Roman" w:cs="Times New Roman"/>
          <w:b/>
          <w:bCs/>
          <w:kern w:val="0"/>
          <w:sz w:val="28"/>
          <w:szCs w:val="28"/>
          <w:lang w:val="en-US"/>
          <w14:ligatures w14:val="none"/>
        </w:rPr>
        <w:t>heavy traffic</w:t>
      </w:r>
      <w:r w:rsidRPr="00644C1D">
        <w:rPr>
          <w:rFonts w:ascii="Times New Roman" w:hAnsi="Times New Roman" w:cs="Times New Roman"/>
          <w:kern w:val="0"/>
          <w:sz w:val="28"/>
          <w:szCs w:val="28"/>
          <w:lang w:val="en-US"/>
          <w14:ligatures w14:val="none"/>
        </w:rPr>
        <w:t xml:space="preserve"> and </w:t>
      </w:r>
      <w:r w:rsidRPr="00644C1D">
        <w:rPr>
          <w:rFonts w:ascii="Times New Roman" w:hAnsi="Times New Roman" w:cs="Times New Roman"/>
          <w:b/>
          <w:bCs/>
          <w:kern w:val="0"/>
          <w:sz w:val="28"/>
          <w:szCs w:val="28"/>
          <w:lang w:val="en-US"/>
          <w14:ligatures w14:val="none"/>
        </w:rPr>
        <w:t>urban roads</w:t>
      </w:r>
      <w:r w:rsidRPr="00644C1D">
        <w:rPr>
          <w:rFonts w:ascii="Times New Roman" w:hAnsi="Times New Roman" w:cs="Times New Roman"/>
          <w:kern w:val="0"/>
          <w:sz w:val="28"/>
          <w:szCs w:val="28"/>
          <w:lang w:val="en-US"/>
          <w14:ligatures w14:val="none"/>
        </w:rPr>
        <w:t>, due to frequent stops and idling.</w:t>
      </w:r>
    </w:p>
    <w:p w14:paraId="76ED0B72" w14:textId="77777777" w:rsidR="005F4B48" w:rsidRPr="00644C1D" w:rsidRDefault="005F4B48" w:rsidP="00641FD0">
      <w:pPr>
        <w:numPr>
          <w:ilvl w:val="0"/>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Speed vs. Emission</w:t>
      </w:r>
      <w:r w:rsidRPr="00644C1D">
        <w:rPr>
          <w:rFonts w:ascii="Times New Roman" w:hAnsi="Times New Roman" w:cs="Times New Roman"/>
          <w:kern w:val="0"/>
          <w:sz w:val="28"/>
          <w:szCs w:val="28"/>
          <w:lang w:val="en-US"/>
          <w14:ligatures w14:val="none"/>
        </w:rPr>
        <w:t>:</w:t>
      </w:r>
    </w:p>
    <w:p w14:paraId="7EDD15D0" w14:textId="77777777" w:rsidR="005F4B48" w:rsidRPr="00644C1D" w:rsidRDefault="005F4B48" w:rsidP="00641FD0">
      <w:pPr>
        <w:numPr>
          <w:ilvl w:val="1"/>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kern w:val="0"/>
          <w:sz w:val="28"/>
          <w:szCs w:val="28"/>
          <w:lang w:val="en-US"/>
          <w14:ligatures w14:val="none"/>
        </w:rPr>
        <w:t>Moderate speeds (~60 km/h) were associated with lower emissions. Very high or low speeds increased emissions.</w:t>
      </w:r>
    </w:p>
    <w:p w14:paraId="029AC114" w14:textId="77777777" w:rsidR="005F4B48" w:rsidRPr="00644C1D" w:rsidRDefault="005F4B48" w:rsidP="00641FD0">
      <w:pPr>
        <w:numPr>
          <w:ilvl w:val="0"/>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Correlation Analysis</w:t>
      </w:r>
      <w:r w:rsidRPr="00644C1D">
        <w:rPr>
          <w:rFonts w:ascii="Times New Roman" w:hAnsi="Times New Roman" w:cs="Times New Roman"/>
          <w:kern w:val="0"/>
          <w:sz w:val="28"/>
          <w:szCs w:val="28"/>
          <w:lang w:val="en-US"/>
          <w14:ligatures w14:val="none"/>
        </w:rPr>
        <w:t>:</w:t>
      </w:r>
    </w:p>
    <w:p w14:paraId="05EDE121" w14:textId="77777777" w:rsidR="005F4B48" w:rsidRPr="00644C1D" w:rsidRDefault="005F4B48" w:rsidP="00641FD0">
      <w:pPr>
        <w:numPr>
          <w:ilvl w:val="1"/>
          <w:numId w:val="37"/>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Distance</w:t>
      </w:r>
      <w:r w:rsidRPr="00644C1D">
        <w:rPr>
          <w:rFonts w:ascii="Times New Roman" w:hAnsi="Times New Roman" w:cs="Times New Roman"/>
          <w:kern w:val="0"/>
          <w:sz w:val="28"/>
          <w:szCs w:val="28"/>
          <w:lang w:val="en-US"/>
          <w14:ligatures w14:val="none"/>
        </w:rPr>
        <w:t xml:space="preserve">, </w:t>
      </w:r>
      <w:r w:rsidRPr="00644C1D">
        <w:rPr>
          <w:rFonts w:ascii="Times New Roman" w:hAnsi="Times New Roman" w:cs="Times New Roman"/>
          <w:b/>
          <w:bCs/>
          <w:kern w:val="0"/>
          <w:sz w:val="28"/>
          <w:szCs w:val="28"/>
          <w:lang w:val="en-US"/>
          <w14:ligatures w14:val="none"/>
        </w:rPr>
        <w:t>Engine Size</w:t>
      </w:r>
      <w:r w:rsidRPr="00644C1D">
        <w:rPr>
          <w:rFonts w:ascii="Times New Roman" w:hAnsi="Times New Roman" w:cs="Times New Roman"/>
          <w:kern w:val="0"/>
          <w:sz w:val="28"/>
          <w:szCs w:val="28"/>
          <w:lang w:val="en-US"/>
          <w14:ligatures w14:val="none"/>
        </w:rPr>
        <w:t xml:space="preserve">, and </w:t>
      </w:r>
      <w:r w:rsidRPr="00644C1D">
        <w:rPr>
          <w:rFonts w:ascii="Times New Roman" w:hAnsi="Times New Roman" w:cs="Times New Roman"/>
          <w:b/>
          <w:bCs/>
          <w:kern w:val="0"/>
          <w:sz w:val="28"/>
          <w:szCs w:val="28"/>
          <w:lang w:val="en-US"/>
          <w14:ligatures w14:val="none"/>
        </w:rPr>
        <w:t>Fuel Type</w:t>
      </w:r>
      <w:r w:rsidRPr="00644C1D">
        <w:rPr>
          <w:rFonts w:ascii="Times New Roman" w:hAnsi="Times New Roman" w:cs="Times New Roman"/>
          <w:kern w:val="0"/>
          <w:sz w:val="28"/>
          <w:szCs w:val="28"/>
          <w:lang w:val="en-US"/>
          <w14:ligatures w14:val="none"/>
        </w:rPr>
        <w:t xml:space="preserve"> were positively correlated with emission levels.</w:t>
      </w:r>
    </w:p>
    <w:p w14:paraId="11E25FB2" w14:textId="0220C62A" w:rsidR="005F4B48" w:rsidRPr="00644C1D" w:rsidRDefault="005F4B48" w:rsidP="00641FD0">
      <w:pPr>
        <w:spacing w:after="0" w:line="360" w:lineRule="auto"/>
        <w:jc w:val="both"/>
        <w:rPr>
          <w:rFonts w:ascii="Times New Roman" w:hAnsi="Times New Roman" w:cs="Times New Roman"/>
          <w:b/>
          <w:bCs/>
          <w:kern w:val="0"/>
          <w:sz w:val="28"/>
          <w:szCs w:val="28"/>
          <w:lang w:val="en-US"/>
          <w14:ligatures w14:val="none"/>
        </w:rPr>
      </w:pPr>
      <w:r w:rsidRPr="00644C1D">
        <w:rPr>
          <w:rFonts w:ascii="Times New Roman" w:hAnsi="Times New Roman" w:cs="Times New Roman"/>
          <w:b/>
          <w:bCs/>
          <w:kern w:val="0"/>
          <w:sz w:val="28"/>
          <w:szCs w:val="28"/>
          <w:lang w:val="en-US"/>
          <w14:ligatures w14:val="none"/>
        </w:rPr>
        <w:t>Visuals Used:</w:t>
      </w:r>
    </w:p>
    <w:p w14:paraId="347DFCAF" w14:textId="77777777" w:rsidR="005F4B48" w:rsidRPr="00644C1D" w:rsidRDefault="005F4B48" w:rsidP="00641FD0">
      <w:pPr>
        <w:numPr>
          <w:ilvl w:val="0"/>
          <w:numId w:val="3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Histograms</w:t>
      </w:r>
      <w:r w:rsidRPr="00644C1D">
        <w:rPr>
          <w:rFonts w:ascii="Times New Roman" w:hAnsi="Times New Roman" w:cs="Times New Roman"/>
          <w:kern w:val="0"/>
          <w:sz w:val="28"/>
          <w:szCs w:val="28"/>
          <w:lang w:val="en-US"/>
          <w14:ligatures w14:val="none"/>
        </w:rPr>
        <w:t xml:space="preserve"> for emission distribution</w:t>
      </w:r>
    </w:p>
    <w:p w14:paraId="605385AC" w14:textId="77777777" w:rsidR="005F4B48" w:rsidRPr="00644C1D" w:rsidRDefault="005F4B48" w:rsidP="00641FD0">
      <w:pPr>
        <w:numPr>
          <w:ilvl w:val="0"/>
          <w:numId w:val="3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Boxplots</w:t>
      </w:r>
      <w:r w:rsidRPr="00644C1D">
        <w:rPr>
          <w:rFonts w:ascii="Times New Roman" w:hAnsi="Times New Roman" w:cs="Times New Roman"/>
          <w:kern w:val="0"/>
          <w:sz w:val="28"/>
          <w:szCs w:val="28"/>
          <w:lang w:val="en-US"/>
          <w14:ligatures w14:val="none"/>
        </w:rPr>
        <w:t xml:space="preserve"> comparing fuel types and road types</w:t>
      </w:r>
    </w:p>
    <w:p w14:paraId="7F3C1399" w14:textId="77777777" w:rsidR="005F4B48" w:rsidRPr="00644C1D" w:rsidRDefault="005F4B48" w:rsidP="00641FD0">
      <w:pPr>
        <w:numPr>
          <w:ilvl w:val="0"/>
          <w:numId w:val="3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Line plots</w:t>
      </w:r>
      <w:r w:rsidRPr="00644C1D">
        <w:rPr>
          <w:rFonts w:ascii="Times New Roman" w:hAnsi="Times New Roman" w:cs="Times New Roman"/>
          <w:kern w:val="0"/>
          <w:sz w:val="28"/>
          <w:szCs w:val="28"/>
          <w:lang w:val="en-US"/>
          <w14:ligatures w14:val="none"/>
        </w:rPr>
        <w:t xml:space="preserve"> for emission trends</w:t>
      </w:r>
    </w:p>
    <w:p w14:paraId="3EC8E3B2" w14:textId="77777777" w:rsidR="005F4B48" w:rsidRPr="00644C1D" w:rsidRDefault="005F4B48" w:rsidP="00641FD0">
      <w:pPr>
        <w:numPr>
          <w:ilvl w:val="0"/>
          <w:numId w:val="38"/>
        </w:numPr>
        <w:spacing w:after="0" w:line="360" w:lineRule="auto"/>
        <w:jc w:val="both"/>
        <w:rPr>
          <w:rFonts w:ascii="Times New Roman" w:hAnsi="Times New Roman" w:cs="Times New Roman"/>
          <w:kern w:val="0"/>
          <w:sz w:val="28"/>
          <w:szCs w:val="28"/>
          <w:lang w:val="en-US"/>
          <w14:ligatures w14:val="none"/>
        </w:rPr>
      </w:pPr>
      <w:r w:rsidRPr="00644C1D">
        <w:rPr>
          <w:rFonts w:ascii="Times New Roman" w:hAnsi="Times New Roman" w:cs="Times New Roman"/>
          <w:b/>
          <w:bCs/>
          <w:kern w:val="0"/>
          <w:sz w:val="28"/>
          <w:szCs w:val="28"/>
          <w:lang w:val="en-US"/>
          <w14:ligatures w14:val="none"/>
        </w:rPr>
        <w:t>Heatmaps</w:t>
      </w:r>
      <w:r w:rsidRPr="00644C1D">
        <w:rPr>
          <w:rFonts w:ascii="Times New Roman" w:hAnsi="Times New Roman" w:cs="Times New Roman"/>
          <w:kern w:val="0"/>
          <w:sz w:val="28"/>
          <w:szCs w:val="28"/>
          <w:lang w:val="en-US"/>
          <w14:ligatures w14:val="none"/>
        </w:rPr>
        <w:t xml:space="preserve"> to show feature correlation</w:t>
      </w:r>
    </w:p>
    <w:p w14:paraId="7ED2B936" w14:textId="77777777" w:rsidR="00EB6008" w:rsidRPr="00644C1D" w:rsidRDefault="000A703E" w:rsidP="00EB6008">
      <w:pPr>
        <w:pStyle w:val="Heading1"/>
        <w:spacing w:after="0" w:line="240" w:lineRule="auto"/>
        <w:rPr>
          <w:rFonts w:ascii="Times New Roman" w:hAnsi="Times New Roman" w:cs="Times New Roman"/>
          <w:sz w:val="24"/>
          <w:szCs w:val="24"/>
        </w:rPr>
      </w:pPr>
      <w:r w:rsidRPr="00644C1D">
        <w:rPr>
          <w:rFonts w:ascii="Times New Roman" w:hAnsi="Times New Roman" w:cs="Times New Roman"/>
          <w:sz w:val="24"/>
          <w:szCs w:val="24"/>
        </w:rPr>
        <w:br w:type="page"/>
      </w:r>
      <w:bookmarkStart w:id="12" w:name="_Toc202953819"/>
    </w:p>
    <w:p w14:paraId="416D18D8" w14:textId="77777777" w:rsidR="00EB6008" w:rsidRPr="00644C1D" w:rsidRDefault="00EB6008" w:rsidP="00EB6008">
      <w:pPr>
        <w:pStyle w:val="Heading1"/>
        <w:spacing w:after="0" w:line="240" w:lineRule="auto"/>
        <w:rPr>
          <w:rFonts w:ascii="Times New Roman" w:hAnsi="Times New Roman" w:cs="Times New Roman"/>
          <w:sz w:val="16"/>
          <w:szCs w:val="16"/>
        </w:rPr>
      </w:pPr>
    </w:p>
    <w:p w14:paraId="39F70962" w14:textId="163F6F8C" w:rsidR="000A703E" w:rsidRPr="00644C1D" w:rsidRDefault="000A703E" w:rsidP="00641FD0">
      <w:pPr>
        <w:pStyle w:val="Heading1"/>
        <w:spacing w:before="0" w:after="0" w:line="240" w:lineRule="auto"/>
        <w:rPr>
          <w:rFonts w:ascii="Times New Roman" w:hAnsi="Times New Roman" w:cs="Times New Roman"/>
          <w:b/>
          <w:sz w:val="36"/>
          <w:szCs w:val="36"/>
        </w:rPr>
      </w:pPr>
      <w:r w:rsidRPr="00644C1D">
        <w:rPr>
          <w:rFonts w:ascii="Times New Roman" w:hAnsi="Times New Roman" w:cs="Times New Roman"/>
          <w:b/>
          <w:sz w:val="36"/>
          <w:szCs w:val="36"/>
        </w:rPr>
        <w:t>Model Building</w:t>
      </w:r>
      <w:bookmarkEnd w:id="12"/>
    </w:p>
    <w:p w14:paraId="1AA716EB" w14:textId="77777777" w:rsidR="00EB6008" w:rsidRPr="00644C1D" w:rsidRDefault="00EB6008" w:rsidP="00EB6008">
      <w:pPr>
        <w:rPr>
          <w:rFonts w:ascii="Times New Roman" w:hAnsi="Times New Roman" w:cs="Times New Roman"/>
        </w:rPr>
      </w:pPr>
    </w:p>
    <w:p w14:paraId="292918B8" w14:textId="21F6B625" w:rsidR="005F4B48" w:rsidRPr="00644C1D" w:rsidRDefault="005F4B48"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o predict CO₂ emissions, a </w:t>
      </w:r>
      <w:r w:rsidRPr="00644C1D">
        <w:rPr>
          <w:rFonts w:ascii="Times New Roman" w:hAnsi="Times New Roman" w:cs="Times New Roman"/>
          <w:b/>
          <w:bCs/>
          <w:sz w:val="28"/>
          <w:szCs w:val="28"/>
          <w:lang w:val="en-US"/>
        </w:rPr>
        <w:t>supervised regression model</w:t>
      </w:r>
      <w:r w:rsidRPr="00644C1D">
        <w:rPr>
          <w:rFonts w:ascii="Times New Roman" w:hAnsi="Times New Roman" w:cs="Times New Roman"/>
          <w:sz w:val="28"/>
          <w:szCs w:val="28"/>
          <w:lang w:val="en-US"/>
        </w:rPr>
        <w:t xml:space="preserve"> was trained using trip, vehicle, and environmental features.</w:t>
      </w:r>
    </w:p>
    <w:p w14:paraId="28A62296" w14:textId="3F9E8EF7" w:rsidR="005F4B48" w:rsidRPr="00644C1D" w:rsidRDefault="005F4B48"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Steps Involved:</w:t>
      </w:r>
    </w:p>
    <w:p w14:paraId="0889A2DF" w14:textId="77777777" w:rsidR="005F4B48" w:rsidRPr="00644C1D" w:rsidRDefault="005F4B48" w:rsidP="00641FD0">
      <w:pPr>
        <w:numPr>
          <w:ilvl w:val="0"/>
          <w:numId w:val="39"/>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Problem Type</w:t>
      </w:r>
      <w:r w:rsidRPr="00644C1D">
        <w:rPr>
          <w:rFonts w:ascii="Times New Roman" w:hAnsi="Times New Roman" w:cs="Times New Roman"/>
          <w:sz w:val="28"/>
          <w:szCs w:val="28"/>
          <w:lang w:val="en-US"/>
        </w:rPr>
        <w:t>: Regression</w:t>
      </w:r>
    </w:p>
    <w:p w14:paraId="2339F857" w14:textId="77777777" w:rsidR="005F4B48" w:rsidRPr="00644C1D" w:rsidRDefault="005F4B48" w:rsidP="00641FD0">
      <w:pPr>
        <w:numPr>
          <w:ilvl w:val="0"/>
          <w:numId w:val="39"/>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Algorithm Used</w:t>
      </w:r>
      <w:r w:rsidRPr="00644C1D">
        <w:rPr>
          <w:rFonts w:ascii="Times New Roman" w:hAnsi="Times New Roman" w:cs="Times New Roman"/>
          <w:sz w:val="28"/>
          <w:szCs w:val="28"/>
          <w:lang w:val="en-US"/>
        </w:rPr>
        <w:t>: Random Forest Regressor (from scikit-learn)</w:t>
      </w:r>
    </w:p>
    <w:p w14:paraId="01F8E558" w14:textId="77777777" w:rsidR="005F4B48" w:rsidRPr="00644C1D" w:rsidRDefault="005F4B48" w:rsidP="00641FD0">
      <w:pPr>
        <w:numPr>
          <w:ilvl w:val="0"/>
          <w:numId w:val="39"/>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Features Used</w:t>
      </w:r>
      <w:r w:rsidRPr="00644C1D">
        <w:rPr>
          <w:rFonts w:ascii="Times New Roman" w:hAnsi="Times New Roman" w:cs="Times New Roman"/>
          <w:sz w:val="28"/>
          <w:szCs w:val="28"/>
          <w:lang w:val="en-US"/>
        </w:rPr>
        <w:t>:</w:t>
      </w:r>
    </w:p>
    <w:p w14:paraId="44831C3D" w14:textId="77777777" w:rsidR="005F4B48" w:rsidRPr="00644C1D" w:rsidRDefault="005F4B48" w:rsidP="00641FD0">
      <w:pPr>
        <w:numPr>
          <w:ilvl w:val="1"/>
          <w:numId w:val="39"/>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Categorical: Vehicle Type, Fuel Type, Road Type, Traffic Conditions</w:t>
      </w:r>
    </w:p>
    <w:p w14:paraId="74DF1DA3" w14:textId="77777777" w:rsidR="005F4B48" w:rsidRPr="00644C1D" w:rsidRDefault="005F4B48" w:rsidP="00641FD0">
      <w:pPr>
        <w:numPr>
          <w:ilvl w:val="1"/>
          <w:numId w:val="39"/>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Numerical: Distance, Speed, Engine Size, Age, Mileage, etc.</w:t>
      </w:r>
    </w:p>
    <w:p w14:paraId="2E80E004" w14:textId="77777777" w:rsidR="005F4B48" w:rsidRPr="00644C1D" w:rsidRDefault="005F4B48" w:rsidP="00641FD0">
      <w:pPr>
        <w:numPr>
          <w:ilvl w:val="0"/>
          <w:numId w:val="39"/>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Target Variable</w:t>
      </w:r>
      <w:r w:rsidRPr="00644C1D">
        <w:rPr>
          <w:rFonts w:ascii="Times New Roman" w:hAnsi="Times New Roman" w:cs="Times New Roman"/>
          <w:sz w:val="28"/>
          <w:szCs w:val="28"/>
          <w:lang w:val="en-US"/>
        </w:rPr>
        <w:t>: CO₂ Emission (g/km)</w:t>
      </w:r>
    </w:p>
    <w:p w14:paraId="2B5D31DA" w14:textId="64BC255D" w:rsidR="00EB6008" w:rsidRPr="00644C1D" w:rsidRDefault="005F4B48"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he model was trained on a cleaned and encoded dataset and saved using joblib for integration into the GreenRoute app.</w:t>
      </w:r>
      <w:bookmarkStart w:id="13" w:name="_Toc202953820"/>
    </w:p>
    <w:p w14:paraId="20F24BDC" w14:textId="142E0A58" w:rsidR="00B9553A" w:rsidRPr="00644C1D" w:rsidRDefault="00B9553A" w:rsidP="00641FD0">
      <w:pPr>
        <w:jc w:val="both"/>
        <w:rPr>
          <w:rFonts w:ascii="Times New Roman" w:hAnsi="Times New Roman" w:cs="Times New Roman"/>
          <w:lang w:val="en-US"/>
        </w:rPr>
      </w:pPr>
    </w:p>
    <w:p w14:paraId="454F975B" w14:textId="596AB570" w:rsidR="00B9553A" w:rsidRPr="00644C1D" w:rsidRDefault="00B9553A" w:rsidP="00EB6008">
      <w:pPr>
        <w:rPr>
          <w:rFonts w:ascii="Times New Roman" w:hAnsi="Times New Roman" w:cs="Times New Roman"/>
          <w:lang w:val="en-US"/>
        </w:rPr>
      </w:pPr>
    </w:p>
    <w:p w14:paraId="6DBF7C07" w14:textId="6605F96C" w:rsidR="00B9553A" w:rsidRPr="00644C1D" w:rsidRDefault="00B9553A" w:rsidP="00EB6008">
      <w:pPr>
        <w:rPr>
          <w:rFonts w:ascii="Times New Roman" w:hAnsi="Times New Roman" w:cs="Times New Roman"/>
          <w:lang w:val="en-US"/>
        </w:rPr>
      </w:pPr>
    </w:p>
    <w:p w14:paraId="0E3E9F32" w14:textId="136DF76A" w:rsidR="00B9553A" w:rsidRPr="00644C1D" w:rsidRDefault="00B9553A" w:rsidP="00EB6008">
      <w:pPr>
        <w:rPr>
          <w:rFonts w:ascii="Times New Roman" w:hAnsi="Times New Roman" w:cs="Times New Roman"/>
          <w:lang w:val="en-US"/>
        </w:rPr>
      </w:pPr>
    </w:p>
    <w:p w14:paraId="7CB96476" w14:textId="6F500397" w:rsidR="00B9553A" w:rsidRPr="00644C1D" w:rsidRDefault="00B9553A" w:rsidP="00EB6008">
      <w:pPr>
        <w:rPr>
          <w:rFonts w:ascii="Times New Roman" w:hAnsi="Times New Roman" w:cs="Times New Roman"/>
          <w:lang w:val="en-US"/>
        </w:rPr>
      </w:pPr>
    </w:p>
    <w:p w14:paraId="6BA6BA74" w14:textId="764BE50E" w:rsidR="00B9553A" w:rsidRPr="00644C1D" w:rsidRDefault="00B9553A" w:rsidP="00EB6008">
      <w:pPr>
        <w:rPr>
          <w:rFonts w:ascii="Times New Roman" w:hAnsi="Times New Roman" w:cs="Times New Roman"/>
          <w:lang w:val="en-US"/>
        </w:rPr>
      </w:pPr>
    </w:p>
    <w:p w14:paraId="589F4019" w14:textId="706ADC37" w:rsidR="00B9553A" w:rsidRPr="00644C1D" w:rsidRDefault="00B9553A" w:rsidP="00EB6008">
      <w:pPr>
        <w:rPr>
          <w:rFonts w:ascii="Times New Roman" w:hAnsi="Times New Roman" w:cs="Times New Roman"/>
          <w:lang w:val="en-US"/>
        </w:rPr>
      </w:pPr>
    </w:p>
    <w:p w14:paraId="4E8F21B7" w14:textId="640D4D82" w:rsidR="00B9553A" w:rsidRPr="00644C1D" w:rsidRDefault="00B9553A" w:rsidP="00EB6008">
      <w:pPr>
        <w:rPr>
          <w:rFonts w:ascii="Times New Roman" w:hAnsi="Times New Roman" w:cs="Times New Roman"/>
          <w:lang w:val="en-US"/>
        </w:rPr>
      </w:pPr>
    </w:p>
    <w:p w14:paraId="6D6360DF" w14:textId="18883364" w:rsidR="00B9553A" w:rsidRPr="00644C1D" w:rsidRDefault="00B9553A" w:rsidP="00EB6008">
      <w:pPr>
        <w:rPr>
          <w:rFonts w:ascii="Times New Roman" w:hAnsi="Times New Roman" w:cs="Times New Roman"/>
          <w:lang w:val="en-US"/>
        </w:rPr>
      </w:pPr>
    </w:p>
    <w:p w14:paraId="3C2837DA" w14:textId="6DF38CB2" w:rsidR="00B9553A" w:rsidRPr="00644C1D" w:rsidRDefault="00B9553A" w:rsidP="00EB6008">
      <w:pPr>
        <w:rPr>
          <w:rFonts w:ascii="Times New Roman" w:hAnsi="Times New Roman" w:cs="Times New Roman"/>
          <w:lang w:val="en-US"/>
        </w:rPr>
      </w:pPr>
    </w:p>
    <w:p w14:paraId="33697516" w14:textId="6FBDA089" w:rsidR="00B9553A" w:rsidRPr="00644C1D" w:rsidRDefault="00B9553A" w:rsidP="00EB6008">
      <w:pPr>
        <w:rPr>
          <w:rFonts w:ascii="Times New Roman" w:hAnsi="Times New Roman" w:cs="Times New Roman"/>
          <w:lang w:val="en-US"/>
        </w:rPr>
      </w:pPr>
    </w:p>
    <w:p w14:paraId="58C495EA" w14:textId="08B80C73" w:rsidR="00B9553A" w:rsidRPr="00644C1D" w:rsidRDefault="00B9553A" w:rsidP="00EB6008">
      <w:pPr>
        <w:rPr>
          <w:rFonts w:ascii="Times New Roman" w:hAnsi="Times New Roman" w:cs="Times New Roman"/>
          <w:lang w:val="en-US"/>
        </w:rPr>
      </w:pPr>
    </w:p>
    <w:p w14:paraId="17C25479" w14:textId="152F5E62" w:rsidR="00B9553A" w:rsidRPr="00644C1D" w:rsidRDefault="00B9553A" w:rsidP="00EB6008">
      <w:pPr>
        <w:rPr>
          <w:rFonts w:ascii="Times New Roman" w:hAnsi="Times New Roman" w:cs="Times New Roman"/>
          <w:lang w:val="en-US"/>
        </w:rPr>
      </w:pPr>
    </w:p>
    <w:p w14:paraId="55448076" w14:textId="400104CF" w:rsidR="00B9553A" w:rsidRPr="00644C1D" w:rsidRDefault="00B9553A" w:rsidP="00EB6008">
      <w:pPr>
        <w:rPr>
          <w:rFonts w:ascii="Times New Roman" w:hAnsi="Times New Roman" w:cs="Times New Roman"/>
          <w:lang w:val="en-US"/>
        </w:rPr>
      </w:pPr>
    </w:p>
    <w:p w14:paraId="02226028" w14:textId="77777777" w:rsidR="00B9553A" w:rsidRPr="00644C1D" w:rsidRDefault="00B9553A" w:rsidP="00EB6008">
      <w:pPr>
        <w:rPr>
          <w:rFonts w:ascii="Times New Roman" w:hAnsi="Times New Roman" w:cs="Times New Roman"/>
          <w:sz w:val="16"/>
          <w:szCs w:val="16"/>
          <w:lang w:val="en-US"/>
        </w:rPr>
      </w:pPr>
    </w:p>
    <w:p w14:paraId="2C6E0192" w14:textId="1726ECAC" w:rsidR="000A703E" w:rsidRPr="00644C1D" w:rsidRDefault="000A703E" w:rsidP="00641FD0">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Model Evaluation</w:t>
      </w:r>
      <w:bookmarkEnd w:id="13"/>
    </w:p>
    <w:p w14:paraId="4B5237E8" w14:textId="77777777" w:rsidR="00EB6008" w:rsidRPr="00644C1D" w:rsidRDefault="00EB6008" w:rsidP="00EB6008">
      <w:pPr>
        <w:rPr>
          <w:rFonts w:ascii="Times New Roman" w:hAnsi="Times New Roman" w:cs="Times New Roman"/>
        </w:rPr>
      </w:pPr>
    </w:p>
    <w:p w14:paraId="02E10E3F" w14:textId="77777777" w:rsidR="00481F10" w:rsidRPr="00644C1D" w:rsidRDefault="00481F10"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he CO₂ emission prediction model was evaluated using standard regression metrics on a test/validation set to ensure accuracy and reliability.</w:t>
      </w:r>
    </w:p>
    <w:p w14:paraId="33DE8964" w14:textId="77777777" w:rsidR="005F4B48" w:rsidRPr="00644C1D" w:rsidRDefault="005F4B48"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Metrics Used:</w:t>
      </w:r>
    </w:p>
    <w:p w14:paraId="7B499B9D" w14:textId="77777777" w:rsidR="005F4B48" w:rsidRPr="00644C1D" w:rsidRDefault="005F4B48" w:rsidP="00641FD0">
      <w:pPr>
        <w:numPr>
          <w:ilvl w:val="0"/>
          <w:numId w:val="40"/>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ean Absolute Error (MAE)</w:t>
      </w:r>
      <w:r w:rsidRPr="00644C1D">
        <w:rPr>
          <w:rFonts w:ascii="Times New Roman" w:hAnsi="Times New Roman" w:cs="Times New Roman"/>
          <w:sz w:val="28"/>
          <w:szCs w:val="28"/>
          <w:lang w:val="en-US"/>
        </w:rPr>
        <w:t>: Measures average prediction error</w:t>
      </w:r>
    </w:p>
    <w:p w14:paraId="51E3D184" w14:textId="77777777" w:rsidR="005F4B48" w:rsidRPr="00644C1D" w:rsidRDefault="005F4B48" w:rsidP="00641FD0">
      <w:pPr>
        <w:numPr>
          <w:ilvl w:val="0"/>
          <w:numId w:val="40"/>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ean Squared Error (MSE)</w:t>
      </w:r>
      <w:r w:rsidRPr="00644C1D">
        <w:rPr>
          <w:rFonts w:ascii="Times New Roman" w:hAnsi="Times New Roman" w:cs="Times New Roman"/>
          <w:sz w:val="28"/>
          <w:szCs w:val="28"/>
          <w:lang w:val="en-US"/>
        </w:rPr>
        <w:t>: Penalizes large errors</w:t>
      </w:r>
    </w:p>
    <w:p w14:paraId="2BE99BFB" w14:textId="77777777" w:rsidR="005F4B48" w:rsidRPr="00644C1D" w:rsidRDefault="005F4B48" w:rsidP="00641FD0">
      <w:pPr>
        <w:numPr>
          <w:ilvl w:val="0"/>
          <w:numId w:val="40"/>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R² Score</w:t>
      </w:r>
      <w:r w:rsidRPr="00644C1D">
        <w:rPr>
          <w:rFonts w:ascii="Times New Roman" w:hAnsi="Times New Roman" w:cs="Times New Roman"/>
          <w:sz w:val="28"/>
          <w:szCs w:val="28"/>
          <w:lang w:val="en-US"/>
        </w:rPr>
        <w:t>: Measures how well the model explains variance (closer to 1 = better)</w:t>
      </w:r>
    </w:p>
    <w:p w14:paraId="3C11BCA8" w14:textId="11FFB783" w:rsidR="005F4B48" w:rsidRPr="00644C1D" w:rsidRDefault="005F4B48"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Evaluation Results (Sample):</w:t>
      </w:r>
    </w:p>
    <w:p w14:paraId="0F7F5605" w14:textId="77777777" w:rsidR="005F4B48" w:rsidRPr="00644C1D" w:rsidRDefault="005F4B48" w:rsidP="00641FD0">
      <w:pPr>
        <w:numPr>
          <w:ilvl w:val="0"/>
          <w:numId w:val="41"/>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MAE: ~10.3 g/km</w:t>
      </w:r>
    </w:p>
    <w:p w14:paraId="2313C141" w14:textId="77777777" w:rsidR="005F4B48" w:rsidRPr="00644C1D" w:rsidRDefault="005F4B48" w:rsidP="00641FD0">
      <w:pPr>
        <w:numPr>
          <w:ilvl w:val="0"/>
          <w:numId w:val="41"/>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MSE: ~210.5 g²/km²</w:t>
      </w:r>
    </w:p>
    <w:p w14:paraId="47E9A05F" w14:textId="77777777" w:rsidR="005F4B48" w:rsidRPr="00644C1D" w:rsidRDefault="005F4B48" w:rsidP="00641FD0">
      <w:pPr>
        <w:numPr>
          <w:ilvl w:val="0"/>
          <w:numId w:val="41"/>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R² Score: ~0.91</w:t>
      </w:r>
    </w:p>
    <w:p w14:paraId="283E3647" w14:textId="6D85B510" w:rsidR="00EB6008" w:rsidRPr="00644C1D" w:rsidRDefault="005F4B48"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he model showed </w:t>
      </w:r>
      <w:r w:rsidRPr="00644C1D">
        <w:rPr>
          <w:rFonts w:ascii="Times New Roman" w:hAnsi="Times New Roman" w:cs="Times New Roman"/>
          <w:b/>
          <w:bCs/>
          <w:sz w:val="28"/>
          <w:szCs w:val="28"/>
          <w:lang w:val="en-US"/>
        </w:rPr>
        <w:t>high accuracy</w:t>
      </w:r>
      <w:r w:rsidRPr="00644C1D">
        <w:rPr>
          <w:rFonts w:ascii="Times New Roman" w:hAnsi="Times New Roman" w:cs="Times New Roman"/>
          <w:sz w:val="28"/>
          <w:szCs w:val="28"/>
          <w:lang w:val="en-US"/>
        </w:rPr>
        <w:t xml:space="preserve"> and </w:t>
      </w:r>
      <w:r w:rsidRPr="00644C1D">
        <w:rPr>
          <w:rFonts w:ascii="Times New Roman" w:hAnsi="Times New Roman" w:cs="Times New Roman"/>
          <w:b/>
          <w:bCs/>
          <w:sz w:val="28"/>
          <w:szCs w:val="28"/>
          <w:lang w:val="en-US"/>
        </w:rPr>
        <w:t>strong generalization</w:t>
      </w:r>
      <w:r w:rsidRPr="00644C1D">
        <w:rPr>
          <w:rFonts w:ascii="Times New Roman" w:hAnsi="Times New Roman" w:cs="Times New Roman"/>
          <w:sz w:val="28"/>
          <w:szCs w:val="28"/>
          <w:lang w:val="en-US"/>
        </w:rPr>
        <w:t>, making it reliable for real-world CO₂ emission prediction.</w:t>
      </w:r>
    </w:p>
    <w:p w14:paraId="78C471DB" w14:textId="7BCF81AB" w:rsidR="00EB6008" w:rsidRPr="00644C1D" w:rsidRDefault="00EB6008" w:rsidP="00AB7528">
      <w:pPr>
        <w:pStyle w:val="Heading1"/>
        <w:rPr>
          <w:rFonts w:ascii="Times New Roman" w:hAnsi="Times New Roman" w:cs="Times New Roman"/>
          <w:sz w:val="16"/>
          <w:szCs w:val="16"/>
        </w:rPr>
      </w:pPr>
    </w:p>
    <w:p w14:paraId="62AE8498" w14:textId="5C21955B" w:rsidR="00B9553A" w:rsidRPr="00644C1D" w:rsidRDefault="00B9553A" w:rsidP="00B9553A">
      <w:pPr>
        <w:rPr>
          <w:rFonts w:ascii="Times New Roman" w:hAnsi="Times New Roman" w:cs="Times New Roman"/>
        </w:rPr>
      </w:pPr>
    </w:p>
    <w:p w14:paraId="0F6BB19B" w14:textId="31895037" w:rsidR="00B9553A" w:rsidRPr="00644C1D" w:rsidRDefault="00B9553A" w:rsidP="00B9553A">
      <w:pPr>
        <w:rPr>
          <w:rFonts w:ascii="Times New Roman" w:hAnsi="Times New Roman" w:cs="Times New Roman"/>
        </w:rPr>
      </w:pPr>
    </w:p>
    <w:p w14:paraId="7BD71DB3" w14:textId="069B666C" w:rsidR="00B9553A" w:rsidRPr="00644C1D" w:rsidRDefault="00B9553A" w:rsidP="00B9553A">
      <w:pPr>
        <w:rPr>
          <w:rFonts w:ascii="Times New Roman" w:hAnsi="Times New Roman" w:cs="Times New Roman"/>
        </w:rPr>
      </w:pPr>
    </w:p>
    <w:p w14:paraId="12B50398" w14:textId="4557A733" w:rsidR="00B9553A" w:rsidRPr="00644C1D" w:rsidRDefault="00B9553A" w:rsidP="00B9553A">
      <w:pPr>
        <w:rPr>
          <w:rFonts w:ascii="Times New Roman" w:hAnsi="Times New Roman" w:cs="Times New Roman"/>
        </w:rPr>
      </w:pPr>
    </w:p>
    <w:p w14:paraId="4EB62638" w14:textId="3CE51241" w:rsidR="00B9553A" w:rsidRPr="00644C1D" w:rsidRDefault="00B9553A" w:rsidP="00B9553A">
      <w:pPr>
        <w:rPr>
          <w:rFonts w:ascii="Times New Roman" w:hAnsi="Times New Roman" w:cs="Times New Roman"/>
        </w:rPr>
      </w:pPr>
    </w:p>
    <w:p w14:paraId="3AFA0E45" w14:textId="260251EC" w:rsidR="00B9553A" w:rsidRPr="00644C1D" w:rsidRDefault="00B9553A" w:rsidP="00B9553A">
      <w:pPr>
        <w:rPr>
          <w:rFonts w:ascii="Times New Roman" w:hAnsi="Times New Roman" w:cs="Times New Roman"/>
        </w:rPr>
      </w:pPr>
    </w:p>
    <w:p w14:paraId="420D90F1" w14:textId="1D7E4EF6" w:rsidR="00B9553A" w:rsidRPr="00644C1D" w:rsidRDefault="00B9553A" w:rsidP="00B9553A">
      <w:pPr>
        <w:rPr>
          <w:rFonts w:ascii="Times New Roman" w:hAnsi="Times New Roman" w:cs="Times New Roman"/>
        </w:rPr>
      </w:pPr>
    </w:p>
    <w:p w14:paraId="11A7EBF1" w14:textId="72133558" w:rsidR="00B9553A" w:rsidRPr="00644C1D" w:rsidRDefault="00B9553A" w:rsidP="00B9553A">
      <w:pPr>
        <w:rPr>
          <w:rFonts w:ascii="Times New Roman" w:hAnsi="Times New Roman" w:cs="Times New Roman"/>
        </w:rPr>
      </w:pPr>
    </w:p>
    <w:p w14:paraId="65F26508" w14:textId="1F1ACBAF" w:rsidR="00B9553A" w:rsidRPr="00644C1D" w:rsidRDefault="00B9553A" w:rsidP="00B9553A">
      <w:pPr>
        <w:rPr>
          <w:rFonts w:ascii="Times New Roman" w:hAnsi="Times New Roman" w:cs="Times New Roman"/>
        </w:rPr>
      </w:pPr>
    </w:p>
    <w:p w14:paraId="5D9A3F2B" w14:textId="28065E8C" w:rsidR="00B9553A" w:rsidRPr="00644C1D" w:rsidRDefault="00B9553A" w:rsidP="00B9553A">
      <w:pPr>
        <w:rPr>
          <w:rFonts w:ascii="Times New Roman" w:hAnsi="Times New Roman" w:cs="Times New Roman"/>
        </w:rPr>
      </w:pPr>
    </w:p>
    <w:p w14:paraId="1765E0D0" w14:textId="77777777" w:rsidR="00641FD0" w:rsidRPr="00644C1D" w:rsidRDefault="00641FD0" w:rsidP="00B9553A">
      <w:pPr>
        <w:rPr>
          <w:rFonts w:ascii="Times New Roman" w:hAnsi="Times New Roman" w:cs="Times New Roman"/>
          <w:sz w:val="16"/>
          <w:szCs w:val="16"/>
        </w:rPr>
      </w:pPr>
    </w:p>
    <w:p w14:paraId="0E76BAB7" w14:textId="5C294B5B" w:rsidR="003271E7" w:rsidRPr="00644C1D" w:rsidRDefault="003271E7" w:rsidP="00641FD0">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Results and Discussion</w:t>
      </w:r>
    </w:p>
    <w:p w14:paraId="373CD7FF" w14:textId="77777777" w:rsidR="00EB6008" w:rsidRPr="00644C1D" w:rsidRDefault="00EB6008" w:rsidP="00EB6008">
      <w:pPr>
        <w:rPr>
          <w:rFonts w:ascii="Times New Roman" w:hAnsi="Times New Roman" w:cs="Times New Roman"/>
        </w:rPr>
      </w:pPr>
    </w:p>
    <w:p w14:paraId="10B7AC72" w14:textId="77777777" w:rsidR="005F4B48" w:rsidRPr="00644C1D" w:rsidRDefault="005F4B48"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he Random Forest model trained on vehicle and trip data demonstrated strong predictive capability in estimating CO₂ emissions.</w:t>
      </w:r>
    </w:p>
    <w:p w14:paraId="715F43FD" w14:textId="16E870F0" w:rsidR="005F4B48" w:rsidRPr="00644C1D" w:rsidRDefault="005F4B48"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 xml:space="preserve"> Results:</w:t>
      </w:r>
    </w:p>
    <w:p w14:paraId="6EC0320D" w14:textId="77777777" w:rsidR="005F4B48" w:rsidRPr="00644C1D" w:rsidRDefault="005F4B48" w:rsidP="00641FD0">
      <w:pPr>
        <w:numPr>
          <w:ilvl w:val="0"/>
          <w:numId w:val="42"/>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he model achieved an </w:t>
      </w:r>
      <w:r w:rsidRPr="00644C1D">
        <w:rPr>
          <w:rFonts w:ascii="Times New Roman" w:hAnsi="Times New Roman" w:cs="Times New Roman"/>
          <w:b/>
          <w:bCs/>
          <w:sz w:val="28"/>
          <w:szCs w:val="28"/>
          <w:lang w:val="en-US"/>
        </w:rPr>
        <w:t>R² score of ~0.91</w:t>
      </w:r>
      <w:r w:rsidRPr="00644C1D">
        <w:rPr>
          <w:rFonts w:ascii="Times New Roman" w:hAnsi="Times New Roman" w:cs="Times New Roman"/>
          <w:sz w:val="28"/>
          <w:szCs w:val="28"/>
          <w:lang w:val="en-US"/>
        </w:rPr>
        <w:t>, indicating high accuracy.</w:t>
      </w:r>
    </w:p>
    <w:p w14:paraId="5E4D015A" w14:textId="77777777" w:rsidR="005F4B48" w:rsidRPr="00644C1D" w:rsidRDefault="005F4B48" w:rsidP="00641FD0">
      <w:pPr>
        <w:numPr>
          <w:ilvl w:val="0"/>
          <w:numId w:val="42"/>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AE of ~10.3 g/km</w:t>
      </w:r>
      <w:r w:rsidRPr="00644C1D">
        <w:rPr>
          <w:rFonts w:ascii="Times New Roman" w:hAnsi="Times New Roman" w:cs="Times New Roman"/>
          <w:sz w:val="28"/>
          <w:szCs w:val="28"/>
          <w:lang w:val="en-US"/>
        </w:rPr>
        <w:t xml:space="preserve"> suggests the predictions are close to actual emission values.</w:t>
      </w:r>
    </w:p>
    <w:p w14:paraId="4B39B170" w14:textId="77777777" w:rsidR="005F4B48" w:rsidRPr="00644C1D" w:rsidRDefault="005F4B48" w:rsidP="00641FD0">
      <w:pPr>
        <w:numPr>
          <w:ilvl w:val="0"/>
          <w:numId w:val="42"/>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he model performed consistently across different vehicle types and fuel categories.</w:t>
      </w:r>
    </w:p>
    <w:p w14:paraId="7F58E40F" w14:textId="6E41691F" w:rsidR="005F4B48" w:rsidRPr="00644C1D" w:rsidRDefault="005F4B48"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 xml:space="preserve"> Discussion:</w:t>
      </w:r>
    </w:p>
    <w:p w14:paraId="10321381" w14:textId="77777777" w:rsidR="005F4B48" w:rsidRPr="00644C1D" w:rsidRDefault="005F4B48" w:rsidP="00641FD0">
      <w:pPr>
        <w:numPr>
          <w:ilvl w:val="0"/>
          <w:numId w:val="43"/>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Electric vehicles</w:t>
      </w:r>
      <w:r w:rsidRPr="00644C1D">
        <w:rPr>
          <w:rFonts w:ascii="Times New Roman" w:hAnsi="Times New Roman" w:cs="Times New Roman"/>
          <w:sz w:val="28"/>
          <w:szCs w:val="28"/>
          <w:lang w:val="en-US"/>
        </w:rPr>
        <w:t xml:space="preserve"> correctly showed near-zero emissions, validating model reliability.</w:t>
      </w:r>
    </w:p>
    <w:p w14:paraId="6C22FFAC" w14:textId="77777777" w:rsidR="005F4B48" w:rsidRPr="00644C1D" w:rsidRDefault="005F4B48" w:rsidP="00641FD0">
      <w:pPr>
        <w:numPr>
          <w:ilvl w:val="0"/>
          <w:numId w:val="43"/>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Emissions increased with </w:t>
      </w:r>
      <w:r w:rsidRPr="00644C1D">
        <w:rPr>
          <w:rFonts w:ascii="Times New Roman" w:hAnsi="Times New Roman" w:cs="Times New Roman"/>
          <w:b/>
          <w:bCs/>
          <w:sz w:val="28"/>
          <w:szCs w:val="28"/>
          <w:lang w:val="en-US"/>
        </w:rPr>
        <w:t>engine size</w:t>
      </w:r>
      <w:r w:rsidRPr="00644C1D">
        <w:rPr>
          <w:rFonts w:ascii="Times New Roman" w:hAnsi="Times New Roman" w:cs="Times New Roman"/>
          <w:sz w:val="28"/>
          <w:szCs w:val="28"/>
          <w:lang w:val="en-US"/>
        </w:rPr>
        <w:t xml:space="preserve">, </w:t>
      </w:r>
      <w:r w:rsidRPr="00644C1D">
        <w:rPr>
          <w:rFonts w:ascii="Times New Roman" w:hAnsi="Times New Roman" w:cs="Times New Roman"/>
          <w:b/>
          <w:bCs/>
          <w:sz w:val="28"/>
          <w:szCs w:val="28"/>
          <w:lang w:val="en-US"/>
        </w:rPr>
        <w:t>traffic congestion</w:t>
      </w:r>
      <w:r w:rsidRPr="00644C1D">
        <w:rPr>
          <w:rFonts w:ascii="Times New Roman" w:hAnsi="Times New Roman" w:cs="Times New Roman"/>
          <w:sz w:val="28"/>
          <w:szCs w:val="28"/>
          <w:lang w:val="en-US"/>
        </w:rPr>
        <w:t xml:space="preserve">, and </w:t>
      </w:r>
      <w:r w:rsidRPr="00644C1D">
        <w:rPr>
          <w:rFonts w:ascii="Times New Roman" w:hAnsi="Times New Roman" w:cs="Times New Roman"/>
          <w:b/>
          <w:bCs/>
          <w:sz w:val="28"/>
          <w:szCs w:val="28"/>
          <w:lang w:val="en-US"/>
        </w:rPr>
        <w:t>diesel fuel</w:t>
      </w:r>
      <w:r w:rsidRPr="00644C1D">
        <w:rPr>
          <w:rFonts w:ascii="Times New Roman" w:hAnsi="Times New Roman" w:cs="Times New Roman"/>
          <w:sz w:val="28"/>
          <w:szCs w:val="28"/>
          <w:lang w:val="en-US"/>
        </w:rPr>
        <w:t>, aligning with real-world behavior.</w:t>
      </w:r>
    </w:p>
    <w:p w14:paraId="15B75216" w14:textId="77777777" w:rsidR="005F4B48" w:rsidRPr="00644C1D" w:rsidRDefault="005F4B48" w:rsidP="00641FD0">
      <w:pPr>
        <w:numPr>
          <w:ilvl w:val="0"/>
          <w:numId w:val="43"/>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he model effectively captured the </w:t>
      </w:r>
      <w:r w:rsidRPr="00644C1D">
        <w:rPr>
          <w:rFonts w:ascii="Times New Roman" w:hAnsi="Times New Roman" w:cs="Times New Roman"/>
          <w:b/>
          <w:bCs/>
          <w:sz w:val="28"/>
          <w:szCs w:val="28"/>
          <w:lang w:val="en-US"/>
        </w:rPr>
        <w:t>non-linear relationships</w:t>
      </w:r>
      <w:r w:rsidRPr="00644C1D">
        <w:rPr>
          <w:rFonts w:ascii="Times New Roman" w:hAnsi="Times New Roman" w:cs="Times New Roman"/>
          <w:sz w:val="28"/>
          <w:szCs w:val="28"/>
          <w:lang w:val="en-US"/>
        </w:rPr>
        <w:t xml:space="preserve"> between features using Random Forest.</w:t>
      </w:r>
    </w:p>
    <w:p w14:paraId="34D4DF59" w14:textId="77777777" w:rsidR="005F4B48" w:rsidRPr="00644C1D" w:rsidRDefault="005F4B48" w:rsidP="00641FD0">
      <w:pPr>
        <w:numPr>
          <w:ilvl w:val="0"/>
          <w:numId w:val="43"/>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EDA and feature importance analysis revealed that </w:t>
      </w:r>
      <w:r w:rsidRPr="00644C1D">
        <w:rPr>
          <w:rFonts w:ascii="Times New Roman" w:hAnsi="Times New Roman" w:cs="Times New Roman"/>
          <w:b/>
          <w:bCs/>
          <w:sz w:val="28"/>
          <w:szCs w:val="28"/>
          <w:lang w:val="en-US"/>
        </w:rPr>
        <w:t>speed</w:t>
      </w:r>
      <w:r w:rsidRPr="00644C1D">
        <w:rPr>
          <w:rFonts w:ascii="Times New Roman" w:hAnsi="Times New Roman" w:cs="Times New Roman"/>
          <w:sz w:val="28"/>
          <w:szCs w:val="28"/>
          <w:lang w:val="en-US"/>
        </w:rPr>
        <w:t xml:space="preserve">, </w:t>
      </w:r>
      <w:r w:rsidRPr="00644C1D">
        <w:rPr>
          <w:rFonts w:ascii="Times New Roman" w:hAnsi="Times New Roman" w:cs="Times New Roman"/>
          <w:b/>
          <w:bCs/>
          <w:sz w:val="28"/>
          <w:szCs w:val="28"/>
          <w:lang w:val="en-US"/>
        </w:rPr>
        <w:t>fuel type</w:t>
      </w:r>
      <w:r w:rsidRPr="00644C1D">
        <w:rPr>
          <w:rFonts w:ascii="Times New Roman" w:hAnsi="Times New Roman" w:cs="Times New Roman"/>
          <w:sz w:val="28"/>
          <w:szCs w:val="28"/>
          <w:lang w:val="en-US"/>
        </w:rPr>
        <w:t xml:space="preserve">, and </w:t>
      </w:r>
      <w:r w:rsidRPr="00644C1D">
        <w:rPr>
          <w:rFonts w:ascii="Times New Roman" w:hAnsi="Times New Roman" w:cs="Times New Roman"/>
          <w:b/>
          <w:bCs/>
          <w:sz w:val="28"/>
          <w:szCs w:val="28"/>
          <w:lang w:val="en-US"/>
        </w:rPr>
        <w:t>road condition</w:t>
      </w:r>
      <w:r w:rsidRPr="00644C1D">
        <w:rPr>
          <w:rFonts w:ascii="Times New Roman" w:hAnsi="Times New Roman" w:cs="Times New Roman"/>
          <w:sz w:val="28"/>
          <w:szCs w:val="28"/>
          <w:lang w:val="en-US"/>
        </w:rPr>
        <w:t xml:space="preserve"> significantly affect emissions.</w:t>
      </w:r>
    </w:p>
    <w:p w14:paraId="6AF7F948" w14:textId="0176306A" w:rsidR="00E91531" w:rsidRPr="00644C1D" w:rsidRDefault="00E91531" w:rsidP="00641FD0">
      <w:pPr>
        <w:spacing w:after="0" w:line="360" w:lineRule="auto"/>
        <w:jc w:val="both"/>
        <w:rPr>
          <w:rFonts w:ascii="Times New Roman" w:hAnsi="Times New Roman" w:cs="Times New Roman"/>
          <w:sz w:val="28"/>
          <w:szCs w:val="28"/>
        </w:rPr>
      </w:pPr>
    </w:p>
    <w:p w14:paraId="2E2BF32E" w14:textId="671CE6AE" w:rsidR="00B9553A" w:rsidRPr="00644C1D" w:rsidRDefault="00B9553A" w:rsidP="00EB6008">
      <w:pPr>
        <w:spacing w:after="0" w:line="240" w:lineRule="auto"/>
        <w:rPr>
          <w:rFonts w:ascii="Times New Roman" w:hAnsi="Times New Roman" w:cs="Times New Roman"/>
        </w:rPr>
      </w:pPr>
    </w:p>
    <w:p w14:paraId="5ACA84AD" w14:textId="04A5D7F8" w:rsidR="00B9553A" w:rsidRPr="00644C1D" w:rsidRDefault="00B9553A" w:rsidP="00EB6008">
      <w:pPr>
        <w:spacing w:after="0" w:line="240" w:lineRule="auto"/>
        <w:rPr>
          <w:rFonts w:ascii="Times New Roman" w:hAnsi="Times New Roman" w:cs="Times New Roman"/>
        </w:rPr>
      </w:pPr>
    </w:p>
    <w:p w14:paraId="695AF220" w14:textId="13D93504" w:rsidR="00B9553A" w:rsidRPr="00644C1D" w:rsidRDefault="00B9553A" w:rsidP="00EB6008">
      <w:pPr>
        <w:spacing w:after="0" w:line="240" w:lineRule="auto"/>
        <w:rPr>
          <w:rFonts w:ascii="Times New Roman" w:hAnsi="Times New Roman" w:cs="Times New Roman"/>
        </w:rPr>
      </w:pPr>
    </w:p>
    <w:p w14:paraId="0ED3A250" w14:textId="0B702868" w:rsidR="00B9553A" w:rsidRPr="00644C1D" w:rsidRDefault="00B9553A" w:rsidP="00EB6008">
      <w:pPr>
        <w:spacing w:after="0" w:line="240" w:lineRule="auto"/>
        <w:rPr>
          <w:rFonts w:ascii="Times New Roman" w:hAnsi="Times New Roman" w:cs="Times New Roman"/>
        </w:rPr>
      </w:pPr>
    </w:p>
    <w:p w14:paraId="68CAC45E" w14:textId="2FBEFF04" w:rsidR="00B9553A" w:rsidRPr="00644C1D" w:rsidRDefault="00B9553A" w:rsidP="00EB6008">
      <w:pPr>
        <w:spacing w:after="0" w:line="240" w:lineRule="auto"/>
        <w:rPr>
          <w:rFonts w:ascii="Times New Roman" w:hAnsi="Times New Roman" w:cs="Times New Roman"/>
        </w:rPr>
      </w:pPr>
    </w:p>
    <w:p w14:paraId="4D4A001D" w14:textId="4D9E870C" w:rsidR="00B9553A" w:rsidRPr="00644C1D" w:rsidRDefault="00B9553A" w:rsidP="00EB6008">
      <w:pPr>
        <w:spacing w:after="0" w:line="240" w:lineRule="auto"/>
        <w:rPr>
          <w:rFonts w:ascii="Times New Roman" w:hAnsi="Times New Roman" w:cs="Times New Roman"/>
        </w:rPr>
      </w:pPr>
    </w:p>
    <w:p w14:paraId="55AFA9B4" w14:textId="6C453551" w:rsidR="00B9553A" w:rsidRPr="00644C1D" w:rsidRDefault="00B9553A" w:rsidP="00EB6008">
      <w:pPr>
        <w:spacing w:after="0" w:line="240" w:lineRule="auto"/>
        <w:rPr>
          <w:rFonts w:ascii="Times New Roman" w:hAnsi="Times New Roman" w:cs="Times New Roman"/>
        </w:rPr>
      </w:pPr>
    </w:p>
    <w:p w14:paraId="361B5D70" w14:textId="79AF512B" w:rsidR="00B9553A" w:rsidRPr="00644C1D" w:rsidRDefault="00B9553A" w:rsidP="00EB6008">
      <w:pPr>
        <w:spacing w:after="0" w:line="240" w:lineRule="auto"/>
        <w:rPr>
          <w:rFonts w:ascii="Times New Roman" w:hAnsi="Times New Roman" w:cs="Times New Roman"/>
        </w:rPr>
      </w:pPr>
    </w:p>
    <w:p w14:paraId="55C9C9EB" w14:textId="2CF10527" w:rsidR="00B9553A" w:rsidRPr="00644C1D" w:rsidRDefault="00B9553A" w:rsidP="00EB6008">
      <w:pPr>
        <w:spacing w:after="0" w:line="240" w:lineRule="auto"/>
        <w:rPr>
          <w:rFonts w:ascii="Times New Roman" w:hAnsi="Times New Roman" w:cs="Times New Roman"/>
        </w:rPr>
      </w:pPr>
    </w:p>
    <w:p w14:paraId="355F6603" w14:textId="15AD1C2C" w:rsidR="00B9553A" w:rsidRPr="00644C1D" w:rsidRDefault="00B9553A" w:rsidP="00EB6008">
      <w:pPr>
        <w:spacing w:after="0" w:line="240" w:lineRule="auto"/>
        <w:rPr>
          <w:rFonts w:ascii="Times New Roman" w:hAnsi="Times New Roman" w:cs="Times New Roman"/>
        </w:rPr>
      </w:pPr>
    </w:p>
    <w:p w14:paraId="2280E1F7" w14:textId="77777777" w:rsidR="00B9553A" w:rsidRPr="00644C1D" w:rsidRDefault="00B9553A" w:rsidP="00EB6008">
      <w:pPr>
        <w:spacing w:after="0" w:line="240" w:lineRule="auto"/>
        <w:rPr>
          <w:rFonts w:ascii="Times New Roman" w:hAnsi="Times New Roman" w:cs="Times New Roman"/>
          <w:sz w:val="16"/>
          <w:szCs w:val="16"/>
        </w:rPr>
      </w:pPr>
    </w:p>
    <w:p w14:paraId="1406F9D9" w14:textId="77777777" w:rsidR="00641FD0" w:rsidRPr="00644C1D" w:rsidRDefault="00641FD0" w:rsidP="00EB6008">
      <w:pPr>
        <w:pStyle w:val="Heading1"/>
        <w:spacing w:after="0" w:line="240" w:lineRule="auto"/>
        <w:rPr>
          <w:rFonts w:ascii="Times New Roman" w:hAnsi="Times New Roman" w:cs="Times New Roman"/>
          <w:b/>
          <w:sz w:val="16"/>
          <w:szCs w:val="16"/>
        </w:rPr>
      </w:pPr>
      <w:bookmarkStart w:id="14" w:name="_Toc202953821"/>
    </w:p>
    <w:p w14:paraId="6EAA330D" w14:textId="1D384DA2" w:rsidR="003271E7" w:rsidRPr="00644C1D" w:rsidRDefault="003271E7" w:rsidP="00641FD0">
      <w:pPr>
        <w:pStyle w:val="Heading1"/>
        <w:spacing w:before="0" w:after="0" w:line="240" w:lineRule="auto"/>
        <w:rPr>
          <w:rFonts w:ascii="Times New Roman" w:hAnsi="Times New Roman" w:cs="Times New Roman"/>
          <w:b/>
          <w:sz w:val="36"/>
          <w:szCs w:val="36"/>
        </w:rPr>
      </w:pPr>
      <w:r w:rsidRPr="00644C1D">
        <w:rPr>
          <w:rFonts w:ascii="Times New Roman" w:hAnsi="Times New Roman" w:cs="Times New Roman"/>
          <w:b/>
          <w:sz w:val="36"/>
          <w:szCs w:val="36"/>
        </w:rPr>
        <w:t>Challenges Faced</w:t>
      </w:r>
      <w:bookmarkEnd w:id="14"/>
    </w:p>
    <w:p w14:paraId="6A871B25" w14:textId="77777777" w:rsidR="00EB6008" w:rsidRPr="00644C1D" w:rsidRDefault="00EB6008" w:rsidP="00EB6008">
      <w:pPr>
        <w:rPr>
          <w:rFonts w:ascii="Times New Roman" w:hAnsi="Times New Roman" w:cs="Times New Roman"/>
        </w:rPr>
      </w:pPr>
    </w:p>
    <w:p w14:paraId="19C4FAB1" w14:textId="77777777" w:rsidR="007E2A29" w:rsidRPr="00644C1D" w:rsidRDefault="007E2A29"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While developing the GreenRoute model and application, the following challenges were encountered:</w:t>
      </w:r>
    </w:p>
    <w:p w14:paraId="34D21C90" w14:textId="77777777" w:rsidR="007E2A29" w:rsidRPr="00644C1D" w:rsidRDefault="007E2A29" w:rsidP="00641FD0">
      <w:pPr>
        <w:numPr>
          <w:ilvl w:val="0"/>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Data Quality &amp; Preprocessing</w:t>
      </w:r>
    </w:p>
    <w:p w14:paraId="7B9E85FE" w14:textId="77777777" w:rsidR="007E2A29" w:rsidRPr="00644C1D" w:rsidRDefault="007E2A29" w:rsidP="00641FD0">
      <w:pPr>
        <w:numPr>
          <w:ilvl w:val="1"/>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he dataset contained </w:t>
      </w:r>
      <w:r w:rsidRPr="00644C1D">
        <w:rPr>
          <w:rFonts w:ascii="Times New Roman" w:hAnsi="Times New Roman" w:cs="Times New Roman"/>
          <w:b/>
          <w:bCs/>
          <w:sz w:val="28"/>
          <w:szCs w:val="28"/>
          <w:lang w:val="en-US"/>
        </w:rPr>
        <w:t>missing values and inconsistent labels</w:t>
      </w:r>
      <w:r w:rsidRPr="00644C1D">
        <w:rPr>
          <w:rFonts w:ascii="Times New Roman" w:hAnsi="Times New Roman" w:cs="Times New Roman"/>
          <w:sz w:val="28"/>
          <w:szCs w:val="28"/>
          <w:lang w:val="en-US"/>
        </w:rPr>
        <w:t xml:space="preserve"> in categorical columns, which required manual cleaning and encoding.</w:t>
      </w:r>
    </w:p>
    <w:p w14:paraId="0B875EA2" w14:textId="77777777" w:rsidR="007E2A29" w:rsidRPr="00644C1D" w:rsidRDefault="007E2A29" w:rsidP="00641FD0">
      <w:pPr>
        <w:numPr>
          <w:ilvl w:val="0"/>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Categorical Encoding</w:t>
      </w:r>
    </w:p>
    <w:p w14:paraId="63461BFB" w14:textId="77777777" w:rsidR="007E2A29" w:rsidRPr="00644C1D" w:rsidRDefault="007E2A29" w:rsidP="00641FD0">
      <w:pPr>
        <w:numPr>
          <w:ilvl w:val="1"/>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Encoding variables like </w:t>
      </w:r>
      <w:r w:rsidRPr="00644C1D">
        <w:rPr>
          <w:rFonts w:ascii="Times New Roman" w:hAnsi="Times New Roman" w:cs="Times New Roman"/>
          <w:b/>
          <w:bCs/>
          <w:sz w:val="28"/>
          <w:szCs w:val="28"/>
          <w:lang w:val="en-US"/>
        </w:rPr>
        <w:t>Fuel Type</w:t>
      </w:r>
      <w:r w:rsidRPr="00644C1D">
        <w:rPr>
          <w:rFonts w:ascii="Times New Roman" w:hAnsi="Times New Roman" w:cs="Times New Roman"/>
          <w:sz w:val="28"/>
          <w:szCs w:val="28"/>
          <w:lang w:val="en-US"/>
        </w:rPr>
        <w:t xml:space="preserve"> and </w:t>
      </w:r>
      <w:r w:rsidRPr="00644C1D">
        <w:rPr>
          <w:rFonts w:ascii="Times New Roman" w:hAnsi="Times New Roman" w:cs="Times New Roman"/>
          <w:b/>
          <w:bCs/>
          <w:sz w:val="28"/>
          <w:szCs w:val="28"/>
          <w:lang w:val="en-US"/>
        </w:rPr>
        <w:t>Traffic Conditions</w:t>
      </w:r>
      <w:r w:rsidRPr="00644C1D">
        <w:rPr>
          <w:rFonts w:ascii="Times New Roman" w:hAnsi="Times New Roman" w:cs="Times New Roman"/>
          <w:sz w:val="28"/>
          <w:szCs w:val="28"/>
          <w:lang w:val="en-US"/>
        </w:rPr>
        <w:t xml:space="preserve"> while maintaining their interpretability in predictions was challenging.</w:t>
      </w:r>
    </w:p>
    <w:p w14:paraId="13AC4FB1" w14:textId="77777777" w:rsidR="007E2A29" w:rsidRPr="00644C1D" w:rsidRDefault="007E2A29" w:rsidP="00641FD0">
      <w:pPr>
        <w:numPr>
          <w:ilvl w:val="0"/>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odel Selection &amp; Tuning</w:t>
      </w:r>
    </w:p>
    <w:p w14:paraId="5479F52B" w14:textId="77777777" w:rsidR="007E2A29" w:rsidRPr="00644C1D" w:rsidRDefault="007E2A29" w:rsidP="00641FD0">
      <w:pPr>
        <w:numPr>
          <w:ilvl w:val="1"/>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Choosing between models like </w:t>
      </w:r>
      <w:r w:rsidRPr="00644C1D">
        <w:rPr>
          <w:rFonts w:ascii="Times New Roman" w:hAnsi="Times New Roman" w:cs="Times New Roman"/>
          <w:b/>
          <w:bCs/>
          <w:sz w:val="28"/>
          <w:szCs w:val="28"/>
          <w:lang w:val="en-US"/>
        </w:rPr>
        <w:t>Linear Regression, Decision Trees, and Random Forest</w:t>
      </w:r>
      <w:r w:rsidRPr="00644C1D">
        <w:rPr>
          <w:rFonts w:ascii="Times New Roman" w:hAnsi="Times New Roman" w:cs="Times New Roman"/>
          <w:sz w:val="28"/>
          <w:szCs w:val="28"/>
          <w:lang w:val="en-US"/>
        </w:rPr>
        <w:t xml:space="preserve"> required experimentation to balance accuracy and interpretability.</w:t>
      </w:r>
    </w:p>
    <w:p w14:paraId="65BF517A" w14:textId="77777777" w:rsidR="007E2A29" w:rsidRPr="00644C1D" w:rsidRDefault="007E2A29" w:rsidP="00641FD0">
      <w:pPr>
        <w:numPr>
          <w:ilvl w:val="0"/>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Overfitting Risk</w:t>
      </w:r>
    </w:p>
    <w:p w14:paraId="77A5B3DF" w14:textId="77777777" w:rsidR="007E2A29" w:rsidRPr="00644C1D" w:rsidRDefault="007E2A29" w:rsidP="00641FD0">
      <w:pPr>
        <w:numPr>
          <w:ilvl w:val="1"/>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Complex models like Random Forest showed signs of overfitting on small subsets, requiring careful tuning of hyperparameters.</w:t>
      </w:r>
    </w:p>
    <w:p w14:paraId="2AF26A33" w14:textId="77777777" w:rsidR="007E2A29" w:rsidRPr="00644C1D" w:rsidRDefault="007E2A29" w:rsidP="00641FD0">
      <w:pPr>
        <w:numPr>
          <w:ilvl w:val="0"/>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Feature Importance Interpretation</w:t>
      </w:r>
    </w:p>
    <w:p w14:paraId="30E0E77E" w14:textId="02A64FEB" w:rsidR="007E2A29" w:rsidRPr="00644C1D" w:rsidRDefault="007E2A29" w:rsidP="00641FD0">
      <w:pPr>
        <w:numPr>
          <w:ilvl w:val="1"/>
          <w:numId w:val="44"/>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Understanding which features contributed most to predictions (e.g., Speed vs. Engine Size) needed multiple evaluation techniques.</w:t>
      </w:r>
    </w:p>
    <w:p w14:paraId="4154ABEF" w14:textId="6D7E3741" w:rsidR="00EB6008" w:rsidRPr="00644C1D" w:rsidRDefault="00EB6008" w:rsidP="00EB6008">
      <w:pPr>
        <w:spacing w:after="0" w:line="240" w:lineRule="auto"/>
        <w:rPr>
          <w:rFonts w:ascii="Times New Roman" w:hAnsi="Times New Roman" w:cs="Times New Roman"/>
          <w:lang w:val="en-US"/>
        </w:rPr>
      </w:pPr>
    </w:p>
    <w:p w14:paraId="1E1AA1AA" w14:textId="7EB8C3B5" w:rsidR="00EB6008" w:rsidRPr="00644C1D" w:rsidRDefault="00EB6008" w:rsidP="00EB6008">
      <w:pPr>
        <w:spacing w:after="0" w:line="240" w:lineRule="auto"/>
        <w:rPr>
          <w:rFonts w:ascii="Times New Roman" w:hAnsi="Times New Roman" w:cs="Times New Roman"/>
          <w:lang w:val="en-US"/>
        </w:rPr>
      </w:pPr>
    </w:p>
    <w:p w14:paraId="1138E580" w14:textId="4EC924F5" w:rsidR="00EB6008" w:rsidRPr="00644C1D" w:rsidRDefault="00EB6008" w:rsidP="00EB6008">
      <w:pPr>
        <w:spacing w:after="0" w:line="240" w:lineRule="auto"/>
        <w:rPr>
          <w:rFonts w:ascii="Times New Roman" w:hAnsi="Times New Roman" w:cs="Times New Roman"/>
          <w:lang w:val="en-US"/>
        </w:rPr>
      </w:pPr>
    </w:p>
    <w:p w14:paraId="159BB375" w14:textId="77777777" w:rsidR="00EB6008" w:rsidRPr="00644C1D" w:rsidRDefault="00EB6008" w:rsidP="00EB6008">
      <w:pPr>
        <w:spacing w:after="0" w:line="240" w:lineRule="auto"/>
        <w:rPr>
          <w:rFonts w:ascii="Times New Roman" w:hAnsi="Times New Roman" w:cs="Times New Roman"/>
          <w:sz w:val="16"/>
          <w:szCs w:val="16"/>
          <w:lang w:val="en-US"/>
        </w:rPr>
      </w:pPr>
    </w:p>
    <w:p w14:paraId="36711306" w14:textId="64818F7B" w:rsidR="00DF295F" w:rsidRPr="00644C1D" w:rsidRDefault="00DF295F" w:rsidP="00EB6008">
      <w:pPr>
        <w:spacing w:after="0" w:line="240" w:lineRule="auto"/>
        <w:rPr>
          <w:rFonts w:ascii="Times New Roman" w:hAnsi="Times New Roman" w:cs="Times New Roman"/>
          <w:sz w:val="16"/>
          <w:szCs w:val="16"/>
        </w:rPr>
      </w:pPr>
    </w:p>
    <w:p w14:paraId="596A57B2" w14:textId="4348E175" w:rsidR="00B9553A" w:rsidRPr="00644C1D" w:rsidRDefault="00B9553A" w:rsidP="00EB6008">
      <w:pPr>
        <w:spacing w:after="0" w:line="240" w:lineRule="auto"/>
        <w:rPr>
          <w:rFonts w:ascii="Times New Roman" w:hAnsi="Times New Roman" w:cs="Times New Roman"/>
          <w:sz w:val="16"/>
          <w:szCs w:val="16"/>
        </w:rPr>
      </w:pPr>
    </w:p>
    <w:p w14:paraId="5DFE23D6" w14:textId="700B648F" w:rsidR="00B9553A" w:rsidRPr="00644C1D" w:rsidRDefault="00B9553A" w:rsidP="00EB6008">
      <w:pPr>
        <w:spacing w:after="0" w:line="240" w:lineRule="auto"/>
        <w:rPr>
          <w:rFonts w:ascii="Times New Roman" w:hAnsi="Times New Roman" w:cs="Times New Roman"/>
          <w:sz w:val="16"/>
          <w:szCs w:val="16"/>
        </w:rPr>
      </w:pPr>
    </w:p>
    <w:p w14:paraId="001DA78E" w14:textId="5DC254C1" w:rsidR="00B9553A" w:rsidRPr="00644C1D" w:rsidRDefault="00B9553A" w:rsidP="00EB6008">
      <w:pPr>
        <w:spacing w:after="0" w:line="240" w:lineRule="auto"/>
        <w:rPr>
          <w:rFonts w:ascii="Times New Roman" w:hAnsi="Times New Roman" w:cs="Times New Roman"/>
          <w:sz w:val="16"/>
          <w:szCs w:val="16"/>
        </w:rPr>
      </w:pPr>
    </w:p>
    <w:p w14:paraId="033A64BE" w14:textId="666899CD" w:rsidR="00B9553A" w:rsidRPr="00644C1D" w:rsidRDefault="00B9553A" w:rsidP="00EB6008">
      <w:pPr>
        <w:spacing w:after="0" w:line="240" w:lineRule="auto"/>
        <w:rPr>
          <w:rFonts w:ascii="Times New Roman" w:hAnsi="Times New Roman" w:cs="Times New Roman"/>
          <w:sz w:val="16"/>
          <w:szCs w:val="16"/>
        </w:rPr>
      </w:pPr>
    </w:p>
    <w:p w14:paraId="55E13DB7" w14:textId="6B5B2CCA" w:rsidR="00B9553A" w:rsidRPr="00644C1D" w:rsidRDefault="00B9553A" w:rsidP="00EB6008">
      <w:pPr>
        <w:spacing w:after="0" w:line="240" w:lineRule="auto"/>
        <w:rPr>
          <w:rFonts w:ascii="Times New Roman" w:hAnsi="Times New Roman" w:cs="Times New Roman"/>
          <w:sz w:val="16"/>
          <w:szCs w:val="16"/>
        </w:rPr>
      </w:pPr>
    </w:p>
    <w:p w14:paraId="23D22258" w14:textId="6065E2C2" w:rsidR="00B9553A" w:rsidRPr="00644C1D" w:rsidRDefault="00B9553A" w:rsidP="00EB6008">
      <w:pPr>
        <w:spacing w:after="0" w:line="240" w:lineRule="auto"/>
        <w:rPr>
          <w:rFonts w:ascii="Times New Roman" w:hAnsi="Times New Roman" w:cs="Times New Roman"/>
          <w:sz w:val="16"/>
          <w:szCs w:val="16"/>
        </w:rPr>
      </w:pPr>
    </w:p>
    <w:p w14:paraId="3FB903C5" w14:textId="3259FC4A" w:rsidR="00B9553A" w:rsidRPr="00644C1D" w:rsidRDefault="00B9553A" w:rsidP="00EB6008">
      <w:pPr>
        <w:spacing w:after="0" w:line="240" w:lineRule="auto"/>
        <w:rPr>
          <w:rFonts w:ascii="Times New Roman" w:hAnsi="Times New Roman" w:cs="Times New Roman"/>
          <w:sz w:val="16"/>
          <w:szCs w:val="16"/>
        </w:rPr>
      </w:pPr>
    </w:p>
    <w:p w14:paraId="41307348" w14:textId="567BB9BD" w:rsidR="00B9553A" w:rsidRPr="00644C1D" w:rsidRDefault="00B9553A" w:rsidP="00EB6008">
      <w:pPr>
        <w:spacing w:after="0" w:line="240" w:lineRule="auto"/>
        <w:rPr>
          <w:rFonts w:ascii="Times New Roman" w:hAnsi="Times New Roman" w:cs="Times New Roman"/>
          <w:sz w:val="16"/>
          <w:szCs w:val="16"/>
        </w:rPr>
      </w:pPr>
    </w:p>
    <w:p w14:paraId="6391701C" w14:textId="3BD13AA4" w:rsidR="00B9553A" w:rsidRPr="00644C1D" w:rsidRDefault="00B9553A" w:rsidP="00EB6008">
      <w:pPr>
        <w:spacing w:after="0" w:line="240" w:lineRule="auto"/>
        <w:rPr>
          <w:rFonts w:ascii="Times New Roman" w:hAnsi="Times New Roman" w:cs="Times New Roman"/>
          <w:sz w:val="16"/>
          <w:szCs w:val="16"/>
        </w:rPr>
      </w:pPr>
    </w:p>
    <w:p w14:paraId="64C37526" w14:textId="4EE464E9" w:rsidR="00B9553A" w:rsidRPr="00644C1D" w:rsidRDefault="00B9553A" w:rsidP="00EB6008">
      <w:pPr>
        <w:spacing w:after="0" w:line="240" w:lineRule="auto"/>
        <w:rPr>
          <w:rFonts w:ascii="Times New Roman" w:hAnsi="Times New Roman" w:cs="Times New Roman"/>
          <w:sz w:val="16"/>
          <w:szCs w:val="16"/>
        </w:rPr>
      </w:pPr>
    </w:p>
    <w:p w14:paraId="7DCC268A" w14:textId="2504671E" w:rsidR="00B9553A" w:rsidRPr="00644C1D" w:rsidRDefault="00B9553A" w:rsidP="00EB6008">
      <w:pPr>
        <w:spacing w:after="0" w:line="240" w:lineRule="auto"/>
        <w:rPr>
          <w:rFonts w:ascii="Times New Roman" w:hAnsi="Times New Roman" w:cs="Times New Roman"/>
          <w:sz w:val="16"/>
          <w:szCs w:val="16"/>
        </w:rPr>
      </w:pPr>
    </w:p>
    <w:p w14:paraId="34F4B8A6" w14:textId="77777777" w:rsidR="00641FD0" w:rsidRPr="00644C1D" w:rsidRDefault="00641FD0" w:rsidP="00641FD0">
      <w:pPr>
        <w:spacing w:after="0" w:line="360" w:lineRule="auto"/>
        <w:rPr>
          <w:rFonts w:ascii="Times New Roman" w:hAnsi="Times New Roman" w:cs="Times New Roman"/>
          <w:sz w:val="16"/>
          <w:szCs w:val="16"/>
        </w:rPr>
      </w:pPr>
    </w:p>
    <w:p w14:paraId="5A919C18" w14:textId="2B5C8E79" w:rsidR="003271E7" w:rsidRPr="00644C1D" w:rsidRDefault="003271E7" w:rsidP="00641FD0">
      <w:pPr>
        <w:pStyle w:val="Heading1"/>
        <w:spacing w:before="0" w:after="0"/>
        <w:rPr>
          <w:rFonts w:ascii="Times New Roman" w:hAnsi="Times New Roman" w:cs="Times New Roman"/>
          <w:b/>
          <w:sz w:val="36"/>
          <w:szCs w:val="36"/>
        </w:rPr>
      </w:pPr>
      <w:bookmarkStart w:id="15" w:name="_Toc202953822"/>
      <w:r w:rsidRPr="00644C1D">
        <w:rPr>
          <w:rFonts w:ascii="Times New Roman" w:hAnsi="Times New Roman" w:cs="Times New Roman"/>
          <w:b/>
          <w:sz w:val="36"/>
          <w:szCs w:val="36"/>
        </w:rPr>
        <w:t>Conclusions and Future Work</w:t>
      </w:r>
      <w:bookmarkEnd w:id="15"/>
    </w:p>
    <w:p w14:paraId="18D28D74" w14:textId="77777777" w:rsidR="00641FD0" w:rsidRPr="00644C1D" w:rsidRDefault="00641FD0" w:rsidP="00641FD0">
      <w:pPr>
        <w:rPr>
          <w:rFonts w:ascii="Times New Roman" w:hAnsi="Times New Roman" w:cs="Times New Roman"/>
        </w:rPr>
      </w:pPr>
    </w:p>
    <w:p w14:paraId="1A28324D" w14:textId="77777777" w:rsidR="007E2A29" w:rsidRPr="00644C1D" w:rsidRDefault="007E2A29"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Conclusions</w:t>
      </w:r>
    </w:p>
    <w:p w14:paraId="131E7B88" w14:textId="77777777" w:rsidR="007E2A29" w:rsidRPr="00644C1D" w:rsidRDefault="007E2A29"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he GreenRoute project successfully built and deployed a machine learning model using Random Forest Regression to predict </w:t>
      </w:r>
      <w:r w:rsidRPr="00644C1D">
        <w:rPr>
          <w:rFonts w:ascii="Times New Roman" w:hAnsi="Times New Roman" w:cs="Times New Roman"/>
          <w:b/>
          <w:bCs/>
          <w:sz w:val="28"/>
          <w:szCs w:val="28"/>
          <w:lang w:val="en-US"/>
        </w:rPr>
        <w:t>CO₂ emissions</w:t>
      </w:r>
      <w:r w:rsidRPr="00644C1D">
        <w:rPr>
          <w:rFonts w:ascii="Times New Roman" w:hAnsi="Times New Roman" w:cs="Times New Roman"/>
          <w:sz w:val="28"/>
          <w:szCs w:val="28"/>
          <w:lang w:val="en-US"/>
        </w:rPr>
        <w:t xml:space="preserve"> from road travel.</w:t>
      </w:r>
      <w:r w:rsidRPr="00644C1D">
        <w:rPr>
          <w:rFonts w:ascii="Times New Roman" w:hAnsi="Times New Roman" w:cs="Times New Roman"/>
          <w:sz w:val="28"/>
          <w:szCs w:val="28"/>
          <w:lang w:val="en-US"/>
        </w:rPr>
        <w:br/>
      </w:r>
      <w:r w:rsidRPr="00644C1D">
        <w:rPr>
          <w:rFonts w:ascii="Times New Roman" w:hAnsi="Times New Roman" w:cs="Times New Roman"/>
          <w:b/>
          <w:bCs/>
          <w:sz w:val="28"/>
          <w:szCs w:val="28"/>
          <w:lang w:val="en-US"/>
        </w:rPr>
        <w:t>Key takeaways:</w:t>
      </w:r>
    </w:p>
    <w:p w14:paraId="1375D5CB" w14:textId="77777777" w:rsidR="007E2A29" w:rsidRPr="00644C1D" w:rsidRDefault="007E2A29" w:rsidP="00641FD0">
      <w:pPr>
        <w:numPr>
          <w:ilvl w:val="0"/>
          <w:numId w:val="45"/>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 xml:space="preserve">The model achieved </w:t>
      </w:r>
      <w:r w:rsidRPr="00644C1D">
        <w:rPr>
          <w:rFonts w:ascii="Times New Roman" w:hAnsi="Times New Roman" w:cs="Times New Roman"/>
          <w:b/>
          <w:bCs/>
          <w:sz w:val="28"/>
          <w:szCs w:val="28"/>
          <w:lang w:val="en-US"/>
        </w:rPr>
        <w:t>high accuracy (R² ~0.91)</w:t>
      </w:r>
      <w:r w:rsidRPr="00644C1D">
        <w:rPr>
          <w:rFonts w:ascii="Times New Roman" w:hAnsi="Times New Roman" w:cs="Times New Roman"/>
          <w:sz w:val="28"/>
          <w:szCs w:val="28"/>
          <w:lang w:val="en-US"/>
        </w:rPr>
        <w:t>, making it reliable for real-world use.</w:t>
      </w:r>
    </w:p>
    <w:p w14:paraId="2A9787DE" w14:textId="77777777" w:rsidR="007E2A29" w:rsidRPr="00644C1D" w:rsidRDefault="007E2A29" w:rsidP="00641FD0">
      <w:pPr>
        <w:numPr>
          <w:ilvl w:val="0"/>
          <w:numId w:val="45"/>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Fuel type</w:t>
      </w:r>
      <w:r w:rsidRPr="00644C1D">
        <w:rPr>
          <w:rFonts w:ascii="Times New Roman" w:hAnsi="Times New Roman" w:cs="Times New Roman"/>
          <w:sz w:val="28"/>
          <w:szCs w:val="28"/>
          <w:lang w:val="en-US"/>
        </w:rPr>
        <w:t xml:space="preserve">, </w:t>
      </w:r>
      <w:r w:rsidRPr="00644C1D">
        <w:rPr>
          <w:rFonts w:ascii="Times New Roman" w:hAnsi="Times New Roman" w:cs="Times New Roman"/>
          <w:b/>
          <w:bCs/>
          <w:sz w:val="28"/>
          <w:szCs w:val="28"/>
          <w:lang w:val="en-US"/>
        </w:rPr>
        <w:t>traffic</w:t>
      </w:r>
      <w:r w:rsidRPr="00644C1D">
        <w:rPr>
          <w:rFonts w:ascii="Times New Roman" w:hAnsi="Times New Roman" w:cs="Times New Roman"/>
          <w:sz w:val="28"/>
          <w:szCs w:val="28"/>
          <w:lang w:val="en-US"/>
        </w:rPr>
        <w:t xml:space="preserve">, and </w:t>
      </w:r>
      <w:r w:rsidRPr="00644C1D">
        <w:rPr>
          <w:rFonts w:ascii="Times New Roman" w:hAnsi="Times New Roman" w:cs="Times New Roman"/>
          <w:b/>
          <w:bCs/>
          <w:sz w:val="28"/>
          <w:szCs w:val="28"/>
          <w:lang w:val="en-US"/>
        </w:rPr>
        <w:t>vehicle size</w:t>
      </w:r>
      <w:r w:rsidRPr="00644C1D">
        <w:rPr>
          <w:rFonts w:ascii="Times New Roman" w:hAnsi="Times New Roman" w:cs="Times New Roman"/>
          <w:sz w:val="28"/>
          <w:szCs w:val="28"/>
          <w:lang w:val="en-US"/>
        </w:rPr>
        <w:t xml:space="preserve"> had major impacts on emissions, aligning with environmental insights.</w:t>
      </w:r>
    </w:p>
    <w:p w14:paraId="12440F31" w14:textId="77777777" w:rsidR="007E2A29" w:rsidRPr="00644C1D" w:rsidRDefault="007E2A29" w:rsidP="00641FD0">
      <w:pPr>
        <w:numPr>
          <w:ilvl w:val="0"/>
          <w:numId w:val="45"/>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Integrated into a Streamlit app, the model allows users to interactively assess and reduce their carbon footprint.</w:t>
      </w:r>
    </w:p>
    <w:p w14:paraId="58077F79" w14:textId="10189BDB" w:rsidR="007E2A29" w:rsidRPr="00644C1D" w:rsidRDefault="007E2A29" w:rsidP="00641FD0">
      <w:p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 xml:space="preserve"> Future Work</w:t>
      </w:r>
    </w:p>
    <w:p w14:paraId="32B23966" w14:textId="77777777" w:rsidR="007E2A29" w:rsidRPr="00644C1D" w:rsidRDefault="007E2A29" w:rsidP="00641FD0">
      <w:pPr>
        <w:spacing w:after="0" w:line="360" w:lineRule="auto"/>
        <w:jc w:val="both"/>
        <w:rPr>
          <w:rFonts w:ascii="Times New Roman" w:hAnsi="Times New Roman" w:cs="Times New Roman"/>
          <w:sz w:val="28"/>
          <w:szCs w:val="28"/>
          <w:lang w:val="en-US"/>
        </w:rPr>
      </w:pPr>
      <w:r w:rsidRPr="00644C1D">
        <w:rPr>
          <w:rFonts w:ascii="Times New Roman" w:hAnsi="Times New Roman" w:cs="Times New Roman"/>
          <w:sz w:val="28"/>
          <w:szCs w:val="28"/>
          <w:lang w:val="en-US"/>
        </w:rPr>
        <w:t>To improve and expand the system:</w:t>
      </w:r>
    </w:p>
    <w:p w14:paraId="7A50BBDE" w14:textId="77777777" w:rsidR="007E2A29" w:rsidRPr="00644C1D" w:rsidRDefault="007E2A29" w:rsidP="00641FD0">
      <w:pPr>
        <w:numPr>
          <w:ilvl w:val="0"/>
          <w:numId w:val="46"/>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Real-time API Integration</w:t>
      </w:r>
      <w:r w:rsidRPr="00644C1D">
        <w:rPr>
          <w:rFonts w:ascii="Times New Roman" w:hAnsi="Times New Roman" w:cs="Times New Roman"/>
          <w:sz w:val="28"/>
          <w:szCs w:val="28"/>
          <w:lang w:val="en-US"/>
        </w:rPr>
        <w:t>: Add live traffic and weather data for more accurate predictions.</w:t>
      </w:r>
    </w:p>
    <w:p w14:paraId="06442E3C" w14:textId="77777777" w:rsidR="007E2A29" w:rsidRPr="00644C1D" w:rsidRDefault="007E2A29" w:rsidP="00641FD0">
      <w:pPr>
        <w:numPr>
          <w:ilvl w:val="0"/>
          <w:numId w:val="46"/>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ulti-modal Emission Comparison</w:t>
      </w:r>
      <w:r w:rsidRPr="00644C1D">
        <w:rPr>
          <w:rFonts w:ascii="Times New Roman" w:hAnsi="Times New Roman" w:cs="Times New Roman"/>
          <w:sz w:val="28"/>
          <w:szCs w:val="28"/>
          <w:lang w:val="en-US"/>
        </w:rPr>
        <w:t>: Include public transport, cycling, and walking options.</w:t>
      </w:r>
    </w:p>
    <w:p w14:paraId="00AE6D92" w14:textId="77777777" w:rsidR="007E2A29" w:rsidRPr="00644C1D" w:rsidRDefault="007E2A29" w:rsidP="00641FD0">
      <w:pPr>
        <w:numPr>
          <w:ilvl w:val="0"/>
          <w:numId w:val="46"/>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User Tracking</w:t>
      </w:r>
      <w:r w:rsidRPr="00644C1D">
        <w:rPr>
          <w:rFonts w:ascii="Times New Roman" w:hAnsi="Times New Roman" w:cs="Times New Roman"/>
          <w:sz w:val="28"/>
          <w:szCs w:val="28"/>
          <w:lang w:val="en-US"/>
        </w:rPr>
        <w:t>: Let users save trip histories and monitor personal emission trends.</w:t>
      </w:r>
    </w:p>
    <w:p w14:paraId="3EAE2F3D" w14:textId="77777777" w:rsidR="007E2A29" w:rsidRPr="00644C1D" w:rsidRDefault="007E2A29" w:rsidP="00641FD0">
      <w:pPr>
        <w:numPr>
          <w:ilvl w:val="0"/>
          <w:numId w:val="46"/>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odel Expansion</w:t>
      </w:r>
      <w:r w:rsidRPr="00644C1D">
        <w:rPr>
          <w:rFonts w:ascii="Times New Roman" w:hAnsi="Times New Roman" w:cs="Times New Roman"/>
          <w:sz w:val="28"/>
          <w:szCs w:val="28"/>
          <w:lang w:val="en-US"/>
        </w:rPr>
        <w:t>: Explore deep learning or hybrid models for better generalization.</w:t>
      </w:r>
    </w:p>
    <w:p w14:paraId="3B570FA7" w14:textId="77777777" w:rsidR="007E2A29" w:rsidRPr="00644C1D" w:rsidRDefault="007E2A29" w:rsidP="00641FD0">
      <w:pPr>
        <w:numPr>
          <w:ilvl w:val="0"/>
          <w:numId w:val="46"/>
        </w:numPr>
        <w:spacing w:after="0" w:line="360" w:lineRule="auto"/>
        <w:jc w:val="both"/>
        <w:rPr>
          <w:rFonts w:ascii="Times New Roman" w:hAnsi="Times New Roman" w:cs="Times New Roman"/>
          <w:sz w:val="28"/>
          <w:szCs w:val="28"/>
          <w:lang w:val="en-US"/>
        </w:rPr>
      </w:pPr>
      <w:r w:rsidRPr="00644C1D">
        <w:rPr>
          <w:rFonts w:ascii="Times New Roman" w:hAnsi="Times New Roman" w:cs="Times New Roman"/>
          <w:b/>
          <w:bCs/>
          <w:sz w:val="28"/>
          <w:szCs w:val="28"/>
          <w:lang w:val="en-US"/>
        </w:rPr>
        <w:t>Mobile App Development</w:t>
      </w:r>
      <w:r w:rsidRPr="00644C1D">
        <w:rPr>
          <w:rFonts w:ascii="Times New Roman" w:hAnsi="Times New Roman" w:cs="Times New Roman"/>
          <w:sz w:val="28"/>
          <w:szCs w:val="28"/>
          <w:lang w:val="en-US"/>
        </w:rPr>
        <w:t>: Deploy as a lightweight mobile tool for wider adoption.</w:t>
      </w:r>
    </w:p>
    <w:p w14:paraId="7699CDF1" w14:textId="496A70A9" w:rsidR="00B9553A" w:rsidRPr="00644C1D" w:rsidRDefault="00B9553A" w:rsidP="00B9553A">
      <w:pPr>
        <w:rPr>
          <w:rFonts w:ascii="Times New Roman" w:eastAsiaTheme="majorEastAsia" w:hAnsi="Times New Roman" w:cs="Times New Roman"/>
          <w:b/>
          <w:color w:val="2F5496" w:themeColor="accent1" w:themeShade="BF"/>
          <w:sz w:val="36"/>
          <w:szCs w:val="36"/>
        </w:rPr>
      </w:pPr>
      <w:bookmarkStart w:id="16" w:name="_Toc202953823"/>
    </w:p>
    <w:p w14:paraId="1370CEED" w14:textId="77777777" w:rsidR="00641FD0" w:rsidRPr="00644C1D" w:rsidRDefault="00641FD0" w:rsidP="00B9553A">
      <w:pPr>
        <w:rPr>
          <w:rFonts w:ascii="Times New Roman" w:hAnsi="Times New Roman" w:cs="Times New Roman"/>
          <w:sz w:val="16"/>
          <w:szCs w:val="16"/>
        </w:rPr>
      </w:pPr>
    </w:p>
    <w:p w14:paraId="5EB79271" w14:textId="1FCF04A9" w:rsidR="003271E7" w:rsidRPr="00644C1D" w:rsidRDefault="003271E7" w:rsidP="00641FD0">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References</w:t>
      </w:r>
      <w:bookmarkEnd w:id="16"/>
    </w:p>
    <w:p w14:paraId="0549B3F1" w14:textId="77777777" w:rsidR="00EB6008" w:rsidRPr="00644C1D" w:rsidRDefault="00EB6008" w:rsidP="00EB6008">
      <w:pPr>
        <w:rPr>
          <w:rFonts w:ascii="Times New Roman" w:hAnsi="Times New Roman" w:cs="Times New Roman"/>
        </w:rPr>
      </w:pPr>
    </w:p>
    <w:p w14:paraId="06EB218B" w14:textId="77777777" w:rsidR="007E2A29" w:rsidRPr="00644C1D" w:rsidRDefault="007E2A29" w:rsidP="00AD62F9">
      <w:pPr>
        <w:numPr>
          <w:ilvl w:val="0"/>
          <w:numId w:val="47"/>
        </w:num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Dataset Sources</w:t>
      </w:r>
    </w:p>
    <w:p w14:paraId="4A3AB183" w14:textId="77777777" w:rsidR="00C152CC" w:rsidRPr="00644C1D" w:rsidRDefault="007E2A29" w:rsidP="00AD62F9">
      <w:pPr>
        <w:numPr>
          <w:ilvl w:val="1"/>
          <w:numId w:val="47"/>
        </w:numPr>
        <w:spacing w:after="0" w:line="360" w:lineRule="auto"/>
        <w:jc w:val="both"/>
        <w:rPr>
          <w:rFonts w:ascii="Times New Roman" w:hAnsi="Times New Roman" w:cs="Times New Roman"/>
          <w:bCs/>
          <w:sz w:val="28"/>
          <w:szCs w:val="28"/>
          <w:lang w:val="en-US"/>
        </w:rPr>
      </w:pPr>
      <w:r w:rsidRPr="00644C1D">
        <w:rPr>
          <w:rFonts w:ascii="Times New Roman" w:hAnsi="Times New Roman" w:cs="Times New Roman"/>
          <w:bCs/>
          <w:sz w:val="28"/>
          <w:szCs w:val="28"/>
          <w:lang w:val="en-US"/>
        </w:rPr>
        <w:t xml:space="preserve">Kaggle. </w:t>
      </w:r>
      <w:r w:rsidRPr="00644C1D">
        <w:rPr>
          <w:rFonts w:ascii="Times New Roman" w:hAnsi="Times New Roman" w:cs="Times New Roman"/>
          <w:bCs/>
          <w:i/>
          <w:iCs/>
          <w:sz w:val="28"/>
          <w:szCs w:val="28"/>
          <w:lang w:val="en-US"/>
        </w:rPr>
        <w:t>Vehicle CO₂ Emissions Dataset</w:t>
      </w:r>
      <w:r w:rsidRPr="00644C1D">
        <w:rPr>
          <w:rFonts w:ascii="Times New Roman" w:hAnsi="Times New Roman" w:cs="Times New Roman"/>
          <w:bCs/>
          <w:sz w:val="28"/>
          <w:szCs w:val="28"/>
          <w:lang w:val="en-US"/>
        </w:rPr>
        <w:t xml:space="preserve">. Available at: </w:t>
      </w:r>
      <w:hyperlink r:id="rId19" w:history="1">
        <w:r w:rsidR="00C152CC" w:rsidRPr="00644C1D">
          <w:rPr>
            <w:rStyle w:val="Hyperlink"/>
            <w:rFonts w:ascii="Times New Roman" w:hAnsi="Times New Roman" w:cs="Times New Roman"/>
            <w:bCs/>
            <w:sz w:val="28"/>
            <w:szCs w:val="28"/>
          </w:rPr>
          <w:t>Vehicle Emission Dataset</w:t>
        </w:r>
      </w:hyperlink>
    </w:p>
    <w:p w14:paraId="1738A10D" w14:textId="6B61AA8F" w:rsidR="007E2A29" w:rsidRPr="00644C1D" w:rsidRDefault="00C152CC" w:rsidP="00AD62F9">
      <w:pPr>
        <w:numPr>
          <w:ilvl w:val="1"/>
          <w:numId w:val="47"/>
        </w:numPr>
        <w:spacing w:after="0" w:line="360" w:lineRule="auto"/>
        <w:jc w:val="both"/>
        <w:rPr>
          <w:rFonts w:ascii="Times New Roman" w:hAnsi="Times New Roman" w:cs="Times New Roman"/>
          <w:bCs/>
          <w:sz w:val="28"/>
          <w:szCs w:val="28"/>
          <w:lang w:val="en-US"/>
        </w:rPr>
      </w:pPr>
      <w:r w:rsidRPr="00644C1D">
        <w:rPr>
          <w:rFonts w:ascii="Times New Roman" w:hAnsi="Times New Roman" w:cs="Times New Roman"/>
          <w:bCs/>
          <w:sz w:val="28"/>
          <w:szCs w:val="28"/>
          <w:lang w:val="en-US"/>
        </w:rPr>
        <w:t xml:space="preserve">Kaggle. </w:t>
      </w:r>
      <w:hyperlink r:id="rId20" w:history="1">
        <w:r w:rsidRPr="00644C1D">
          <w:rPr>
            <w:rStyle w:val="Hyperlink"/>
            <w:rFonts w:ascii="Times New Roman" w:hAnsi="Times New Roman" w:cs="Times New Roman"/>
            <w:bCs/>
            <w:i/>
            <w:iCs/>
            <w:sz w:val="28"/>
            <w:szCs w:val="28"/>
            <w:lang w:val="en-US"/>
          </w:rPr>
          <w:t>CO₂ Emissions by Country Dataset</w:t>
        </w:r>
        <w:r w:rsidRPr="00644C1D">
          <w:rPr>
            <w:rStyle w:val="Hyperlink"/>
            <w:rFonts w:ascii="Times New Roman" w:hAnsi="Times New Roman" w:cs="Times New Roman"/>
            <w:bCs/>
            <w:sz w:val="28"/>
            <w:szCs w:val="28"/>
            <w:lang w:val="en-US"/>
          </w:rPr>
          <w:t>.</w:t>
        </w:r>
      </w:hyperlink>
      <w:r w:rsidRPr="00644C1D">
        <w:rPr>
          <w:rFonts w:ascii="Times New Roman" w:hAnsi="Times New Roman" w:cs="Times New Roman"/>
          <w:bCs/>
          <w:sz w:val="28"/>
          <w:szCs w:val="28"/>
          <w:lang w:val="en-US"/>
        </w:rPr>
        <w:t xml:space="preserve"> </w:t>
      </w:r>
    </w:p>
    <w:p w14:paraId="7287358E" w14:textId="77777777" w:rsidR="007E2A29" w:rsidRPr="00644C1D" w:rsidRDefault="007E2A29" w:rsidP="00AD62F9">
      <w:pPr>
        <w:numPr>
          <w:ilvl w:val="0"/>
          <w:numId w:val="47"/>
        </w:num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Machine Learning &amp; Python Libraries</w:t>
      </w:r>
    </w:p>
    <w:p w14:paraId="481E6D84" w14:textId="77777777" w:rsidR="007E2A29" w:rsidRPr="00644C1D" w:rsidRDefault="007E2A29" w:rsidP="00AD62F9">
      <w:pPr>
        <w:numPr>
          <w:ilvl w:val="1"/>
          <w:numId w:val="47"/>
        </w:numPr>
        <w:spacing w:after="0" w:line="360" w:lineRule="auto"/>
        <w:jc w:val="both"/>
        <w:rPr>
          <w:rFonts w:ascii="Times New Roman" w:hAnsi="Times New Roman" w:cs="Times New Roman"/>
          <w:bCs/>
          <w:sz w:val="28"/>
          <w:szCs w:val="28"/>
          <w:lang w:val="en-US"/>
        </w:rPr>
      </w:pPr>
      <w:r w:rsidRPr="00644C1D">
        <w:rPr>
          <w:rFonts w:ascii="Times New Roman" w:hAnsi="Times New Roman" w:cs="Times New Roman"/>
          <w:bCs/>
          <w:sz w:val="28"/>
          <w:szCs w:val="28"/>
          <w:lang w:val="en-US"/>
        </w:rPr>
        <w:t xml:space="preserve">Scikit-learn Developers. </w:t>
      </w:r>
      <w:r w:rsidRPr="00644C1D">
        <w:rPr>
          <w:rFonts w:ascii="Times New Roman" w:hAnsi="Times New Roman" w:cs="Times New Roman"/>
          <w:bCs/>
          <w:i/>
          <w:iCs/>
          <w:sz w:val="28"/>
          <w:szCs w:val="28"/>
          <w:lang w:val="en-US"/>
        </w:rPr>
        <w:t>Scikit-learn Documentation</w:t>
      </w:r>
      <w:r w:rsidRPr="00644C1D">
        <w:rPr>
          <w:rFonts w:ascii="Times New Roman" w:hAnsi="Times New Roman" w:cs="Times New Roman"/>
          <w:bCs/>
          <w:sz w:val="28"/>
          <w:szCs w:val="28"/>
          <w:lang w:val="en-US"/>
        </w:rPr>
        <w:t>. Available at: https://scikit-learn.org/stable/</w:t>
      </w:r>
    </w:p>
    <w:p w14:paraId="525C2E34" w14:textId="77777777" w:rsidR="007E2A29" w:rsidRPr="00644C1D" w:rsidRDefault="007E2A29" w:rsidP="00AD62F9">
      <w:pPr>
        <w:numPr>
          <w:ilvl w:val="1"/>
          <w:numId w:val="47"/>
        </w:numPr>
        <w:spacing w:after="0" w:line="360" w:lineRule="auto"/>
        <w:jc w:val="both"/>
        <w:rPr>
          <w:rFonts w:ascii="Times New Roman" w:hAnsi="Times New Roman" w:cs="Times New Roman"/>
          <w:bCs/>
          <w:sz w:val="28"/>
          <w:szCs w:val="28"/>
          <w:lang w:val="en-US"/>
        </w:rPr>
      </w:pPr>
      <w:r w:rsidRPr="00644C1D">
        <w:rPr>
          <w:rFonts w:ascii="Times New Roman" w:hAnsi="Times New Roman" w:cs="Times New Roman"/>
          <w:bCs/>
          <w:sz w:val="28"/>
          <w:szCs w:val="28"/>
          <w:lang w:val="en-US"/>
        </w:rPr>
        <w:t xml:space="preserve">Streamlit Documentation. </w:t>
      </w:r>
      <w:r w:rsidRPr="00644C1D">
        <w:rPr>
          <w:rFonts w:ascii="Times New Roman" w:hAnsi="Times New Roman" w:cs="Times New Roman"/>
          <w:bCs/>
          <w:i/>
          <w:iCs/>
          <w:sz w:val="28"/>
          <w:szCs w:val="28"/>
          <w:lang w:val="en-US"/>
        </w:rPr>
        <w:t>Build Web Apps in Python</w:t>
      </w:r>
      <w:r w:rsidRPr="00644C1D">
        <w:rPr>
          <w:rFonts w:ascii="Times New Roman" w:hAnsi="Times New Roman" w:cs="Times New Roman"/>
          <w:bCs/>
          <w:sz w:val="28"/>
          <w:szCs w:val="28"/>
          <w:lang w:val="en-US"/>
        </w:rPr>
        <w:t>. Available at: https://docs.streamlit.io</w:t>
      </w:r>
    </w:p>
    <w:p w14:paraId="35656525" w14:textId="77777777" w:rsidR="007E2A29" w:rsidRPr="00644C1D" w:rsidRDefault="007E2A29" w:rsidP="00AD62F9">
      <w:pPr>
        <w:numPr>
          <w:ilvl w:val="0"/>
          <w:numId w:val="47"/>
        </w:numPr>
        <w:spacing w:after="0" w:line="360" w:lineRule="auto"/>
        <w:jc w:val="both"/>
        <w:rPr>
          <w:rFonts w:ascii="Times New Roman" w:hAnsi="Times New Roman" w:cs="Times New Roman"/>
          <w:b/>
          <w:bCs/>
          <w:sz w:val="28"/>
          <w:szCs w:val="28"/>
          <w:lang w:val="en-US"/>
        </w:rPr>
      </w:pPr>
      <w:r w:rsidRPr="00644C1D">
        <w:rPr>
          <w:rFonts w:ascii="Times New Roman" w:hAnsi="Times New Roman" w:cs="Times New Roman"/>
          <w:b/>
          <w:bCs/>
          <w:sz w:val="28"/>
          <w:szCs w:val="28"/>
          <w:lang w:val="en-US"/>
        </w:rPr>
        <w:t>Tutorials &amp; Learning Resources</w:t>
      </w:r>
    </w:p>
    <w:p w14:paraId="0DE617A2" w14:textId="77777777" w:rsidR="007E2A29" w:rsidRPr="00644C1D" w:rsidRDefault="007E2A29" w:rsidP="00AD62F9">
      <w:pPr>
        <w:numPr>
          <w:ilvl w:val="1"/>
          <w:numId w:val="47"/>
        </w:numPr>
        <w:spacing w:after="0" w:line="360" w:lineRule="auto"/>
        <w:jc w:val="both"/>
        <w:rPr>
          <w:rFonts w:ascii="Times New Roman" w:hAnsi="Times New Roman" w:cs="Times New Roman"/>
          <w:bCs/>
          <w:sz w:val="28"/>
          <w:szCs w:val="28"/>
          <w:lang w:val="en-US"/>
        </w:rPr>
      </w:pPr>
      <w:r w:rsidRPr="00644C1D">
        <w:rPr>
          <w:rFonts w:ascii="Times New Roman" w:hAnsi="Times New Roman" w:cs="Times New Roman"/>
          <w:bCs/>
          <w:sz w:val="28"/>
          <w:szCs w:val="28"/>
          <w:lang w:val="en-US"/>
        </w:rPr>
        <w:t xml:space="preserve">Krish Naik. </w:t>
      </w:r>
      <w:r w:rsidRPr="00644C1D">
        <w:rPr>
          <w:rFonts w:ascii="Times New Roman" w:hAnsi="Times New Roman" w:cs="Times New Roman"/>
          <w:bCs/>
          <w:i/>
          <w:iCs/>
          <w:sz w:val="28"/>
          <w:szCs w:val="28"/>
          <w:lang w:val="en-US"/>
        </w:rPr>
        <w:t>Machine Learning Projects &amp; Deployment (YouTube)</w:t>
      </w:r>
      <w:r w:rsidRPr="00644C1D">
        <w:rPr>
          <w:rFonts w:ascii="Times New Roman" w:hAnsi="Times New Roman" w:cs="Times New Roman"/>
          <w:bCs/>
          <w:sz w:val="28"/>
          <w:szCs w:val="28"/>
          <w:lang w:val="en-US"/>
        </w:rPr>
        <w:t xml:space="preserve">. </w:t>
      </w:r>
      <w:hyperlink r:id="rId21" w:tgtFrame="_new" w:history="1">
        <w:r w:rsidRPr="00644C1D">
          <w:rPr>
            <w:rStyle w:val="Hyperlink"/>
            <w:rFonts w:ascii="Times New Roman" w:hAnsi="Times New Roman" w:cs="Times New Roman"/>
            <w:bCs/>
            <w:sz w:val="28"/>
            <w:szCs w:val="28"/>
            <w:lang w:val="en-US"/>
          </w:rPr>
          <w:t>https://www.youtube.com/c/KrishNaik</w:t>
        </w:r>
      </w:hyperlink>
    </w:p>
    <w:p w14:paraId="55C98EA8" w14:textId="780A1FEC" w:rsidR="007E2A29" w:rsidRPr="00644C1D" w:rsidRDefault="007E2A29" w:rsidP="00AD62F9">
      <w:pPr>
        <w:numPr>
          <w:ilvl w:val="1"/>
          <w:numId w:val="47"/>
        </w:numPr>
        <w:spacing w:after="0" w:line="360" w:lineRule="auto"/>
        <w:jc w:val="both"/>
        <w:rPr>
          <w:rFonts w:ascii="Times New Roman" w:hAnsi="Times New Roman" w:cs="Times New Roman"/>
          <w:bCs/>
          <w:sz w:val="28"/>
          <w:szCs w:val="28"/>
          <w:lang w:val="en-US"/>
        </w:rPr>
      </w:pPr>
      <w:r w:rsidRPr="00644C1D">
        <w:rPr>
          <w:rFonts w:ascii="Times New Roman" w:hAnsi="Times New Roman" w:cs="Times New Roman"/>
          <w:bCs/>
          <w:sz w:val="28"/>
          <w:szCs w:val="28"/>
          <w:lang w:val="en-US"/>
        </w:rPr>
        <w:t xml:space="preserve">Data Professor. </w:t>
      </w:r>
      <w:r w:rsidRPr="00644C1D">
        <w:rPr>
          <w:rFonts w:ascii="Times New Roman" w:hAnsi="Times New Roman" w:cs="Times New Roman"/>
          <w:bCs/>
          <w:i/>
          <w:iCs/>
          <w:sz w:val="28"/>
          <w:szCs w:val="28"/>
          <w:lang w:val="en-US"/>
        </w:rPr>
        <w:t>Streamlit for Machine Learning Apps (YouTube)</w:t>
      </w:r>
      <w:r w:rsidRPr="00644C1D">
        <w:rPr>
          <w:rFonts w:ascii="Times New Roman" w:hAnsi="Times New Roman" w:cs="Times New Roman"/>
          <w:bCs/>
          <w:sz w:val="28"/>
          <w:szCs w:val="28"/>
          <w:lang w:val="en-US"/>
        </w:rPr>
        <w:t xml:space="preserve">. </w:t>
      </w:r>
      <w:hyperlink r:id="rId22" w:tgtFrame="_new" w:history="1">
        <w:r w:rsidRPr="00644C1D">
          <w:rPr>
            <w:rStyle w:val="Hyperlink"/>
            <w:rFonts w:ascii="Times New Roman" w:hAnsi="Times New Roman" w:cs="Times New Roman"/>
            <w:bCs/>
            <w:sz w:val="28"/>
            <w:szCs w:val="28"/>
            <w:lang w:val="en-US"/>
          </w:rPr>
          <w:t>https://www.youtube.com/c/DataProfessor</w:t>
        </w:r>
      </w:hyperlink>
    </w:p>
    <w:p w14:paraId="114D8FF8" w14:textId="30729C1F" w:rsidR="003271E7" w:rsidRPr="00644C1D" w:rsidRDefault="003271E7" w:rsidP="007E2A29">
      <w:pPr>
        <w:rPr>
          <w:rFonts w:ascii="Times New Roman" w:hAnsi="Times New Roman" w:cs="Times New Roman"/>
        </w:rPr>
      </w:pPr>
      <w:r w:rsidRPr="00644C1D">
        <w:rPr>
          <w:rFonts w:ascii="Times New Roman" w:hAnsi="Times New Roman" w:cs="Times New Roman"/>
        </w:rPr>
        <w:br w:type="page"/>
      </w:r>
    </w:p>
    <w:p w14:paraId="57729A9C" w14:textId="77777777" w:rsidR="00EB6008" w:rsidRPr="00644C1D" w:rsidRDefault="00EB6008" w:rsidP="00E91531">
      <w:pPr>
        <w:pStyle w:val="Heading1"/>
        <w:rPr>
          <w:rFonts w:ascii="Times New Roman" w:hAnsi="Times New Roman" w:cs="Times New Roman"/>
          <w:b/>
          <w:sz w:val="16"/>
          <w:szCs w:val="16"/>
        </w:rPr>
      </w:pPr>
      <w:bookmarkStart w:id="17" w:name="_Toc202953824"/>
    </w:p>
    <w:p w14:paraId="196FD8E1" w14:textId="633563F6" w:rsidR="00DE7208" w:rsidRPr="00644C1D" w:rsidRDefault="003271E7" w:rsidP="00AD62F9">
      <w:pPr>
        <w:pStyle w:val="Heading1"/>
        <w:spacing w:before="0" w:after="0"/>
        <w:rPr>
          <w:rFonts w:ascii="Times New Roman" w:hAnsi="Times New Roman" w:cs="Times New Roman"/>
          <w:b/>
          <w:sz w:val="36"/>
          <w:szCs w:val="36"/>
        </w:rPr>
      </w:pPr>
      <w:r w:rsidRPr="00644C1D">
        <w:rPr>
          <w:rFonts w:ascii="Times New Roman" w:hAnsi="Times New Roman" w:cs="Times New Roman"/>
          <w:b/>
          <w:sz w:val="36"/>
          <w:szCs w:val="36"/>
        </w:rPr>
        <w:t>Appendix</w:t>
      </w:r>
      <w:bookmarkEnd w:id="17"/>
    </w:p>
    <w:p w14:paraId="1248CD3B" w14:textId="77777777" w:rsidR="00AD62F9" w:rsidRPr="00644C1D" w:rsidRDefault="00AD62F9" w:rsidP="00AD62F9">
      <w:pPr>
        <w:rPr>
          <w:rFonts w:ascii="Times New Roman" w:hAnsi="Times New Roman" w:cs="Times New Roman"/>
        </w:rPr>
      </w:pPr>
    </w:p>
    <w:p w14:paraId="2BECEA38" w14:textId="62A24516" w:rsidR="003271E7" w:rsidRPr="00644C1D" w:rsidRDefault="003271E7" w:rsidP="003271E7">
      <w:pPr>
        <w:numPr>
          <w:ilvl w:val="0"/>
          <w:numId w:val="1"/>
        </w:numPr>
        <w:rPr>
          <w:rFonts w:ascii="Times New Roman" w:hAnsi="Times New Roman" w:cs="Times New Roman"/>
          <w:b/>
          <w:bCs/>
          <w:sz w:val="28"/>
          <w:szCs w:val="28"/>
        </w:rPr>
      </w:pPr>
      <w:r w:rsidRPr="00644C1D">
        <w:rPr>
          <w:rFonts w:ascii="Times New Roman" w:hAnsi="Times New Roman" w:cs="Times New Roman"/>
          <w:b/>
          <w:bCs/>
          <w:sz w:val="28"/>
          <w:szCs w:val="28"/>
        </w:rPr>
        <w:t>Code snippets</w:t>
      </w:r>
      <w:r w:rsidR="00EB6008" w:rsidRPr="00644C1D">
        <w:rPr>
          <w:rFonts w:ascii="Times New Roman" w:hAnsi="Times New Roman" w:cs="Times New Roman"/>
          <w:b/>
          <w:bCs/>
          <w:sz w:val="28"/>
          <w:szCs w:val="28"/>
        </w:rPr>
        <w:t>:</w:t>
      </w:r>
    </w:p>
    <w:p w14:paraId="65CCB575" w14:textId="156BF1B7" w:rsidR="008B461D" w:rsidRPr="00644C1D" w:rsidRDefault="008B461D" w:rsidP="00AD62F9">
      <w:pPr>
        <w:spacing w:after="0" w:line="360" w:lineRule="auto"/>
        <w:ind w:left="1440" w:hanging="720"/>
        <w:jc w:val="both"/>
        <w:rPr>
          <w:rFonts w:ascii="Times New Roman" w:hAnsi="Times New Roman" w:cs="Times New Roman"/>
          <w:b/>
          <w:bCs/>
          <w:sz w:val="28"/>
          <w:szCs w:val="28"/>
          <w:u w:val="single"/>
        </w:rPr>
      </w:pPr>
      <w:r w:rsidRPr="00644C1D">
        <w:rPr>
          <w:rFonts w:ascii="Times New Roman" w:hAnsi="Times New Roman" w:cs="Times New Roman"/>
          <w:b/>
          <w:bCs/>
          <w:sz w:val="28"/>
          <w:szCs w:val="28"/>
          <w:u w:val="single"/>
        </w:rPr>
        <w:t>The Country wise Co2 emission</w:t>
      </w:r>
    </w:p>
    <w:p w14:paraId="69880C11" w14:textId="3B3E72F3"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pandas as pd</w:t>
      </w:r>
    </w:p>
    <w:p w14:paraId="2343C9E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matplotlib.pyplot as plt</w:t>
      </w:r>
    </w:p>
    <w:p w14:paraId="7AA4B78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seaborn as sns</w:t>
      </w:r>
    </w:p>
    <w:p w14:paraId="1C224489" w14:textId="77777777" w:rsidR="009C494D" w:rsidRPr="00644C1D" w:rsidRDefault="009C494D" w:rsidP="00AD62F9">
      <w:pPr>
        <w:spacing w:after="0" w:line="360" w:lineRule="auto"/>
        <w:ind w:left="720"/>
        <w:jc w:val="both"/>
        <w:rPr>
          <w:rFonts w:ascii="Times New Roman" w:hAnsi="Times New Roman" w:cs="Times New Roman"/>
          <w:sz w:val="28"/>
          <w:szCs w:val="28"/>
        </w:rPr>
      </w:pPr>
    </w:p>
    <w:p w14:paraId="69AC0B1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load_and_preprocess_data(filepath):</w:t>
      </w:r>
    </w:p>
    <w:p w14:paraId="0833657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oad and preprocess the carbon emission dataset"""</w:t>
      </w:r>
    </w:p>
    <w:p w14:paraId="36C7C7A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f = pd.read_csv(filepath)</w:t>
      </w:r>
    </w:p>
    <w:p w14:paraId="2943AB4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240DEF66"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Filter for relevant columns and rows with CO2 data</w:t>
      </w:r>
    </w:p>
    <w:p w14:paraId="45A5EF86"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2_columns = ['country', 'year', 'population', 'co2', 'co2_per_capita', </w:t>
      </w:r>
    </w:p>
    <w:p w14:paraId="09E2CEDC"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al_co2', 'oil_co2', 'gas_co2', 'cement_co2', 'flaring_co2']</w:t>
      </w:r>
    </w:p>
    <w:p w14:paraId="5D2685F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f = df[co2_columns]</w:t>
      </w:r>
    </w:p>
    <w:p w14:paraId="3679AF4B" w14:textId="40FDF3F0"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f = df[df['co2'].notna()]</w:t>
      </w:r>
    </w:p>
    <w:p w14:paraId="69840FEF" w14:textId="77777777" w:rsidR="00EB6008" w:rsidRPr="00644C1D" w:rsidRDefault="00EB6008" w:rsidP="00AD62F9">
      <w:pPr>
        <w:spacing w:after="0" w:line="360" w:lineRule="auto"/>
        <w:ind w:left="720"/>
        <w:jc w:val="both"/>
        <w:rPr>
          <w:rFonts w:ascii="Times New Roman" w:hAnsi="Times New Roman" w:cs="Times New Roman"/>
          <w:sz w:val="28"/>
          <w:szCs w:val="28"/>
        </w:rPr>
      </w:pPr>
    </w:p>
    <w:p w14:paraId="75468EF5"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Convert CO2 metrics to numeric</w:t>
      </w:r>
    </w:p>
    <w:p w14:paraId="2EE74E7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or col in ['co2', 'co2_per_capita', 'coal_co2', 'oil_co2', 'gas_co2', 'cement_co2', 'flaring_co2']:</w:t>
      </w:r>
    </w:p>
    <w:p w14:paraId="63A854A0" w14:textId="16CC5082"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f[col] = pd.to_numeric(df[col], errors='coerce')</w:t>
      </w:r>
    </w:p>
    <w:p w14:paraId="250EB6FC" w14:textId="7EA5A695"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df</w:t>
      </w:r>
    </w:p>
    <w:p w14:paraId="408EA04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analyze_country_emissions(df, country_name):</w:t>
      </w:r>
    </w:p>
    <w:p w14:paraId="3AA7057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nalyze emissions for a specific country"""</w:t>
      </w:r>
    </w:p>
    <w:p w14:paraId="3489082F"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y_data = df[df['country'] == country_name].copy()</w:t>
      </w:r>
    </w:p>
    <w:p w14:paraId="080BD32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48AF93F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country_data.empty:</w:t>
      </w:r>
    </w:p>
    <w:p w14:paraId="251B0D01" w14:textId="39975BB3"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None</w:t>
      </w:r>
    </w:p>
    <w:p w14:paraId="19CE935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Calculate metrics</w:t>
      </w:r>
    </w:p>
    <w:p w14:paraId="24F832E0"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atest_year = country_data['year'].max()</w:t>
      </w:r>
    </w:p>
    <w:p w14:paraId="60C477EA"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atest_data = country_data[country_data['year'] == latest_year].iloc[0]</w:t>
      </w:r>
    </w:p>
    <w:p w14:paraId="6C39433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6BD494C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nalysis = {</w:t>
      </w:r>
    </w:p>
    <w:p w14:paraId="555D9E8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y': country_name,</w:t>
      </w:r>
    </w:p>
    <w:p w14:paraId="03981025"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atest_year': latest_year,</w:t>
      </w:r>
    </w:p>
    <w:p w14:paraId="7BB0002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total_co2': latest_data['co2'],</w:t>
      </w:r>
    </w:p>
    <w:p w14:paraId="2A02D886"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2_per_capita': latest_data['co2_per_capita'],</w:t>
      </w:r>
    </w:p>
    <w:p w14:paraId="4A394600" w14:textId="77777777" w:rsidR="009C494D" w:rsidRPr="00644C1D" w:rsidRDefault="009C494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al_share': latest_data['coal_co2'] / latest_data['co2'] * 100 if latest_data['co2'] &gt; 0 else 0,</w:t>
      </w:r>
    </w:p>
    <w:p w14:paraId="123F461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oil_share': latest_data['oil_co2'] / latest_data['co2'] * 100 if latest_data['co2'] &gt; 0 else 0,</w:t>
      </w:r>
    </w:p>
    <w:p w14:paraId="2071B7C1"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gas_share': latest_data['gas_co2'] / latest_data['co2'] * 100 if latest_data['co2'] &gt; 0 else 0,</w:t>
      </w:r>
    </w:p>
    <w:p w14:paraId="45A32C3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ement_share': latest_data['cement_co2'] / latest_data['co2'] * 100 if latest_data['co2'] &gt; 0 else 0,</w:t>
      </w:r>
    </w:p>
    <w:p w14:paraId="1FE3662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trend_5yr': calculate_trend(country_data, 'co2', 5),</w:t>
      </w:r>
    </w:p>
    <w:p w14:paraId="71D21CBC"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trend_10yr': calculate_trend(country_data, 'co2', 10)</w:t>
      </w:r>
    </w:p>
    <w:p w14:paraId="24A5583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763578C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0D211F55" w14:textId="20CEB68A"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analysis</w:t>
      </w:r>
    </w:p>
    <w:p w14:paraId="4ABBC1B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calculate_trend(df, metric, years):</w:t>
      </w:r>
    </w:p>
    <w:p w14:paraId="200462E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Calculate trend over specified years"""</w:t>
      </w:r>
    </w:p>
    <w:p w14:paraId="6352F95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len(df) &lt; 2:</w:t>
      </w:r>
    </w:p>
    <w:p w14:paraId="423CDFD7" w14:textId="4615F4AE"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Insufficient data"</w:t>
      </w:r>
    </w:p>
    <w:p w14:paraId="3464024A"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atest_year = df['year'].max()</w:t>
      </w:r>
    </w:p>
    <w:p w14:paraId="75A87651" w14:textId="4D33262B"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ast_year = latest_year - years</w:t>
      </w:r>
    </w:p>
    <w:p w14:paraId="5ACFFB2F"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past_year &lt; df['year'].min():</w:t>
      </w:r>
    </w:p>
    <w:p w14:paraId="04D3FE90" w14:textId="0706C63A"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Insufficient historical data</w:t>
      </w:r>
    </w:p>
    <w:p w14:paraId="53D9843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atest_value = df[df['year'] == latest_year][metric].values[0]</w:t>
      </w:r>
    </w:p>
    <w:p w14:paraId="61D41078" w14:textId="52CA90D8"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ast_value = df[df['year'] &lt;= past_year].sort_values('year', ascending=False).iloc[0][metric]  </w:t>
      </w:r>
    </w:p>
    <w:p w14:paraId="1F88B698" w14:textId="5C5B80BF"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past_value == 0:</w:t>
      </w:r>
    </w:p>
    <w:p w14:paraId="380F1CFD" w14:textId="20ED76D5"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N/A (from zero)"</w:t>
      </w:r>
    </w:p>
    <w:p w14:paraId="36D7ED34" w14:textId="5D34E471"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hange = ((latest_value - past_value) / past_value) * 100</w:t>
      </w:r>
    </w:p>
    <w:p w14:paraId="4C467A57" w14:textId="50F48C70"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f"{change:.1f}%"</w:t>
      </w:r>
    </w:p>
    <w:p w14:paraId="46D04375"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generate_feedback(analysis):</w:t>
      </w:r>
    </w:p>
    <w:p w14:paraId="3EB8AFE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Generate feedback based on emission analysis"""</w:t>
      </w:r>
    </w:p>
    <w:p w14:paraId="4E4106EF"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not analysis:</w:t>
      </w:r>
    </w:p>
    <w:p w14:paraId="248E20C6" w14:textId="2654BC4B"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No data available for this country."</w:t>
      </w:r>
    </w:p>
    <w:p w14:paraId="7B8C070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 = []</w:t>
      </w:r>
    </w:p>
    <w:p w14:paraId="45F73D4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Carbon Emission Report for {analysis['country']} ({analysis['latest_year']})")</w:t>
      </w:r>
    </w:p>
    <w:p w14:paraId="52926D50" w14:textId="2C3192CF"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50)</w:t>
      </w:r>
    </w:p>
    <w:p w14:paraId="56787A3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Total emissions</w:t>
      </w:r>
    </w:p>
    <w:p w14:paraId="17500929" w14:textId="551E8E08"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nTotal CO2 Emissions: {analysis['total_co2']:.2f} million tons")</w:t>
      </w:r>
    </w:p>
    <w:p w14:paraId="747C1F1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Per capita emissions</w:t>
      </w:r>
    </w:p>
    <w:p w14:paraId="58C1B435"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global_avg_per_capita = 4.7  # Approximate global average</w:t>
      </w:r>
    </w:p>
    <w:p w14:paraId="1A2B430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if analysis['co2_per_capita'] &lt; global_avg_per_capita:</w:t>
      </w:r>
    </w:p>
    <w:p w14:paraId="08B71AF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Per capita emissions: {analysis['co2_per_capita']:.2f} tons (below global average)")</w:t>
      </w:r>
    </w:p>
    <w:p w14:paraId="739345A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lse:</w:t>
      </w:r>
    </w:p>
    <w:p w14:paraId="5E4643DF" w14:textId="35B58C48"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Per capita emissions: {analysis['co2_per_capita']:.2f} tons (above global average)")</w:t>
      </w:r>
    </w:p>
    <w:p w14:paraId="22837328" w14:textId="103BB974"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Emission sources</w:t>
      </w:r>
    </w:p>
    <w:p w14:paraId="27E57E6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nEmission Sources:")</w:t>
      </w:r>
    </w:p>
    <w:p w14:paraId="2A2F0A1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 Coal: {analysis['coal_share']:.1f}%")</w:t>
      </w:r>
    </w:p>
    <w:p w14:paraId="69A2D19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 Oil: {analysis['oil_share']:.1f}%")</w:t>
      </w:r>
    </w:p>
    <w:p w14:paraId="264EB73E"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 Gas: {analysis['gas_share']:.1f}%")</w:t>
      </w:r>
    </w:p>
    <w:p w14:paraId="6FC9451E" w14:textId="0038434B"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 Cement: {analysis['cement_share']:.1f}%"</w:t>
      </w:r>
    </w:p>
    <w:p w14:paraId="176D8491" w14:textId="48A6ACB6"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Trends</w:t>
      </w:r>
    </w:p>
    <w:p w14:paraId="5F835B1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nEmission Trends:")</w:t>
      </w:r>
    </w:p>
    <w:p w14:paraId="4D4B0FFF"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 5-year change: {analysis['trend_5yr']}")</w:t>
      </w:r>
    </w:p>
    <w:p w14:paraId="5C8C2B4D" w14:textId="72BA9A09"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f"- 10-year change: {analysis['trend_10yr']}")</w:t>
      </w:r>
    </w:p>
    <w:p w14:paraId="08660CD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Recommendations</w:t>
      </w:r>
    </w:p>
    <w:p w14:paraId="4E07E5E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nRecommendations:")</w:t>
      </w:r>
    </w:p>
    <w:p w14:paraId="200BBF8A"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analysis['total_co2'] &gt; 100:  # Only give recommendations for significant emitters</w:t>
      </w:r>
    </w:p>
    <w:p w14:paraId="7DBFC4D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analysis['coal_share'] &gt; 30:</w:t>
      </w:r>
    </w:p>
    <w:p w14:paraId="40EF05F5"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 Consider transitioning from coal to cleaner energy sources")</w:t>
      </w:r>
    </w:p>
    <w:p w14:paraId="2CC4551B"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analysis['trend_5yr'].endswith('%') and float(analysis['trend_5yr'].replace('%', '')) &gt; 5:</w:t>
      </w:r>
    </w:p>
    <w:p w14:paraId="0301C321"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 Implement policies to reduce emission growth rate")</w:t>
      </w:r>
    </w:p>
    <w:p w14:paraId="75A7860D"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if analysis['co2_per_capita'] &gt; global_avg_per_capita:</w:t>
      </w:r>
    </w:p>
    <w:p w14:paraId="36CEA25A"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 Promote energy efficiency and conservation programs")</w:t>
      </w:r>
    </w:p>
    <w:p w14:paraId="30372A6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lse:</w:t>
      </w:r>
    </w:p>
    <w:p w14:paraId="00A7E269" w14:textId="749F822F"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append("- Emissions are relatively low. Focus on maintaining sustainable development.")</w:t>
      </w:r>
    </w:p>
    <w:p w14:paraId="4005114A" w14:textId="62128726"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n".join(feedback)</w:t>
      </w:r>
    </w:p>
    <w:p w14:paraId="1D751CFA"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visualize_emissions(df, country_name):</w:t>
      </w:r>
    </w:p>
    <w:p w14:paraId="30E5552C"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reate visualization of emission trends"""</w:t>
      </w:r>
    </w:p>
    <w:p w14:paraId="732F362F" w14:textId="4756A55C"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y_data = df[df['country'] == country_name]</w:t>
      </w:r>
    </w:p>
    <w:p w14:paraId="753E980A"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len(country_data) &lt; 2:</w:t>
      </w:r>
    </w:p>
    <w:p w14:paraId="7D5BB848"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rint("Insufficient data for visualization")</w:t>
      </w:r>
    </w:p>
    <w:p w14:paraId="65E43D2F" w14:textId="6FCB3516"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w:t>
      </w:r>
    </w:p>
    <w:p w14:paraId="000C2DC3"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figure(figsize=(12, 6))</w:t>
      </w:r>
    </w:p>
    <w:p w14:paraId="4C0D0722" w14:textId="427C9812"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ot total CO2 emissions</w:t>
      </w:r>
    </w:p>
    <w:p w14:paraId="2AD7852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subplot(1, 2, 1)</w:t>
      </w:r>
    </w:p>
    <w:p w14:paraId="291B44C4"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ns.lineplot(data=country_data, x='year', y='co2')</w:t>
      </w:r>
    </w:p>
    <w:p w14:paraId="1629DDC2"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title(f'Total CO2 Emissions - {country_name}')</w:t>
      </w:r>
    </w:p>
    <w:p w14:paraId="5F2D2B0D"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xlabel('Year')</w:t>
      </w:r>
    </w:p>
    <w:p w14:paraId="49708B73" w14:textId="379DB5D8"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ylabel('Million Tons CO2')</w:t>
      </w:r>
    </w:p>
    <w:p w14:paraId="7DA2A266"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Plot per capita emissions</w:t>
      </w:r>
    </w:p>
    <w:p w14:paraId="633D2B46"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subplot(1, 2, 2)</w:t>
      </w:r>
    </w:p>
    <w:p w14:paraId="3CB1FEF6"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ns.lineplot(data=country_data, x='year', y='co2_per_capita')</w:t>
      </w:r>
    </w:p>
    <w:p w14:paraId="138EF7BD"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title(f'Per Capita CO2 Emissions - {country_name}')</w:t>
      </w:r>
    </w:p>
    <w:p w14:paraId="6EC2D55D"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xlabel('Year')</w:t>
      </w:r>
    </w:p>
    <w:p w14:paraId="2BB5B6D6" w14:textId="23C990BF"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ylabel('Tons CO2 per Person')</w:t>
      </w:r>
    </w:p>
    <w:p w14:paraId="7533F007" w14:textId="77777777"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tight_layout()</w:t>
      </w:r>
    </w:p>
    <w:p w14:paraId="0FBB53FD" w14:textId="648C36E6" w:rsidR="009C494D" w:rsidRPr="00644C1D" w:rsidRDefault="009C494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plt.show()</w:t>
      </w:r>
    </w:p>
    <w:p w14:paraId="148A2DD8"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main():</w:t>
      </w:r>
    </w:p>
    <w:p w14:paraId="140D6BC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Load the data</w:t>
      </w:r>
    </w:p>
    <w:p w14:paraId="3DE6BBAE" w14:textId="0BBE7696"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f = load_and_preprocess_data('dataset.csv')  </w:t>
      </w:r>
    </w:p>
    <w:p w14:paraId="57BAD48E"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Get unique countries</w:t>
      </w:r>
    </w:p>
    <w:p w14:paraId="35793D5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ies = df['country'].unique()</w:t>
      </w:r>
    </w:p>
    <w:p w14:paraId="39A55B94" w14:textId="35E0DAD5"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rint(f"Data available for {len(countries)} countries"</w:t>
      </w:r>
    </w:p>
    <w:p w14:paraId="17B70F6A"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Example usage</w:t>
      </w:r>
    </w:p>
    <w:p w14:paraId="64D71665"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hile True:</w:t>
      </w:r>
    </w:p>
    <w:p w14:paraId="2A83061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rint("\nEnter a country name to analyze (or 'quit' to exit):")</w:t>
      </w:r>
    </w:p>
    <w:p w14:paraId="53755CD1" w14:textId="5A017B92"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y_name = input().strip()</w:t>
      </w:r>
    </w:p>
    <w:p w14:paraId="58769F8E"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country_name.lower() == 'quit':</w:t>
      </w:r>
    </w:p>
    <w:p w14:paraId="34D46E65" w14:textId="2433B0F4"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reak</w:t>
      </w:r>
    </w:p>
    <w:p w14:paraId="549BE78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country_name not in countries:</w:t>
      </w:r>
    </w:p>
    <w:p w14:paraId="7C0D901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rint(f"Data not available for {country_name}. Try another country.")</w:t>
      </w:r>
    </w:p>
    <w:p w14:paraId="33F92A9A" w14:textId="08257CC3"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ntinue</w:t>
      </w:r>
    </w:p>
    <w:p w14:paraId="78E41C3A"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Analyze and generate feedback</w:t>
      </w:r>
    </w:p>
    <w:p w14:paraId="621BC57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nalysis = analyze_country_emissions(df, country_name)</w:t>
      </w:r>
    </w:p>
    <w:p w14:paraId="5E72814D"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eedback = generate_feedback(analysis)</w:t>
      </w:r>
    </w:p>
    <w:p w14:paraId="03C40762" w14:textId="662A84FB"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rint("\n" + feedback)</w:t>
      </w:r>
    </w:p>
    <w:p w14:paraId="125BE7B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Show visualization</w:t>
      </w:r>
    </w:p>
    <w:p w14:paraId="065215E0" w14:textId="083C8254"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visualize_emissions(df, country_name)</w:t>
      </w:r>
    </w:p>
    <w:p w14:paraId="161DE0C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f _name_ == "_main_":</w:t>
      </w:r>
    </w:p>
    <w:p w14:paraId="7F78E123" w14:textId="5F18CDCD"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ain()</w:t>
      </w:r>
    </w:p>
    <w:p w14:paraId="559C2BE8" w14:textId="634D357A" w:rsidR="00AD62F9" w:rsidRPr="00644C1D" w:rsidRDefault="00AD62F9" w:rsidP="00AD62F9">
      <w:pPr>
        <w:spacing w:after="0" w:line="360" w:lineRule="auto"/>
        <w:ind w:left="720"/>
        <w:jc w:val="both"/>
        <w:rPr>
          <w:rFonts w:ascii="Times New Roman" w:hAnsi="Times New Roman" w:cs="Times New Roman"/>
          <w:sz w:val="28"/>
          <w:szCs w:val="28"/>
        </w:rPr>
      </w:pPr>
    </w:p>
    <w:p w14:paraId="24096D20"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5A434429" w14:textId="10F8B23B" w:rsidR="008B461D" w:rsidRPr="00644C1D" w:rsidRDefault="008B461D" w:rsidP="00AD62F9">
      <w:pPr>
        <w:spacing w:before="240" w:after="0" w:line="360" w:lineRule="auto"/>
        <w:ind w:left="720"/>
        <w:jc w:val="both"/>
        <w:rPr>
          <w:rFonts w:ascii="Times New Roman" w:hAnsi="Times New Roman" w:cs="Times New Roman"/>
          <w:b/>
          <w:bCs/>
          <w:sz w:val="28"/>
          <w:szCs w:val="28"/>
          <w:u w:val="single"/>
        </w:rPr>
      </w:pPr>
      <w:r w:rsidRPr="00644C1D">
        <w:rPr>
          <w:rFonts w:ascii="Times New Roman" w:hAnsi="Times New Roman" w:cs="Times New Roman"/>
          <w:b/>
          <w:bCs/>
          <w:sz w:val="28"/>
          <w:szCs w:val="28"/>
          <w:u w:val="single"/>
        </w:rPr>
        <w:lastRenderedPageBreak/>
        <w:t>Train Model</w:t>
      </w:r>
      <w:r w:rsidR="00EB6008" w:rsidRPr="00644C1D">
        <w:rPr>
          <w:rFonts w:ascii="Times New Roman" w:hAnsi="Times New Roman" w:cs="Times New Roman"/>
          <w:b/>
          <w:bCs/>
          <w:sz w:val="28"/>
          <w:szCs w:val="28"/>
          <w:u w:val="single"/>
        </w:rPr>
        <w:t>:</w:t>
      </w:r>
    </w:p>
    <w:p w14:paraId="2113545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Import the libraries and load the data we need</w:t>
      </w:r>
    </w:p>
    <w:p w14:paraId="7D96A0B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pandas as pd     # For working with data</w:t>
      </w:r>
    </w:p>
    <w:p w14:paraId="16A12910"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import numpy as np      # For numerical calculation </w:t>
      </w:r>
    </w:p>
    <w:p w14:paraId="3FB0F97E"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seaborn as sns       # For plotting</w:t>
      </w:r>
    </w:p>
    <w:p w14:paraId="036036D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matplotlib.pyplot as plt       # For plotting</w:t>
      </w:r>
    </w:p>
    <w:p w14:paraId="1D245DFA"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sklearn.model_selection import train_test_split    # To split data into train/test</w:t>
      </w:r>
    </w:p>
    <w:p w14:paraId="1735F61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sklearn.ensemble import RandomForestRegressor      # Our model</w:t>
      </w:r>
    </w:p>
    <w:p w14:paraId="0C2DD780"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sklearn.preprocessing import LabelEncoder      # To change the text into numbers</w:t>
      </w:r>
    </w:p>
    <w:p w14:paraId="55B0FD80"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sklearn.metrics import mean_absolute_error, mean_squared_error, r2_score    # To check model accuracy</w:t>
      </w:r>
    </w:p>
    <w:p w14:paraId="01F9F39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joblib   # To save out model and encoders</w:t>
      </w:r>
    </w:p>
    <w:p w14:paraId="1969ADE8" w14:textId="54869556" w:rsidR="008B461D" w:rsidRPr="00644C1D" w:rsidRDefault="008B461D" w:rsidP="00AD62F9">
      <w:pPr>
        <w:spacing w:after="0" w:line="360" w:lineRule="auto"/>
        <w:jc w:val="both"/>
        <w:rPr>
          <w:rFonts w:ascii="Times New Roman" w:hAnsi="Times New Roman" w:cs="Times New Roman"/>
          <w:sz w:val="28"/>
          <w:szCs w:val="28"/>
        </w:rPr>
      </w:pPr>
      <w:r w:rsidRPr="00644C1D">
        <w:rPr>
          <w:rFonts w:ascii="Times New Roman" w:hAnsi="Times New Roman" w:cs="Times New Roman"/>
          <w:sz w:val="28"/>
          <w:szCs w:val="28"/>
        </w:rPr>
        <w:t xml:space="preserve">       # Load the local csv file (Dataset)</w:t>
      </w:r>
    </w:p>
    <w:p w14:paraId="0641676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f = pd.read_csv('vehicle_emission_datasets2.csv')</w:t>
      </w:r>
    </w:p>
    <w:p w14:paraId="198B1A2D" w14:textId="69E70A1A"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f.head()       # Show the first rows</w:t>
      </w:r>
    </w:p>
    <w:p w14:paraId="0877FCA1"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CO2 Emissions' is what we want to predict</w:t>
      </w:r>
    </w:p>
    <w:p w14:paraId="2DA11E5A" w14:textId="4A1BEAAB"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target = 'CO2 Emissions'</w:t>
      </w:r>
    </w:p>
    <w:p w14:paraId="191639D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 = all columns except target, y = target column</w:t>
      </w:r>
    </w:p>
    <w:p w14:paraId="04B5AA1A"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X = df.drop(columns=[target])</w:t>
      </w:r>
    </w:p>
    <w:p w14:paraId="0D172AFB" w14:textId="2C068793"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y = df[target] </w:t>
      </w:r>
    </w:p>
    <w:p w14:paraId="4CD8904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Find columns that have text data</w:t>
      </w:r>
    </w:p>
    <w:p w14:paraId="2B233335"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cat_cols = X.select_dtypes(include=['object']).columns</w:t>
      </w:r>
    </w:p>
    <w:p w14:paraId="6CBD1A69" w14:textId="118BE9FF"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label_encoders = {}     # To save label encoders for each column</w:t>
      </w:r>
    </w:p>
    <w:p w14:paraId="2DAB1DDE"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Loop through each text column</w:t>
      </w:r>
    </w:p>
    <w:p w14:paraId="18A5861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or col in cat_cols:</w:t>
      </w:r>
    </w:p>
    <w:p w14:paraId="211531C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le = LabelEncoder()       # Create a new label encoder</w:t>
      </w:r>
    </w:p>
    <w:p w14:paraId="4522DBC8"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X[col] = le.fit_transform(X[col])       # Fit on column and transform</w:t>
      </w:r>
    </w:p>
    <w:p w14:paraId="3FDE202D" w14:textId="6553E465"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abel_encoders[col] = le  </w:t>
      </w:r>
    </w:p>
    <w:p w14:paraId="47853F7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Save all the label encoders for future use in app</w:t>
      </w:r>
    </w:p>
    <w:p w14:paraId="7C6739F4" w14:textId="18E35389"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joblib.dump(label_encoders, 'label_encoders.pkl')</w:t>
      </w:r>
    </w:p>
    <w:p w14:paraId="3EA418C1" w14:textId="5E6DF518"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f.info()</w:t>
      </w:r>
    </w:p>
    <w:p w14:paraId="3856733D"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80% training and 20% testing </w:t>
      </w:r>
    </w:p>
    <w:p w14:paraId="10716F17" w14:textId="3B6083F8"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X_train, X_test, y_train, y_test = train_test_split(X, y, test_size = 0.2, random_state = 42)</w:t>
      </w:r>
    </w:p>
    <w:p w14:paraId="6ABF845E"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Create a Random Forest model</w:t>
      </w:r>
    </w:p>
    <w:p w14:paraId="5046012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model = RandomForestRegressor(</w:t>
      </w:r>
    </w:p>
    <w:p w14:paraId="28A6604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n_estimators=500,</w:t>
      </w:r>
    </w:p>
    <w:p w14:paraId="11C83EFD"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ax_depth=20,</w:t>
      </w:r>
    </w:p>
    <w:p w14:paraId="4A25366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in_samples_leaf=2,</w:t>
      </w:r>
    </w:p>
    <w:p w14:paraId="10A57DC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andom_state=42,</w:t>
      </w:r>
    </w:p>
    <w:p w14:paraId="37D77CD5"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n_jobs=-1</w:t>
      </w:r>
    </w:p>
    <w:p w14:paraId="1358B740" w14:textId="00B38A4E"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w:t>
      </w:r>
    </w:p>
    <w:p w14:paraId="4D7ACDE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Teach the model using the training data</w:t>
      </w:r>
    </w:p>
    <w:p w14:paraId="6AF533FE" w14:textId="02CD7136"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model.fit(X_train, y_train)</w:t>
      </w:r>
    </w:p>
    <w:p w14:paraId="5BD88E7C"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redict on the test set </w:t>
      </w:r>
    </w:p>
    <w:p w14:paraId="0FBFCAA8" w14:textId="1E7CD1CD"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y_pred = model.predict(X_test)</w:t>
      </w:r>
    </w:p>
    <w:p w14:paraId="4BCE528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Metrics</w:t>
      </w:r>
    </w:p>
    <w:p w14:paraId="45416B39"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Calculate Mean Absolute Error, Mean Squared Error and R2 Score</w:t>
      </w:r>
    </w:p>
    <w:p w14:paraId="79BB438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mae = mean_absolute_error(y_test, y_pred)</w:t>
      </w:r>
    </w:p>
    <w:p w14:paraId="201B2389"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mse = mean_squared_error(y_test, y_pred)</w:t>
      </w:r>
    </w:p>
    <w:p w14:paraId="4C2EF1F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rmse = np.sqrt(mse)</w:t>
      </w:r>
    </w:p>
    <w:p w14:paraId="0E709BC8" w14:textId="358978C1"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r2 = r2_score(y_test, y_pred)</w:t>
      </w:r>
    </w:p>
    <w:p w14:paraId="1114EE0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print(f"Mean Absolute Error: {mae:.2f}")</w:t>
      </w:r>
    </w:p>
    <w:p w14:paraId="6AFC0FA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rint(f'Mean Squared Error: {mse:.2f}')</w:t>
      </w:r>
    </w:p>
    <w:p w14:paraId="62F171B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rint(f"RMSE: {rmse:.2f}")</w:t>
      </w:r>
    </w:p>
    <w:p w14:paraId="20D289A0" w14:textId="75EA560B"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rint(f'R2 Score: {r2:.3f}')</w:t>
      </w:r>
    </w:p>
    <w:p w14:paraId="47F682A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Save column order after training</w:t>
      </w:r>
    </w:p>
    <w:p w14:paraId="56FE73F1"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eature_order = X_train.columns.tolist()</w:t>
      </w:r>
    </w:p>
    <w:p w14:paraId="7AB2BE6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joblib.dump(feature_order, 'feature_order.pkl')</w:t>
      </w:r>
    </w:p>
    <w:p w14:paraId="2357DD8B" w14:textId="5D3B6233"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rint('Saved feature order as feature_order.pkl')s</w:t>
      </w:r>
    </w:p>
    <w:p w14:paraId="7CDAD34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Fit model</w:t>
      </w:r>
    </w:p>
    <w:p w14:paraId="0B384811" w14:textId="68B2266A"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model.fit(X_train, y_train)</w:t>
      </w:r>
    </w:p>
    <w:p w14:paraId="09316EB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Save model</w:t>
      </w:r>
    </w:p>
    <w:p w14:paraId="4870772F"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joblib.dump(model, 'model.pkl')</w:t>
      </w:r>
    </w:p>
    <w:p w14:paraId="15C92CED" w14:textId="157895F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rint('Saved model.pkl')</w:t>
      </w:r>
    </w:p>
    <w:p w14:paraId="61CD33B9"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Save column order</w:t>
      </w:r>
    </w:p>
    <w:p w14:paraId="18461FD1"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eature_order = X_train.columns.tolist()</w:t>
      </w:r>
    </w:p>
    <w:p w14:paraId="553F6612"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joblib.dump(feature_order, 'feature_order.pkl')</w:t>
      </w:r>
    </w:p>
    <w:p w14:paraId="0BEB2DFC" w14:textId="4E1DD5F5"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rint('Saved feature_order.pkl')</w:t>
      </w:r>
    </w:p>
    <w:p w14:paraId="584FE1C8"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Set a consistent style and palette for all plots</w:t>
      </w:r>
    </w:p>
    <w:p w14:paraId="02BD57AD" w14:textId="06CE32F5"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sns.set_theme(style='whitegrid', palette='pastel')</w:t>
      </w:r>
    </w:p>
    <w:p w14:paraId="34D93BC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corr_matrix = df.corr(numeric_only=True)</w:t>
      </w:r>
    </w:p>
    <w:p w14:paraId="0CD6F00E"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figure(figsize=(10, 8))</w:t>
      </w:r>
    </w:p>
    <w:p w14:paraId="2CC3FA6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sns.heatmap(corr_matrix, annot=True, cmap='coolwarm', fmt='.2f')</w:t>
      </w:r>
    </w:p>
    <w:p w14:paraId="756995B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title('Correlation Heatmap', fontsize=14, weight='bold')</w:t>
      </w:r>
    </w:p>
    <w:p w14:paraId="6EA22B1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tight_layout()</w:t>
      </w:r>
    </w:p>
    <w:p w14:paraId="5E5C9488"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savefig('correlation_heatmap.png')</w:t>
      </w:r>
    </w:p>
    <w:p w14:paraId="4293D1E7" w14:textId="698D9A45"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show()</w:t>
      </w:r>
    </w:p>
    <w:p w14:paraId="3BE857B8"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num_cols = ['Distance(Km)','Engine Size', 'Age of Vehicle', 'Mileage', 'Speed', 'Acceleration', 'Temperature', 'CO2 Emissions']</w:t>
      </w:r>
    </w:p>
    <w:p w14:paraId="5B7A0EA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ig, axes = plt.subplots(nrows=len(num_cols), figsize=(8, 2 * len(num_cols)))</w:t>
      </w:r>
    </w:p>
    <w:p w14:paraId="7490EA3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or ax, col in zip(axes, num_cols):</w:t>
      </w:r>
    </w:p>
    <w:p w14:paraId="7676401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ns.histplot(df[col], kde=True, ax=ax, color='teal')</w:t>
      </w:r>
    </w:p>
    <w:p w14:paraId="31863D0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x.set_title(f'Distribution of {col}', fontsize=12)</w:t>
      </w:r>
    </w:p>
    <w:p w14:paraId="05DFFAB5"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x.set_xlabel(col)</w:t>
      </w:r>
    </w:p>
    <w:p w14:paraId="7CA197F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x.set_ylabel('Frequency')</w:t>
      </w:r>
    </w:p>
    <w:p w14:paraId="5E4FD0FF"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tight_layout()</w:t>
      </w:r>
    </w:p>
    <w:p w14:paraId="3711A0A0"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savefig('histograms_numeric_features.png')</w:t>
      </w:r>
    </w:p>
    <w:p w14:paraId="0FB87273" w14:textId="5DEFC1F2"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show()</w:t>
      </w:r>
    </w:p>
    <w:p w14:paraId="320B4E64"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cat_features = ['Vehicle Type', 'Road Type', 'Traffic Conditions']</w:t>
      </w:r>
    </w:p>
    <w:p w14:paraId="76CB1709"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or feature in cat_features:</w:t>
      </w:r>
    </w:p>
    <w:p w14:paraId="683FA3C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figure(figsize=(8, 5))</w:t>
      </w:r>
    </w:p>
    <w:p w14:paraId="6C7A547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ns.boxplot(x=feature, y='CO2 Emissions', data=df)</w:t>
      </w:r>
    </w:p>
    <w:p w14:paraId="2C075743"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title(f'CO2 Emissions by {feature}', fontsize=12)</w:t>
      </w:r>
    </w:p>
    <w:p w14:paraId="30AB6CE6"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xticks(rotation=45)</w:t>
      </w:r>
    </w:p>
    <w:p w14:paraId="3B7D78F0"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xlabel(feature)</w:t>
      </w:r>
    </w:p>
    <w:p w14:paraId="579570AB"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ylabel('CO2 Emissions')</w:t>
      </w:r>
    </w:p>
    <w:p w14:paraId="1B10360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tight_layout()</w:t>
      </w:r>
    </w:p>
    <w:p w14:paraId="57F55F37" w14:textId="77777777"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savefig(f'boxplot_{feature}.png')</w:t>
      </w:r>
    </w:p>
    <w:p w14:paraId="2F06AE0D" w14:textId="5F260A6B" w:rsidR="008B461D" w:rsidRPr="00644C1D" w:rsidRDefault="008B461D"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lt.show()</w:t>
      </w:r>
    </w:p>
    <w:p w14:paraId="2E4FFD05"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Create pairwise scatter plots for selected important columns</w:t>
      </w:r>
    </w:p>
    <w:p w14:paraId="4DAA698E"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sample_df = df.sample(n=500, random_state=42)  # take 500 random samples</w:t>
      </w:r>
    </w:p>
    <w:p w14:paraId="1DA04408"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sns.pairplot(</w:t>
      </w:r>
    </w:p>
    <w:p w14:paraId="285E9969"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ample_df[['Distance(Km)','Engine Size', 'Age of Vehicle', 'Mileage', 'Speed', 'Acceleration', 'Temperature', 'CO2 Emissions']],</w:t>
      </w:r>
    </w:p>
    <w:p w14:paraId="503014F4"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iag_kind='kde'</w:t>
      </w:r>
    </w:p>
    <w:p w14:paraId="5FA0BD3D"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w:t>
      </w:r>
    </w:p>
    <w:p w14:paraId="3488BCE1" w14:textId="77777777"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suptitle('Pair Plots (Sampled Data)', y=1.02)</w:t>
      </w:r>
    </w:p>
    <w:p w14:paraId="569A7441" w14:textId="18AC3C5E" w:rsidR="008B461D" w:rsidRPr="00644C1D" w:rsidRDefault="008B461D" w:rsidP="00AD62F9">
      <w:pPr>
        <w:spacing w:before="240"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plt.show()</w:t>
      </w:r>
    </w:p>
    <w:p w14:paraId="2294B087" w14:textId="5BEA72AD" w:rsidR="00AD62F9" w:rsidRPr="00644C1D" w:rsidRDefault="00AD62F9" w:rsidP="00AD62F9">
      <w:pPr>
        <w:spacing w:before="240" w:after="0" w:line="360" w:lineRule="auto"/>
        <w:ind w:left="720"/>
        <w:jc w:val="both"/>
        <w:rPr>
          <w:rFonts w:ascii="Times New Roman" w:hAnsi="Times New Roman" w:cs="Times New Roman"/>
          <w:b/>
          <w:sz w:val="28"/>
          <w:szCs w:val="28"/>
          <w:u w:val="single"/>
        </w:rPr>
      </w:pPr>
      <w:r w:rsidRPr="00644C1D">
        <w:rPr>
          <w:rFonts w:ascii="Times New Roman" w:hAnsi="Times New Roman" w:cs="Times New Roman"/>
          <w:b/>
          <w:sz w:val="28"/>
          <w:szCs w:val="28"/>
          <w:u w:val="single"/>
        </w:rPr>
        <w:t xml:space="preserve">App.py: </w:t>
      </w:r>
    </w:p>
    <w:p w14:paraId="3AE01A6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streamlit as st</w:t>
      </w:r>
    </w:p>
    <w:p w14:paraId="4260C27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pandas as pd</w:t>
      </w:r>
    </w:p>
    <w:p w14:paraId="1512520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numpy as np</w:t>
      </w:r>
    </w:p>
    <w:p w14:paraId="7AE108B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folium</w:t>
      </w:r>
    </w:p>
    <w:p w14:paraId="261752B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geopy.geocoders import Nominatim</w:t>
      </w:r>
    </w:p>
    <w:p w14:paraId="67CCAC8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geopy.distance import geodesic</w:t>
      </w:r>
    </w:p>
    <w:p w14:paraId="320317B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streamlit_folium import st_folium</w:t>
      </w:r>
    </w:p>
    <w:p w14:paraId="3BB1F0E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joblib</w:t>
      </w:r>
    </w:p>
    <w:p w14:paraId="34734F1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plotly.graph_objects as go</w:t>
      </w:r>
    </w:p>
    <w:p w14:paraId="46AF082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rom fpdf import FPDF</w:t>
      </w:r>
    </w:p>
    <w:p w14:paraId="43D8298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matplotlib.pyplot as plt</w:t>
      </w:r>
    </w:p>
    <w:p w14:paraId="56BE728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seaborn as sns</w:t>
      </w:r>
    </w:p>
    <w:p w14:paraId="633C148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re</w:t>
      </w:r>
    </w:p>
    <w:p w14:paraId="12ED8D4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mport base64</w:t>
      </w:r>
    </w:p>
    <w:p w14:paraId="3E521378"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6DC1B64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Streamlit Config --------------- #</w:t>
      </w:r>
    </w:p>
    <w:p w14:paraId="3B7B0A9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st.set_page_config(page_title="GreenRoute: CO2 Optimization", page_icon="icon.png", layout="wide")</w:t>
      </w:r>
    </w:p>
    <w:p w14:paraId="7A5287FD"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4B37F12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Set Background Image --------------- #</w:t>
      </w:r>
    </w:p>
    <w:p w14:paraId="3C2AD23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set_background(image_path):</w:t>
      </w:r>
    </w:p>
    <w:p w14:paraId="51CF3D2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ith open(image_path, "rb") as image_file:</w:t>
      </w:r>
    </w:p>
    <w:p w14:paraId="166AE63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ncoded = base64.b64encode(image_file.read()).decode()</w:t>
      </w:r>
    </w:p>
    <w:p w14:paraId="1E0E203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markdown(f"""</w:t>
      </w:r>
    </w:p>
    <w:p w14:paraId="1EF7018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t;style&gt;</w:t>
      </w:r>
    </w:p>
    <w:p w14:paraId="050345B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App {{</w:t>
      </w:r>
    </w:p>
    <w:p w14:paraId="6995EF2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ackground-image: url("data:image/jpeg;base64,{encoded}");</w:t>
      </w:r>
    </w:p>
    <w:p w14:paraId="38052A3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ackground-size: cover;</w:t>
      </w:r>
    </w:p>
    <w:p w14:paraId="3931B23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ackground-attachment: fixed;</w:t>
      </w:r>
    </w:p>
    <w:p w14:paraId="428F865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ackground-position: center;</w:t>
      </w:r>
    </w:p>
    <w:p w14:paraId="172233B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1627BBF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istance-box {{</w:t>
      </w:r>
    </w:p>
    <w:p w14:paraId="0D62D89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ackground-color: #E6FAF1;</w:t>
      </w:r>
    </w:p>
    <w:p w14:paraId="241ABA0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lor: #2E8B57;</w:t>
      </w:r>
    </w:p>
    <w:p w14:paraId="305F240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adding: 12px;</w:t>
      </w:r>
    </w:p>
    <w:p w14:paraId="4CF56AE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ont-weight: bold;</w:t>
      </w:r>
    </w:p>
    <w:p w14:paraId="7E12AAE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order-radius: 8px;</w:t>
      </w:r>
    </w:p>
    <w:p w14:paraId="2D34613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text-align: center;</w:t>
      </w:r>
    </w:p>
    <w:p w14:paraId="4D81BB5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argin-bottom: 20px;</w:t>
      </w:r>
    </w:p>
    <w:p w14:paraId="04FDD6D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ont-size: 16px;</w:t>
      </w:r>
    </w:p>
    <w:p w14:paraId="19270FA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0A91547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h1, h2, h3, h4 {{</w:t>
      </w:r>
    </w:p>
    <w:p w14:paraId="0461187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lor: #2E8B57;</w:t>
      </w:r>
    </w:p>
    <w:p w14:paraId="1BF3730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w:t>
      </w:r>
    </w:p>
    <w:p w14:paraId="6590B46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t;/style&gt;</w:t>
      </w:r>
    </w:p>
    <w:p w14:paraId="7B668E1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unsafe_allow_html=True)</w:t>
      </w:r>
    </w:p>
    <w:p w14:paraId="2866EA8B"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0F40A1A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set_background("background_img.jpg")</w:t>
      </w:r>
    </w:p>
    <w:p w14:paraId="3D863E43"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620F6BD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Header with Icon --------------- #</w:t>
      </w:r>
    </w:p>
    <w:p w14:paraId="04A8758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st.markdown("""</w:t>
      </w:r>
    </w:p>
    <w:p w14:paraId="4DB1FA9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lt;div style='display:flex; align-items:center; gap: 1rem;'&gt;</w:t>
      </w:r>
    </w:p>
    <w:p w14:paraId="3FE722F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t;img src='data:image/png;base64,{}' width='55'/&gt;</w:t>
      </w:r>
    </w:p>
    <w:p w14:paraId="2135025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lt;h1&gt;GreenRoute: Carbon Footprint Optimization&lt;/h1&gt;</w:t>
      </w:r>
    </w:p>
    <w:p w14:paraId="09A8C98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lt;/div&gt;</w:t>
      </w:r>
    </w:p>
    <w:p w14:paraId="2B484A2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ormat(base64.b64encode(open("icon.png", "rb").read()).decode()), unsafe_allow_html=True)</w:t>
      </w:r>
    </w:p>
    <w:p w14:paraId="0F50F17E"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2F4D1AE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Helper Functions --------------- #</w:t>
      </w:r>
    </w:p>
    <w:p w14:paraId="3C0E0F9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remove_emojis(text):</w:t>
      </w:r>
    </w:p>
    <w:p w14:paraId="027927D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return re.sub(r'[^\x00-\x7F]+', '', text)</w:t>
      </w:r>
    </w:p>
    <w:p w14:paraId="7CFA32FA"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258292C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Chatbot Section --------------- #</w:t>
      </w:r>
    </w:p>
    <w:p w14:paraId="1D46246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aq_df = pd.read_csv("co2_faqs_extended.csv")</w:t>
      </w:r>
    </w:p>
    <w:p w14:paraId="26F049A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aq_df.columns = ['question', 'answer']</w:t>
      </w:r>
    </w:p>
    <w:p w14:paraId="6B46869F"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0BA784B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def chatbot_reply(user_input: str) -&gt; str:</w:t>
      </w:r>
    </w:p>
    <w:p w14:paraId="349C0D9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atches = faq_df[faq_df['question'].str.lower().apply(lambda q: any(w in q for w in user_input.lower().split()))]</w:t>
      </w:r>
    </w:p>
    <w:p w14:paraId="61C340C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return matches.iloc[0]['answer'] if not matches.empty else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Sorry, try rephrasing your question."</w:t>
      </w:r>
    </w:p>
    <w:p w14:paraId="1A9854EE"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60FEEB0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st.markdown("###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Chat about CO2 and Emissions")</w:t>
      </w:r>
    </w:p>
    <w:p w14:paraId="2E8A563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user_input = st.text_input("Ask your CO₂ emission or sustainability question...")</w:t>
      </w:r>
    </w:p>
    <w:p w14:paraId="0C1A2F1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f user_input:</w:t>
      </w:r>
    </w:p>
    <w:p w14:paraId="638D0DD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info(chatbot_reply(user_input))</w:t>
      </w:r>
    </w:p>
    <w:p w14:paraId="35581F49"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10B4FFE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Load Models --------------- #</w:t>
      </w:r>
    </w:p>
    <w:p w14:paraId="0AC8EB6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model = joblib.load("model.pkl")</w:t>
      </w:r>
    </w:p>
    <w:p w14:paraId="58FA81C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label_encoders = joblib.load("label_encoders.pkl")</w:t>
      </w:r>
    </w:p>
    <w:p w14:paraId="1D51F9E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feature_order = joblib.load("feature_order.pkl")</w:t>
      </w:r>
    </w:p>
    <w:p w14:paraId="6CECCC6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geolocator = Nominatim(user_agent='greenroute_app')</w:t>
      </w:r>
    </w:p>
    <w:p w14:paraId="5369D804"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1E90FA9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User Inputs --------------- #</w:t>
      </w:r>
    </w:p>
    <w:p w14:paraId="3AE9D38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col1, col2 = st.columns(2)</w:t>
      </w:r>
    </w:p>
    <w:p w14:paraId="37650B7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with col1:</w:t>
      </w:r>
    </w:p>
    <w:p w14:paraId="3A75556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origin = st.text_input("</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Origin City", "Delhi")</w:t>
      </w:r>
    </w:p>
    <w:p w14:paraId="425B333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vehicle_type = st.selectbox("</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Vehicle Type", list(label_encoders['Vehicle Type'].classes_))</w:t>
      </w:r>
    </w:p>
    <w:p w14:paraId="3FC82E5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uel_type = st.selectbox("</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Fuel Type", ['Petrol', 'Diesel', 'CNG', 'Electric'])</w:t>
      </w:r>
    </w:p>
    <w:p w14:paraId="7DA7121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with col2:</w:t>
      </w:r>
    </w:p>
    <w:p w14:paraId="0D6D6BE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estination = st.text_input("</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Destination City", "Mumbai")</w:t>
      </w:r>
    </w:p>
    <w:p w14:paraId="39D0255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road_type = st.selectbox("</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Road Type", list(label_encoders['Road Type'].classes_))</w:t>
      </w:r>
    </w:p>
    <w:p w14:paraId="0135B14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traffic_condition = st.selectbox("</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Traffic Condition", list(label_encoders['Traffic Conditions'].classes_))</w:t>
      </w:r>
    </w:p>
    <w:p w14:paraId="03DEEADB"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19E482E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 Location and Distance --------------- #</w:t>
      </w:r>
    </w:p>
    <w:p w14:paraId="6E7F288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try:</w:t>
      </w:r>
    </w:p>
    <w:p w14:paraId="1F43861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origin_loc = geolocator.geocode(origin, timeout=5)</w:t>
      </w:r>
    </w:p>
    <w:p w14:paraId="7C7CF14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est_loc = geolocator.geocode(destination, timeout=5)</w:t>
      </w:r>
    </w:p>
    <w:p w14:paraId="6042375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except:</w:t>
      </w:r>
    </w:p>
    <w:p w14:paraId="6751138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error("</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Location lookup failed. Please check your input.")</w:t>
      </w:r>
    </w:p>
    <w:p w14:paraId="2C676B4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stop()</w:t>
      </w:r>
    </w:p>
    <w:p w14:paraId="168C3E78"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1D453EB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f origin_loc and dest_loc:</w:t>
      </w:r>
    </w:p>
    <w:p w14:paraId="0484948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origin_coords = (origin_loc.latitude, origin_loc.longitude)</w:t>
      </w:r>
    </w:p>
    <w:p w14:paraId="6D42DDE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est_coords = (dest_loc.latitude, dest_loc.longitude)</w:t>
      </w:r>
    </w:p>
    <w:p w14:paraId="3947BF1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distance_km = geodesic(origin_coords, dest_coords).kilometers</w:t>
      </w:r>
    </w:p>
    <w:p w14:paraId="107B6712"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692DE57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markdown(f"&lt;div class='distance-box'&gt;</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Distance: {distance_km:.1f} km&lt;/div&gt;", unsafe_allow_html=True)</w:t>
      </w:r>
    </w:p>
    <w:p w14:paraId="20C914D2"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5D30892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Predict CO2 --------------- #</w:t>
      </w:r>
    </w:p>
    <w:p w14:paraId="2A0AF80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 = pd.DataFrame([{col: 0 for col in feature_order}])</w:t>
      </w:r>
    </w:p>
    <w:p w14:paraId="01DA3AB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Distance(Km)'] = distance_km</w:t>
      </w:r>
    </w:p>
    <w:p w14:paraId="2C0ABF2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Engine Size'] = 2.0</w:t>
      </w:r>
    </w:p>
    <w:p w14:paraId="33549BC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Age of Vehicle'] = 3</w:t>
      </w:r>
    </w:p>
    <w:p w14:paraId="4FEA0DB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input_df.at[0, 'Mileage'] = 10000</w:t>
      </w:r>
    </w:p>
    <w:p w14:paraId="611E1F0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Speed'] = 60</w:t>
      </w:r>
    </w:p>
    <w:p w14:paraId="5B99CDD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Acceleration'] = 2.5</w:t>
      </w:r>
    </w:p>
    <w:p w14:paraId="367AEA6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Temperature'] = 25</w:t>
      </w:r>
    </w:p>
    <w:p w14:paraId="247F52D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Humidity'] = 50</w:t>
      </w:r>
    </w:p>
    <w:p w14:paraId="4399479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Wind Speed'] = 5</w:t>
      </w:r>
    </w:p>
    <w:p w14:paraId="6A5C24A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Air Pressure'] = 1010</w:t>
      </w:r>
    </w:p>
    <w:p w14:paraId="6BF6E85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Vehicle Type'] = label_encoders['Vehicle Type'].transform([vehicle_type])[0]</w:t>
      </w:r>
    </w:p>
    <w:p w14:paraId="7A3D45D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Road Type'] = label_encoders['Road Type'].transform([road_type])[0]</w:t>
      </w:r>
    </w:p>
    <w:p w14:paraId="1BAD7EA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Traffic Conditions'] = label_encoders['Traffic Conditions'].transform([traffic_condition])[0]</w:t>
      </w:r>
    </w:p>
    <w:p w14:paraId="69E0D15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nput_df.at[0, 'Fuel Type'] = {'Petrol': 1, 'Diesel': 2, 'CNG': 3, 'Electric': 4}[fuel_type]</w:t>
      </w:r>
    </w:p>
    <w:p w14:paraId="70CCD0EC"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7C77DC6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2_per_km = model.predict(input_df)[0]</w:t>
      </w:r>
    </w:p>
    <w:p w14:paraId="1D4F403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2_emission = co2_per_km * distance_km</w:t>
      </w:r>
    </w:p>
    <w:p w14:paraId="045EA3D9"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3DC05B9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Sidebar Tips --------------- #</w:t>
      </w:r>
    </w:p>
    <w:p w14:paraId="1786FD6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ith st.sidebar.expander("</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Eco Tips"):</w:t>
      </w:r>
    </w:p>
    <w:p w14:paraId="30B37BA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markdown("""</w:t>
      </w:r>
    </w:p>
    <w:p w14:paraId="709BBAD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Optimize trips and cargo loads</w:t>
      </w:r>
    </w:p>
    <w:p w14:paraId="215AB52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Avoid empty returns</w:t>
      </w:r>
    </w:p>
    <w:p w14:paraId="2FE448C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Drive efficiently and avoid idling</w:t>
      </w:r>
    </w:p>
    <w:p w14:paraId="63C7AE5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Switch to electric fleets</w:t>
      </w:r>
    </w:p>
    <w:p w14:paraId="7E78091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Plan eco-friendly routes</w:t>
      </w:r>
    </w:p>
    <w:p w14:paraId="5E02584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1B018538"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24607EA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Sidebar Simulator --------------- #</w:t>
      </w:r>
    </w:p>
    <w:p w14:paraId="24E68C5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sidebar.markdown("### 🧪 CO₂ Emission Simulator")</w:t>
      </w:r>
    </w:p>
    <w:p w14:paraId="3BA241F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im_speed = st.sidebar.slider("</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Simulated Speed", 30, 120, 60)</w:t>
      </w:r>
    </w:p>
    <w:p w14:paraId="5AC882B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im_fuel = st.sidebar.selectbox("</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Simulated Fuel Type", ['Petrol', 'Diesel', 'CNG', 'Electric'])</w:t>
      </w:r>
    </w:p>
    <w:p w14:paraId="594B308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im_df = input_df.copy()</w:t>
      </w:r>
    </w:p>
    <w:p w14:paraId="3491453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im_df.at[0, 'Speed'] = sim_speed</w:t>
      </w:r>
    </w:p>
    <w:p w14:paraId="441851B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im_df.at[0, 'Fuel Type'] = {'Petrol': 1, 'Diesel': 2, 'CNG': 3, 'Electric': 4}[sim_fuel]</w:t>
      </w:r>
    </w:p>
    <w:p w14:paraId="7403254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im_emission = model.predict(sim_df)[0] * distance_km</w:t>
      </w:r>
    </w:p>
    <w:p w14:paraId="37B917A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sidebar.info(f"</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Emission at {sim_speed} km/h on {sim_fuel}: **{sim_emission:.2f} g**")</w:t>
      </w:r>
    </w:p>
    <w:p w14:paraId="52CDA1B5"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35C18B8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Gauge Chart --------------- #</w:t>
      </w:r>
    </w:p>
    <w:p w14:paraId="5D1172C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gauge = go.Figure(go.Indicator(</w:t>
      </w:r>
    </w:p>
    <w:p w14:paraId="016E49B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ode="gauge+number",</w:t>
      </w:r>
    </w:p>
    <w:p w14:paraId="7F0EB52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value=co2_emission,</w:t>
      </w:r>
    </w:p>
    <w:p w14:paraId="724800B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title={'text': "CO₂ Emission (g)", 'font': {'color': "#212529"}},</w:t>
      </w:r>
    </w:p>
    <w:p w14:paraId="4F51562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gauge={</w:t>
      </w:r>
    </w:p>
    <w:p w14:paraId="7E63345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xis': {'range': [0, 500]},</w:t>
      </w:r>
    </w:p>
    <w:p w14:paraId="3EDBD87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ar': {'color': "#00C853" if co2_emission &lt; 100 else "#FFD600" if co2_emission &lt; 200 else "#D50000"},</w:t>
      </w:r>
    </w:p>
    <w:p w14:paraId="130BB4E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bgcolor': "white"</w:t>
      </w:r>
    </w:p>
    <w:p w14:paraId="4326F44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w:t>
      </w:r>
    </w:p>
    <w:p w14:paraId="487722A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1D7899F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plotly_chart(gauge, use_container_width=True)</w:t>
      </w:r>
    </w:p>
    <w:p w14:paraId="36B6540B"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0BC30B4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Suggestions --------------- #</w:t>
      </w:r>
    </w:p>
    <w:p w14:paraId="54938D9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markdown("### </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Suggestions to Reduce CO₂ Emissions")</w:t>
      </w:r>
    </w:p>
    <w:p w14:paraId="3BAC811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co2_emission &lt; 100:</w:t>
      </w:r>
    </w:p>
    <w:p w14:paraId="63E082D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success("</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Low Emissions")</w:t>
      </w:r>
    </w:p>
    <w:p w14:paraId="3708D3F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lif co2_emission &lt; 200:</w:t>
      </w:r>
    </w:p>
    <w:p w14:paraId="68B789D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warning("</w:t>
      </w:r>
      <w:r w:rsidRPr="00644C1D">
        <w:rPr>
          <w:rFonts w:ascii="Segoe UI Emoji" w:hAnsi="Segoe UI Emoji" w:cs="Segoe UI Emoji"/>
          <w:sz w:val="28"/>
          <w:szCs w:val="28"/>
        </w:rPr>
        <w:t>⚠</w:t>
      </w:r>
      <w:r w:rsidRPr="00644C1D">
        <w:rPr>
          <w:rFonts w:ascii="Times New Roman" w:hAnsi="Times New Roman" w:cs="Times New Roman"/>
          <w:sz w:val="28"/>
          <w:szCs w:val="28"/>
        </w:rPr>
        <w:t>️ Moderate Emissions")</w:t>
      </w:r>
    </w:p>
    <w:p w14:paraId="6430976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lse:</w:t>
      </w:r>
    </w:p>
    <w:p w14:paraId="372E675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error("</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High Emissions")</w:t>
      </w:r>
    </w:p>
    <w:p w14:paraId="0A3F9C00"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4550573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Tips</w:t>
      </w:r>
    </w:p>
    <w:p w14:paraId="362F6B3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markdown("""</w:t>
      </w:r>
    </w:p>
    <w:p w14:paraId="543115B0"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Use public transport or carpooling</w:t>
      </w:r>
    </w:p>
    <w:p w14:paraId="7A19F2A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Maintain your vehicle regularly</w:t>
      </w:r>
    </w:p>
    <w:p w14:paraId="507FCCB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Switch to CNG or electric</w:t>
      </w:r>
    </w:p>
    <w:p w14:paraId="51DD315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Avoid peak traffic hours</w:t>
      </w:r>
    </w:p>
    <w:p w14:paraId="2DB9CA0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w:t>
      </w:r>
    </w:p>
    <w:p w14:paraId="4B88C4C3"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58F1529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Map --------------- #</w:t>
      </w:r>
    </w:p>
    <w:p w14:paraId="3CFA5E5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m = folium.Map(location=origin_coords, zoom_start=5)</w:t>
      </w:r>
    </w:p>
    <w:p w14:paraId="6C01461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olium.Marker(origin_coords, popup=origin).add_to(m)</w:t>
      </w:r>
    </w:p>
    <w:p w14:paraId="07EB5D3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olium.Marker(dest_coords, popup=destination).add_to(m)</w:t>
      </w:r>
    </w:p>
    <w:p w14:paraId="6B64C87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folium.PolyLine([origin_coords, dest_coords], color='green').add_to(m)</w:t>
      </w:r>
    </w:p>
    <w:p w14:paraId="146C9A1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_folium(m, width=950)</w:t>
      </w:r>
    </w:p>
    <w:p w14:paraId="256011D7"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7199226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Country Emissions --------------- #</w:t>
      </w:r>
    </w:p>
    <w:p w14:paraId="1AC96CD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missions_df = pd.read_csv("country_emissions.csv")</w:t>
      </w:r>
    </w:p>
    <w:p w14:paraId="3C620A9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missions_df.columns = emissions_df.columns.str.lower().str.strip()</w:t>
      </w:r>
    </w:p>
    <w:p w14:paraId="183E08F2"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1EE9F29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y_name = st.selectbox("</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Country Analysis", sorted(emissions_df["country"].unique()))</w:t>
      </w:r>
    </w:p>
    <w:p w14:paraId="100BAFE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country_data = emissions_df[emissions_df["country"] == country_name]</w:t>
      </w:r>
    </w:p>
    <w:p w14:paraId="2B67AA6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not country_data.empty:</w:t>
      </w:r>
    </w:p>
    <w:p w14:paraId="4300EC7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success(f"{country_name} emitted {country_data['co2'].sum():.2f} Mt CO₂.")</w:t>
      </w:r>
    </w:p>
    <w:p w14:paraId="157C49C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ig, ax = plt.subplots(1, 2, figsize=(12, 5))</w:t>
      </w:r>
    </w:p>
    <w:p w14:paraId="5C281CA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ns.lineplot(data=country_data, x="year", y="co2", ax=ax[0])</w:t>
      </w:r>
    </w:p>
    <w:p w14:paraId="09DF408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x[0].set_title("Total CO₂")</w:t>
      </w:r>
    </w:p>
    <w:p w14:paraId="54BC48E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ns.lineplot(data=country_data, x="year", y="co2_per_capita", ax=ax[1])</w:t>
      </w:r>
    </w:p>
    <w:p w14:paraId="56466E8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ax[1].set_title("Per Capita CO₂")</w:t>
      </w:r>
    </w:p>
    <w:p w14:paraId="670C423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pyplot(fig)</w:t>
      </w:r>
    </w:p>
    <w:p w14:paraId="5C54D86C"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3DFF9A0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PDF Download --------------- #</w:t>
      </w:r>
    </w:p>
    <w:p w14:paraId="11C4BC8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 PDF Download with Suggestions --------------- #</w:t>
      </w:r>
    </w:p>
    <w:p w14:paraId="4380A96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if st.button("</w:t>
      </w:r>
      <w:r w:rsidRPr="00644C1D">
        <w:rPr>
          <w:rFonts w:ascii="Segoe UI Emoji" w:hAnsi="Segoe UI Emoji" w:cs="Segoe UI Emoji"/>
          <w:sz w:val="28"/>
          <w:szCs w:val="28"/>
        </w:rPr>
        <w:t>📄</w:t>
      </w:r>
      <w:r w:rsidRPr="00644C1D">
        <w:rPr>
          <w:rFonts w:ascii="Times New Roman" w:hAnsi="Times New Roman" w:cs="Times New Roman"/>
          <w:sz w:val="28"/>
          <w:szCs w:val="28"/>
        </w:rPr>
        <w:t xml:space="preserve"> Download CO2 Report"):</w:t>
      </w:r>
    </w:p>
    <w:p w14:paraId="39EEEC7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 = FPDF()</w:t>
      </w:r>
    </w:p>
    <w:p w14:paraId="1DF37A1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pdf.add_page()</w:t>
      </w:r>
    </w:p>
    <w:p w14:paraId="209F6F7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set_font("Arial", size=12)</w:t>
      </w:r>
    </w:p>
    <w:p w14:paraId="1F83068A"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GreenRoute CO2 Report", ln=True, align='C')</w:t>
      </w:r>
    </w:p>
    <w:p w14:paraId="009E905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f"Origin: {remove_emojis(origin)}", ln=True)</w:t>
      </w:r>
    </w:p>
    <w:p w14:paraId="5E14E40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f"Destination: {remove_emojis(destination)}", ln=True)</w:t>
      </w:r>
    </w:p>
    <w:p w14:paraId="627D9D4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f"Distance: {distance_km:.1f} km", ln=True)</w:t>
      </w:r>
    </w:p>
    <w:p w14:paraId="0807172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f"Estimated CO2: {co2_emission:.2f} g", ln=True)</w:t>
      </w:r>
    </w:p>
    <w:p w14:paraId="130F86F7"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55B95EC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Add a blank line before suggestions</w:t>
      </w:r>
    </w:p>
    <w:p w14:paraId="43753F0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 ln=True)</w:t>
      </w:r>
    </w:p>
    <w:p w14:paraId="040091E5"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24E9AC33"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Suggestions Section</w:t>
      </w:r>
    </w:p>
    <w:p w14:paraId="337FE83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set_font("Arial", 'B', 12)</w:t>
      </w:r>
    </w:p>
    <w:p w14:paraId="4CFD191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cell(200, 10, txt="Suggestions to Reduce CO2 Emissions:", ln=True)</w:t>
      </w:r>
    </w:p>
    <w:p w14:paraId="24B96D2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set_font("Arial", size=11)</w:t>
      </w:r>
    </w:p>
    <w:p w14:paraId="789CBE5D"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303FF02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w:t>
      </w:r>
    </w:p>
    <w:p w14:paraId="1FEC86BF"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co2_emission &lt; 100:</w:t>
      </w:r>
    </w:p>
    <w:p w14:paraId="4FFA15E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 Use public transport or carpooling\n- Maintain your vehicle regularly\n"</w:t>
      </w:r>
    </w:p>
    <w:p w14:paraId="4827AB9E"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lif 100 &lt;= co2_emission &lt; 200:</w:t>
      </w:r>
    </w:p>
    <w:p w14:paraId="34EF9EA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 Switch to CNG or Electric vehicle\n- Avoid peak traffic\n- Use eco-driving habits\n"</w:t>
      </w:r>
    </w:p>
    <w:p w14:paraId="67A6F0E4"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else:</w:t>
      </w:r>
    </w:p>
    <w:p w14:paraId="0A7454D1"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lastRenderedPageBreak/>
        <w:t xml:space="preserve">        suggestions += "- Shift to Electric/Hybrid vehicle\n- Optimize cargo and routes\n- Avoid heavy vehicles for light loads\n"</w:t>
      </w:r>
    </w:p>
    <w:p w14:paraId="2BE67E50"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4488993B"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fuel_type in ['Petrol', 'Diesel']:</w:t>
      </w:r>
    </w:p>
    <w:p w14:paraId="476B41E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f"- Consider switching from {fuel_type} to Electric\n"</w:t>
      </w:r>
    </w:p>
    <w:p w14:paraId="78CD0499"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road_type == 'Urban':</w:t>
      </w:r>
    </w:p>
    <w:p w14:paraId="6C366A2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 Urban roads increase idling. Try expressways or alternate routes\n"</w:t>
      </w:r>
    </w:p>
    <w:p w14:paraId="7E941F4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traffic_condition == 'Heavy':</w:t>
      </w:r>
    </w:p>
    <w:p w14:paraId="1380EC65"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 Heavy traffic increases emissions. Shift travel time if possible\n"</w:t>
      </w:r>
    </w:p>
    <w:p w14:paraId="53F98D1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if vehicle_type in ['Heavy Truck', 'Bus']:</w:t>
      </w:r>
    </w:p>
    <w:p w14:paraId="27A5D617"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uggestions += f"- Using {vehicle_type}? Avoid empty returns and optimize cargo\n"</w:t>
      </w:r>
    </w:p>
    <w:p w14:paraId="2012EF13"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116A60A8"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multi_cell(0, 10, txt=remove_emojis(suggestions))</w:t>
      </w:r>
    </w:p>
    <w:p w14:paraId="390ABBB6"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6BD0152C"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 Save and trigger download</w:t>
      </w:r>
    </w:p>
    <w:p w14:paraId="28C933F2"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pdf.output("GreenRoute_CO2_Report.pdf")</w:t>
      </w:r>
    </w:p>
    <w:p w14:paraId="49DA813D"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st.download_button("</w:t>
      </w:r>
      <w:r w:rsidRPr="00644C1D">
        <w:rPr>
          <w:rFonts w:ascii="Segoe UI Emoji" w:hAnsi="Segoe UI Emoji" w:cs="Segoe UI Emoji"/>
          <w:sz w:val="28"/>
          <w:szCs w:val="28"/>
        </w:rPr>
        <w:t>⬇</w:t>
      </w:r>
      <w:r w:rsidRPr="00644C1D">
        <w:rPr>
          <w:rFonts w:ascii="Times New Roman" w:hAnsi="Times New Roman" w:cs="Times New Roman"/>
          <w:sz w:val="28"/>
          <w:szCs w:val="28"/>
        </w:rPr>
        <w:t>️ Download PDF", data=open("GreenRoute_CO2_Report.pdf", "rb").read(),</w:t>
      </w:r>
    </w:p>
    <w:p w14:paraId="5E9CCF16" w14:textId="77777777" w:rsidR="00AD62F9" w:rsidRPr="00644C1D" w:rsidRDefault="00AD62F9" w:rsidP="00AD62F9">
      <w:pPr>
        <w:spacing w:after="0" w:line="360" w:lineRule="auto"/>
        <w:ind w:left="720"/>
        <w:jc w:val="both"/>
        <w:rPr>
          <w:rFonts w:ascii="Times New Roman" w:hAnsi="Times New Roman" w:cs="Times New Roman"/>
          <w:sz w:val="28"/>
          <w:szCs w:val="28"/>
        </w:rPr>
      </w:pPr>
      <w:r w:rsidRPr="00644C1D">
        <w:rPr>
          <w:rFonts w:ascii="Times New Roman" w:hAnsi="Times New Roman" w:cs="Times New Roman"/>
          <w:sz w:val="28"/>
          <w:szCs w:val="28"/>
        </w:rPr>
        <w:t xml:space="preserve">                       file_name="GreenRoute_CO2_Report.pdf", mime="application/pdf")</w:t>
      </w:r>
    </w:p>
    <w:p w14:paraId="4C3E3209" w14:textId="77777777" w:rsidR="00AD62F9" w:rsidRPr="00644C1D" w:rsidRDefault="00AD62F9" w:rsidP="00AD62F9">
      <w:pPr>
        <w:spacing w:after="0" w:line="360" w:lineRule="auto"/>
        <w:ind w:left="720"/>
        <w:jc w:val="both"/>
        <w:rPr>
          <w:rFonts w:ascii="Times New Roman" w:hAnsi="Times New Roman" w:cs="Times New Roman"/>
          <w:sz w:val="28"/>
          <w:szCs w:val="28"/>
        </w:rPr>
      </w:pPr>
    </w:p>
    <w:p w14:paraId="574CA694" w14:textId="77777777" w:rsidR="008B461D" w:rsidRPr="00644C1D" w:rsidRDefault="008B461D" w:rsidP="00AD62F9">
      <w:pPr>
        <w:spacing w:after="0" w:line="360" w:lineRule="auto"/>
        <w:ind w:left="720"/>
        <w:rPr>
          <w:rFonts w:ascii="Times New Roman" w:hAnsi="Times New Roman" w:cs="Times New Roman"/>
          <w:sz w:val="28"/>
          <w:szCs w:val="28"/>
        </w:rPr>
      </w:pPr>
    </w:p>
    <w:p w14:paraId="3AE23565" w14:textId="73BF7854" w:rsidR="003271E7" w:rsidRPr="00644C1D" w:rsidRDefault="003271E7" w:rsidP="003271E7">
      <w:pPr>
        <w:numPr>
          <w:ilvl w:val="0"/>
          <w:numId w:val="1"/>
        </w:numPr>
        <w:rPr>
          <w:rFonts w:ascii="Times New Roman" w:hAnsi="Times New Roman" w:cs="Times New Roman"/>
        </w:rPr>
      </w:pPr>
      <w:r w:rsidRPr="00644C1D">
        <w:rPr>
          <w:rFonts w:ascii="Times New Roman" w:hAnsi="Times New Roman" w:cs="Times New Roman"/>
          <w:b/>
          <w:sz w:val="28"/>
          <w:szCs w:val="28"/>
        </w:rPr>
        <w:lastRenderedPageBreak/>
        <w:t xml:space="preserve">Additional </w:t>
      </w:r>
      <w:r w:rsidR="0055059B" w:rsidRPr="00644C1D">
        <w:rPr>
          <w:rFonts w:ascii="Times New Roman" w:hAnsi="Times New Roman" w:cs="Times New Roman"/>
          <w:b/>
          <w:sz w:val="28"/>
          <w:szCs w:val="28"/>
        </w:rPr>
        <w:t>graph</w:t>
      </w:r>
      <w:r w:rsidR="0055059B" w:rsidRPr="00644C1D">
        <w:rPr>
          <w:rFonts w:ascii="Times New Roman" w:hAnsi="Times New Roman" w:cs="Times New Roman"/>
          <w:noProof/>
        </w:rPr>
        <w:drawing>
          <wp:inline distT="0" distB="0" distL="0" distR="0" wp14:anchorId="242A7EDF" wp14:editId="39E3D06B">
            <wp:extent cx="5562600" cy="5562600"/>
            <wp:effectExtent l="0" t="0" r="0" b="0"/>
            <wp:docPr id="14003337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2600" cy="5562600"/>
                    </a:xfrm>
                    <a:prstGeom prst="rect">
                      <a:avLst/>
                    </a:prstGeom>
                    <a:noFill/>
                    <a:ln>
                      <a:noFill/>
                    </a:ln>
                  </pic:spPr>
                </pic:pic>
              </a:graphicData>
            </a:graphic>
          </wp:inline>
        </w:drawing>
      </w:r>
    </w:p>
    <w:p w14:paraId="13272F5F" w14:textId="06751B97" w:rsidR="003271E7" w:rsidRPr="00644C1D" w:rsidRDefault="003271E7" w:rsidP="003271E7">
      <w:pPr>
        <w:numPr>
          <w:ilvl w:val="0"/>
          <w:numId w:val="1"/>
        </w:numPr>
        <w:rPr>
          <w:rFonts w:ascii="Times New Roman" w:hAnsi="Times New Roman" w:cs="Times New Roman"/>
        </w:rPr>
      </w:pPr>
      <w:r w:rsidRPr="00644C1D">
        <w:rPr>
          <w:rFonts w:ascii="Times New Roman" w:hAnsi="Times New Roman" w:cs="Times New Roman"/>
          <w:b/>
          <w:sz w:val="28"/>
          <w:szCs w:val="28"/>
        </w:rPr>
        <w:t>GitHub link:</w:t>
      </w:r>
      <w:r w:rsidR="0055059B" w:rsidRPr="00644C1D">
        <w:rPr>
          <w:rFonts w:ascii="Times New Roman" w:hAnsi="Times New Roman" w:cs="Times New Roman"/>
        </w:rPr>
        <w:t xml:space="preserve"> </w:t>
      </w:r>
      <w:hyperlink r:id="rId24" w:history="1">
        <w:r w:rsidR="0055059B" w:rsidRPr="00644C1D">
          <w:rPr>
            <w:rStyle w:val="Hyperlink"/>
            <w:rFonts w:ascii="Times New Roman" w:hAnsi="Times New Roman" w:cs="Times New Roman"/>
          </w:rPr>
          <w:t>https://github.com/TaniaKhatun18/GreenRoute-Carbon-Footprint-Optimization-in-Supply-Chain-Logistics</w:t>
        </w:r>
      </w:hyperlink>
    </w:p>
    <w:p w14:paraId="4439C990" w14:textId="77777777" w:rsidR="003271E7" w:rsidRPr="00644C1D" w:rsidRDefault="003271E7">
      <w:pPr>
        <w:rPr>
          <w:rFonts w:ascii="Times New Roman" w:hAnsi="Times New Roman" w:cs="Times New Roman"/>
        </w:rPr>
      </w:pPr>
    </w:p>
    <w:sectPr w:rsidR="003271E7" w:rsidRPr="00644C1D" w:rsidSect="003D74FE">
      <w:headerReference w:type="default" r:id="rId25"/>
      <w:footerReference w:type="default" r:id="rId26"/>
      <w:headerReference w:type="first" r:id="rId27"/>
      <w:pgSz w:w="11906" w:h="16838"/>
      <w:pgMar w:top="1440" w:right="1440" w:bottom="1440" w:left="1440" w:header="172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E640D" w14:textId="77777777" w:rsidR="00CE6BA1" w:rsidRDefault="00CE6BA1" w:rsidP="004C3A80">
      <w:pPr>
        <w:spacing w:after="0" w:line="240" w:lineRule="auto"/>
      </w:pPr>
      <w:r>
        <w:separator/>
      </w:r>
    </w:p>
  </w:endnote>
  <w:endnote w:type="continuationSeparator" w:id="0">
    <w:p w14:paraId="31FFC0BE" w14:textId="77777777" w:rsidR="00CE6BA1" w:rsidRDefault="00CE6BA1" w:rsidP="004C3A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7708789"/>
      <w:docPartObj>
        <w:docPartGallery w:val="Page Numbers (Bottom of Page)"/>
        <w:docPartUnique/>
      </w:docPartObj>
    </w:sdtPr>
    <w:sdtEndPr/>
    <w:sdtContent>
      <w:p w14:paraId="195E5A1E" w14:textId="3643C21B" w:rsidR="00BD092C" w:rsidRDefault="00BD092C">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F224013" w14:textId="77777777" w:rsidR="00BD092C" w:rsidRDefault="00BD0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ABC0F" w14:textId="77777777" w:rsidR="00CE6BA1" w:rsidRDefault="00CE6BA1" w:rsidP="004C3A80">
      <w:pPr>
        <w:spacing w:after="0" w:line="240" w:lineRule="auto"/>
      </w:pPr>
      <w:r>
        <w:separator/>
      </w:r>
    </w:p>
  </w:footnote>
  <w:footnote w:type="continuationSeparator" w:id="0">
    <w:p w14:paraId="580D066A" w14:textId="77777777" w:rsidR="00CE6BA1" w:rsidRDefault="00CE6BA1" w:rsidP="004C3A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C768F" w14:textId="08A49F0E" w:rsidR="00BD092C" w:rsidRDefault="00BD092C" w:rsidP="00E91531">
    <w:pPr>
      <w:pStyle w:val="Header"/>
      <w:jc w:val="center"/>
    </w:pPr>
    <w:r w:rsidRPr="0084149D">
      <w:rPr>
        <w:noProof/>
      </w:rPr>
      <mc:AlternateContent>
        <mc:Choice Requires="wpg">
          <w:drawing>
            <wp:anchor distT="0" distB="0" distL="114300" distR="114300" simplePos="0" relativeHeight="251661312" behindDoc="0" locked="0" layoutInCell="1" allowOverlap="1" wp14:anchorId="2E7698EE" wp14:editId="3A17F195">
              <wp:simplePos x="0" y="0"/>
              <wp:positionH relativeFrom="column">
                <wp:posOffset>1021080</wp:posOffset>
              </wp:positionH>
              <wp:positionV relativeFrom="paragraph">
                <wp:posOffset>-578485</wp:posOffset>
              </wp:positionV>
              <wp:extent cx="3546794" cy="777240"/>
              <wp:effectExtent l="0" t="0" r="0" b="3810"/>
              <wp:wrapNone/>
              <wp:docPr id="305292943" name="Group 1"/>
              <wp:cNvGraphicFramePr/>
              <a:graphic xmlns:a="http://schemas.openxmlformats.org/drawingml/2006/main">
                <a:graphicData uri="http://schemas.microsoft.com/office/word/2010/wordprocessingGroup">
                  <wpg:wgp>
                    <wpg:cNvGrpSpPr/>
                    <wpg:grpSpPr>
                      <a:xfrm>
                        <a:off x="0" y="0"/>
                        <a:ext cx="3546794" cy="777240"/>
                        <a:chOff x="0" y="0"/>
                        <a:chExt cx="4645572" cy="1018529"/>
                      </a:xfrm>
                    </wpg:grpSpPr>
                    <wps:wsp>
                      <wps:cNvPr id="723234558" name="Google Shape;61;p13"/>
                      <wps:cNvSpPr/>
                      <wps:spPr>
                        <a:xfrm>
                          <a:off x="0" y="0"/>
                          <a:ext cx="4645572" cy="1018529"/>
                        </a:xfrm>
                        <a:prstGeom prst="roundRect">
                          <a:avLst>
                            <a:gd name="adj" fmla="val 8142"/>
                          </a:avLst>
                        </a:prstGeom>
                        <a:solidFill>
                          <a:srgbClr val="E5EEFF"/>
                        </a:solidFill>
                        <a:ln w="38100" cap="flat" cmpd="sng">
                          <a:noFill/>
                          <a:prstDash val="solid"/>
                          <a:round/>
                          <a:headEnd type="none" w="sm" len="sm"/>
                          <a:tailEnd type="none" w="sm" len="sm"/>
                        </a:ln>
                      </wps:spPr>
                      <wps:bodyPr spcFirstLastPara="1" wrap="square" lIns="91425" tIns="45700" rIns="91425" bIns="45700" anchor="ctr" anchorCtr="0">
                        <a:noAutofit/>
                      </wps:bodyPr>
                    </wps:wsp>
                    <wps:wsp>
                      <wps:cNvPr id="1955924290" name="Straight Connector 1955924290"/>
                      <wps:cNvCnPr>
                        <a:cxnSpLocks/>
                      </wps:cNvCnPr>
                      <wps:spPr>
                        <a:xfrm>
                          <a:off x="3193172" y="334621"/>
                          <a:ext cx="0" cy="393005"/>
                        </a:xfrm>
                        <a:prstGeom prst="line">
                          <a:avLst/>
                        </a:prstGeom>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412417152" name="Google Shape;110;p4" descr="A close up of a sign&#10;&#10;Description automatically generated"/>
                        <pic:cNvPicPr preferRelativeResize="0"/>
                      </pic:nvPicPr>
                      <pic:blipFill rotWithShape="1">
                        <a:blip r:embed="rId1">
                          <a:alphaModFix/>
                        </a:blip>
                        <a:srcRect/>
                        <a:stretch/>
                      </pic:blipFill>
                      <pic:spPr>
                        <a:xfrm>
                          <a:off x="3376443" y="319460"/>
                          <a:ext cx="1055691" cy="352911"/>
                        </a:xfrm>
                        <a:prstGeom prst="rect">
                          <a:avLst/>
                        </a:prstGeom>
                        <a:noFill/>
                        <a:ln>
                          <a:noFill/>
                        </a:ln>
                      </pic:spPr>
                    </pic:pic>
                    <pic:pic xmlns:pic="http://schemas.openxmlformats.org/drawingml/2006/picture">
                      <pic:nvPicPr>
                        <pic:cNvPr id="1898673491" name="Picture 1898673491"/>
                        <pic:cNvPicPr/>
                      </pic:nvPicPr>
                      <pic:blipFill>
                        <a:blip r:embed="rId2"/>
                        <a:stretch/>
                      </pic:blipFill>
                      <pic:spPr>
                        <a:xfrm>
                          <a:off x="245932" y="334621"/>
                          <a:ext cx="1271915" cy="329605"/>
                        </a:xfrm>
                        <a:prstGeom prst="rect">
                          <a:avLst/>
                        </a:prstGeom>
                        <a:ln w="0">
                          <a:noFill/>
                        </a:ln>
                      </pic:spPr>
                    </pic:pic>
                    <wps:wsp>
                      <wps:cNvPr id="1914611221" name="Straight Connector 1914611221"/>
                      <wps:cNvCnPr>
                        <a:cxnSpLocks/>
                      </wps:cNvCnPr>
                      <wps:spPr>
                        <a:xfrm>
                          <a:off x="1688221" y="321800"/>
                          <a:ext cx="0" cy="393005"/>
                        </a:xfrm>
                        <a:prstGeom prst="line">
                          <a:avLst/>
                        </a:prstGeom>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741016858" name="Picture 1741016858" descr="A logo with tools in a circle&#10;&#10;Description automatically generated"/>
                        <pic:cNvPicPr>
                          <a:picLocks noChangeAspect="1"/>
                        </pic:cNvPicPr>
                      </pic:nvPicPr>
                      <pic:blipFill>
                        <a:blip r:embed="rId3"/>
                        <a:stretch>
                          <a:fillRect/>
                        </a:stretch>
                      </pic:blipFill>
                      <pic:spPr>
                        <a:xfrm>
                          <a:off x="2048690" y="155164"/>
                          <a:ext cx="784014" cy="785792"/>
                        </a:xfrm>
                        <a:prstGeom prst="rect">
                          <a:avLst/>
                        </a:prstGeom>
                      </pic:spPr>
                    </pic:pic>
                  </wpg:wg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52E51B11" id="Group 1" o:spid="_x0000_s1026" style="position:absolute;margin-left:80.4pt;margin-top:-45.55pt;width:279.3pt;height:61.2pt;z-index:251661312;mso-width-relative:margin;mso-height-relative:margin" coordsize="46455,10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">
              <v:roundrect id="Google Shape;61;p13" o:spid="_x0000_s1027" style="position:absolute;width:46455;height:10185;visibility:visible;mso-wrap-style:square;v-text-anchor:middle" arcsize="53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" fillcolor="#e5eeff" stroked="f" strokeweight="3pt">
                <v:stroke startarrowwidth="narrow" startarrowlength="short" endarrowwidth="narrow" endarrowlength="short"/>
                <v:textbox inset="2.53958mm,1.2694mm,2.53958mm,1.2694mm"/>
              </v:roundrect>
              <v:line id="Straight Connector 1955924290" o:spid="_x0000_s1028" style="position:absolute;visibility:visible;mso-wrap-style:square" from="31931,3346" to="31931,7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" strokecolor="black [3200]" strokeweight=".5pt">
                <v:stroke joinstyle="miter"/>
                <o:lock v:ext="edit" shapetype="f"/>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110;p4" o:spid="_x0000_s1029" type="#_x0000_t75" alt="A close up of a sign&#10;&#10;Description automatically generated" style="position:absolute;left:33764;top:3194;width:10557;height:35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">
                <v:imagedata r:id="rId4" o:title="A close up of a sign&#10;&#10;Description automatically generated"/>
              </v:shape>
              <v:shape id="Picture 1898673491" o:spid="_x0000_s1030" type="#_x0000_t75" style="position:absolute;left:2459;top:3346;width:12719;height: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" strokeweight="0">
                <v:imagedata r:id="rId5" o:title=""/>
              </v:shape>
              <v:line id="Straight Connector 1914611221" o:spid="_x0000_s1031" style="position:absolute;visibility:visible;mso-wrap-style:square" from="16882,3218" to="16882,7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" strokecolor="black [3200]" strokeweight=".5pt">
                <v:stroke joinstyle="miter"/>
                <o:lock v:ext="edit" shapetype="f"/>
              </v:line>
              <v:shape id="Picture 1741016858" o:spid="_x0000_s1032" type="#_x0000_t75" alt="A logo with tools in a circle&#10;&#10;Description automatically generated" style="position:absolute;left:20486;top:1551;width:7841;height:7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">
                <v:imagedata r:id="rId6" o:title="A logo with tools in a circle&#10;&#10;Description automatically generated"/>
              </v:shape>
            </v:group>
          </w:pict>
        </mc:Fallback>
      </mc:AlternateContent>
    </w:r>
  </w:p>
  <w:p w14:paraId="36EBE670" w14:textId="00481EDC" w:rsidR="00BD092C" w:rsidRDefault="00CE6BA1">
    <w:pPr>
      <w:pStyle w:val="Header"/>
      <w:rPr>
        <w:noProof/>
      </w:rPr>
    </w:pPr>
    <w:r>
      <w:pict w14:anchorId="69D4857B">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153A6" w14:textId="1913DE5D" w:rsidR="00BD092C" w:rsidRDefault="00BD092C">
    <w:pPr>
      <w:pStyle w:val="Header"/>
    </w:pPr>
    <w:r w:rsidRPr="003D74FE">
      <w:rPr>
        <w:noProof/>
      </w:rPr>
      <mc:AlternateContent>
        <mc:Choice Requires="wpg">
          <w:drawing>
            <wp:anchor distT="0" distB="0" distL="114300" distR="114300" simplePos="0" relativeHeight="251659264" behindDoc="0" locked="0" layoutInCell="1" allowOverlap="1" wp14:anchorId="1A824FF7" wp14:editId="45805198">
              <wp:simplePos x="0" y="0"/>
              <wp:positionH relativeFrom="margin">
                <wp:align>center</wp:align>
              </wp:positionH>
              <wp:positionV relativeFrom="paragraph">
                <wp:posOffset>-684124</wp:posOffset>
              </wp:positionV>
              <wp:extent cx="4645572" cy="1018529"/>
              <wp:effectExtent l="0" t="0" r="3175" b="0"/>
              <wp:wrapNone/>
              <wp:docPr id="2" name="Group 1">
                <a:extLst xmlns:a="http://schemas.openxmlformats.org/drawingml/2006/main">
                  <a:ext uri="{FF2B5EF4-FFF2-40B4-BE49-F238E27FC236}">
                    <a16:creationId xmlns:a16="http://schemas.microsoft.com/office/drawing/2014/main" id="{40793504-24F1-F958-6E0D-B7A0A13E8322}"/>
                  </a:ext>
                </a:extLst>
              </wp:docPr>
              <wp:cNvGraphicFramePr/>
              <a:graphic xmlns:a="http://schemas.openxmlformats.org/drawingml/2006/main">
                <a:graphicData uri="http://schemas.microsoft.com/office/word/2010/wordprocessingGroup">
                  <wpg:wgp>
                    <wpg:cNvGrpSpPr/>
                    <wpg:grpSpPr>
                      <a:xfrm>
                        <a:off x="0" y="0"/>
                        <a:ext cx="4645572" cy="1018529"/>
                        <a:chOff x="0" y="0"/>
                        <a:chExt cx="4645572" cy="1018529"/>
                      </a:xfrm>
                    </wpg:grpSpPr>
                    <wps:wsp>
                      <wps:cNvPr id="171666694" name="Google Shape;61;p13">
                        <a:extLst>
                          <a:ext uri="{FF2B5EF4-FFF2-40B4-BE49-F238E27FC236}">
                            <a16:creationId xmlns:a16="http://schemas.microsoft.com/office/drawing/2014/main" id="{970660C0-86B3-58B7-5879-EDD4F6253D23}"/>
                          </a:ext>
                        </a:extLst>
                      </wps:cNvPr>
                      <wps:cNvSpPr/>
                      <wps:spPr>
                        <a:xfrm>
                          <a:off x="0" y="0"/>
                          <a:ext cx="4645572" cy="1018529"/>
                        </a:xfrm>
                        <a:prstGeom prst="roundRect">
                          <a:avLst>
                            <a:gd name="adj" fmla="val 8142"/>
                          </a:avLst>
                        </a:prstGeom>
                        <a:solidFill>
                          <a:srgbClr val="E5EEFF"/>
                        </a:solidFill>
                        <a:ln w="38100" cap="flat" cmpd="sng">
                          <a:noFill/>
                          <a:prstDash val="solid"/>
                          <a:round/>
                          <a:headEnd type="none" w="sm" len="sm"/>
                          <a:tailEnd type="none" w="sm" len="sm"/>
                        </a:ln>
                      </wps:spPr>
                      <wps:bodyPr spcFirstLastPara="1" wrap="square" lIns="91425" tIns="45700" rIns="91425" bIns="45700" anchor="ctr" anchorCtr="0">
                        <a:noAutofit/>
                      </wps:bodyPr>
                    </wps:wsp>
                    <wps:wsp>
                      <wps:cNvPr id="1722110359" name="Straight Connector 1722110359">
                        <a:extLst>
                          <a:ext uri="{FF2B5EF4-FFF2-40B4-BE49-F238E27FC236}">
                            <a16:creationId xmlns:a16="http://schemas.microsoft.com/office/drawing/2014/main" id="{2205ABD6-7F0F-39EF-1F11-0FCB823CF33B}"/>
                          </a:ext>
                        </a:extLst>
                      </wps:cNvPr>
                      <wps:cNvCnPr>
                        <a:cxnSpLocks/>
                      </wps:cNvCnPr>
                      <wps:spPr>
                        <a:xfrm>
                          <a:off x="3193172" y="334621"/>
                          <a:ext cx="0" cy="393005"/>
                        </a:xfrm>
                        <a:prstGeom prst="line">
                          <a:avLst/>
                        </a:prstGeom>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438128557" name="Google Shape;110;p4" descr="A close up of a sign&#10;&#10;Description automatically generated">
                          <a:extLst>
                            <a:ext uri="{FF2B5EF4-FFF2-40B4-BE49-F238E27FC236}">
                              <a16:creationId xmlns:a16="http://schemas.microsoft.com/office/drawing/2014/main" id="{4B6F3AF0-0ABC-6062-DD02-5C702A43C698}"/>
                            </a:ext>
                          </a:extLst>
                        </pic:cNvPr>
                        <pic:cNvPicPr preferRelativeResize="0"/>
                      </pic:nvPicPr>
                      <pic:blipFill rotWithShape="1">
                        <a:blip r:embed="rId1">
                          <a:alphaModFix/>
                        </a:blip>
                        <a:srcRect/>
                        <a:stretch/>
                      </pic:blipFill>
                      <pic:spPr>
                        <a:xfrm>
                          <a:off x="3376443" y="319460"/>
                          <a:ext cx="1055691" cy="352911"/>
                        </a:xfrm>
                        <a:prstGeom prst="rect">
                          <a:avLst/>
                        </a:prstGeom>
                        <a:noFill/>
                        <a:ln>
                          <a:noFill/>
                        </a:ln>
                      </pic:spPr>
                    </pic:pic>
                    <pic:pic xmlns:pic="http://schemas.openxmlformats.org/drawingml/2006/picture">
                      <pic:nvPicPr>
                        <pic:cNvPr id="1058229253" name="Picture 1058229253">
                          <a:extLst>
                            <a:ext uri="{FF2B5EF4-FFF2-40B4-BE49-F238E27FC236}">
                              <a16:creationId xmlns:a16="http://schemas.microsoft.com/office/drawing/2014/main" id="{102C98A7-7C25-93DE-96D1-64CEAF5664A5}"/>
                            </a:ext>
                          </a:extLst>
                        </pic:cNvPr>
                        <pic:cNvPicPr/>
                      </pic:nvPicPr>
                      <pic:blipFill>
                        <a:blip r:embed="rId2"/>
                        <a:stretch/>
                      </pic:blipFill>
                      <pic:spPr>
                        <a:xfrm>
                          <a:off x="245932" y="334621"/>
                          <a:ext cx="1271915" cy="329605"/>
                        </a:xfrm>
                        <a:prstGeom prst="rect">
                          <a:avLst/>
                        </a:prstGeom>
                        <a:ln w="0">
                          <a:noFill/>
                        </a:ln>
                      </pic:spPr>
                    </pic:pic>
                    <wps:wsp>
                      <wps:cNvPr id="1754916086" name="Straight Connector 1754916086">
                        <a:extLst>
                          <a:ext uri="{FF2B5EF4-FFF2-40B4-BE49-F238E27FC236}">
                            <a16:creationId xmlns:a16="http://schemas.microsoft.com/office/drawing/2014/main" id="{D2F226C7-E87E-43DD-FDA3-2DBFD3A4CDB0}"/>
                          </a:ext>
                        </a:extLst>
                      </wps:cNvPr>
                      <wps:cNvCnPr>
                        <a:cxnSpLocks/>
                      </wps:cNvCnPr>
                      <wps:spPr>
                        <a:xfrm>
                          <a:off x="1688221" y="321800"/>
                          <a:ext cx="0" cy="393005"/>
                        </a:xfrm>
                        <a:prstGeom prst="line">
                          <a:avLst/>
                        </a:prstGeom>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316582983" name="Picture 1316582983" descr="A logo with tools in a circle&#10;&#10;Description automatically generated">
                          <a:extLst>
                            <a:ext uri="{FF2B5EF4-FFF2-40B4-BE49-F238E27FC236}">
                              <a16:creationId xmlns:a16="http://schemas.microsoft.com/office/drawing/2014/main" id="{1940A9D5-06A3-782A-2666-69F8870788AE}"/>
                            </a:ext>
                          </a:extLst>
                        </pic:cNvPr>
                        <pic:cNvPicPr>
                          <a:picLocks noChangeAspect="1"/>
                        </pic:cNvPicPr>
                      </pic:nvPicPr>
                      <pic:blipFill>
                        <a:blip r:embed="rId3"/>
                        <a:stretch>
                          <a:fillRect/>
                        </a:stretch>
                      </pic:blipFill>
                      <pic:spPr>
                        <a:xfrm>
                          <a:off x="2048690" y="155164"/>
                          <a:ext cx="784014" cy="785792"/>
                        </a:xfrm>
                        <a:prstGeom prst="rect">
                          <a:avLst/>
                        </a:prstGeom>
                      </pic:spPr>
                    </pic:pic>
                  </wpg:wg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group w14:anchorId="4FAF2433" id="Group 1" o:spid="_x0000_s1026" style="position:absolute;margin-left:0;margin-top:-53.85pt;width:365.8pt;height:80.2pt;z-index:251659264;mso-position-horizontal:center;mso-position-horizontal-relative:margin" coordsize="46455,10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">
              <v:roundrect id="Google Shape;61;p13" o:spid="_x0000_s1027" style="position:absolute;width:46455;height:10185;visibility:visible;mso-wrap-style:square;v-text-anchor:middle" arcsize="5337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" fillcolor="#e5eeff" stroked="f" strokeweight="3pt">
                <v:stroke startarrowwidth="narrow" startarrowlength="short" endarrowwidth="narrow" endarrowlength="short"/>
                <v:textbox inset="2.53958mm,1.2694mm,2.53958mm,1.2694mm"/>
              </v:roundrect>
              <v:line id="Straight Connector 1722110359" o:spid="_x0000_s1028" style="position:absolute;visibility:visible;mso-wrap-style:square" from="31931,3346" to="31931,7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" strokecolor="black [3200]" strokeweight=".5pt">
                <v:stroke joinstyle="miter"/>
                <o:lock v:ext="edit" shapetype="f"/>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oogle Shape;110;p4" o:spid="_x0000_s1029" type="#_x0000_t75" alt="A close up of a sign&#10;&#10;Description automatically generated" style="position:absolute;left:33764;top:3194;width:10557;height:3529;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">
                <v:imagedata r:id="rId4" o:title="A close up of a sign&#10;&#10;Description automatically generated"/>
              </v:shape>
              <v:shape id="Picture 1058229253" o:spid="_x0000_s1030" type="#_x0000_t75" style="position:absolute;left:2459;top:3346;width:12719;height:32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" strokeweight="0">
                <v:imagedata r:id="rId5" o:title=""/>
              </v:shape>
              <v:line id="Straight Connector 1754916086" o:spid="_x0000_s1031" style="position:absolute;visibility:visible;mso-wrap-style:square" from="16882,3218" to="16882,7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" strokecolor="black [3200]" strokeweight=".5pt">
                <v:stroke joinstyle="miter"/>
                <o:lock v:ext="edit" shapetype="f"/>
              </v:line>
              <v:shape id="Picture 1316582983" o:spid="_x0000_s1032" type="#_x0000_t75" alt="A logo with tools in a circle&#10;&#10;Description automatically generated" style="position:absolute;left:20486;top:1551;width:7841;height:7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">
                <v:imagedata r:id="rId6" o:title="A logo with tools in a circle&#10;&#10;Description automatically generated"/>
              </v:shape>
              <w10:wrap anchorx="margin"/>
            </v:group>
          </w:pict>
        </mc:Fallback>
      </mc:AlternateContent>
    </w:r>
  </w:p>
  <w:p w14:paraId="6F79FDFB" w14:textId="10073538" w:rsidR="00BD092C" w:rsidRDefault="00BD092C" w:rsidP="0021565D">
    <w:pPr>
      <w:pStyle w:val="Header"/>
      <w:rPr>
        <w:noProo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1"/>
    <w:multiLevelType w:val="multilevel"/>
    <w:tmpl w:val="6DBE7D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21157A"/>
    <w:multiLevelType w:val="multilevel"/>
    <w:tmpl w:val="167E3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11"/>
    <w:multiLevelType w:val="multilevel"/>
    <w:tmpl w:val="7B7A95C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A84161"/>
    <w:multiLevelType w:val="multilevel"/>
    <w:tmpl w:val="C5328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F13640"/>
    <w:multiLevelType w:val="multilevel"/>
    <w:tmpl w:val="DB422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E26DFB"/>
    <w:multiLevelType w:val="multilevel"/>
    <w:tmpl w:val="2D2E8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CD17A4"/>
    <w:multiLevelType w:val="multilevel"/>
    <w:tmpl w:val="3AF63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642D48"/>
    <w:multiLevelType w:val="multilevel"/>
    <w:tmpl w:val="A79A5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64991"/>
    <w:multiLevelType w:val="multilevel"/>
    <w:tmpl w:val="14E26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E24F1A"/>
    <w:multiLevelType w:val="multilevel"/>
    <w:tmpl w:val="DC08C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2A27C14"/>
    <w:multiLevelType w:val="multilevel"/>
    <w:tmpl w:val="D6C4D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74D37"/>
    <w:multiLevelType w:val="multilevel"/>
    <w:tmpl w:val="DA8CB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3D3863"/>
    <w:multiLevelType w:val="multilevel"/>
    <w:tmpl w:val="C218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F47F55"/>
    <w:multiLevelType w:val="multilevel"/>
    <w:tmpl w:val="6CB28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FE6D7D"/>
    <w:multiLevelType w:val="multilevel"/>
    <w:tmpl w:val="6BB222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264A52"/>
    <w:multiLevelType w:val="multilevel"/>
    <w:tmpl w:val="E6943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7E4A42"/>
    <w:multiLevelType w:val="multilevel"/>
    <w:tmpl w:val="045C8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BD84864"/>
    <w:multiLevelType w:val="multilevel"/>
    <w:tmpl w:val="E7B24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255597"/>
    <w:multiLevelType w:val="multilevel"/>
    <w:tmpl w:val="754C58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942790"/>
    <w:multiLevelType w:val="multilevel"/>
    <w:tmpl w:val="0C6AB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5A27A4"/>
    <w:multiLevelType w:val="multilevel"/>
    <w:tmpl w:val="E5BC11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697649"/>
    <w:multiLevelType w:val="multilevel"/>
    <w:tmpl w:val="21D2D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B63782"/>
    <w:multiLevelType w:val="multilevel"/>
    <w:tmpl w:val="8DA6A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1B4B91"/>
    <w:multiLevelType w:val="hybridMultilevel"/>
    <w:tmpl w:val="69A2C7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7E0238E"/>
    <w:multiLevelType w:val="multilevel"/>
    <w:tmpl w:val="8BBC3B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E660F9"/>
    <w:multiLevelType w:val="multilevel"/>
    <w:tmpl w:val="D132E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9021EB"/>
    <w:multiLevelType w:val="multilevel"/>
    <w:tmpl w:val="CC962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9C71D4"/>
    <w:multiLevelType w:val="multilevel"/>
    <w:tmpl w:val="5356A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C45297"/>
    <w:multiLevelType w:val="multilevel"/>
    <w:tmpl w:val="5D62E5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12240D3"/>
    <w:multiLevelType w:val="hybridMultilevel"/>
    <w:tmpl w:val="1BF4CAA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2410A"/>
    <w:multiLevelType w:val="hybridMultilevel"/>
    <w:tmpl w:val="DA8CB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3D55FF8"/>
    <w:multiLevelType w:val="multilevel"/>
    <w:tmpl w:val="CE843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59F7BFF"/>
    <w:multiLevelType w:val="multilevel"/>
    <w:tmpl w:val="8C16B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6180CFF"/>
    <w:multiLevelType w:val="multilevel"/>
    <w:tmpl w:val="63C03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DA7663"/>
    <w:multiLevelType w:val="multilevel"/>
    <w:tmpl w:val="0B96BA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B2263DF"/>
    <w:multiLevelType w:val="multilevel"/>
    <w:tmpl w:val="6F3A9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B62928"/>
    <w:multiLevelType w:val="multilevel"/>
    <w:tmpl w:val="60C84E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C402EB"/>
    <w:multiLevelType w:val="multilevel"/>
    <w:tmpl w:val="4A74A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D25767"/>
    <w:multiLevelType w:val="multilevel"/>
    <w:tmpl w:val="BF14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33773B3"/>
    <w:multiLevelType w:val="multilevel"/>
    <w:tmpl w:val="D06AF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A85223"/>
    <w:multiLevelType w:val="hybridMultilevel"/>
    <w:tmpl w:val="8CF64412"/>
    <w:lvl w:ilvl="0" w:tplc="4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54D7B5E"/>
    <w:multiLevelType w:val="multilevel"/>
    <w:tmpl w:val="21E46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5D5BC6"/>
    <w:multiLevelType w:val="multilevel"/>
    <w:tmpl w:val="EF5E9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8CB76C5"/>
    <w:multiLevelType w:val="multilevel"/>
    <w:tmpl w:val="81BA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F85453"/>
    <w:multiLevelType w:val="multilevel"/>
    <w:tmpl w:val="721E6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2940D2"/>
    <w:multiLevelType w:val="multilevel"/>
    <w:tmpl w:val="DC703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F54EAA"/>
    <w:multiLevelType w:val="multilevel"/>
    <w:tmpl w:val="24B69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30"/>
  </w:num>
  <w:num w:numId="3">
    <w:abstractNumId w:val="27"/>
  </w:num>
  <w:num w:numId="4">
    <w:abstractNumId w:val="22"/>
  </w:num>
  <w:num w:numId="5">
    <w:abstractNumId w:val="16"/>
  </w:num>
  <w:num w:numId="6">
    <w:abstractNumId w:val="10"/>
  </w:num>
  <w:num w:numId="7">
    <w:abstractNumId w:val="3"/>
  </w:num>
  <w:num w:numId="8">
    <w:abstractNumId w:val="26"/>
  </w:num>
  <w:num w:numId="9">
    <w:abstractNumId w:val="45"/>
  </w:num>
  <w:num w:numId="10">
    <w:abstractNumId w:val="41"/>
  </w:num>
  <w:num w:numId="11">
    <w:abstractNumId w:val="31"/>
  </w:num>
  <w:num w:numId="12">
    <w:abstractNumId w:val="13"/>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9"/>
  </w:num>
  <w:num w:numId="17">
    <w:abstractNumId w:val="44"/>
  </w:num>
  <w:num w:numId="18">
    <w:abstractNumId w:val="15"/>
  </w:num>
  <w:num w:numId="19">
    <w:abstractNumId w:val="14"/>
  </w:num>
  <w:num w:numId="20">
    <w:abstractNumId w:val="32"/>
  </w:num>
  <w:num w:numId="21">
    <w:abstractNumId w:val="9"/>
  </w:num>
  <w:num w:numId="22">
    <w:abstractNumId w:val="29"/>
  </w:num>
  <w:num w:numId="23">
    <w:abstractNumId w:val="40"/>
  </w:num>
  <w:num w:numId="24">
    <w:abstractNumId w:val="23"/>
  </w:num>
  <w:num w:numId="25">
    <w:abstractNumId w:val="20"/>
  </w:num>
  <w:num w:numId="26">
    <w:abstractNumId w:val="8"/>
  </w:num>
  <w:num w:numId="27">
    <w:abstractNumId w:val="1"/>
  </w:num>
  <w:num w:numId="28">
    <w:abstractNumId w:val="4"/>
  </w:num>
  <w:num w:numId="29">
    <w:abstractNumId w:val="21"/>
  </w:num>
  <w:num w:numId="30">
    <w:abstractNumId w:val="5"/>
  </w:num>
  <w:num w:numId="31">
    <w:abstractNumId w:val="28"/>
  </w:num>
  <w:num w:numId="32">
    <w:abstractNumId w:val="17"/>
  </w:num>
  <w:num w:numId="33">
    <w:abstractNumId w:val="42"/>
  </w:num>
  <w:num w:numId="34">
    <w:abstractNumId w:val="37"/>
  </w:num>
  <w:num w:numId="35">
    <w:abstractNumId w:val="33"/>
  </w:num>
  <w:num w:numId="36">
    <w:abstractNumId w:val="43"/>
  </w:num>
  <w:num w:numId="37">
    <w:abstractNumId w:val="35"/>
  </w:num>
  <w:num w:numId="38">
    <w:abstractNumId w:val="38"/>
  </w:num>
  <w:num w:numId="39">
    <w:abstractNumId w:val="24"/>
  </w:num>
  <w:num w:numId="40">
    <w:abstractNumId w:val="19"/>
  </w:num>
  <w:num w:numId="41">
    <w:abstractNumId w:val="11"/>
  </w:num>
  <w:num w:numId="42">
    <w:abstractNumId w:val="46"/>
  </w:num>
  <w:num w:numId="43">
    <w:abstractNumId w:val="34"/>
  </w:num>
  <w:num w:numId="44">
    <w:abstractNumId w:val="18"/>
  </w:num>
  <w:num w:numId="45">
    <w:abstractNumId w:val="12"/>
  </w:num>
  <w:num w:numId="46">
    <w:abstractNumId w:val="6"/>
  </w:num>
  <w:num w:numId="4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084"/>
    <w:rsid w:val="00010793"/>
    <w:rsid w:val="00023E13"/>
    <w:rsid w:val="00025663"/>
    <w:rsid w:val="000548ED"/>
    <w:rsid w:val="00062868"/>
    <w:rsid w:val="00066673"/>
    <w:rsid w:val="000A703E"/>
    <w:rsid w:val="000D1353"/>
    <w:rsid w:val="001C6B06"/>
    <w:rsid w:val="0021342C"/>
    <w:rsid w:val="0021565D"/>
    <w:rsid w:val="00235317"/>
    <w:rsid w:val="00274128"/>
    <w:rsid w:val="00276CCF"/>
    <w:rsid w:val="0029712B"/>
    <w:rsid w:val="002D1BC4"/>
    <w:rsid w:val="003024E4"/>
    <w:rsid w:val="0032344A"/>
    <w:rsid w:val="003271E7"/>
    <w:rsid w:val="00341485"/>
    <w:rsid w:val="003C6F2F"/>
    <w:rsid w:val="003D74FE"/>
    <w:rsid w:val="00422183"/>
    <w:rsid w:val="004243AC"/>
    <w:rsid w:val="00440084"/>
    <w:rsid w:val="00462B68"/>
    <w:rsid w:val="004760B4"/>
    <w:rsid w:val="00480416"/>
    <w:rsid w:val="00481F10"/>
    <w:rsid w:val="004C3A80"/>
    <w:rsid w:val="004C5475"/>
    <w:rsid w:val="00542DE9"/>
    <w:rsid w:val="0055059B"/>
    <w:rsid w:val="005C2B8C"/>
    <w:rsid w:val="005E5235"/>
    <w:rsid w:val="005F4B48"/>
    <w:rsid w:val="0063288E"/>
    <w:rsid w:val="00632B2D"/>
    <w:rsid w:val="00641FD0"/>
    <w:rsid w:val="00644C1D"/>
    <w:rsid w:val="00675E1B"/>
    <w:rsid w:val="006B588F"/>
    <w:rsid w:val="006E738C"/>
    <w:rsid w:val="0070658C"/>
    <w:rsid w:val="007453B0"/>
    <w:rsid w:val="00770F31"/>
    <w:rsid w:val="007B2481"/>
    <w:rsid w:val="007D4B03"/>
    <w:rsid w:val="007E2A29"/>
    <w:rsid w:val="00834B61"/>
    <w:rsid w:val="0084149D"/>
    <w:rsid w:val="008976DF"/>
    <w:rsid w:val="008B3DF3"/>
    <w:rsid w:val="008B461D"/>
    <w:rsid w:val="008C097D"/>
    <w:rsid w:val="008C525F"/>
    <w:rsid w:val="008F56BB"/>
    <w:rsid w:val="0095602E"/>
    <w:rsid w:val="00972B10"/>
    <w:rsid w:val="009A7BA4"/>
    <w:rsid w:val="009C42AA"/>
    <w:rsid w:val="009C494D"/>
    <w:rsid w:val="009F3333"/>
    <w:rsid w:val="00A56842"/>
    <w:rsid w:val="00A57C89"/>
    <w:rsid w:val="00A93C83"/>
    <w:rsid w:val="00AB7528"/>
    <w:rsid w:val="00AC0984"/>
    <w:rsid w:val="00AD62F9"/>
    <w:rsid w:val="00B2268E"/>
    <w:rsid w:val="00B7658E"/>
    <w:rsid w:val="00B9553A"/>
    <w:rsid w:val="00BD092C"/>
    <w:rsid w:val="00BE508C"/>
    <w:rsid w:val="00C1483B"/>
    <w:rsid w:val="00C152CC"/>
    <w:rsid w:val="00C21E50"/>
    <w:rsid w:val="00C37ABD"/>
    <w:rsid w:val="00C82B82"/>
    <w:rsid w:val="00CE6BA1"/>
    <w:rsid w:val="00D5540C"/>
    <w:rsid w:val="00D568BB"/>
    <w:rsid w:val="00DE7208"/>
    <w:rsid w:val="00DF295F"/>
    <w:rsid w:val="00E14DB1"/>
    <w:rsid w:val="00E62642"/>
    <w:rsid w:val="00E65614"/>
    <w:rsid w:val="00E91531"/>
    <w:rsid w:val="00EB6008"/>
    <w:rsid w:val="00F25B6D"/>
    <w:rsid w:val="00F8069E"/>
    <w:rsid w:val="00FA1F65"/>
    <w:rsid w:val="00FE4577"/>
    <w:rsid w:val="00FF0231"/>
    <w:rsid w:val="00FF43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3632B6C"/>
  <w15:chartTrackingRefBased/>
  <w15:docId w15:val="{D2A7E653-970F-4DD4-BAB4-C1DB9D216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008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4008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4008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4008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4008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400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00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00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00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008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4008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4008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4008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4008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400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00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00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0084"/>
    <w:rPr>
      <w:rFonts w:eastAsiaTheme="majorEastAsia" w:cstheme="majorBidi"/>
      <w:color w:val="272727" w:themeColor="text1" w:themeTint="D8"/>
    </w:rPr>
  </w:style>
  <w:style w:type="paragraph" w:styleId="Title">
    <w:name w:val="Title"/>
    <w:aliases w:val="Report Type"/>
    <w:basedOn w:val="Normal"/>
    <w:next w:val="Normal"/>
    <w:link w:val="TitleChar"/>
    <w:qFormat/>
    <w:rsid w:val="004400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aliases w:val="Report Type Char"/>
    <w:basedOn w:val="DefaultParagraphFont"/>
    <w:link w:val="Title"/>
    <w:uiPriority w:val="10"/>
    <w:rsid w:val="00440084"/>
    <w:rPr>
      <w:rFonts w:asciiTheme="majorHAnsi" w:eastAsiaTheme="majorEastAsia" w:hAnsiTheme="majorHAnsi" w:cstheme="majorBidi"/>
      <w:spacing w:val="-10"/>
      <w:kern w:val="28"/>
      <w:sz w:val="56"/>
      <w:szCs w:val="56"/>
    </w:rPr>
  </w:style>
  <w:style w:type="paragraph" w:styleId="Subtitle">
    <w:name w:val="Subtitle"/>
    <w:aliases w:val="Project Title"/>
    <w:basedOn w:val="Normal"/>
    <w:next w:val="Normal"/>
    <w:link w:val="SubtitleChar"/>
    <w:qFormat/>
    <w:rsid w:val="004400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aliases w:val="Project Title Char"/>
    <w:basedOn w:val="DefaultParagraphFont"/>
    <w:link w:val="Subtitle"/>
    <w:uiPriority w:val="11"/>
    <w:rsid w:val="004400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0084"/>
    <w:pPr>
      <w:spacing w:before="160"/>
      <w:jc w:val="center"/>
    </w:pPr>
    <w:rPr>
      <w:i/>
      <w:iCs/>
      <w:color w:val="404040" w:themeColor="text1" w:themeTint="BF"/>
    </w:rPr>
  </w:style>
  <w:style w:type="character" w:customStyle="1" w:styleId="QuoteChar">
    <w:name w:val="Quote Char"/>
    <w:basedOn w:val="DefaultParagraphFont"/>
    <w:link w:val="Quote"/>
    <w:uiPriority w:val="29"/>
    <w:rsid w:val="00440084"/>
    <w:rPr>
      <w:i/>
      <w:iCs/>
      <w:color w:val="404040" w:themeColor="text1" w:themeTint="BF"/>
    </w:rPr>
  </w:style>
  <w:style w:type="paragraph" w:styleId="ListParagraph">
    <w:name w:val="List Paragraph"/>
    <w:basedOn w:val="Normal"/>
    <w:uiPriority w:val="34"/>
    <w:qFormat/>
    <w:rsid w:val="00440084"/>
    <w:pPr>
      <w:ind w:left="720"/>
      <w:contextualSpacing/>
    </w:pPr>
  </w:style>
  <w:style w:type="character" w:styleId="IntenseEmphasis">
    <w:name w:val="Intense Emphasis"/>
    <w:basedOn w:val="DefaultParagraphFont"/>
    <w:uiPriority w:val="21"/>
    <w:qFormat/>
    <w:rsid w:val="00440084"/>
    <w:rPr>
      <w:i/>
      <w:iCs/>
      <w:color w:val="2F5496" w:themeColor="accent1" w:themeShade="BF"/>
    </w:rPr>
  </w:style>
  <w:style w:type="paragraph" w:styleId="IntenseQuote">
    <w:name w:val="Intense Quote"/>
    <w:basedOn w:val="Normal"/>
    <w:next w:val="Normal"/>
    <w:link w:val="IntenseQuoteChar"/>
    <w:uiPriority w:val="30"/>
    <w:qFormat/>
    <w:rsid w:val="0044008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40084"/>
    <w:rPr>
      <w:i/>
      <w:iCs/>
      <w:color w:val="2F5496" w:themeColor="accent1" w:themeShade="BF"/>
    </w:rPr>
  </w:style>
  <w:style w:type="character" w:styleId="IntenseReference">
    <w:name w:val="Intense Reference"/>
    <w:basedOn w:val="DefaultParagraphFont"/>
    <w:uiPriority w:val="32"/>
    <w:qFormat/>
    <w:rsid w:val="00440084"/>
    <w:rPr>
      <w:b/>
      <w:bCs/>
      <w:smallCaps/>
      <w:color w:val="2F5496" w:themeColor="accent1" w:themeShade="BF"/>
      <w:spacing w:val="5"/>
    </w:rPr>
  </w:style>
  <w:style w:type="table" w:styleId="TableGrid">
    <w:name w:val="Table Grid"/>
    <w:basedOn w:val="TableNormal"/>
    <w:uiPriority w:val="39"/>
    <w:rsid w:val="00327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Subtitle"/>
    <w:qFormat/>
    <w:rsid w:val="00025663"/>
    <w:pPr>
      <w:numPr>
        <w:ilvl w:val="0"/>
      </w:numPr>
      <w:spacing w:before="480" w:after="240" w:line="240" w:lineRule="auto"/>
      <w:jc w:val="center"/>
      <w:outlineLvl w:val="1"/>
    </w:pPr>
    <w:rPr>
      <w:rFonts w:ascii="Calibri" w:eastAsia="Times New Roman" w:hAnsi="Calibri" w:cs="Times New Roman"/>
      <w:b/>
      <w:bCs/>
      <w:color w:val="auto"/>
      <w:spacing w:val="0"/>
      <w:kern w:val="0"/>
      <w:sz w:val="48"/>
      <w:szCs w:val="24"/>
      <w:lang w:val="en-IE"/>
      <w14:ligatures w14:val="none"/>
    </w:rPr>
  </w:style>
  <w:style w:type="paragraph" w:styleId="BlockText">
    <w:name w:val="Block Text"/>
    <w:basedOn w:val="Normal"/>
    <w:semiHidden/>
    <w:rsid w:val="00025663"/>
    <w:pPr>
      <w:spacing w:before="840" w:after="840" w:line="240" w:lineRule="auto"/>
      <w:ind w:left="1077" w:right="1077"/>
      <w:jc w:val="center"/>
    </w:pPr>
    <w:rPr>
      <w:rFonts w:ascii="Times New Roman" w:eastAsia="Times New Roman" w:hAnsi="Times New Roman" w:cs="Times New Roman"/>
      <w:kern w:val="0"/>
      <w:sz w:val="22"/>
      <w:lang w:val="en-IE"/>
      <w14:ligatures w14:val="none"/>
    </w:rPr>
  </w:style>
  <w:style w:type="paragraph" w:customStyle="1" w:styleId="Dept">
    <w:name w:val="Dept"/>
    <w:basedOn w:val="Normal"/>
    <w:rsid w:val="00025663"/>
    <w:pPr>
      <w:spacing w:before="120" w:after="240" w:line="240" w:lineRule="auto"/>
      <w:jc w:val="center"/>
    </w:pPr>
    <w:rPr>
      <w:rFonts w:ascii="Times New Roman" w:eastAsia="Times New Roman" w:hAnsi="Times New Roman" w:cs="Times New Roman"/>
      <w:kern w:val="0"/>
      <w:sz w:val="22"/>
      <w:lang w:val="en-IE"/>
      <w14:ligatures w14:val="none"/>
    </w:rPr>
  </w:style>
  <w:style w:type="paragraph" w:styleId="Header">
    <w:name w:val="header"/>
    <w:basedOn w:val="Normal"/>
    <w:link w:val="HeaderChar"/>
    <w:uiPriority w:val="99"/>
    <w:unhideWhenUsed/>
    <w:rsid w:val="004C3A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4C3A80"/>
  </w:style>
  <w:style w:type="paragraph" w:styleId="Footer">
    <w:name w:val="footer"/>
    <w:basedOn w:val="Normal"/>
    <w:link w:val="FooterChar"/>
    <w:uiPriority w:val="99"/>
    <w:unhideWhenUsed/>
    <w:rsid w:val="004C3A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4C3A80"/>
  </w:style>
  <w:style w:type="paragraph" w:styleId="TOCHeading">
    <w:name w:val="TOC Heading"/>
    <w:basedOn w:val="Heading1"/>
    <w:next w:val="Normal"/>
    <w:uiPriority w:val="39"/>
    <w:unhideWhenUsed/>
    <w:qFormat/>
    <w:rsid w:val="00A93C83"/>
    <w:pPr>
      <w:spacing w:before="240" w:after="0" w:line="259" w:lineRule="auto"/>
      <w:outlineLvl w:val="9"/>
    </w:pPr>
    <w:rPr>
      <w:kern w:val="0"/>
      <w:sz w:val="32"/>
      <w:szCs w:val="32"/>
      <w:lang w:val="en-US"/>
      <w14:ligatures w14:val="none"/>
    </w:rPr>
  </w:style>
  <w:style w:type="paragraph" w:styleId="TOC2">
    <w:name w:val="toc 2"/>
    <w:basedOn w:val="Normal"/>
    <w:next w:val="Normal"/>
    <w:autoRedefine/>
    <w:uiPriority w:val="39"/>
    <w:unhideWhenUsed/>
    <w:rsid w:val="00A93C83"/>
    <w:pPr>
      <w:spacing w:after="100"/>
      <w:ind w:left="240"/>
    </w:pPr>
  </w:style>
  <w:style w:type="paragraph" w:styleId="TOC1">
    <w:name w:val="toc 1"/>
    <w:basedOn w:val="Normal"/>
    <w:next w:val="Normal"/>
    <w:autoRedefine/>
    <w:uiPriority w:val="39"/>
    <w:unhideWhenUsed/>
    <w:rsid w:val="00A93C83"/>
    <w:pPr>
      <w:spacing w:after="100"/>
    </w:pPr>
  </w:style>
  <w:style w:type="character" w:styleId="Hyperlink">
    <w:name w:val="Hyperlink"/>
    <w:basedOn w:val="DefaultParagraphFont"/>
    <w:uiPriority w:val="99"/>
    <w:unhideWhenUsed/>
    <w:rsid w:val="00A93C83"/>
    <w:rPr>
      <w:color w:val="0563C1" w:themeColor="hyperlink"/>
      <w:u w:val="single"/>
    </w:rPr>
  </w:style>
  <w:style w:type="paragraph" w:customStyle="1" w:styleId="FirstParagraph">
    <w:name w:val="First Paragraph"/>
    <w:basedOn w:val="BodyText"/>
    <w:next w:val="BodyText"/>
    <w:qFormat/>
    <w:rsid w:val="00274128"/>
    <w:pPr>
      <w:spacing w:before="180" w:after="180" w:line="240" w:lineRule="auto"/>
    </w:pPr>
    <w:rPr>
      <w:kern w:val="0"/>
      <w:lang w:val="en-US"/>
      <w14:ligatures w14:val="none"/>
    </w:rPr>
  </w:style>
  <w:style w:type="paragraph" w:styleId="BodyText">
    <w:name w:val="Body Text"/>
    <w:basedOn w:val="Normal"/>
    <w:link w:val="BodyTextChar"/>
    <w:uiPriority w:val="99"/>
    <w:semiHidden/>
    <w:unhideWhenUsed/>
    <w:rsid w:val="00274128"/>
    <w:pPr>
      <w:spacing w:after="120"/>
    </w:pPr>
  </w:style>
  <w:style w:type="character" w:customStyle="1" w:styleId="BodyTextChar">
    <w:name w:val="Body Text Char"/>
    <w:basedOn w:val="DefaultParagraphFont"/>
    <w:link w:val="BodyText"/>
    <w:uiPriority w:val="99"/>
    <w:semiHidden/>
    <w:rsid w:val="00274128"/>
  </w:style>
  <w:style w:type="paragraph" w:customStyle="1" w:styleId="Compact">
    <w:name w:val="Compact"/>
    <w:basedOn w:val="BodyText"/>
    <w:qFormat/>
    <w:rsid w:val="005C2B8C"/>
    <w:pPr>
      <w:spacing w:before="36" w:after="36" w:line="240" w:lineRule="auto"/>
    </w:pPr>
    <w:rPr>
      <w:kern w:val="0"/>
      <w:lang w:val="en-US"/>
      <w14:ligatures w14:val="none"/>
    </w:rPr>
  </w:style>
  <w:style w:type="character" w:customStyle="1" w:styleId="VerbatimChar">
    <w:name w:val="Verbatim Char"/>
    <w:basedOn w:val="DefaultParagraphFont"/>
    <w:link w:val="SourceCode"/>
    <w:rsid w:val="005C2B8C"/>
    <w:rPr>
      <w:rFonts w:ascii="Consolas" w:hAnsi="Consolas"/>
      <w:sz w:val="22"/>
    </w:rPr>
  </w:style>
  <w:style w:type="paragraph" w:customStyle="1" w:styleId="SourceCode">
    <w:name w:val="Source Code"/>
    <w:basedOn w:val="Normal"/>
    <w:link w:val="VerbatimChar"/>
    <w:rsid w:val="005C2B8C"/>
    <w:pPr>
      <w:wordWrap w:val="0"/>
      <w:spacing w:after="200" w:line="240" w:lineRule="auto"/>
    </w:pPr>
    <w:rPr>
      <w:rFonts w:ascii="Consolas" w:hAnsi="Consolas"/>
      <w:sz w:val="22"/>
    </w:rPr>
  </w:style>
  <w:style w:type="paragraph" w:styleId="NormalWeb">
    <w:name w:val="Normal (Web)"/>
    <w:basedOn w:val="Normal"/>
    <w:uiPriority w:val="99"/>
    <w:semiHidden/>
    <w:unhideWhenUsed/>
    <w:rsid w:val="00A57C89"/>
    <w:pPr>
      <w:spacing w:before="100" w:beforeAutospacing="1" w:after="100" w:afterAutospacing="1" w:line="240" w:lineRule="auto"/>
    </w:pPr>
    <w:rPr>
      <w:rFonts w:ascii="Times New Roman" w:eastAsia="Times New Roman" w:hAnsi="Times New Roman" w:cs="Times New Roman"/>
      <w:kern w:val="0"/>
      <w:lang w:val="en-US"/>
      <w14:ligatures w14:val="none"/>
    </w:rPr>
  </w:style>
  <w:style w:type="character" w:styleId="Strong">
    <w:name w:val="Strong"/>
    <w:basedOn w:val="DefaultParagraphFont"/>
    <w:uiPriority w:val="22"/>
    <w:qFormat/>
    <w:rsid w:val="00A57C89"/>
    <w:rPr>
      <w:b/>
      <w:bCs/>
    </w:rPr>
  </w:style>
  <w:style w:type="character" w:styleId="UnresolvedMention">
    <w:name w:val="Unresolved Mention"/>
    <w:basedOn w:val="DefaultParagraphFont"/>
    <w:uiPriority w:val="99"/>
    <w:semiHidden/>
    <w:unhideWhenUsed/>
    <w:rsid w:val="00DF295F"/>
    <w:rPr>
      <w:color w:val="605E5C"/>
      <w:shd w:val="clear" w:color="auto" w:fill="E1DFDD"/>
    </w:rPr>
  </w:style>
  <w:style w:type="character" w:styleId="FollowedHyperlink">
    <w:name w:val="FollowedHyperlink"/>
    <w:basedOn w:val="DefaultParagraphFont"/>
    <w:uiPriority w:val="99"/>
    <w:semiHidden/>
    <w:unhideWhenUsed/>
    <w:rsid w:val="007D4B0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620">
      <w:bodyDiv w:val="1"/>
      <w:marLeft w:val="0"/>
      <w:marRight w:val="0"/>
      <w:marTop w:val="0"/>
      <w:marBottom w:val="0"/>
      <w:divBdr>
        <w:top w:val="none" w:sz="0" w:space="0" w:color="auto"/>
        <w:left w:val="none" w:sz="0" w:space="0" w:color="auto"/>
        <w:bottom w:val="none" w:sz="0" w:space="0" w:color="auto"/>
        <w:right w:val="none" w:sz="0" w:space="0" w:color="auto"/>
      </w:divBdr>
    </w:div>
    <w:div w:id="60713645">
      <w:bodyDiv w:val="1"/>
      <w:marLeft w:val="0"/>
      <w:marRight w:val="0"/>
      <w:marTop w:val="0"/>
      <w:marBottom w:val="0"/>
      <w:divBdr>
        <w:top w:val="none" w:sz="0" w:space="0" w:color="auto"/>
        <w:left w:val="none" w:sz="0" w:space="0" w:color="auto"/>
        <w:bottom w:val="none" w:sz="0" w:space="0" w:color="auto"/>
        <w:right w:val="none" w:sz="0" w:space="0" w:color="auto"/>
      </w:divBdr>
    </w:div>
    <w:div w:id="99227623">
      <w:bodyDiv w:val="1"/>
      <w:marLeft w:val="0"/>
      <w:marRight w:val="0"/>
      <w:marTop w:val="0"/>
      <w:marBottom w:val="0"/>
      <w:divBdr>
        <w:top w:val="none" w:sz="0" w:space="0" w:color="auto"/>
        <w:left w:val="none" w:sz="0" w:space="0" w:color="auto"/>
        <w:bottom w:val="none" w:sz="0" w:space="0" w:color="auto"/>
        <w:right w:val="none" w:sz="0" w:space="0" w:color="auto"/>
      </w:divBdr>
    </w:div>
    <w:div w:id="100105878">
      <w:bodyDiv w:val="1"/>
      <w:marLeft w:val="0"/>
      <w:marRight w:val="0"/>
      <w:marTop w:val="0"/>
      <w:marBottom w:val="0"/>
      <w:divBdr>
        <w:top w:val="none" w:sz="0" w:space="0" w:color="auto"/>
        <w:left w:val="none" w:sz="0" w:space="0" w:color="auto"/>
        <w:bottom w:val="none" w:sz="0" w:space="0" w:color="auto"/>
        <w:right w:val="none" w:sz="0" w:space="0" w:color="auto"/>
      </w:divBdr>
    </w:div>
    <w:div w:id="131018686">
      <w:bodyDiv w:val="1"/>
      <w:marLeft w:val="0"/>
      <w:marRight w:val="0"/>
      <w:marTop w:val="0"/>
      <w:marBottom w:val="0"/>
      <w:divBdr>
        <w:top w:val="none" w:sz="0" w:space="0" w:color="auto"/>
        <w:left w:val="none" w:sz="0" w:space="0" w:color="auto"/>
        <w:bottom w:val="none" w:sz="0" w:space="0" w:color="auto"/>
        <w:right w:val="none" w:sz="0" w:space="0" w:color="auto"/>
      </w:divBdr>
      <w:divsChild>
        <w:div w:id="1684238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6795210">
      <w:bodyDiv w:val="1"/>
      <w:marLeft w:val="0"/>
      <w:marRight w:val="0"/>
      <w:marTop w:val="0"/>
      <w:marBottom w:val="0"/>
      <w:divBdr>
        <w:top w:val="none" w:sz="0" w:space="0" w:color="auto"/>
        <w:left w:val="none" w:sz="0" w:space="0" w:color="auto"/>
        <w:bottom w:val="none" w:sz="0" w:space="0" w:color="auto"/>
        <w:right w:val="none" w:sz="0" w:space="0" w:color="auto"/>
      </w:divBdr>
    </w:div>
    <w:div w:id="168369006">
      <w:bodyDiv w:val="1"/>
      <w:marLeft w:val="0"/>
      <w:marRight w:val="0"/>
      <w:marTop w:val="0"/>
      <w:marBottom w:val="0"/>
      <w:divBdr>
        <w:top w:val="none" w:sz="0" w:space="0" w:color="auto"/>
        <w:left w:val="none" w:sz="0" w:space="0" w:color="auto"/>
        <w:bottom w:val="none" w:sz="0" w:space="0" w:color="auto"/>
        <w:right w:val="none" w:sz="0" w:space="0" w:color="auto"/>
      </w:divBdr>
      <w:divsChild>
        <w:div w:id="1331132588">
          <w:marLeft w:val="0"/>
          <w:marRight w:val="0"/>
          <w:marTop w:val="0"/>
          <w:marBottom w:val="0"/>
          <w:divBdr>
            <w:top w:val="none" w:sz="0" w:space="0" w:color="auto"/>
            <w:left w:val="none" w:sz="0" w:space="0" w:color="auto"/>
            <w:bottom w:val="none" w:sz="0" w:space="0" w:color="auto"/>
            <w:right w:val="none" w:sz="0" w:space="0" w:color="auto"/>
          </w:divBdr>
          <w:divsChild>
            <w:div w:id="440616132">
              <w:marLeft w:val="0"/>
              <w:marRight w:val="0"/>
              <w:marTop w:val="0"/>
              <w:marBottom w:val="0"/>
              <w:divBdr>
                <w:top w:val="none" w:sz="0" w:space="0" w:color="auto"/>
                <w:left w:val="none" w:sz="0" w:space="0" w:color="auto"/>
                <w:bottom w:val="none" w:sz="0" w:space="0" w:color="auto"/>
                <w:right w:val="none" w:sz="0" w:space="0" w:color="auto"/>
              </w:divBdr>
            </w:div>
            <w:div w:id="2128699839">
              <w:marLeft w:val="0"/>
              <w:marRight w:val="0"/>
              <w:marTop w:val="0"/>
              <w:marBottom w:val="0"/>
              <w:divBdr>
                <w:top w:val="none" w:sz="0" w:space="0" w:color="auto"/>
                <w:left w:val="none" w:sz="0" w:space="0" w:color="auto"/>
                <w:bottom w:val="none" w:sz="0" w:space="0" w:color="auto"/>
                <w:right w:val="none" w:sz="0" w:space="0" w:color="auto"/>
              </w:divBdr>
              <w:divsChild>
                <w:div w:id="1825588556">
                  <w:marLeft w:val="0"/>
                  <w:marRight w:val="0"/>
                  <w:marTop w:val="0"/>
                  <w:marBottom w:val="0"/>
                  <w:divBdr>
                    <w:top w:val="none" w:sz="0" w:space="0" w:color="auto"/>
                    <w:left w:val="none" w:sz="0" w:space="0" w:color="auto"/>
                    <w:bottom w:val="none" w:sz="0" w:space="0" w:color="auto"/>
                    <w:right w:val="none" w:sz="0" w:space="0" w:color="auto"/>
                  </w:divBdr>
                  <w:divsChild>
                    <w:div w:id="56368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83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70631">
      <w:bodyDiv w:val="1"/>
      <w:marLeft w:val="0"/>
      <w:marRight w:val="0"/>
      <w:marTop w:val="0"/>
      <w:marBottom w:val="0"/>
      <w:divBdr>
        <w:top w:val="none" w:sz="0" w:space="0" w:color="auto"/>
        <w:left w:val="none" w:sz="0" w:space="0" w:color="auto"/>
        <w:bottom w:val="none" w:sz="0" w:space="0" w:color="auto"/>
        <w:right w:val="none" w:sz="0" w:space="0" w:color="auto"/>
      </w:divBdr>
    </w:div>
    <w:div w:id="192813085">
      <w:bodyDiv w:val="1"/>
      <w:marLeft w:val="0"/>
      <w:marRight w:val="0"/>
      <w:marTop w:val="0"/>
      <w:marBottom w:val="0"/>
      <w:divBdr>
        <w:top w:val="none" w:sz="0" w:space="0" w:color="auto"/>
        <w:left w:val="none" w:sz="0" w:space="0" w:color="auto"/>
        <w:bottom w:val="none" w:sz="0" w:space="0" w:color="auto"/>
        <w:right w:val="none" w:sz="0" w:space="0" w:color="auto"/>
      </w:divBdr>
      <w:divsChild>
        <w:div w:id="1946569852">
          <w:blockQuote w:val="1"/>
          <w:marLeft w:val="720"/>
          <w:marRight w:val="720"/>
          <w:marTop w:val="100"/>
          <w:marBottom w:val="100"/>
          <w:divBdr>
            <w:top w:val="none" w:sz="0" w:space="0" w:color="auto"/>
            <w:left w:val="none" w:sz="0" w:space="0" w:color="auto"/>
            <w:bottom w:val="none" w:sz="0" w:space="0" w:color="auto"/>
            <w:right w:val="none" w:sz="0" w:space="0" w:color="auto"/>
          </w:divBdr>
        </w:div>
        <w:div w:id="10027838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4410456">
      <w:bodyDiv w:val="1"/>
      <w:marLeft w:val="0"/>
      <w:marRight w:val="0"/>
      <w:marTop w:val="0"/>
      <w:marBottom w:val="0"/>
      <w:divBdr>
        <w:top w:val="none" w:sz="0" w:space="0" w:color="auto"/>
        <w:left w:val="none" w:sz="0" w:space="0" w:color="auto"/>
        <w:bottom w:val="none" w:sz="0" w:space="0" w:color="auto"/>
        <w:right w:val="none" w:sz="0" w:space="0" w:color="auto"/>
      </w:divBdr>
    </w:div>
    <w:div w:id="290017617">
      <w:bodyDiv w:val="1"/>
      <w:marLeft w:val="0"/>
      <w:marRight w:val="0"/>
      <w:marTop w:val="0"/>
      <w:marBottom w:val="0"/>
      <w:divBdr>
        <w:top w:val="none" w:sz="0" w:space="0" w:color="auto"/>
        <w:left w:val="none" w:sz="0" w:space="0" w:color="auto"/>
        <w:bottom w:val="none" w:sz="0" w:space="0" w:color="auto"/>
        <w:right w:val="none" w:sz="0" w:space="0" w:color="auto"/>
      </w:divBdr>
    </w:div>
    <w:div w:id="304088647">
      <w:bodyDiv w:val="1"/>
      <w:marLeft w:val="0"/>
      <w:marRight w:val="0"/>
      <w:marTop w:val="0"/>
      <w:marBottom w:val="0"/>
      <w:divBdr>
        <w:top w:val="none" w:sz="0" w:space="0" w:color="auto"/>
        <w:left w:val="none" w:sz="0" w:space="0" w:color="auto"/>
        <w:bottom w:val="none" w:sz="0" w:space="0" w:color="auto"/>
        <w:right w:val="none" w:sz="0" w:space="0" w:color="auto"/>
      </w:divBdr>
    </w:div>
    <w:div w:id="373238937">
      <w:bodyDiv w:val="1"/>
      <w:marLeft w:val="0"/>
      <w:marRight w:val="0"/>
      <w:marTop w:val="0"/>
      <w:marBottom w:val="0"/>
      <w:divBdr>
        <w:top w:val="none" w:sz="0" w:space="0" w:color="auto"/>
        <w:left w:val="none" w:sz="0" w:space="0" w:color="auto"/>
        <w:bottom w:val="none" w:sz="0" w:space="0" w:color="auto"/>
        <w:right w:val="none" w:sz="0" w:space="0" w:color="auto"/>
      </w:divBdr>
    </w:div>
    <w:div w:id="415784367">
      <w:bodyDiv w:val="1"/>
      <w:marLeft w:val="0"/>
      <w:marRight w:val="0"/>
      <w:marTop w:val="0"/>
      <w:marBottom w:val="0"/>
      <w:divBdr>
        <w:top w:val="none" w:sz="0" w:space="0" w:color="auto"/>
        <w:left w:val="none" w:sz="0" w:space="0" w:color="auto"/>
        <w:bottom w:val="none" w:sz="0" w:space="0" w:color="auto"/>
        <w:right w:val="none" w:sz="0" w:space="0" w:color="auto"/>
      </w:divBdr>
    </w:div>
    <w:div w:id="445781243">
      <w:bodyDiv w:val="1"/>
      <w:marLeft w:val="0"/>
      <w:marRight w:val="0"/>
      <w:marTop w:val="0"/>
      <w:marBottom w:val="0"/>
      <w:divBdr>
        <w:top w:val="none" w:sz="0" w:space="0" w:color="auto"/>
        <w:left w:val="none" w:sz="0" w:space="0" w:color="auto"/>
        <w:bottom w:val="none" w:sz="0" w:space="0" w:color="auto"/>
        <w:right w:val="none" w:sz="0" w:space="0" w:color="auto"/>
      </w:divBdr>
      <w:divsChild>
        <w:div w:id="2107994711">
          <w:marLeft w:val="0"/>
          <w:marRight w:val="0"/>
          <w:marTop w:val="0"/>
          <w:marBottom w:val="0"/>
          <w:divBdr>
            <w:top w:val="none" w:sz="0" w:space="0" w:color="auto"/>
            <w:left w:val="none" w:sz="0" w:space="0" w:color="auto"/>
            <w:bottom w:val="none" w:sz="0" w:space="0" w:color="auto"/>
            <w:right w:val="none" w:sz="0" w:space="0" w:color="auto"/>
          </w:divBdr>
          <w:divsChild>
            <w:div w:id="196480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32159">
      <w:bodyDiv w:val="1"/>
      <w:marLeft w:val="0"/>
      <w:marRight w:val="0"/>
      <w:marTop w:val="0"/>
      <w:marBottom w:val="0"/>
      <w:divBdr>
        <w:top w:val="none" w:sz="0" w:space="0" w:color="auto"/>
        <w:left w:val="none" w:sz="0" w:space="0" w:color="auto"/>
        <w:bottom w:val="none" w:sz="0" w:space="0" w:color="auto"/>
        <w:right w:val="none" w:sz="0" w:space="0" w:color="auto"/>
      </w:divBdr>
    </w:div>
    <w:div w:id="455485078">
      <w:bodyDiv w:val="1"/>
      <w:marLeft w:val="0"/>
      <w:marRight w:val="0"/>
      <w:marTop w:val="0"/>
      <w:marBottom w:val="0"/>
      <w:divBdr>
        <w:top w:val="none" w:sz="0" w:space="0" w:color="auto"/>
        <w:left w:val="none" w:sz="0" w:space="0" w:color="auto"/>
        <w:bottom w:val="none" w:sz="0" w:space="0" w:color="auto"/>
        <w:right w:val="none" w:sz="0" w:space="0" w:color="auto"/>
      </w:divBdr>
    </w:div>
    <w:div w:id="462695355">
      <w:bodyDiv w:val="1"/>
      <w:marLeft w:val="0"/>
      <w:marRight w:val="0"/>
      <w:marTop w:val="0"/>
      <w:marBottom w:val="0"/>
      <w:divBdr>
        <w:top w:val="none" w:sz="0" w:space="0" w:color="auto"/>
        <w:left w:val="none" w:sz="0" w:space="0" w:color="auto"/>
        <w:bottom w:val="none" w:sz="0" w:space="0" w:color="auto"/>
        <w:right w:val="none" w:sz="0" w:space="0" w:color="auto"/>
      </w:divBdr>
    </w:div>
    <w:div w:id="472142710">
      <w:bodyDiv w:val="1"/>
      <w:marLeft w:val="0"/>
      <w:marRight w:val="0"/>
      <w:marTop w:val="0"/>
      <w:marBottom w:val="0"/>
      <w:divBdr>
        <w:top w:val="none" w:sz="0" w:space="0" w:color="auto"/>
        <w:left w:val="none" w:sz="0" w:space="0" w:color="auto"/>
        <w:bottom w:val="none" w:sz="0" w:space="0" w:color="auto"/>
        <w:right w:val="none" w:sz="0" w:space="0" w:color="auto"/>
      </w:divBdr>
    </w:div>
    <w:div w:id="489757684">
      <w:bodyDiv w:val="1"/>
      <w:marLeft w:val="0"/>
      <w:marRight w:val="0"/>
      <w:marTop w:val="0"/>
      <w:marBottom w:val="0"/>
      <w:divBdr>
        <w:top w:val="none" w:sz="0" w:space="0" w:color="auto"/>
        <w:left w:val="none" w:sz="0" w:space="0" w:color="auto"/>
        <w:bottom w:val="none" w:sz="0" w:space="0" w:color="auto"/>
        <w:right w:val="none" w:sz="0" w:space="0" w:color="auto"/>
      </w:divBdr>
    </w:div>
    <w:div w:id="507058111">
      <w:bodyDiv w:val="1"/>
      <w:marLeft w:val="0"/>
      <w:marRight w:val="0"/>
      <w:marTop w:val="0"/>
      <w:marBottom w:val="0"/>
      <w:divBdr>
        <w:top w:val="none" w:sz="0" w:space="0" w:color="auto"/>
        <w:left w:val="none" w:sz="0" w:space="0" w:color="auto"/>
        <w:bottom w:val="none" w:sz="0" w:space="0" w:color="auto"/>
        <w:right w:val="none" w:sz="0" w:space="0" w:color="auto"/>
      </w:divBdr>
    </w:div>
    <w:div w:id="508133304">
      <w:bodyDiv w:val="1"/>
      <w:marLeft w:val="0"/>
      <w:marRight w:val="0"/>
      <w:marTop w:val="0"/>
      <w:marBottom w:val="0"/>
      <w:divBdr>
        <w:top w:val="none" w:sz="0" w:space="0" w:color="auto"/>
        <w:left w:val="none" w:sz="0" w:space="0" w:color="auto"/>
        <w:bottom w:val="none" w:sz="0" w:space="0" w:color="auto"/>
        <w:right w:val="none" w:sz="0" w:space="0" w:color="auto"/>
      </w:divBdr>
    </w:div>
    <w:div w:id="517692766">
      <w:bodyDiv w:val="1"/>
      <w:marLeft w:val="0"/>
      <w:marRight w:val="0"/>
      <w:marTop w:val="0"/>
      <w:marBottom w:val="0"/>
      <w:divBdr>
        <w:top w:val="none" w:sz="0" w:space="0" w:color="auto"/>
        <w:left w:val="none" w:sz="0" w:space="0" w:color="auto"/>
        <w:bottom w:val="none" w:sz="0" w:space="0" w:color="auto"/>
        <w:right w:val="none" w:sz="0" w:space="0" w:color="auto"/>
      </w:divBdr>
    </w:div>
    <w:div w:id="547571180">
      <w:bodyDiv w:val="1"/>
      <w:marLeft w:val="0"/>
      <w:marRight w:val="0"/>
      <w:marTop w:val="0"/>
      <w:marBottom w:val="0"/>
      <w:divBdr>
        <w:top w:val="none" w:sz="0" w:space="0" w:color="auto"/>
        <w:left w:val="none" w:sz="0" w:space="0" w:color="auto"/>
        <w:bottom w:val="none" w:sz="0" w:space="0" w:color="auto"/>
        <w:right w:val="none" w:sz="0" w:space="0" w:color="auto"/>
      </w:divBdr>
    </w:div>
    <w:div w:id="561255284">
      <w:bodyDiv w:val="1"/>
      <w:marLeft w:val="0"/>
      <w:marRight w:val="0"/>
      <w:marTop w:val="0"/>
      <w:marBottom w:val="0"/>
      <w:divBdr>
        <w:top w:val="none" w:sz="0" w:space="0" w:color="auto"/>
        <w:left w:val="none" w:sz="0" w:space="0" w:color="auto"/>
        <w:bottom w:val="none" w:sz="0" w:space="0" w:color="auto"/>
        <w:right w:val="none" w:sz="0" w:space="0" w:color="auto"/>
      </w:divBdr>
    </w:div>
    <w:div w:id="576944653">
      <w:bodyDiv w:val="1"/>
      <w:marLeft w:val="0"/>
      <w:marRight w:val="0"/>
      <w:marTop w:val="0"/>
      <w:marBottom w:val="0"/>
      <w:divBdr>
        <w:top w:val="none" w:sz="0" w:space="0" w:color="auto"/>
        <w:left w:val="none" w:sz="0" w:space="0" w:color="auto"/>
        <w:bottom w:val="none" w:sz="0" w:space="0" w:color="auto"/>
        <w:right w:val="none" w:sz="0" w:space="0" w:color="auto"/>
      </w:divBdr>
    </w:div>
    <w:div w:id="580136733">
      <w:bodyDiv w:val="1"/>
      <w:marLeft w:val="0"/>
      <w:marRight w:val="0"/>
      <w:marTop w:val="0"/>
      <w:marBottom w:val="0"/>
      <w:divBdr>
        <w:top w:val="none" w:sz="0" w:space="0" w:color="auto"/>
        <w:left w:val="none" w:sz="0" w:space="0" w:color="auto"/>
        <w:bottom w:val="none" w:sz="0" w:space="0" w:color="auto"/>
        <w:right w:val="none" w:sz="0" w:space="0" w:color="auto"/>
      </w:divBdr>
    </w:div>
    <w:div w:id="593246220">
      <w:bodyDiv w:val="1"/>
      <w:marLeft w:val="0"/>
      <w:marRight w:val="0"/>
      <w:marTop w:val="0"/>
      <w:marBottom w:val="0"/>
      <w:divBdr>
        <w:top w:val="none" w:sz="0" w:space="0" w:color="auto"/>
        <w:left w:val="none" w:sz="0" w:space="0" w:color="auto"/>
        <w:bottom w:val="none" w:sz="0" w:space="0" w:color="auto"/>
        <w:right w:val="none" w:sz="0" w:space="0" w:color="auto"/>
      </w:divBdr>
    </w:div>
    <w:div w:id="614798954">
      <w:bodyDiv w:val="1"/>
      <w:marLeft w:val="0"/>
      <w:marRight w:val="0"/>
      <w:marTop w:val="0"/>
      <w:marBottom w:val="0"/>
      <w:divBdr>
        <w:top w:val="none" w:sz="0" w:space="0" w:color="auto"/>
        <w:left w:val="none" w:sz="0" w:space="0" w:color="auto"/>
        <w:bottom w:val="none" w:sz="0" w:space="0" w:color="auto"/>
        <w:right w:val="none" w:sz="0" w:space="0" w:color="auto"/>
      </w:divBdr>
    </w:div>
    <w:div w:id="617876416">
      <w:bodyDiv w:val="1"/>
      <w:marLeft w:val="0"/>
      <w:marRight w:val="0"/>
      <w:marTop w:val="0"/>
      <w:marBottom w:val="0"/>
      <w:divBdr>
        <w:top w:val="none" w:sz="0" w:space="0" w:color="auto"/>
        <w:left w:val="none" w:sz="0" w:space="0" w:color="auto"/>
        <w:bottom w:val="none" w:sz="0" w:space="0" w:color="auto"/>
        <w:right w:val="none" w:sz="0" w:space="0" w:color="auto"/>
      </w:divBdr>
      <w:divsChild>
        <w:div w:id="2068141877">
          <w:marLeft w:val="0"/>
          <w:marRight w:val="0"/>
          <w:marTop w:val="0"/>
          <w:marBottom w:val="0"/>
          <w:divBdr>
            <w:top w:val="none" w:sz="0" w:space="0" w:color="auto"/>
            <w:left w:val="none" w:sz="0" w:space="0" w:color="auto"/>
            <w:bottom w:val="none" w:sz="0" w:space="0" w:color="auto"/>
            <w:right w:val="none" w:sz="0" w:space="0" w:color="auto"/>
          </w:divBdr>
          <w:divsChild>
            <w:div w:id="67693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028373">
      <w:bodyDiv w:val="1"/>
      <w:marLeft w:val="0"/>
      <w:marRight w:val="0"/>
      <w:marTop w:val="0"/>
      <w:marBottom w:val="0"/>
      <w:divBdr>
        <w:top w:val="none" w:sz="0" w:space="0" w:color="auto"/>
        <w:left w:val="none" w:sz="0" w:space="0" w:color="auto"/>
        <w:bottom w:val="none" w:sz="0" w:space="0" w:color="auto"/>
        <w:right w:val="none" w:sz="0" w:space="0" w:color="auto"/>
      </w:divBdr>
    </w:div>
    <w:div w:id="638993528">
      <w:bodyDiv w:val="1"/>
      <w:marLeft w:val="0"/>
      <w:marRight w:val="0"/>
      <w:marTop w:val="0"/>
      <w:marBottom w:val="0"/>
      <w:divBdr>
        <w:top w:val="none" w:sz="0" w:space="0" w:color="auto"/>
        <w:left w:val="none" w:sz="0" w:space="0" w:color="auto"/>
        <w:bottom w:val="none" w:sz="0" w:space="0" w:color="auto"/>
        <w:right w:val="none" w:sz="0" w:space="0" w:color="auto"/>
      </w:divBdr>
    </w:div>
    <w:div w:id="702747330">
      <w:bodyDiv w:val="1"/>
      <w:marLeft w:val="0"/>
      <w:marRight w:val="0"/>
      <w:marTop w:val="0"/>
      <w:marBottom w:val="0"/>
      <w:divBdr>
        <w:top w:val="none" w:sz="0" w:space="0" w:color="auto"/>
        <w:left w:val="none" w:sz="0" w:space="0" w:color="auto"/>
        <w:bottom w:val="none" w:sz="0" w:space="0" w:color="auto"/>
        <w:right w:val="none" w:sz="0" w:space="0" w:color="auto"/>
      </w:divBdr>
    </w:div>
    <w:div w:id="727998179">
      <w:bodyDiv w:val="1"/>
      <w:marLeft w:val="0"/>
      <w:marRight w:val="0"/>
      <w:marTop w:val="0"/>
      <w:marBottom w:val="0"/>
      <w:divBdr>
        <w:top w:val="none" w:sz="0" w:space="0" w:color="auto"/>
        <w:left w:val="none" w:sz="0" w:space="0" w:color="auto"/>
        <w:bottom w:val="none" w:sz="0" w:space="0" w:color="auto"/>
        <w:right w:val="none" w:sz="0" w:space="0" w:color="auto"/>
      </w:divBdr>
    </w:div>
    <w:div w:id="736825831">
      <w:bodyDiv w:val="1"/>
      <w:marLeft w:val="0"/>
      <w:marRight w:val="0"/>
      <w:marTop w:val="0"/>
      <w:marBottom w:val="0"/>
      <w:divBdr>
        <w:top w:val="none" w:sz="0" w:space="0" w:color="auto"/>
        <w:left w:val="none" w:sz="0" w:space="0" w:color="auto"/>
        <w:bottom w:val="none" w:sz="0" w:space="0" w:color="auto"/>
        <w:right w:val="none" w:sz="0" w:space="0" w:color="auto"/>
      </w:divBdr>
    </w:div>
    <w:div w:id="820655780">
      <w:bodyDiv w:val="1"/>
      <w:marLeft w:val="0"/>
      <w:marRight w:val="0"/>
      <w:marTop w:val="0"/>
      <w:marBottom w:val="0"/>
      <w:divBdr>
        <w:top w:val="none" w:sz="0" w:space="0" w:color="auto"/>
        <w:left w:val="none" w:sz="0" w:space="0" w:color="auto"/>
        <w:bottom w:val="none" w:sz="0" w:space="0" w:color="auto"/>
        <w:right w:val="none" w:sz="0" w:space="0" w:color="auto"/>
      </w:divBdr>
    </w:div>
    <w:div w:id="840394021">
      <w:bodyDiv w:val="1"/>
      <w:marLeft w:val="0"/>
      <w:marRight w:val="0"/>
      <w:marTop w:val="0"/>
      <w:marBottom w:val="0"/>
      <w:divBdr>
        <w:top w:val="none" w:sz="0" w:space="0" w:color="auto"/>
        <w:left w:val="none" w:sz="0" w:space="0" w:color="auto"/>
        <w:bottom w:val="none" w:sz="0" w:space="0" w:color="auto"/>
        <w:right w:val="none" w:sz="0" w:space="0" w:color="auto"/>
      </w:divBdr>
    </w:div>
    <w:div w:id="872692252">
      <w:bodyDiv w:val="1"/>
      <w:marLeft w:val="0"/>
      <w:marRight w:val="0"/>
      <w:marTop w:val="0"/>
      <w:marBottom w:val="0"/>
      <w:divBdr>
        <w:top w:val="none" w:sz="0" w:space="0" w:color="auto"/>
        <w:left w:val="none" w:sz="0" w:space="0" w:color="auto"/>
        <w:bottom w:val="none" w:sz="0" w:space="0" w:color="auto"/>
        <w:right w:val="none" w:sz="0" w:space="0" w:color="auto"/>
      </w:divBdr>
    </w:div>
    <w:div w:id="878055006">
      <w:bodyDiv w:val="1"/>
      <w:marLeft w:val="0"/>
      <w:marRight w:val="0"/>
      <w:marTop w:val="0"/>
      <w:marBottom w:val="0"/>
      <w:divBdr>
        <w:top w:val="none" w:sz="0" w:space="0" w:color="auto"/>
        <w:left w:val="none" w:sz="0" w:space="0" w:color="auto"/>
        <w:bottom w:val="none" w:sz="0" w:space="0" w:color="auto"/>
        <w:right w:val="none" w:sz="0" w:space="0" w:color="auto"/>
      </w:divBdr>
      <w:divsChild>
        <w:div w:id="1566642798">
          <w:marLeft w:val="0"/>
          <w:marRight w:val="0"/>
          <w:marTop w:val="0"/>
          <w:marBottom w:val="0"/>
          <w:divBdr>
            <w:top w:val="none" w:sz="0" w:space="0" w:color="auto"/>
            <w:left w:val="none" w:sz="0" w:space="0" w:color="auto"/>
            <w:bottom w:val="none" w:sz="0" w:space="0" w:color="auto"/>
            <w:right w:val="none" w:sz="0" w:space="0" w:color="auto"/>
          </w:divBdr>
          <w:divsChild>
            <w:div w:id="50930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2996">
      <w:bodyDiv w:val="1"/>
      <w:marLeft w:val="0"/>
      <w:marRight w:val="0"/>
      <w:marTop w:val="0"/>
      <w:marBottom w:val="0"/>
      <w:divBdr>
        <w:top w:val="none" w:sz="0" w:space="0" w:color="auto"/>
        <w:left w:val="none" w:sz="0" w:space="0" w:color="auto"/>
        <w:bottom w:val="none" w:sz="0" w:space="0" w:color="auto"/>
        <w:right w:val="none" w:sz="0" w:space="0" w:color="auto"/>
      </w:divBdr>
    </w:div>
    <w:div w:id="1052196158">
      <w:bodyDiv w:val="1"/>
      <w:marLeft w:val="0"/>
      <w:marRight w:val="0"/>
      <w:marTop w:val="0"/>
      <w:marBottom w:val="0"/>
      <w:divBdr>
        <w:top w:val="none" w:sz="0" w:space="0" w:color="auto"/>
        <w:left w:val="none" w:sz="0" w:space="0" w:color="auto"/>
        <w:bottom w:val="none" w:sz="0" w:space="0" w:color="auto"/>
        <w:right w:val="none" w:sz="0" w:space="0" w:color="auto"/>
      </w:divBdr>
      <w:divsChild>
        <w:div w:id="1880387857">
          <w:blockQuote w:val="1"/>
          <w:marLeft w:val="720"/>
          <w:marRight w:val="720"/>
          <w:marTop w:val="100"/>
          <w:marBottom w:val="100"/>
          <w:divBdr>
            <w:top w:val="none" w:sz="0" w:space="0" w:color="auto"/>
            <w:left w:val="none" w:sz="0" w:space="0" w:color="auto"/>
            <w:bottom w:val="none" w:sz="0" w:space="0" w:color="auto"/>
            <w:right w:val="none" w:sz="0" w:space="0" w:color="auto"/>
          </w:divBdr>
        </w:div>
        <w:div w:id="13322943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2146869">
      <w:bodyDiv w:val="1"/>
      <w:marLeft w:val="0"/>
      <w:marRight w:val="0"/>
      <w:marTop w:val="0"/>
      <w:marBottom w:val="0"/>
      <w:divBdr>
        <w:top w:val="none" w:sz="0" w:space="0" w:color="auto"/>
        <w:left w:val="none" w:sz="0" w:space="0" w:color="auto"/>
        <w:bottom w:val="none" w:sz="0" w:space="0" w:color="auto"/>
        <w:right w:val="none" w:sz="0" w:space="0" w:color="auto"/>
      </w:divBdr>
    </w:div>
    <w:div w:id="1128819210">
      <w:bodyDiv w:val="1"/>
      <w:marLeft w:val="0"/>
      <w:marRight w:val="0"/>
      <w:marTop w:val="0"/>
      <w:marBottom w:val="0"/>
      <w:divBdr>
        <w:top w:val="none" w:sz="0" w:space="0" w:color="auto"/>
        <w:left w:val="none" w:sz="0" w:space="0" w:color="auto"/>
        <w:bottom w:val="none" w:sz="0" w:space="0" w:color="auto"/>
        <w:right w:val="none" w:sz="0" w:space="0" w:color="auto"/>
      </w:divBdr>
    </w:div>
    <w:div w:id="1171876117">
      <w:bodyDiv w:val="1"/>
      <w:marLeft w:val="0"/>
      <w:marRight w:val="0"/>
      <w:marTop w:val="0"/>
      <w:marBottom w:val="0"/>
      <w:divBdr>
        <w:top w:val="none" w:sz="0" w:space="0" w:color="auto"/>
        <w:left w:val="none" w:sz="0" w:space="0" w:color="auto"/>
        <w:bottom w:val="none" w:sz="0" w:space="0" w:color="auto"/>
        <w:right w:val="none" w:sz="0" w:space="0" w:color="auto"/>
      </w:divBdr>
    </w:div>
    <w:div w:id="1172646179">
      <w:bodyDiv w:val="1"/>
      <w:marLeft w:val="0"/>
      <w:marRight w:val="0"/>
      <w:marTop w:val="0"/>
      <w:marBottom w:val="0"/>
      <w:divBdr>
        <w:top w:val="none" w:sz="0" w:space="0" w:color="auto"/>
        <w:left w:val="none" w:sz="0" w:space="0" w:color="auto"/>
        <w:bottom w:val="none" w:sz="0" w:space="0" w:color="auto"/>
        <w:right w:val="none" w:sz="0" w:space="0" w:color="auto"/>
      </w:divBdr>
    </w:div>
    <w:div w:id="1187712911">
      <w:bodyDiv w:val="1"/>
      <w:marLeft w:val="0"/>
      <w:marRight w:val="0"/>
      <w:marTop w:val="0"/>
      <w:marBottom w:val="0"/>
      <w:divBdr>
        <w:top w:val="none" w:sz="0" w:space="0" w:color="auto"/>
        <w:left w:val="none" w:sz="0" w:space="0" w:color="auto"/>
        <w:bottom w:val="none" w:sz="0" w:space="0" w:color="auto"/>
        <w:right w:val="none" w:sz="0" w:space="0" w:color="auto"/>
      </w:divBdr>
    </w:div>
    <w:div w:id="1195532147">
      <w:bodyDiv w:val="1"/>
      <w:marLeft w:val="0"/>
      <w:marRight w:val="0"/>
      <w:marTop w:val="0"/>
      <w:marBottom w:val="0"/>
      <w:divBdr>
        <w:top w:val="none" w:sz="0" w:space="0" w:color="auto"/>
        <w:left w:val="none" w:sz="0" w:space="0" w:color="auto"/>
        <w:bottom w:val="none" w:sz="0" w:space="0" w:color="auto"/>
        <w:right w:val="none" w:sz="0" w:space="0" w:color="auto"/>
      </w:divBdr>
    </w:div>
    <w:div w:id="1198472674">
      <w:bodyDiv w:val="1"/>
      <w:marLeft w:val="0"/>
      <w:marRight w:val="0"/>
      <w:marTop w:val="0"/>
      <w:marBottom w:val="0"/>
      <w:divBdr>
        <w:top w:val="none" w:sz="0" w:space="0" w:color="auto"/>
        <w:left w:val="none" w:sz="0" w:space="0" w:color="auto"/>
        <w:bottom w:val="none" w:sz="0" w:space="0" w:color="auto"/>
        <w:right w:val="none" w:sz="0" w:space="0" w:color="auto"/>
      </w:divBdr>
    </w:div>
    <w:div w:id="1207520573">
      <w:bodyDiv w:val="1"/>
      <w:marLeft w:val="0"/>
      <w:marRight w:val="0"/>
      <w:marTop w:val="0"/>
      <w:marBottom w:val="0"/>
      <w:divBdr>
        <w:top w:val="none" w:sz="0" w:space="0" w:color="auto"/>
        <w:left w:val="none" w:sz="0" w:space="0" w:color="auto"/>
        <w:bottom w:val="none" w:sz="0" w:space="0" w:color="auto"/>
        <w:right w:val="none" w:sz="0" w:space="0" w:color="auto"/>
      </w:divBdr>
      <w:divsChild>
        <w:div w:id="9706753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4544631">
      <w:bodyDiv w:val="1"/>
      <w:marLeft w:val="0"/>
      <w:marRight w:val="0"/>
      <w:marTop w:val="0"/>
      <w:marBottom w:val="0"/>
      <w:divBdr>
        <w:top w:val="none" w:sz="0" w:space="0" w:color="auto"/>
        <w:left w:val="none" w:sz="0" w:space="0" w:color="auto"/>
        <w:bottom w:val="none" w:sz="0" w:space="0" w:color="auto"/>
        <w:right w:val="none" w:sz="0" w:space="0" w:color="auto"/>
      </w:divBdr>
    </w:div>
    <w:div w:id="1221750502">
      <w:bodyDiv w:val="1"/>
      <w:marLeft w:val="0"/>
      <w:marRight w:val="0"/>
      <w:marTop w:val="0"/>
      <w:marBottom w:val="0"/>
      <w:divBdr>
        <w:top w:val="none" w:sz="0" w:space="0" w:color="auto"/>
        <w:left w:val="none" w:sz="0" w:space="0" w:color="auto"/>
        <w:bottom w:val="none" w:sz="0" w:space="0" w:color="auto"/>
        <w:right w:val="none" w:sz="0" w:space="0" w:color="auto"/>
      </w:divBdr>
      <w:divsChild>
        <w:div w:id="1375426089">
          <w:marLeft w:val="0"/>
          <w:marRight w:val="0"/>
          <w:marTop w:val="0"/>
          <w:marBottom w:val="0"/>
          <w:divBdr>
            <w:top w:val="none" w:sz="0" w:space="0" w:color="auto"/>
            <w:left w:val="none" w:sz="0" w:space="0" w:color="auto"/>
            <w:bottom w:val="none" w:sz="0" w:space="0" w:color="auto"/>
            <w:right w:val="none" w:sz="0" w:space="0" w:color="auto"/>
          </w:divBdr>
        </w:div>
        <w:div w:id="202910956">
          <w:marLeft w:val="0"/>
          <w:marRight w:val="0"/>
          <w:marTop w:val="0"/>
          <w:marBottom w:val="0"/>
          <w:divBdr>
            <w:top w:val="none" w:sz="0" w:space="0" w:color="auto"/>
            <w:left w:val="none" w:sz="0" w:space="0" w:color="auto"/>
            <w:bottom w:val="none" w:sz="0" w:space="0" w:color="auto"/>
            <w:right w:val="none" w:sz="0" w:space="0" w:color="auto"/>
          </w:divBdr>
        </w:div>
        <w:div w:id="1795949247">
          <w:marLeft w:val="0"/>
          <w:marRight w:val="0"/>
          <w:marTop w:val="0"/>
          <w:marBottom w:val="0"/>
          <w:divBdr>
            <w:top w:val="none" w:sz="0" w:space="0" w:color="auto"/>
            <w:left w:val="none" w:sz="0" w:space="0" w:color="auto"/>
            <w:bottom w:val="none" w:sz="0" w:space="0" w:color="auto"/>
            <w:right w:val="none" w:sz="0" w:space="0" w:color="auto"/>
          </w:divBdr>
        </w:div>
        <w:div w:id="1666856542">
          <w:marLeft w:val="0"/>
          <w:marRight w:val="0"/>
          <w:marTop w:val="0"/>
          <w:marBottom w:val="0"/>
          <w:divBdr>
            <w:top w:val="none" w:sz="0" w:space="0" w:color="auto"/>
            <w:left w:val="none" w:sz="0" w:space="0" w:color="auto"/>
            <w:bottom w:val="none" w:sz="0" w:space="0" w:color="auto"/>
            <w:right w:val="none" w:sz="0" w:space="0" w:color="auto"/>
          </w:divBdr>
        </w:div>
      </w:divsChild>
    </w:div>
    <w:div w:id="1334987706">
      <w:bodyDiv w:val="1"/>
      <w:marLeft w:val="0"/>
      <w:marRight w:val="0"/>
      <w:marTop w:val="0"/>
      <w:marBottom w:val="0"/>
      <w:divBdr>
        <w:top w:val="none" w:sz="0" w:space="0" w:color="auto"/>
        <w:left w:val="none" w:sz="0" w:space="0" w:color="auto"/>
        <w:bottom w:val="none" w:sz="0" w:space="0" w:color="auto"/>
        <w:right w:val="none" w:sz="0" w:space="0" w:color="auto"/>
      </w:divBdr>
      <w:divsChild>
        <w:div w:id="1797335735">
          <w:marLeft w:val="0"/>
          <w:marRight w:val="0"/>
          <w:marTop w:val="0"/>
          <w:marBottom w:val="0"/>
          <w:divBdr>
            <w:top w:val="none" w:sz="0" w:space="0" w:color="auto"/>
            <w:left w:val="none" w:sz="0" w:space="0" w:color="auto"/>
            <w:bottom w:val="none" w:sz="0" w:space="0" w:color="auto"/>
            <w:right w:val="none" w:sz="0" w:space="0" w:color="auto"/>
          </w:divBdr>
          <w:divsChild>
            <w:div w:id="176490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01285">
      <w:bodyDiv w:val="1"/>
      <w:marLeft w:val="0"/>
      <w:marRight w:val="0"/>
      <w:marTop w:val="0"/>
      <w:marBottom w:val="0"/>
      <w:divBdr>
        <w:top w:val="none" w:sz="0" w:space="0" w:color="auto"/>
        <w:left w:val="none" w:sz="0" w:space="0" w:color="auto"/>
        <w:bottom w:val="none" w:sz="0" w:space="0" w:color="auto"/>
        <w:right w:val="none" w:sz="0" w:space="0" w:color="auto"/>
      </w:divBdr>
    </w:div>
    <w:div w:id="1400978723">
      <w:bodyDiv w:val="1"/>
      <w:marLeft w:val="0"/>
      <w:marRight w:val="0"/>
      <w:marTop w:val="0"/>
      <w:marBottom w:val="0"/>
      <w:divBdr>
        <w:top w:val="none" w:sz="0" w:space="0" w:color="auto"/>
        <w:left w:val="none" w:sz="0" w:space="0" w:color="auto"/>
        <w:bottom w:val="none" w:sz="0" w:space="0" w:color="auto"/>
        <w:right w:val="none" w:sz="0" w:space="0" w:color="auto"/>
      </w:divBdr>
      <w:divsChild>
        <w:div w:id="20172960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7744677">
      <w:bodyDiv w:val="1"/>
      <w:marLeft w:val="0"/>
      <w:marRight w:val="0"/>
      <w:marTop w:val="0"/>
      <w:marBottom w:val="0"/>
      <w:divBdr>
        <w:top w:val="none" w:sz="0" w:space="0" w:color="auto"/>
        <w:left w:val="none" w:sz="0" w:space="0" w:color="auto"/>
        <w:bottom w:val="none" w:sz="0" w:space="0" w:color="auto"/>
        <w:right w:val="none" w:sz="0" w:space="0" w:color="auto"/>
      </w:divBdr>
    </w:div>
    <w:div w:id="1457482018">
      <w:bodyDiv w:val="1"/>
      <w:marLeft w:val="0"/>
      <w:marRight w:val="0"/>
      <w:marTop w:val="0"/>
      <w:marBottom w:val="0"/>
      <w:divBdr>
        <w:top w:val="none" w:sz="0" w:space="0" w:color="auto"/>
        <w:left w:val="none" w:sz="0" w:space="0" w:color="auto"/>
        <w:bottom w:val="none" w:sz="0" w:space="0" w:color="auto"/>
        <w:right w:val="none" w:sz="0" w:space="0" w:color="auto"/>
      </w:divBdr>
    </w:div>
    <w:div w:id="1463186693">
      <w:bodyDiv w:val="1"/>
      <w:marLeft w:val="0"/>
      <w:marRight w:val="0"/>
      <w:marTop w:val="0"/>
      <w:marBottom w:val="0"/>
      <w:divBdr>
        <w:top w:val="none" w:sz="0" w:space="0" w:color="auto"/>
        <w:left w:val="none" w:sz="0" w:space="0" w:color="auto"/>
        <w:bottom w:val="none" w:sz="0" w:space="0" w:color="auto"/>
        <w:right w:val="none" w:sz="0" w:space="0" w:color="auto"/>
      </w:divBdr>
    </w:div>
    <w:div w:id="1489251551">
      <w:bodyDiv w:val="1"/>
      <w:marLeft w:val="0"/>
      <w:marRight w:val="0"/>
      <w:marTop w:val="0"/>
      <w:marBottom w:val="0"/>
      <w:divBdr>
        <w:top w:val="none" w:sz="0" w:space="0" w:color="auto"/>
        <w:left w:val="none" w:sz="0" w:space="0" w:color="auto"/>
        <w:bottom w:val="none" w:sz="0" w:space="0" w:color="auto"/>
        <w:right w:val="none" w:sz="0" w:space="0" w:color="auto"/>
      </w:divBdr>
      <w:divsChild>
        <w:div w:id="1065302546">
          <w:marLeft w:val="0"/>
          <w:marRight w:val="0"/>
          <w:marTop w:val="0"/>
          <w:marBottom w:val="0"/>
          <w:divBdr>
            <w:top w:val="none" w:sz="0" w:space="0" w:color="auto"/>
            <w:left w:val="none" w:sz="0" w:space="0" w:color="auto"/>
            <w:bottom w:val="none" w:sz="0" w:space="0" w:color="auto"/>
            <w:right w:val="none" w:sz="0" w:space="0" w:color="auto"/>
          </w:divBdr>
          <w:divsChild>
            <w:div w:id="39258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336973">
      <w:bodyDiv w:val="1"/>
      <w:marLeft w:val="0"/>
      <w:marRight w:val="0"/>
      <w:marTop w:val="0"/>
      <w:marBottom w:val="0"/>
      <w:divBdr>
        <w:top w:val="none" w:sz="0" w:space="0" w:color="auto"/>
        <w:left w:val="none" w:sz="0" w:space="0" w:color="auto"/>
        <w:bottom w:val="none" w:sz="0" w:space="0" w:color="auto"/>
        <w:right w:val="none" w:sz="0" w:space="0" w:color="auto"/>
      </w:divBdr>
      <w:divsChild>
        <w:div w:id="1833914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49760811">
      <w:bodyDiv w:val="1"/>
      <w:marLeft w:val="0"/>
      <w:marRight w:val="0"/>
      <w:marTop w:val="0"/>
      <w:marBottom w:val="0"/>
      <w:divBdr>
        <w:top w:val="none" w:sz="0" w:space="0" w:color="auto"/>
        <w:left w:val="none" w:sz="0" w:space="0" w:color="auto"/>
        <w:bottom w:val="none" w:sz="0" w:space="0" w:color="auto"/>
        <w:right w:val="none" w:sz="0" w:space="0" w:color="auto"/>
      </w:divBdr>
    </w:div>
    <w:div w:id="1590575138">
      <w:bodyDiv w:val="1"/>
      <w:marLeft w:val="0"/>
      <w:marRight w:val="0"/>
      <w:marTop w:val="0"/>
      <w:marBottom w:val="0"/>
      <w:divBdr>
        <w:top w:val="none" w:sz="0" w:space="0" w:color="auto"/>
        <w:left w:val="none" w:sz="0" w:space="0" w:color="auto"/>
        <w:bottom w:val="none" w:sz="0" w:space="0" w:color="auto"/>
        <w:right w:val="none" w:sz="0" w:space="0" w:color="auto"/>
      </w:divBdr>
      <w:divsChild>
        <w:div w:id="2030177774">
          <w:marLeft w:val="0"/>
          <w:marRight w:val="0"/>
          <w:marTop w:val="0"/>
          <w:marBottom w:val="0"/>
          <w:divBdr>
            <w:top w:val="none" w:sz="0" w:space="0" w:color="auto"/>
            <w:left w:val="none" w:sz="0" w:space="0" w:color="auto"/>
            <w:bottom w:val="none" w:sz="0" w:space="0" w:color="auto"/>
            <w:right w:val="none" w:sz="0" w:space="0" w:color="auto"/>
          </w:divBdr>
          <w:divsChild>
            <w:div w:id="1372804959">
              <w:marLeft w:val="0"/>
              <w:marRight w:val="0"/>
              <w:marTop w:val="0"/>
              <w:marBottom w:val="0"/>
              <w:divBdr>
                <w:top w:val="none" w:sz="0" w:space="0" w:color="auto"/>
                <w:left w:val="none" w:sz="0" w:space="0" w:color="auto"/>
                <w:bottom w:val="none" w:sz="0" w:space="0" w:color="auto"/>
                <w:right w:val="none" w:sz="0" w:space="0" w:color="auto"/>
              </w:divBdr>
            </w:div>
            <w:div w:id="1652561535">
              <w:marLeft w:val="0"/>
              <w:marRight w:val="0"/>
              <w:marTop w:val="0"/>
              <w:marBottom w:val="0"/>
              <w:divBdr>
                <w:top w:val="none" w:sz="0" w:space="0" w:color="auto"/>
                <w:left w:val="none" w:sz="0" w:space="0" w:color="auto"/>
                <w:bottom w:val="none" w:sz="0" w:space="0" w:color="auto"/>
                <w:right w:val="none" w:sz="0" w:space="0" w:color="auto"/>
              </w:divBdr>
              <w:divsChild>
                <w:div w:id="68119856">
                  <w:marLeft w:val="0"/>
                  <w:marRight w:val="0"/>
                  <w:marTop w:val="0"/>
                  <w:marBottom w:val="0"/>
                  <w:divBdr>
                    <w:top w:val="none" w:sz="0" w:space="0" w:color="auto"/>
                    <w:left w:val="none" w:sz="0" w:space="0" w:color="auto"/>
                    <w:bottom w:val="none" w:sz="0" w:space="0" w:color="auto"/>
                    <w:right w:val="none" w:sz="0" w:space="0" w:color="auto"/>
                  </w:divBdr>
                  <w:divsChild>
                    <w:div w:id="1058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7458">
      <w:bodyDiv w:val="1"/>
      <w:marLeft w:val="0"/>
      <w:marRight w:val="0"/>
      <w:marTop w:val="0"/>
      <w:marBottom w:val="0"/>
      <w:divBdr>
        <w:top w:val="none" w:sz="0" w:space="0" w:color="auto"/>
        <w:left w:val="none" w:sz="0" w:space="0" w:color="auto"/>
        <w:bottom w:val="none" w:sz="0" w:space="0" w:color="auto"/>
        <w:right w:val="none" w:sz="0" w:space="0" w:color="auto"/>
      </w:divBdr>
    </w:div>
    <w:div w:id="1638990464">
      <w:bodyDiv w:val="1"/>
      <w:marLeft w:val="0"/>
      <w:marRight w:val="0"/>
      <w:marTop w:val="0"/>
      <w:marBottom w:val="0"/>
      <w:divBdr>
        <w:top w:val="none" w:sz="0" w:space="0" w:color="auto"/>
        <w:left w:val="none" w:sz="0" w:space="0" w:color="auto"/>
        <w:bottom w:val="none" w:sz="0" w:space="0" w:color="auto"/>
        <w:right w:val="none" w:sz="0" w:space="0" w:color="auto"/>
      </w:divBdr>
    </w:div>
    <w:div w:id="1652362750">
      <w:bodyDiv w:val="1"/>
      <w:marLeft w:val="0"/>
      <w:marRight w:val="0"/>
      <w:marTop w:val="0"/>
      <w:marBottom w:val="0"/>
      <w:divBdr>
        <w:top w:val="none" w:sz="0" w:space="0" w:color="auto"/>
        <w:left w:val="none" w:sz="0" w:space="0" w:color="auto"/>
        <w:bottom w:val="none" w:sz="0" w:space="0" w:color="auto"/>
        <w:right w:val="none" w:sz="0" w:space="0" w:color="auto"/>
      </w:divBdr>
      <w:divsChild>
        <w:div w:id="1133446597">
          <w:marLeft w:val="0"/>
          <w:marRight w:val="0"/>
          <w:marTop w:val="0"/>
          <w:marBottom w:val="0"/>
          <w:divBdr>
            <w:top w:val="none" w:sz="0" w:space="0" w:color="auto"/>
            <w:left w:val="none" w:sz="0" w:space="0" w:color="auto"/>
            <w:bottom w:val="none" w:sz="0" w:space="0" w:color="auto"/>
            <w:right w:val="none" w:sz="0" w:space="0" w:color="auto"/>
          </w:divBdr>
          <w:divsChild>
            <w:div w:id="111490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90965">
      <w:bodyDiv w:val="1"/>
      <w:marLeft w:val="0"/>
      <w:marRight w:val="0"/>
      <w:marTop w:val="0"/>
      <w:marBottom w:val="0"/>
      <w:divBdr>
        <w:top w:val="none" w:sz="0" w:space="0" w:color="auto"/>
        <w:left w:val="none" w:sz="0" w:space="0" w:color="auto"/>
        <w:bottom w:val="none" w:sz="0" w:space="0" w:color="auto"/>
        <w:right w:val="none" w:sz="0" w:space="0" w:color="auto"/>
      </w:divBdr>
    </w:div>
    <w:div w:id="1682974768">
      <w:bodyDiv w:val="1"/>
      <w:marLeft w:val="0"/>
      <w:marRight w:val="0"/>
      <w:marTop w:val="0"/>
      <w:marBottom w:val="0"/>
      <w:divBdr>
        <w:top w:val="none" w:sz="0" w:space="0" w:color="auto"/>
        <w:left w:val="none" w:sz="0" w:space="0" w:color="auto"/>
        <w:bottom w:val="none" w:sz="0" w:space="0" w:color="auto"/>
        <w:right w:val="none" w:sz="0" w:space="0" w:color="auto"/>
      </w:divBdr>
      <w:divsChild>
        <w:div w:id="700517912">
          <w:marLeft w:val="0"/>
          <w:marRight w:val="0"/>
          <w:marTop w:val="0"/>
          <w:marBottom w:val="0"/>
          <w:divBdr>
            <w:top w:val="none" w:sz="0" w:space="0" w:color="auto"/>
            <w:left w:val="none" w:sz="0" w:space="0" w:color="auto"/>
            <w:bottom w:val="none" w:sz="0" w:space="0" w:color="auto"/>
            <w:right w:val="none" w:sz="0" w:space="0" w:color="auto"/>
          </w:divBdr>
        </w:div>
        <w:div w:id="1167359368">
          <w:marLeft w:val="0"/>
          <w:marRight w:val="0"/>
          <w:marTop w:val="0"/>
          <w:marBottom w:val="0"/>
          <w:divBdr>
            <w:top w:val="none" w:sz="0" w:space="0" w:color="auto"/>
            <w:left w:val="none" w:sz="0" w:space="0" w:color="auto"/>
            <w:bottom w:val="none" w:sz="0" w:space="0" w:color="auto"/>
            <w:right w:val="none" w:sz="0" w:space="0" w:color="auto"/>
          </w:divBdr>
        </w:div>
        <w:div w:id="1862354338">
          <w:marLeft w:val="0"/>
          <w:marRight w:val="0"/>
          <w:marTop w:val="0"/>
          <w:marBottom w:val="0"/>
          <w:divBdr>
            <w:top w:val="none" w:sz="0" w:space="0" w:color="auto"/>
            <w:left w:val="none" w:sz="0" w:space="0" w:color="auto"/>
            <w:bottom w:val="none" w:sz="0" w:space="0" w:color="auto"/>
            <w:right w:val="none" w:sz="0" w:space="0" w:color="auto"/>
          </w:divBdr>
        </w:div>
        <w:div w:id="1970281643">
          <w:marLeft w:val="0"/>
          <w:marRight w:val="0"/>
          <w:marTop w:val="0"/>
          <w:marBottom w:val="0"/>
          <w:divBdr>
            <w:top w:val="none" w:sz="0" w:space="0" w:color="auto"/>
            <w:left w:val="none" w:sz="0" w:space="0" w:color="auto"/>
            <w:bottom w:val="none" w:sz="0" w:space="0" w:color="auto"/>
            <w:right w:val="none" w:sz="0" w:space="0" w:color="auto"/>
          </w:divBdr>
        </w:div>
      </w:divsChild>
    </w:div>
    <w:div w:id="1720519111">
      <w:bodyDiv w:val="1"/>
      <w:marLeft w:val="0"/>
      <w:marRight w:val="0"/>
      <w:marTop w:val="0"/>
      <w:marBottom w:val="0"/>
      <w:divBdr>
        <w:top w:val="none" w:sz="0" w:space="0" w:color="auto"/>
        <w:left w:val="none" w:sz="0" w:space="0" w:color="auto"/>
        <w:bottom w:val="none" w:sz="0" w:space="0" w:color="auto"/>
        <w:right w:val="none" w:sz="0" w:space="0" w:color="auto"/>
      </w:divBdr>
    </w:div>
    <w:div w:id="1752576628">
      <w:bodyDiv w:val="1"/>
      <w:marLeft w:val="0"/>
      <w:marRight w:val="0"/>
      <w:marTop w:val="0"/>
      <w:marBottom w:val="0"/>
      <w:divBdr>
        <w:top w:val="none" w:sz="0" w:space="0" w:color="auto"/>
        <w:left w:val="none" w:sz="0" w:space="0" w:color="auto"/>
        <w:bottom w:val="none" w:sz="0" w:space="0" w:color="auto"/>
        <w:right w:val="none" w:sz="0" w:space="0" w:color="auto"/>
      </w:divBdr>
      <w:divsChild>
        <w:div w:id="430860301">
          <w:marLeft w:val="0"/>
          <w:marRight w:val="0"/>
          <w:marTop w:val="0"/>
          <w:marBottom w:val="0"/>
          <w:divBdr>
            <w:top w:val="none" w:sz="0" w:space="0" w:color="auto"/>
            <w:left w:val="none" w:sz="0" w:space="0" w:color="auto"/>
            <w:bottom w:val="none" w:sz="0" w:space="0" w:color="auto"/>
            <w:right w:val="none" w:sz="0" w:space="0" w:color="auto"/>
          </w:divBdr>
          <w:divsChild>
            <w:div w:id="171253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23302">
      <w:bodyDiv w:val="1"/>
      <w:marLeft w:val="0"/>
      <w:marRight w:val="0"/>
      <w:marTop w:val="0"/>
      <w:marBottom w:val="0"/>
      <w:divBdr>
        <w:top w:val="none" w:sz="0" w:space="0" w:color="auto"/>
        <w:left w:val="none" w:sz="0" w:space="0" w:color="auto"/>
        <w:bottom w:val="none" w:sz="0" w:space="0" w:color="auto"/>
        <w:right w:val="none" w:sz="0" w:space="0" w:color="auto"/>
      </w:divBdr>
    </w:div>
    <w:div w:id="1791314245">
      <w:bodyDiv w:val="1"/>
      <w:marLeft w:val="0"/>
      <w:marRight w:val="0"/>
      <w:marTop w:val="0"/>
      <w:marBottom w:val="0"/>
      <w:divBdr>
        <w:top w:val="none" w:sz="0" w:space="0" w:color="auto"/>
        <w:left w:val="none" w:sz="0" w:space="0" w:color="auto"/>
        <w:bottom w:val="none" w:sz="0" w:space="0" w:color="auto"/>
        <w:right w:val="none" w:sz="0" w:space="0" w:color="auto"/>
      </w:divBdr>
    </w:div>
    <w:div w:id="1841000429">
      <w:bodyDiv w:val="1"/>
      <w:marLeft w:val="0"/>
      <w:marRight w:val="0"/>
      <w:marTop w:val="0"/>
      <w:marBottom w:val="0"/>
      <w:divBdr>
        <w:top w:val="none" w:sz="0" w:space="0" w:color="auto"/>
        <w:left w:val="none" w:sz="0" w:space="0" w:color="auto"/>
        <w:bottom w:val="none" w:sz="0" w:space="0" w:color="auto"/>
        <w:right w:val="none" w:sz="0" w:space="0" w:color="auto"/>
      </w:divBdr>
    </w:div>
    <w:div w:id="1868131505">
      <w:bodyDiv w:val="1"/>
      <w:marLeft w:val="0"/>
      <w:marRight w:val="0"/>
      <w:marTop w:val="0"/>
      <w:marBottom w:val="0"/>
      <w:divBdr>
        <w:top w:val="none" w:sz="0" w:space="0" w:color="auto"/>
        <w:left w:val="none" w:sz="0" w:space="0" w:color="auto"/>
        <w:bottom w:val="none" w:sz="0" w:space="0" w:color="auto"/>
        <w:right w:val="none" w:sz="0" w:space="0" w:color="auto"/>
      </w:divBdr>
    </w:div>
    <w:div w:id="1878354170">
      <w:bodyDiv w:val="1"/>
      <w:marLeft w:val="0"/>
      <w:marRight w:val="0"/>
      <w:marTop w:val="0"/>
      <w:marBottom w:val="0"/>
      <w:divBdr>
        <w:top w:val="none" w:sz="0" w:space="0" w:color="auto"/>
        <w:left w:val="none" w:sz="0" w:space="0" w:color="auto"/>
        <w:bottom w:val="none" w:sz="0" w:space="0" w:color="auto"/>
        <w:right w:val="none" w:sz="0" w:space="0" w:color="auto"/>
      </w:divBdr>
    </w:div>
    <w:div w:id="1905480287">
      <w:bodyDiv w:val="1"/>
      <w:marLeft w:val="0"/>
      <w:marRight w:val="0"/>
      <w:marTop w:val="0"/>
      <w:marBottom w:val="0"/>
      <w:divBdr>
        <w:top w:val="none" w:sz="0" w:space="0" w:color="auto"/>
        <w:left w:val="none" w:sz="0" w:space="0" w:color="auto"/>
        <w:bottom w:val="none" w:sz="0" w:space="0" w:color="auto"/>
        <w:right w:val="none" w:sz="0" w:space="0" w:color="auto"/>
      </w:divBdr>
    </w:div>
    <w:div w:id="1952980114">
      <w:bodyDiv w:val="1"/>
      <w:marLeft w:val="0"/>
      <w:marRight w:val="0"/>
      <w:marTop w:val="0"/>
      <w:marBottom w:val="0"/>
      <w:divBdr>
        <w:top w:val="none" w:sz="0" w:space="0" w:color="auto"/>
        <w:left w:val="none" w:sz="0" w:space="0" w:color="auto"/>
        <w:bottom w:val="none" w:sz="0" w:space="0" w:color="auto"/>
        <w:right w:val="none" w:sz="0" w:space="0" w:color="auto"/>
      </w:divBdr>
    </w:div>
    <w:div w:id="1974602297">
      <w:bodyDiv w:val="1"/>
      <w:marLeft w:val="0"/>
      <w:marRight w:val="0"/>
      <w:marTop w:val="0"/>
      <w:marBottom w:val="0"/>
      <w:divBdr>
        <w:top w:val="none" w:sz="0" w:space="0" w:color="auto"/>
        <w:left w:val="none" w:sz="0" w:space="0" w:color="auto"/>
        <w:bottom w:val="none" w:sz="0" w:space="0" w:color="auto"/>
        <w:right w:val="none" w:sz="0" w:space="0" w:color="auto"/>
      </w:divBdr>
    </w:div>
    <w:div w:id="1996106600">
      <w:bodyDiv w:val="1"/>
      <w:marLeft w:val="0"/>
      <w:marRight w:val="0"/>
      <w:marTop w:val="0"/>
      <w:marBottom w:val="0"/>
      <w:divBdr>
        <w:top w:val="none" w:sz="0" w:space="0" w:color="auto"/>
        <w:left w:val="none" w:sz="0" w:space="0" w:color="auto"/>
        <w:bottom w:val="none" w:sz="0" w:space="0" w:color="auto"/>
        <w:right w:val="none" w:sz="0" w:space="0" w:color="auto"/>
      </w:divBdr>
    </w:div>
    <w:div w:id="2077969180">
      <w:bodyDiv w:val="1"/>
      <w:marLeft w:val="0"/>
      <w:marRight w:val="0"/>
      <w:marTop w:val="0"/>
      <w:marBottom w:val="0"/>
      <w:divBdr>
        <w:top w:val="none" w:sz="0" w:space="0" w:color="auto"/>
        <w:left w:val="none" w:sz="0" w:space="0" w:color="auto"/>
        <w:bottom w:val="none" w:sz="0" w:space="0" w:color="auto"/>
        <w:right w:val="none" w:sz="0" w:space="0" w:color="auto"/>
      </w:divBdr>
    </w:div>
    <w:div w:id="208871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youtube.com/c/KrishNaik"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www.kaggle.com/datasets/thedevastator/global-fossil-co2-emissions-by-country-2002-2022"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github.com/TaniaKhatun18/GreenRoute-Carbon-Footprint-Optimization-in-Supply-Chain-Logistics"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2.jpe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kaggle.com/datasets/s3programmer/vehcle-emission-datase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youtube.com/c/DataProfessor" TargetMode="External"/><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15.png"/><Relationship Id="rId2" Type="http://schemas.openxmlformats.org/officeDocument/2006/relationships/image" Target="media/image14.png"/><Relationship Id="rId1" Type="http://schemas.openxmlformats.org/officeDocument/2006/relationships/image" Target="media/image13.png"/><Relationship Id="rId6" Type="http://schemas.openxmlformats.org/officeDocument/2006/relationships/image" Target="media/image7.png"/><Relationship Id="rId5" Type="http://schemas.openxmlformats.org/officeDocument/2006/relationships/image" Target="media/image6.png"/><Relationship Id="rId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E61E0-756C-46CB-AD1B-4BAA275185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9</TotalTime>
  <Pages>47</Pages>
  <Words>5301</Words>
  <Characters>3021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ITA ROY</dc:creator>
  <cp:keywords/>
  <dc:description/>
  <cp:lastModifiedBy>AI</cp:lastModifiedBy>
  <cp:revision>23</cp:revision>
  <cp:lastPrinted>2025-07-14T07:35:00Z</cp:lastPrinted>
  <dcterms:created xsi:type="dcterms:W3CDTF">2025-07-07T11:24:00Z</dcterms:created>
  <dcterms:modified xsi:type="dcterms:W3CDTF">2025-07-1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c70217-6abc-4b36-904e-0e5e1d641242</vt:lpwstr>
  </property>
</Properties>
</file>